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BBA44C" w14:textId="77777777" w:rsidR="009642A7" w:rsidRPr="003F63AA" w:rsidRDefault="009642A7" w:rsidP="009642A7">
      <w:pPr>
        <w:spacing w:after="0"/>
        <w:rPr>
          <w:rFonts w:ascii="Calibri" w:eastAsia="Times New Roman" w:hAnsi="Calibri" w:cs="Times New Roman"/>
          <w:sz w:val="22"/>
          <w:szCs w:val="22"/>
        </w:rPr>
      </w:pPr>
      <w:r w:rsidRPr="003F63AA">
        <w:rPr>
          <w:rFonts w:ascii="Calibri" w:eastAsia="Times New Roman" w:hAnsi="Calibri" w:cs="Times New Roman"/>
          <w:noProof/>
          <w:sz w:val="22"/>
          <w:szCs w:val="22"/>
        </w:rPr>
        <w:drawing>
          <wp:inline distT="0" distB="0" distL="0" distR="0" wp14:anchorId="3198BCD8" wp14:editId="4B91685C">
            <wp:extent cx="2383155" cy="727075"/>
            <wp:effectExtent l="0" t="0" r="0" b="0"/>
            <wp:docPr id="2" name="Picture 3" descr="Australian Government Department of Employment and Workplace Rel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ustralian Government Department of Employment and Workplace Relations."/>
                    <pic:cNvPicPr/>
                  </pic:nvPicPr>
                  <pic:blipFill>
                    <a:blip r:embed="rId8">
                      <a:extLst>
                        <a:ext uri="{96DAC541-7B7A-43D3-8B79-37D633B846F1}">
                          <asvg:svgBlip xmlns:asvg="http://schemas.microsoft.com/office/drawing/2016/SVG/main" r:embed="rId9"/>
                        </a:ext>
                      </a:extLst>
                    </a:blip>
                    <a:stretch>
                      <a:fillRect/>
                    </a:stretch>
                  </pic:blipFill>
                  <pic:spPr>
                    <a:xfrm>
                      <a:off x="0" y="0"/>
                      <a:ext cx="2383155" cy="727075"/>
                    </a:xfrm>
                    <a:prstGeom prst="rect">
                      <a:avLst/>
                    </a:prstGeom>
                  </pic:spPr>
                </pic:pic>
              </a:graphicData>
            </a:graphic>
          </wp:inline>
        </w:drawing>
      </w:r>
      <w:r w:rsidRPr="003F63AA">
        <w:rPr>
          <w:rFonts w:ascii="Calibri" w:eastAsia="Times New Roman" w:hAnsi="Calibri" w:cs="Times New Roman"/>
          <w:noProof/>
          <w:sz w:val="22"/>
          <w:szCs w:val="22"/>
        </w:rPr>
        <w:drawing>
          <wp:anchor distT="0" distB="0" distL="114300" distR="114300" simplePos="0" relativeHeight="251658240" behindDoc="1" locked="0" layoutInCell="1" allowOverlap="1" wp14:anchorId="245D6C9D" wp14:editId="2F1C78AF">
            <wp:simplePos x="0" y="0"/>
            <wp:positionH relativeFrom="column">
              <wp:posOffset>-791972</wp:posOffset>
            </wp:positionH>
            <wp:positionV relativeFrom="page">
              <wp:posOffset>-36576</wp:posOffset>
            </wp:positionV>
            <wp:extent cx="7673234" cy="2450592"/>
            <wp:effectExtent l="0" t="0" r="0" b="0"/>
            <wp:wrapNone/>
            <wp:docPr id="4" name="Picture 4" descr="Background pattern, rectang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Background pattern, rectangle&#10;&#10;Description automatically generated with medium confidence"/>
                    <pic:cNvPicPr/>
                  </pic:nvPicPr>
                  <pic:blipFill>
                    <a:blip r:embed="rId10"/>
                    <a:stretch>
                      <a:fillRect/>
                    </a:stretch>
                  </pic:blipFill>
                  <pic:spPr>
                    <a:xfrm>
                      <a:off x="0" y="0"/>
                      <a:ext cx="7717927" cy="2464866"/>
                    </a:xfrm>
                    <a:prstGeom prst="rect">
                      <a:avLst/>
                    </a:prstGeom>
                  </pic:spPr>
                </pic:pic>
              </a:graphicData>
            </a:graphic>
            <wp14:sizeRelH relativeFrom="page">
              <wp14:pctWidth>0</wp14:pctWidth>
            </wp14:sizeRelH>
            <wp14:sizeRelV relativeFrom="page">
              <wp14:pctHeight>0</wp14:pctHeight>
            </wp14:sizeRelV>
          </wp:anchor>
        </w:drawing>
      </w:r>
    </w:p>
    <w:p w14:paraId="669AB653" w14:textId="77777777" w:rsidR="009642A7" w:rsidRPr="003F63AA" w:rsidRDefault="009642A7" w:rsidP="009642A7">
      <w:pPr>
        <w:spacing w:before="3240" w:after="0"/>
        <w:ind w:left="1276"/>
        <w:rPr>
          <w:rFonts w:ascii="Aptos" w:eastAsia="Times New Roman" w:hAnsi="Aptos" w:cs="Times New Roman"/>
          <w:b/>
          <w:color w:val="404246"/>
          <w:spacing w:val="-10"/>
          <w:kern w:val="28"/>
          <w:sz w:val="60"/>
          <w:szCs w:val="56"/>
          <w:lang w:eastAsia="en-AU"/>
        </w:rPr>
      </w:pPr>
      <w:r w:rsidRPr="003F63AA">
        <w:rPr>
          <w:rFonts w:ascii="Aptos" w:eastAsia="Times New Roman" w:hAnsi="Aptos" w:cs="Times New Roman"/>
          <w:b/>
          <w:color w:val="404246"/>
          <w:spacing w:val="-10"/>
          <w:kern w:val="28"/>
          <w:sz w:val="60"/>
          <w:szCs w:val="56"/>
          <w:lang w:eastAsia="en-AU"/>
        </w:rPr>
        <w:t>Trends in Federal Enterprise Bargaining</w:t>
      </w:r>
    </w:p>
    <w:p w14:paraId="58516944" w14:textId="624DCAA5" w:rsidR="009642A7" w:rsidRPr="003F63AA" w:rsidRDefault="009642A7" w:rsidP="009642A7">
      <w:pPr>
        <w:numPr>
          <w:ilvl w:val="1"/>
          <w:numId w:val="0"/>
        </w:numPr>
        <w:spacing w:before="240" w:after="0" w:line="276" w:lineRule="auto"/>
        <w:ind w:left="1276"/>
        <w:rPr>
          <w:rFonts w:ascii="Aptos" w:eastAsia="Times New Roman" w:hAnsi="Aptos" w:cs="Arial"/>
          <w:color w:val="789B4A"/>
          <w:spacing w:val="15"/>
          <w:sz w:val="40"/>
          <w:szCs w:val="22"/>
          <w:lang w:eastAsia="en-AU"/>
        </w:rPr>
      </w:pPr>
      <w:r>
        <w:rPr>
          <w:rFonts w:ascii="Aptos" w:eastAsia="Times New Roman" w:hAnsi="Aptos" w:cs="Arial"/>
          <w:color w:val="789B4A"/>
          <w:spacing w:val="15"/>
          <w:sz w:val="40"/>
          <w:szCs w:val="22"/>
          <w:lang w:eastAsia="en-AU"/>
        </w:rPr>
        <w:t>June</w:t>
      </w:r>
      <w:r w:rsidRPr="003F63AA">
        <w:rPr>
          <w:rFonts w:ascii="Aptos" w:eastAsia="Times New Roman" w:hAnsi="Aptos" w:cs="Arial"/>
          <w:color w:val="789B4A"/>
          <w:spacing w:val="15"/>
          <w:sz w:val="40"/>
          <w:szCs w:val="22"/>
          <w:lang w:eastAsia="en-AU"/>
        </w:rPr>
        <w:t xml:space="preserve"> quarter 2025</w:t>
      </w:r>
    </w:p>
    <w:p w14:paraId="46402ABF" w14:textId="77777777" w:rsidR="009642A7" w:rsidRPr="003F63AA" w:rsidRDefault="009642A7" w:rsidP="009642A7">
      <w:pPr>
        <w:spacing w:after="0"/>
        <w:rPr>
          <w:rFonts w:ascii="Aptos" w:eastAsia="Times New Roman" w:hAnsi="Aptos" w:cs="Times New Roman"/>
          <w:sz w:val="22"/>
          <w:szCs w:val="22"/>
          <w:lang w:eastAsia="en-AU"/>
        </w:rPr>
      </w:pPr>
    </w:p>
    <w:p w14:paraId="26B4C172" w14:textId="77777777" w:rsidR="009642A7" w:rsidRPr="003F63AA" w:rsidRDefault="009642A7" w:rsidP="009642A7">
      <w:pPr>
        <w:spacing w:after="0"/>
        <w:rPr>
          <w:rFonts w:ascii="Aptos" w:eastAsia="Times New Roman" w:hAnsi="Aptos" w:cs="Times New Roman"/>
          <w:sz w:val="22"/>
          <w:szCs w:val="22"/>
          <w:lang w:eastAsia="en-AU"/>
        </w:rPr>
      </w:pPr>
    </w:p>
    <w:p w14:paraId="7F6E0701" w14:textId="77777777" w:rsidR="009642A7" w:rsidRPr="003F63AA" w:rsidRDefault="009642A7" w:rsidP="009642A7">
      <w:pPr>
        <w:spacing w:after="0"/>
        <w:rPr>
          <w:rFonts w:ascii="Aptos" w:eastAsia="Times New Roman" w:hAnsi="Aptos" w:cs="Times New Roman"/>
          <w:sz w:val="22"/>
          <w:szCs w:val="22"/>
          <w:lang w:eastAsia="en-AU"/>
        </w:rPr>
      </w:pPr>
      <w:bookmarkStart w:id="0" w:name="_Toc30065222"/>
    </w:p>
    <w:p w14:paraId="3B0FB457" w14:textId="77777777" w:rsidR="009642A7" w:rsidRPr="003F63AA" w:rsidRDefault="009642A7" w:rsidP="009642A7">
      <w:pPr>
        <w:spacing w:after="0"/>
        <w:rPr>
          <w:rFonts w:ascii="Aptos" w:eastAsia="Times New Roman" w:hAnsi="Aptos" w:cs="Times New Roman"/>
          <w:sz w:val="22"/>
          <w:szCs w:val="22"/>
        </w:rPr>
      </w:pPr>
    </w:p>
    <w:p w14:paraId="64863490" w14:textId="77777777" w:rsidR="009642A7" w:rsidRPr="003F63AA" w:rsidRDefault="009642A7" w:rsidP="009642A7">
      <w:pPr>
        <w:spacing w:after="0"/>
        <w:rPr>
          <w:rFonts w:ascii="Aptos" w:eastAsia="Times New Roman" w:hAnsi="Aptos" w:cs="Times New Roman"/>
          <w:sz w:val="22"/>
          <w:szCs w:val="22"/>
        </w:rPr>
      </w:pPr>
    </w:p>
    <w:p w14:paraId="0B9B52AE" w14:textId="77777777" w:rsidR="009642A7" w:rsidRPr="003F63AA" w:rsidRDefault="009642A7" w:rsidP="009642A7">
      <w:pPr>
        <w:spacing w:after="0"/>
        <w:rPr>
          <w:rFonts w:ascii="Aptos" w:eastAsia="Times New Roman" w:hAnsi="Aptos" w:cs="Times New Roman"/>
          <w:sz w:val="22"/>
          <w:szCs w:val="22"/>
        </w:rPr>
      </w:pPr>
    </w:p>
    <w:p w14:paraId="60BF92EF" w14:textId="77777777" w:rsidR="009642A7" w:rsidRPr="003F63AA" w:rsidRDefault="009642A7" w:rsidP="009642A7">
      <w:pPr>
        <w:spacing w:after="0"/>
        <w:rPr>
          <w:rFonts w:ascii="Aptos" w:eastAsia="Times New Roman" w:hAnsi="Aptos" w:cs="Times New Roman"/>
          <w:sz w:val="22"/>
          <w:szCs w:val="22"/>
        </w:rPr>
      </w:pPr>
    </w:p>
    <w:p w14:paraId="3074BDBB" w14:textId="77777777" w:rsidR="009642A7" w:rsidRPr="003F63AA" w:rsidRDefault="009642A7" w:rsidP="009642A7">
      <w:pPr>
        <w:spacing w:after="0"/>
        <w:rPr>
          <w:rFonts w:ascii="Aptos" w:eastAsia="Times New Roman" w:hAnsi="Aptos" w:cs="Times New Roman"/>
          <w:sz w:val="22"/>
          <w:szCs w:val="22"/>
        </w:rPr>
      </w:pPr>
    </w:p>
    <w:p w14:paraId="099F7FC9" w14:textId="77777777" w:rsidR="009642A7" w:rsidRPr="003F63AA" w:rsidRDefault="009642A7" w:rsidP="009642A7">
      <w:pPr>
        <w:spacing w:after="0"/>
        <w:rPr>
          <w:rFonts w:ascii="Aptos" w:eastAsia="Times New Roman" w:hAnsi="Aptos" w:cs="Times New Roman"/>
          <w:sz w:val="22"/>
          <w:szCs w:val="22"/>
        </w:rPr>
      </w:pPr>
    </w:p>
    <w:p w14:paraId="46F5F51F" w14:textId="77777777" w:rsidR="009642A7" w:rsidRPr="003F63AA" w:rsidRDefault="009642A7" w:rsidP="009642A7">
      <w:pPr>
        <w:spacing w:after="0"/>
        <w:rPr>
          <w:rFonts w:ascii="Aptos" w:eastAsia="Times New Roman" w:hAnsi="Aptos" w:cs="Times New Roman"/>
          <w:sz w:val="22"/>
          <w:szCs w:val="22"/>
        </w:rPr>
      </w:pPr>
    </w:p>
    <w:p w14:paraId="64C97B74" w14:textId="77777777" w:rsidR="009642A7" w:rsidRPr="003F63AA" w:rsidRDefault="009642A7" w:rsidP="009642A7">
      <w:pPr>
        <w:spacing w:after="0"/>
        <w:rPr>
          <w:rFonts w:ascii="Aptos" w:eastAsia="Times New Roman" w:hAnsi="Aptos" w:cs="Times New Roman"/>
          <w:sz w:val="22"/>
          <w:szCs w:val="22"/>
        </w:rPr>
      </w:pPr>
    </w:p>
    <w:p w14:paraId="2091FF23" w14:textId="77777777" w:rsidR="009642A7" w:rsidRPr="003F63AA" w:rsidRDefault="009642A7" w:rsidP="009642A7">
      <w:pPr>
        <w:spacing w:after="0"/>
        <w:rPr>
          <w:rFonts w:ascii="Aptos" w:eastAsia="Times New Roman" w:hAnsi="Aptos" w:cs="Times New Roman"/>
          <w:sz w:val="22"/>
          <w:szCs w:val="22"/>
        </w:rPr>
      </w:pPr>
    </w:p>
    <w:p w14:paraId="1BF5AE12" w14:textId="77777777" w:rsidR="009642A7" w:rsidRPr="003F63AA" w:rsidRDefault="009642A7" w:rsidP="009642A7">
      <w:pPr>
        <w:spacing w:after="0"/>
        <w:rPr>
          <w:rFonts w:ascii="Aptos" w:eastAsia="Times New Roman" w:hAnsi="Aptos" w:cs="Times New Roman"/>
          <w:sz w:val="22"/>
          <w:szCs w:val="22"/>
        </w:rPr>
      </w:pPr>
    </w:p>
    <w:p w14:paraId="3B239F89" w14:textId="77777777" w:rsidR="009642A7" w:rsidRPr="003F63AA" w:rsidRDefault="009642A7" w:rsidP="009642A7">
      <w:pPr>
        <w:spacing w:after="0"/>
        <w:rPr>
          <w:rFonts w:ascii="Aptos" w:eastAsia="Times New Roman" w:hAnsi="Aptos" w:cs="Times New Roman"/>
          <w:sz w:val="22"/>
          <w:szCs w:val="22"/>
        </w:rPr>
      </w:pPr>
    </w:p>
    <w:p w14:paraId="60AC310C" w14:textId="77777777" w:rsidR="009642A7" w:rsidRPr="003F63AA" w:rsidRDefault="009642A7" w:rsidP="009642A7">
      <w:pPr>
        <w:spacing w:after="0"/>
        <w:rPr>
          <w:rFonts w:ascii="Aptos" w:eastAsia="Times New Roman" w:hAnsi="Aptos" w:cs="Times New Roman"/>
          <w:sz w:val="22"/>
          <w:szCs w:val="22"/>
        </w:rPr>
      </w:pPr>
    </w:p>
    <w:p w14:paraId="48E270E0" w14:textId="77777777" w:rsidR="009642A7" w:rsidRPr="003F63AA" w:rsidRDefault="009642A7" w:rsidP="009642A7">
      <w:pPr>
        <w:spacing w:after="0"/>
        <w:rPr>
          <w:rFonts w:ascii="Aptos" w:eastAsia="Times New Roman" w:hAnsi="Aptos" w:cs="Times New Roman"/>
          <w:sz w:val="22"/>
          <w:szCs w:val="22"/>
        </w:rPr>
      </w:pPr>
      <w:r w:rsidRPr="003F63AA">
        <w:rPr>
          <w:rFonts w:ascii="Aptos" w:eastAsia="Times New Roman" w:hAnsi="Aptos" w:cs="Times New Roman"/>
          <w:sz w:val="22"/>
          <w:szCs w:val="22"/>
        </w:rPr>
        <w:t xml:space="preserve">With the exception of the Commonwealth Coat of Arms, the Department’s logo, any material protected by a trade mark and where otherwise noted all material presented in this document is provided under a </w:t>
      </w:r>
      <w:hyperlink r:id="rId11" w:history="1">
        <w:r w:rsidRPr="003F63AA">
          <w:rPr>
            <w:rFonts w:ascii="Aptos" w:eastAsia="Times New Roman" w:hAnsi="Aptos" w:cs="Times New Roman"/>
            <w:color w:val="165788"/>
            <w:sz w:val="22"/>
            <w:szCs w:val="22"/>
            <w:u w:val="single"/>
          </w:rPr>
          <w:t>Creative Commons Attribution 4.0 International</w:t>
        </w:r>
      </w:hyperlink>
      <w:r w:rsidRPr="003F63AA">
        <w:rPr>
          <w:rFonts w:ascii="Aptos" w:eastAsia="Times New Roman" w:hAnsi="Aptos" w:cs="Times New Roman"/>
          <w:sz w:val="22"/>
          <w:szCs w:val="22"/>
        </w:rPr>
        <w:t xml:space="preserve"> (https://creativecommons.org/licenses/by/4.0/) </w:t>
      </w:r>
      <w:proofErr w:type="spellStart"/>
      <w:r w:rsidRPr="003F63AA">
        <w:rPr>
          <w:rFonts w:ascii="Aptos" w:eastAsia="Times New Roman" w:hAnsi="Aptos" w:cs="Times New Roman"/>
          <w:sz w:val="22"/>
          <w:szCs w:val="22"/>
        </w:rPr>
        <w:t>licence</w:t>
      </w:r>
      <w:proofErr w:type="spellEnd"/>
      <w:r w:rsidRPr="003F63AA">
        <w:rPr>
          <w:rFonts w:ascii="Aptos" w:eastAsia="Times New Roman" w:hAnsi="Aptos" w:cs="Times New Roman"/>
          <w:sz w:val="22"/>
          <w:szCs w:val="22"/>
        </w:rPr>
        <w:t>.</w:t>
      </w:r>
    </w:p>
    <w:p w14:paraId="32112136" w14:textId="77777777" w:rsidR="009642A7" w:rsidRPr="003F63AA" w:rsidRDefault="009642A7" w:rsidP="009642A7">
      <w:pPr>
        <w:spacing w:after="0"/>
        <w:rPr>
          <w:rFonts w:ascii="Aptos" w:eastAsia="Times New Roman" w:hAnsi="Aptos" w:cs="Times New Roman"/>
          <w:sz w:val="22"/>
          <w:szCs w:val="22"/>
        </w:rPr>
      </w:pPr>
      <w:r w:rsidRPr="003F63AA">
        <w:rPr>
          <w:rFonts w:ascii="Aptos" w:eastAsia="Times New Roman" w:hAnsi="Aptos" w:cs="Times New Roman"/>
          <w:sz w:val="22"/>
          <w:szCs w:val="22"/>
        </w:rPr>
        <w:t xml:space="preserve">The details of the relevant </w:t>
      </w:r>
      <w:proofErr w:type="spellStart"/>
      <w:r w:rsidRPr="003F63AA">
        <w:rPr>
          <w:rFonts w:ascii="Aptos" w:eastAsia="Times New Roman" w:hAnsi="Aptos" w:cs="Times New Roman"/>
          <w:sz w:val="22"/>
          <w:szCs w:val="22"/>
        </w:rPr>
        <w:t>licence</w:t>
      </w:r>
      <w:proofErr w:type="spellEnd"/>
      <w:r w:rsidRPr="003F63AA">
        <w:rPr>
          <w:rFonts w:ascii="Aptos" w:eastAsia="Times New Roman" w:hAnsi="Aptos" w:cs="Times New Roman"/>
          <w:sz w:val="22"/>
          <w:szCs w:val="22"/>
        </w:rPr>
        <w:t xml:space="preserve"> conditions are available on the Creative Commons website (accessible using the links provided) as is the full legal code for the </w:t>
      </w:r>
      <w:hyperlink r:id="rId12" w:history="1">
        <w:r w:rsidRPr="003F63AA">
          <w:rPr>
            <w:rFonts w:ascii="Aptos" w:eastAsia="Times New Roman" w:hAnsi="Aptos" w:cs="Times New Roman"/>
            <w:color w:val="165788"/>
            <w:sz w:val="22"/>
            <w:szCs w:val="22"/>
            <w:u w:val="single"/>
          </w:rPr>
          <w:t>CC BY 4.0 International</w:t>
        </w:r>
      </w:hyperlink>
      <w:r w:rsidRPr="003F63AA">
        <w:rPr>
          <w:rFonts w:ascii="Aptos" w:eastAsia="Times New Roman" w:hAnsi="Aptos" w:cs="Times New Roman"/>
          <w:sz w:val="22"/>
          <w:szCs w:val="22"/>
        </w:rPr>
        <w:t xml:space="preserve"> (https://creativecommons.org/licenses/by/4.0/legalcode)</w:t>
      </w:r>
      <w:r w:rsidRPr="003F63AA">
        <w:rPr>
          <w:rFonts w:ascii="Aptos" w:eastAsia="Times New Roman" w:hAnsi="Aptos" w:cs="Times New Roman"/>
          <w:sz w:val="22"/>
          <w:szCs w:val="22"/>
        </w:rPr>
        <w:br/>
      </w:r>
    </w:p>
    <w:p w14:paraId="5633D44E" w14:textId="77777777" w:rsidR="009642A7" w:rsidRPr="003F63AA" w:rsidRDefault="009642A7" w:rsidP="009642A7">
      <w:pPr>
        <w:spacing w:after="0"/>
        <w:rPr>
          <w:rFonts w:ascii="Aptos" w:eastAsia="Times New Roman" w:hAnsi="Aptos" w:cs="Times New Roman"/>
          <w:sz w:val="22"/>
          <w:szCs w:val="22"/>
        </w:rPr>
      </w:pPr>
      <w:r w:rsidRPr="003F63AA">
        <w:rPr>
          <w:rFonts w:ascii="Aptos" w:eastAsia="Times New Roman" w:hAnsi="Aptos" w:cs="Times New Roman"/>
          <w:sz w:val="22"/>
          <w:szCs w:val="22"/>
        </w:rPr>
        <w:t xml:space="preserve">The document must be attributed as the Trends in Federal Enterprise Bargaining Report, Department of Employment and Workplace Relations. </w:t>
      </w:r>
    </w:p>
    <w:p w14:paraId="1D649D50" w14:textId="77777777" w:rsidR="009642A7" w:rsidRPr="003F63AA" w:rsidRDefault="009642A7" w:rsidP="009642A7">
      <w:pPr>
        <w:pStyle w:val="Heading1"/>
        <w:numPr>
          <w:ilvl w:val="0"/>
          <w:numId w:val="0"/>
        </w:numPr>
        <w:ind w:left="360" w:hanging="360"/>
        <w:rPr>
          <w:rFonts w:ascii="Aptos" w:eastAsia="Times New Roman" w:hAnsi="Aptos" w:cs="Times New Roman"/>
          <w:b w:val="0"/>
          <w:color w:val="auto"/>
          <w:sz w:val="22"/>
          <w:szCs w:val="22"/>
        </w:rPr>
      </w:pPr>
      <w:r w:rsidRPr="003F63AA">
        <w:rPr>
          <w:rFonts w:ascii="Aptos" w:eastAsia="Times New Roman" w:hAnsi="Aptos" w:cs="Times New Roman"/>
          <w:color w:val="auto"/>
          <w:sz w:val="36"/>
          <w:szCs w:val="28"/>
        </w:rPr>
        <w:lastRenderedPageBreak/>
        <w:t>Table of Contents</w:t>
      </w:r>
    </w:p>
    <w:p w14:paraId="37F3CBE6" w14:textId="69022C82" w:rsidR="009642A7" w:rsidRPr="003F63AA" w:rsidRDefault="009642A7" w:rsidP="009642A7">
      <w:pPr>
        <w:pStyle w:val="BlockText"/>
        <w:rPr>
          <w:rFonts w:ascii="Aptos" w:hAnsi="Aptos"/>
        </w:rPr>
      </w:pPr>
      <w:r w:rsidRPr="003F63AA">
        <w:rPr>
          <w:rFonts w:ascii="Aptos" w:hAnsi="Aptos"/>
        </w:rPr>
        <w:t xml:space="preserve">Table 1: Average Annualised Wage Increases for agreements approved in the </w:t>
      </w:r>
      <w:r w:rsidR="00302594">
        <w:rPr>
          <w:rFonts w:ascii="Aptos" w:hAnsi="Aptos"/>
        </w:rPr>
        <w:t>June</w:t>
      </w:r>
      <w:r w:rsidRPr="003F63AA">
        <w:rPr>
          <w:rFonts w:ascii="Aptos" w:hAnsi="Aptos"/>
        </w:rPr>
        <w:t xml:space="preserve"> quarter 202</w:t>
      </w:r>
      <w:r>
        <w:rPr>
          <w:rFonts w:ascii="Aptos" w:hAnsi="Aptos"/>
        </w:rPr>
        <w:t>5</w:t>
      </w:r>
      <w:r w:rsidRPr="003F63AA">
        <w:rPr>
          <w:rFonts w:ascii="Aptos" w:hAnsi="Aptos"/>
        </w:rPr>
        <w:tab/>
      </w:r>
      <w:r w:rsidRPr="003F63AA">
        <w:rPr>
          <w:rFonts w:ascii="Aptos" w:hAnsi="Aptos"/>
        </w:rPr>
        <w:tab/>
        <w:t>4</w:t>
      </w:r>
    </w:p>
    <w:p w14:paraId="1EE1F51F" w14:textId="6D047559" w:rsidR="009642A7" w:rsidRPr="003F63AA" w:rsidRDefault="009642A7" w:rsidP="009642A7">
      <w:pPr>
        <w:pStyle w:val="BlockText"/>
        <w:rPr>
          <w:rFonts w:ascii="Aptos" w:hAnsi="Aptos"/>
        </w:rPr>
      </w:pPr>
      <w:r w:rsidRPr="003F63AA">
        <w:rPr>
          <w:rFonts w:ascii="Aptos" w:hAnsi="Aptos"/>
        </w:rPr>
        <w:t>Table 2: Average Annualised Wage Increases for agreements current on 3</w:t>
      </w:r>
      <w:r w:rsidR="00302594">
        <w:rPr>
          <w:rFonts w:ascii="Aptos" w:hAnsi="Aptos"/>
        </w:rPr>
        <w:t>0</w:t>
      </w:r>
      <w:r w:rsidRPr="003F63AA">
        <w:rPr>
          <w:rFonts w:ascii="Aptos" w:hAnsi="Aptos"/>
        </w:rPr>
        <w:t xml:space="preserve"> </w:t>
      </w:r>
      <w:r w:rsidR="00302594">
        <w:rPr>
          <w:rFonts w:ascii="Aptos" w:hAnsi="Aptos"/>
        </w:rPr>
        <w:t>June</w:t>
      </w:r>
      <w:r w:rsidRPr="003F63AA">
        <w:rPr>
          <w:rFonts w:ascii="Aptos" w:hAnsi="Aptos"/>
        </w:rPr>
        <w:t xml:space="preserve"> 202</w:t>
      </w:r>
      <w:r>
        <w:rPr>
          <w:rFonts w:ascii="Aptos" w:hAnsi="Aptos"/>
        </w:rPr>
        <w:t>5</w:t>
      </w:r>
      <w:r w:rsidRPr="003F63AA">
        <w:rPr>
          <w:rFonts w:ascii="Aptos" w:hAnsi="Aptos"/>
          <w:webHidden/>
        </w:rPr>
        <w:tab/>
      </w:r>
      <w:r w:rsidRPr="003F63AA">
        <w:rPr>
          <w:rFonts w:ascii="Aptos" w:hAnsi="Aptos"/>
        </w:rPr>
        <w:tab/>
      </w:r>
      <w:r w:rsidRPr="003F63AA">
        <w:rPr>
          <w:rFonts w:ascii="Aptos" w:hAnsi="Aptos"/>
        </w:rPr>
        <w:tab/>
        <w:t>4</w:t>
      </w:r>
    </w:p>
    <w:p w14:paraId="5D857370" w14:textId="77777777" w:rsidR="009642A7" w:rsidRPr="003F63AA" w:rsidRDefault="009642A7" w:rsidP="009642A7">
      <w:pPr>
        <w:pStyle w:val="BlockText"/>
        <w:rPr>
          <w:rFonts w:ascii="Aptos" w:hAnsi="Aptos"/>
        </w:rPr>
      </w:pPr>
      <w:r w:rsidRPr="003F63AA">
        <w:rPr>
          <w:rFonts w:ascii="Aptos" w:hAnsi="Aptos"/>
        </w:rPr>
        <w:t>Table 3: Agreements approved in the quarter, by sector</w:t>
      </w:r>
      <w:r w:rsidRPr="003F63AA">
        <w:rPr>
          <w:rFonts w:ascii="Aptos" w:hAnsi="Aptos"/>
          <w:webHidden/>
        </w:rPr>
        <w:tab/>
      </w:r>
      <w:r w:rsidRPr="003F63AA">
        <w:rPr>
          <w:rFonts w:ascii="Aptos" w:hAnsi="Aptos"/>
          <w:webHidden/>
        </w:rPr>
        <w:tab/>
      </w:r>
      <w:r w:rsidRPr="003F63AA">
        <w:rPr>
          <w:rFonts w:ascii="Aptos" w:hAnsi="Aptos"/>
          <w:webHidden/>
        </w:rPr>
        <w:tab/>
      </w:r>
      <w:r w:rsidRPr="003F63AA">
        <w:rPr>
          <w:rFonts w:ascii="Aptos" w:hAnsi="Aptos"/>
          <w:webHidden/>
        </w:rPr>
        <w:tab/>
      </w:r>
      <w:r w:rsidRPr="003F63AA">
        <w:rPr>
          <w:rFonts w:ascii="Aptos" w:hAnsi="Aptos"/>
          <w:webHidden/>
        </w:rPr>
        <w:tab/>
      </w:r>
      <w:r w:rsidRPr="003F63AA">
        <w:rPr>
          <w:rFonts w:ascii="Aptos" w:hAnsi="Aptos"/>
          <w:webHidden/>
        </w:rPr>
        <w:tab/>
      </w:r>
      <w:r w:rsidRPr="003F63AA">
        <w:rPr>
          <w:rFonts w:ascii="Aptos" w:hAnsi="Aptos"/>
          <w:webHidden/>
        </w:rPr>
        <w:tab/>
        <w:t>17</w:t>
      </w:r>
    </w:p>
    <w:p w14:paraId="63AA6CF9" w14:textId="77777777" w:rsidR="009642A7" w:rsidRPr="003F63AA" w:rsidRDefault="009642A7" w:rsidP="009642A7">
      <w:pPr>
        <w:pStyle w:val="BlockText"/>
        <w:rPr>
          <w:rFonts w:ascii="Aptos" w:hAnsi="Aptos"/>
        </w:rPr>
      </w:pPr>
      <w:hyperlink w:anchor="_Toc153798055" w:history="1">
        <w:r w:rsidRPr="003F63AA">
          <w:rPr>
            <w:rStyle w:val="Hyperlink"/>
            <w:rFonts w:ascii="Aptos" w:hAnsi="Aptos"/>
            <w:color w:val="auto"/>
          </w:rPr>
          <w:t>Table 4: Agreements current on the last day of the quarter, by sector</w:t>
        </w:r>
        <w:r w:rsidRPr="003F63AA">
          <w:rPr>
            <w:rStyle w:val="Hyperlink"/>
            <w:rFonts w:ascii="Aptos" w:hAnsi="Aptos"/>
            <w:webHidden/>
            <w:color w:val="auto"/>
          </w:rPr>
          <w:tab/>
        </w:r>
      </w:hyperlink>
      <w:r w:rsidRPr="003F63AA">
        <w:rPr>
          <w:rFonts w:ascii="Aptos" w:hAnsi="Aptos"/>
        </w:rPr>
        <w:tab/>
      </w:r>
      <w:r w:rsidRPr="003F63AA">
        <w:rPr>
          <w:rFonts w:ascii="Aptos" w:hAnsi="Aptos"/>
        </w:rPr>
        <w:tab/>
      </w:r>
      <w:r w:rsidRPr="003F63AA">
        <w:rPr>
          <w:rFonts w:ascii="Aptos" w:hAnsi="Aptos"/>
        </w:rPr>
        <w:tab/>
      </w:r>
      <w:r w:rsidRPr="003F63AA">
        <w:rPr>
          <w:rFonts w:ascii="Aptos" w:hAnsi="Aptos"/>
        </w:rPr>
        <w:tab/>
        <w:t>18</w:t>
      </w:r>
    </w:p>
    <w:p w14:paraId="1C236BC5" w14:textId="77777777" w:rsidR="009642A7" w:rsidRPr="003F63AA" w:rsidRDefault="009642A7" w:rsidP="009642A7">
      <w:pPr>
        <w:pStyle w:val="BlockText"/>
        <w:rPr>
          <w:rFonts w:ascii="Aptos" w:hAnsi="Aptos"/>
        </w:rPr>
      </w:pPr>
      <w:hyperlink w:anchor="_Toc153798056" w:history="1">
        <w:r w:rsidRPr="003F63AA">
          <w:rPr>
            <w:rStyle w:val="Hyperlink"/>
            <w:rFonts w:ascii="Aptos" w:hAnsi="Aptos"/>
            <w:color w:val="auto"/>
          </w:rPr>
          <w:t>Table 5: Agreements approved in the quarter, by agreement type</w:t>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t>1</w:t>
        </w:r>
      </w:hyperlink>
      <w:r w:rsidRPr="003F63AA">
        <w:rPr>
          <w:rStyle w:val="Hyperlink"/>
          <w:rFonts w:ascii="Aptos" w:hAnsi="Aptos"/>
          <w:color w:val="auto"/>
        </w:rPr>
        <w:t>9</w:t>
      </w:r>
    </w:p>
    <w:p w14:paraId="15EA19D8" w14:textId="77777777" w:rsidR="009642A7" w:rsidRPr="003F63AA" w:rsidRDefault="009642A7" w:rsidP="009642A7">
      <w:pPr>
        <w:pStyle w:val="BlockText"/>
        <w:rPr>
          <w:rFonts w:ascii="Aptos" w:hAnsi="Aptos"/>
        </w:rPr>
      </w:pPr>
      <w:hyperlink w:anchor="_Toc153798057" w:history="1">
        <w:r w:rsidRPr="003F63AA">
          <w:rPr>
            <w:rStyle w:val="Hyperlink"/>
            <w:rFonts w:ascii="Aptos" w:hAnsi="Aptos"/>
            <w:color w:val="auto"/>
          </w:rPr>
          <w:t>Table 6: Agreements current on the last day of the quarter, by agreement type</w:t>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r>
      </w:hyperlink>
      <w:r w:rsidRPr="003F63AA">
        <w:rPr>
          <w:rStyle w:val="Hyperlink"/>
          <w:rFonts w:ascii="Aptos" w:hAnsi="Aptos"/>
          <w:color w:val="auto"/>
        </w:rPr>
        <w:t>20</w:t>
      </w:r>
    </w:p>
    <w:p w14:paraId="50EE2C90" w14:textId="77777777" w:rsidR="009642A7" w:rsidRPr="003F63AA" w:rsidRDefault="009642A7" w:rsidP="009642A7">
      <w:pPr>
        <w:pStyle w:val="BlockText"/>
        <w:rPr>
          <w:rFonts w:ascii="Aptos" w:hAnsi="Aptos"/>
        </w:rPr>
      </w:pPr>
      <w:hyperlink w:anchor="_Toc153798058" w:history="1">
        <w:r w:rsidRPr="003F63AA">
          <w:rPr>
            <w:rStyle w:val="Hyperlink"/>
            <w:rFonts w:ascii="Aptos" w:hAnsi="Aptos"/>
            <w:color w:val="auto"/>
          </w:rPr>
          <w:t>Table 7: Agreements approved in the quarter, by ANZSIC Division</w:t>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t>2</w:t>
        </w:r>
      </w:hyperlink>
      <w:r w:rsidRPr="003F63AA">
        <w:rPr>
          <w:rStyle w:val="Hyperlink"/>
          <w:rFonts w:ascii="Aptos" w:hAnsi="Aptos"/>
          <w:color w:val="auto"/>
        </w:rPr>
        <w:t>2</w:t>
      </w:r>
    </w:p>
    <w:p w14:paraId="5C3079E3" w14:textId="77777777" w:rsidR="009642A7" w:rsidRPr="003F63AA" w:rsidRDefault="009642A7" w:rsidP="009642A7">
      <w:pPr>
        <w:pStyle w:val="BlockText"/>
        <w:rPr>
          <w:rFonts w:ascii="Aptos" w:hAnsi="Aptos"/>
        </w:rPr>
      </w:pPr>
      <w:hyperlink w:anchor="_Toc153798059" w:history="1">
        <w:r w:rsidRPr="003F63AA">
          <w:rPr>
            <w:rStyle w:val="Hyperlink"/>
            <w:rFonts w:ascii="Aptos" w:hAnsi="Aptos"/>
            <w:color w:val="auto"/>
          </w:rPr>
          <w:t>Table 8: Agreements current on the last day of the quarter, by ANZSIC Division</w:t>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t>2</w:t>
        </w:r>
      </w:hyperlink>
      <w:r w:rsidRPr="003F63AA">
        <w:rPr>
          <w:rStyle w:val="Hyperlink"/>
          <w:rFonts w:ascii="Aptos" w:hAnsi="Aptos"/>
          <w:color w:val="auto"/>
        </w:rPr>
        <w:t>6</w:t>
      </w:r>
    </w:p>
    <w:p w14:paraId="4AC0D0AE" w14:textId="77777777" w:rsidR="009642A7" w:rsidRPr="003F63AA" w:rsidRDefault="009642A7" w:rsidP="009642A7">
      <w:pPr>
        <w:pStyle w:val="BlockText"/>
        <w:rPr>
          <w:rFonts w:ascii="Aptos" w:hAnsi="Aptos"/>
        </w:rPr>
      </w:pPr>
      <w:hyperlink w:anchor="_Toc153798060" w:history="1">
        <w:r w:rsidRPr="003F63AA">
          <w:rPr>
            <w:rStyle w:val="Hyperlink"/>
            <w:rFonts w:ascii="Aptos" w:hAnsi="Aptos"/>
            <w:color w:val="auto"/>
          </w:rPr>
          <w:t>Table 9: Agreements by ANZSIC Division, expiring by quarter</w:t>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r>
      </w:hyperlink>
      <w:r w:rsidRPr="003F63AA">
        <w:rPr>
          <w:rStyle w:val="Hyperlink"/>
          <w:rFonts w:ascii="Aptos" w:hAnsi="Aptos"/>
          <w:color w:val="auto"/>
        </w:rPr>
        <w:t>30</w:t>
      </w:r>
    </w:p>
    <w:p w14:paraId="62128D88" w14:textId="77777777" w:rsidR="009642A7" w:rsidRPr="003F63AA" w:rsidRDefault="009642A7" w:rsidP="009642A7">
      <w:pPr>
        <w:pStyle w:val="BlockText"/>
        <w:rPr>
          <w:rFonts w:ascii="Aptos" w:hAnsi="Aptos"/>
        </w:rPr>
      </w:pPr>
      <w:hyperlink w:anchor="_Toc153798061" w:history="1">
        <w:r w:rsidRPr="003F63AA">
          <w:rPr>
            <w:rStyle w:val="Hyperlink"/>
            <w:rFonts w:ascii="Aptos" w:hAnsi="Aptos"/>
            <w:color w:val="auto"/>
          </w:rPr>
          <w:t>Table 10: Agreements approved in the quarter, by state</w:t>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t>3</w:t>
        </w:r>
      </w:hyperlink>
      <w:r w:rsidRPr="003F63AA">
        <w:rPr>
          <w:rStyle w:val="Hyperlink"/>
          <w:rFonts w:ascii="Aptos" w:hAnsi="Aptos"/>
          <w:color w:val="auto"/>
        </w:rPr>
        <w:t>3</w:t>
      </w:r>
    </w:p>
    <w:p w14:paraId="7CCC90F0" w14:textId="77777777" w:rsidR="009642A7" w:rsidRPr="003F63AA" w:rsidRDefault="009642A7" w:rsidP="009642A7">
      <w:pPr>
        <w:pStyle w:val="BlockText"/>
        <w:rPr>
          <w:rFonts w:ascii="Aptos" w:hAnsi="Aptos"/>
        </w:rPr>
      </w:pPr>
      <w:hyperlink w:anchor="_Toc153798062" w:history="1">
        <w:r w:rsidRPr="003F63AA">
          <w:rPr>
            <w:rStyle w:val="Hyperlink"/>
            <w:rFonts w:ascii="Aptos" w:hAnsi="Aptos"/>
            <w:color w:val="auto"/>
          </w:rPr>
          <w:t>Table 11: Agreements current on the last day of the quarter, by state</w:t>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t>3</w:t>
        </w:r>
      </w:hyperlink>
      <w:r w:rsidRPr="003F63AA">
        <w:rPr>
          <w:rStyle w:val="Hyperlink"/>
          <w:rFonts w:ascii="Aptos" w:hAnsi="Aptos"/>
          <w:color w:val="auto"/>
        </w:rPr>
        <w:t>5</w:t>
      </w:r>
    </w:p>
    <w:p w14:paraId="4EE15507" w14:textId="77777777" w:rsidR="009642A7" w:rsidRPr="003F63AA" w:rsidRDefault="009642A7" w:rsidP="009642A7">
      <w:pPr>
        <w:pStyle w:val="BlockText"/>
        <w:rPr>
          <w:rFonts w:ascii="Aptos" w:hAnsi="Aptos"/>
        </w:rPr>
      </w:pPr>
      <w:hyperlink w:anchor="_Toc153798063">
        <w:r w:rsidRPr="003F63AA">
          <w:rPr>
            <w:rStyle w:val="Hyperlink"/>
            <w:rFonts w:ascii="Aptos" w:hAnsi="Aptos"/>
            <w:color w:val="auto"/>
          </w:rPr>
          <w:t>Table 12a: Agreements approved in the quarter – non-quantifiable wage increases, by reason</w:t>
        </w:r>
      </w:hyperlink>
      <w:r w:rsidRPr="003F63AA">
        <w:tab/>
      </w:r>
      <w:r w:rsidRPr="003F63AA">
        <w:tab/>
      </w:r>
      <w:r w:rsidRPr="003F63AA">
        <w:rPr>
          <w:rFonts w:ascii="Aptos" w:hAnsi="Aptos"/>
        </w:rPr>
        <w:t>37</w:t>
      </w:r>
    </w:p>
    <w:p w14:paraId="3587C18A" w14:textId="77777777" w:rsidR="009642A7" w:rsidRPr="003F63AA" w:rsidRDefault="009642A7" w:rsidP="009642A7">
      <w:pPr>
        <w:pStyle w:val="BlockText"/>
        <w:rPr>
          <w:rFonts w:ascii="Aptos" w:hAnsi="Aptos"/>
        </w:rPr>
      </w:pPr>
      <w:hyperlink w:anchor="_Toc153798070" w:history="1">
        <w:r w:rsidRPr="003F63AA">
          <w:rPr>
            <w:rStyle w:val="Hyperlink"/>
            <w:rFonts w:ascii="Aptos" w:hAnsi="Aptos"/>
            <w:color w:val="auto"/>
          </w:rPr>
          <w:t>Table 12b: Agreements approved in the quarter – quantifiable wage increases</w:t>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r>
      </w:hyperlink>
      <w:r w:rsidRPr="003F63AA">
        <w:rPr>
          <w:rStyle w:val="Hyperlink"/>
          <w:rFonts w:ascii="Aptos" w:hAnsi="Aptos"/>
          <w:color w:val="auto"/>
        </w:rPr>
        <w:t>40</w:t>
      </w:r>
    </w:p>
    <w:p w14:paraId="3418965D" w14:textId="77777777" w:rsidR="009642A7" w:rsidRPr="003F63AA" w:rsidRDefault="009642A7" w:rsidP="009642A7">
      <w:pPr>
        <w:pStyle w:val="BlockText"/>
        <w:rPr>
          <w:rFonts w:ascii="Aptos" w:hAnsi="Aptos"/>
        </w:rPr>
      </w:pPr>
      <w:hyperlink w:anchor="_Toc153798071" w:history="1">
        <w:r w:rsidRPr="003F63AA">
          <w:rPr>
            <w:rStyle w:val="Hyperlink"/>
            <w:rFonts w:ascii="Aptos" w:hAnsi="Aptos"/>
            <w:color w:val="auto"/>
          </w:rPr>
          <w:t>Table 13: Agreements approved in the quarter by union coverage</w:t>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t>4</w:t>
        </w:r>
      </w:hyperlink>
      <w:r w:rsidRPr="003F63AA">
        <w:rPr>
          <w:rStyle w:val="Hyperlink"/>
          <w:rFonts w:ascii="Aptos" w:hAnsi="Aptos"/>
          <w:color w:val="auto"/>
        </w:rPr>
        <w:t>1</w:t>
      </w:r>
    </w:p>
    <w:p w14:paraId="2E4D2F59" w14:textId="77777777" w:rsidR="009642A7" w:rsidRPr="003F63AA" w:rsidRDefault="009642A7" w:rsidP="009642A7">
      <w:pPr>
        <w:pStyle w:val="BlockText"/>
        <w:rPr>
          <w:rFonts w:ascii="Aptos" w:hAnsi="Aptos"/>
        </w:rPr>
      </w:pPr>
      <w:hyperlink w:anchor="_Toc153798072" w:history="1">
        <w:r w:rsidRPr="003F63AA">
          <w:rPr>
            <w:rStyle w:val="Hyperlink"/>
            <w:rFonts w:ascii="Aptos" w:hAnsi="Aptos"/>
            <w:color w:val="auto"/>
          </w:rPr>
          <w:t>Table 14: Agreements current on the last day of the quarter by union coverage</w:t>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t>4</w:t>
        </w:r>
      </w:hyperlink>
      <w:r w:rsidRPr="003F63AA">
        <w:rPr>
          <w:rStyle w:val="Hyperlink"/>
          <w:rFonts w:ascii="Aptos" w:hAnsi="Aptos"/>
          <w:color w:val="auto"/>
        </w:rPr>
        <w:t>2</w:t>
      </w:r>
    </w:p>
    <w:p w14:paraId="621E40B2" w14:textId="1FA05B6A" w:rsidR="009642A7" w:rsidRPr="003F63AA" w:rsidRDefault="009642A7" w:rsidP="009642A7">
      <w:pPr>
        <w:pStyle w:val="BlockText"/>
        <w:rPr>
          <w:rFonts w:ascii="Aptos" w:hAnsi="Aptos"/>
        </w:rPr>
      </w:pPr>
      <w:hyperlink w:anchor="_Toc153798073" w:history="1">
        <w:r w:rsidRPr="003F63AA">
          <w:rPr>
            <w:rStyle w:val="Hyperlink"/>
            <w:rFonts w:ascii="Aptos" w:hAnsi="Aptos"/>
            <w:color w:val="auto"/>
          </w:rPr>
          <w:t>Table 15</w:t>
        </w:r>
        <w:proofErr w:type="gramStart"/>
        <w:r w:rsidRPr="003F63AA">
          <w:rPr>
            <w:rStyle w:val="Hyperlink"/>
            <w:rFonts w:ascii="Aptos" w:hAnsi="Aptos"/>
            <w:color w:val="auto"/>
          </w:rPr>
          <w:t>: Agreements</w:t>
        </w:r>
        <w:proofErr w:type="gramEnd"/>
        <w:r w:rsidRPr="003F63AA">
          <w:rPr>
            <w:rStyle w:val="Hyperlink"/>
            <w:rFonts w:ascii="Aptos" w:hAnsi="Aptos"/>
            <w:color w:val="auto"/>
          </w:rPr>
          <w:t xml:space="preserve"> </w:t>
        </w:r>
        <w:proofErr w:type="gramStart"/>
        <w:r w:rsidRPr="003F63AA">
          <w:rPr>
            <w:rStyle w:val="Hyperlink"/>
            <w:rFonts w:ascii="Aptos" w:hAnsi="Aptos"/>
            <w:color w:val="auto"/>
          </w:rPr>
          <w:t>approved</w:t>
        </w:r>
        <w:proofErr w:type="gramEnd"/>
        <w:r w:rsidRPr="003F63AA">
          <w:rPr>
            <w:rStyle w:val="Hyperlink"/>
            <w:rFonts w:ascii="Aptos" w:hAnsi="Aptos"/>
            <w:color w:val="auto"/>
          </w:rPr>
          <w:t xml:space="preserve"> in the </w:t>
        </w:r>
        <w:r w:rsidR="00EF7FDD">
          <w:rPr>
            <w:rStyle w:val="Hyperlink"/>
            <w:rFonts w:ascii="Aptos" w:hAnsi="Aptos"/>
            <w:color w:val="auto"/>
          </w:rPr>
          <w:t>June</w:t>
        </w:r>
        <w:r w:rsidRPr="003F63AA">
          <w:rPr>
            <w:rStyle w:val="Hyperlink"/>
            <w:rFonts w:ascii="Aptos" w:hAnsi="Aptos"/>
            <w:color w:val="auto"/>
          </w:rPr>
          <w:t xml:space="preserve"> quarter 202</w:t>
        </w:r>
        <w:r>
          <w:rPr>
            <w:rStyle w:val="Hyperlink"/>
            <w:rFonts w:ascii="Aptos" w:hAnsi="Aptos"/>
            <w:color w:val="auto"/>
          </w:rPr>
          <w:t>5</w:t>
        </w:r>
        <w:r w:rsidRPr="003F63AA">
          <w:rPr>
            <w:rStyle w:val="Hyperlink"/>
            <w:rFonts w:ascii="Aptos" w:hAnsi="Aptos"/>
            <w:color w:val="auto"/>
          </w:rPr>
          <w:t xml:space="preserve"> covering 2,000 employees or more</w:t>
        </w:r>
        <w:r w:rsidRPr="003F63AA">
          <w:rPr>
            <w:rStyle w:val="Hyperlink"/>
            <w:rFonts w:ascii="Aptos" w:hAnsi="Aptos"/>
            <w:webHidden/>
            <w:color w:val="auto"/>
          </w:rPr>
          <w:tab/>
        </w:r>
        <w:r w:rsidRPr="003F63AA">
          <w:rPr>
            <w:rStyle w:val="Hyperlink"/>
            <w:rFonts w:ascii="Aptos" w:hAnsi="Aptos"/>
            <w:webHidden/>
            <w:color w:val="auto"/>
          </w:rPr>
          <w:tab/>
        </w:r>
        <w:r w:rsidR="00EF7FDD">
          <w:rPr>
            <w:rStyle w:val="Hyperlink"/>
            <w:rFonts w:ascii="Aptos" w:hAnsi="Aptos"/>
            <w:webHidden/>
            <w:color w:val="auto"/>
          </w:rPr>
          <w:tab/>
        </w:r>
        <w:r w:rsidRPr="003F63AA">
          <w:rPr>
            <w:rStyle w:val="Hyperlink"/>
            <w:rFonts w:ascii="Aptos" w:hAnsi="Aptos"/>
            <w:webHidden/>
            <w:color w:val="auto"/>
          </w:rPr>
          <w:t>4</w:t>
        </w:r>
      </w:hyperlink>
      <w:r w:rsidRPr="003F63AA">
        <w:rPr>
          <w:rStyle w:val="Hyperlink"/>
          <w:rFonts w:ascii="Aptos" w:hAnsi="Aptos"/>
          <w:color w:val="auto"/>
        </w:rPr>
        <w:t>3</w:t>
      </w:r>
    </w:p>
    <w:p w14:paraId="3DA4E4ED" w14:textId="7E6FBC86" w:rsidR="009642A7" w:rsidRPr="003F63AA" w:rsidRDefault="009642A7" w:rsidP="009642A7">
      <w:pPr>
        <w:pStyle w:val="BlockText"/>
        <w:rPr>
          <w:rFonts w:ascii="Aptos" w:hAnsi="Aptos"/>
        </w:rPr>
      </w:pPr>
      <w:hyperlink w:anchor="_Toc153798074" w:history="1">
        <w:r w:rsidRPr="003F63AA">
          <w:rPr>
            <w:rStyle w:val="Hyperlink"/>
            <w:rFonts w:ascii="Aptos" w:hAnsi="Aptos"/>
            <w:color w:val="auto"/>
          </w:rPr>
          <w:t>Table 16</w:t>
        </w:r>
        <w:proofErr w:type="gramStart"/>
        <w:r w:rsidRPr="003F63AA">
          <w:rPr>
            <w:rStyle w:val="Hyperlink"/>
            <w:rFonts w:ascii="Aptos" w:hAnsi="Aptos"/>
            <w:color w:val="auto"/>
          </w:rPr>
          <w:t>: Agreements</w:t>
        </w:r>
        <w:proofErr w:type="gramEnd"/>
        <w:r w:rsidRPr="003F63AA">
          <w:rPr>
            <w:rStyle w:val="Hyperlink"/>
            <w:rFonts w:ascii="Aptos" w:hAnsi="Aptos"/>
            <w:color w:val="auto"/>
          </w:rPr>
          <w:t xml:space="preserve"> </w:t>
        </w:r>
        <w:proofErr w:type="gramStart"/>
        <w:r w:rsidRPr="003F63AA">
          <w:rPr>
            <w:rStyle w:val="Hyperlink"/>
            <w:rFonts w:ascii="Aptos" w:hAnsi="Aptos"/>
            <w:color w:val="auto"/>
          </w:rPr>
          <w:t>approved</w:t>
        </w:r>
        <w:proofErr w:type="gramEnd"/>
        <w:r w:rsidRPr="003F63AA">
          <w:rPr>
            <w:rStyle w:val="Hyperlink"/>
            <w:rFonts w:ascii="Aptos" w:hAnsi="Aptos"/>
            <w:color w:val="auto"/>
          </w:rPr>
          <w:t xml:space="preserve"> in the </w:t>
        </w:r>
        <w:r w:rsidR="00EF7FDD">
          <w:rPr>
            <w:rStyle w:val="Hyperlink"/>
            <w:rFonts w:ascii="Aptos" w:hAnsi="Aptos"/>
            <w:color w:val="auto"/>
          </w:rPr>
          <w:t>June</w:t>
        </w:r>
        <w:r w:rsidRPr="003F63AA">
          <w:rPr>
            <w:rStyle w:val="Hyperlink"/>
            <w:rFonts w:ascii="Aptos" w:hAnsi="Aptos"/>
            <w:color w:val="auto"/>
          </w:rPr>
          <w:t xml:space="preserve"> quarter 202</w:t>
        </w:r>
        <w:r>
          <w:rPr>
            <w:rStyle w:val="Hyperlink"/>
            <w:rFonts w:ascii="Aptos" w:hAnsi="Aptos"/>
            <w:color w:val="auto"/>
          </w:rPr>
          <w:t>5</w:t>
        </w:r>
        <w:r w:rsidRPr="003F63AA">
          <w:rPr>
            <w:rStyle w:val="Hyperlink"/>
            <w:rFonts w:ascii="Aptos" w:hAnsi="Aptos"/>
            <w:color w:val="auto"/>
          </w:rPr>
          <w:t xml:space="preserve"> by state and ANZSIC division</w:t>
        </w:r>
      </w:hyperlink>
      <w:r w:rsidRPr="003F63AA">
        <w:rPr>
          <w:rFonts w:ascii="Aptos" w:hAnsi="Aptos"/>
        </w:rPr>
        <w:t xml:space="preserve"> </w:t>
      </w:r>
      <w:r w:rsidRPr="003F63AA">
        <w:rPr>
          <w:rFonts w:ascii="Aptos" w:hAnsi="Aptos"/>
        </w:rPr>
        <w:tab/>
      </w:r>
      <w:r w:rsidRPr="003F63AA">
        <w:rPr>
          <w:rFonts w:ascii="Aptos" w:hAnsi="Aptos"/>
        </w:rPr>
        <w:tab/>
      </w:r>
      <w:r w:rsidRPr="003F63AA">
        <w:rPr>
          <w:rFonts w:ascii="Aptos" w:hAnsi="Aptos"/>
        </w:rPr>
        <w:tab/>
        <w:t>44</w:t>
      </w:r>
    </w:p>
    <w:p w14:paraId="79EF2007" w14:textId="0FB038CD" w:rsidR="009642A7" w:rsidRPr="003F63AA" w:rsidRDefault="009642A7" w:rsidP="009642A7">
      <w:pPr>
        <w:pStyle w:val="BlockText"/>
        <w:rPr>
          <w:rFonts w:ascii="Aptos" w:hAnsi="Aptos"/>
        </w:rPr>
      </w:pPr>
      <w:hyperlink w:anchor="_Toc153798075" w:history="1">
        <w:r w:rsidRPr="003F63AA">
          <w:rPr>
            <w:rStyle w:val="Hyperlink"/>
            <w:rFonts w:ascii="Aptos" w:hAnsi="Aptos"/>
            <w:color w:val="auto"/>
          </w:rPr>
          <w:t xml:space="preserve">Table 17: Agreements current on the last day of the </w:t>
        </w:r>
        <w:r w:rsidR="00EF7FDD">
          <w:rPr>
            <w:rStyle w:val="Hyperlink"/>
            <w:rFonts w:ascii="Aptos" w:hAnsi="Aptos"/>
            <w:color w:val="auto"/>
          </w:rPr>
          <w:t>June</w:t>
        </w:r>
        <w:r w:rsidRPr="003F63AA">
          <w:rPr>
            <w:rStyle w:val="Hyperlink"/>
            <w:rFonts w:ascii="Aptos" w:hAnsi="Aptos"/>
            <w:color w:val="auto"/>
          </w:rPr>
          <w:t xml:space="preserve"> quarter 202</w:t>
        </w:r>
        <w:r>
          <w:rPr>
            <w:rStyle w:val="Hyperlink"/>
            <w:rFonts w:ascii="Aptos" w:hAnsi="Aptos"/>
            <w:color w:val="auto"/>
          </w:rPr>
          <w:t>5</w:t>
        </w:r>
        <w:r w:rsidRPr="003F63AA">
          <w:rPr>
            <w:rStyle w:val="Hyperlink"/>
            <w:rFonts w:ascii="Aptos" w:hAnsi="Aptos"/>
            <w:color w:val="auto"/>
          </w:rPr>
          <w:t xml:space="preserve"> by state and ANZSIC division</w:t>
        </w:r>
        <w:r w:rsidRPr="003F63AA">
          <w:rPr>
            <w:rStyle w:val="Hyperlink"/>
            <w:rFonts w:ascii="Aptos" w:hAnsi="Aptos"/>
            <w:webHidden/>
            <w:color w:val="auto"/>
          </w:rPr>
          <w:tab/>
        </w:r>
      </w:hyperlink>
      <w:r>
        <w:tab/>
      </w:r>
      <w:r w:rsidRPr="003F63AA">
        <w:rPr>
          <w:rStyle w:val="Hyperlink"/>
          <w:rFonts w:ascii="Aptos" w:hAnsi="Aptos"/>
          <w:color w:val="auto"/>
        </w:rPr>
        <w:t>48</w:t>
      </w:r>
    </w:p>
    <w:p w14:paraId="65AC94C4" w14:textId="77777777" w:rsidR="009642A7" w:rsidRPr="003F63AA" w:rsidRDefault="009642A7" w:rsidP="009642A7">
      <w:pPr>
        <w:pStyle w:val="BlockText"/>
        <w:rPr>
          <w:rFonts w:ascii="Aptos" w:hAnsi="Aptos"/>
        </w:rPr>
      </w:pPr>
      <w:r w:rsidRPr="003F63AA">
        <w:rPr>
          <w:rFonts w:ascii="Aptos" w:hAnsi="Aptos"/>
        </w:rPr>
        <w:t>Trends Technical Notes</w:t>
      </w:r>
      <w:r w:rsidRPr="003F63AA">
        <w:rPr>
          <w:rFonts w:ascii="Aptos" w:hAnsi="Aptos"/>
        </w:rPr>
        <w:tab/>
      </w:r>
      <w:r w:rsidRPr="003F63AA">
        <w:rPr>
          <w:rFonts w:ascii="Aptos" w:hAnsi="Aptos"/>
        </w:rPr>
        <w:tab/>
      </w:r>
      <w:r w:rsidRPr="003F63AA">
        <w:rPr>
          <w:rFonts w:ascii="Aptos" w:hAnsi="Aptos"/>
        </w:rPr>
        <w:tab/>
      </w:r>
      <w:r w:rsidRPr="003F63AA">
        <w:rPr>
          <w:rFonts w:ascii="Aptos" w:hAnsi="Aptos"/>
        </w:rPr>
        <w:tab/>
      </w:r>
      <w:r w:rsidRPr="003F63AA">
        <w:rPr>
          <w:rFonts w:ascii="Aptos" w:hAnsi="Aptos"/>
        </w:rPr>
        <w:tab/>
      </w:r>
      <w:r w:rsidRPr="003F63AA">
        <w:rPr>
          <w:rFonts w:ascii="Aptos" w:hAnsi="Aptos"/>
        </w:rPr>
        <w:tab/>
      </w:r>
      <w:r w:rsidRPr="003F63AA">
        <w:rPr>
          <w:rFonts w:ascii="Aptos" w:hAnsi="Aptos"/>
        </w:rPr>
        <w:tab/>
      </w:r>
      <w:r w:rsidRPr="003F63AA">
        <w:rPr>
          <w:rFonts w:ascii="Aptos" w:hAnsi="Aptos"/>
        </w:rPr>
        <w:tab/>
      </w:r>
      <w:r w:rsidRPr="003F63AA">
        <w:rPr>
          <w:rFonts w:ascii="Aptos" w:hAnsi="Aptos"/>
        </w:rPr>
        <w:tab/>
      </w:r>
      <w:r w:rsidRPr="003F63AA">
        <w:rPr>
          <w:rFonts w:ascii="Aptos" w:hAnsi="Aptos"/>
        </w:rPr>
        <w:tab/>
      </w:r>
      <w:r w:rsidRPr="003F63AA">
        <w:rPr>
          <w:rFonts w:ascii="Aptos" w:hAnsi="Aptos"/>
        </w:rPr>
        <w:tab/>
        <w:t>52</w:t>
      </w:r>
      <w:r w:rsidRPr="003F63AA">
        <w:rPr>
          <w:rFonts w:ascii="Aptos" w:hAnsi="Aptos"/>
        </w:rPr>
        <w:br w:type="page"/>
      </w:r>
    </w:p>
    <w:p w14:paraId="28D41685" w14:textId="77777777" w:rsidR="009642A7" w:rsidRPr="003F63AA" w:rsidRDefault="009642A7" w:rsidP="009642A7">
      <w:pPr>
        <w:spacing w:after="0"/>
        <w:rPr>
          <w:rFonts w:ascii="Aptos" w:eastAsia="Times New Roman" w:hAnsi="Aptos" w:cs="Times New Roman"/>
          <w:sz w:val="22"/>
          <w:szCs w:val="22"/>
        </w:rPr>
        <w:sectPr w:rsidR="009642A7" w:rsidRPr="003F63AA" w:rsidSect="009642A7">
          <w:footerReference w:type="default" r:id="rId13"/>
          <w:type w:val="continuous"/>
          <w:pgSz w:w="11907" w:h="16839" w:code="9"/>
          <w:pgMar w:top="1418" w:right="851" w:bottom="1134" w:left="992" w:header="709" w:footer="1009" w:gutter="0"/>
          <w:cols w:space="720"/>
          <w:docGrid w:linePitch="326"/>
        </w:sectPr>
      </w:pPr>
    </w:p>
    <w:bookmarkEnd w:id="0"/>
    <w:p w14:paraId="6B70B4B2" w14:textId="77777777" w:rsidR="009642A7" w:rsidRPr="006B5AF0" w:rsidRDefault="009642A7" w:rsidP="006B5AF0"/>
    <w:p w14:paraId="5DD0FC56" w14:textId="77777777" w:rsidR="009642A7" w:rsidRPr="003F63AA" w:rsidRDefault="009642A7" w:rsidP="009642A7">
      <w:pPr>
        <w:spacing w:after="240"/>
        <w:contextualSpacing/>
        <w:outlineLvl w:val="0"/>
        <w:rPr>
          <w:rFonts w:ascii="Aptos" w:eastAsia="Times New Roman" w:hAnsi="Aptos" w:cs="Arial"/>
          <w:b/>
          <w:bCs/>
          <w:sz w:val="36"/>
          <w:szCs w:val="28"/>
        </w:rPr>
      </w:pPr>
      <w:bookmarkStart w:id="1" w:name="_Toc153798030"/>
      <w:r w:rsidRPr="003F63AA">
        <w:rPr>
          <w:rFonts w:ascii="Aptos" w:eastAsia="Times New Roman" w:hAnsi="Aptos" w:cs="Arial"/>
          <w:b/>
          <w:bCs/>
          <w:sz w:val="36"/>
          <w:szCs w:val="28"/>
        </w:rPr>
        <w:t>Further Information</w:t>
      </w:r>
      <w:bookmarkEnd w:id="1"/>
    </w:p>
    <w:bookmarkStart w:id="2" w:name="_Hlk139879443"/>
    <w:p w14:paraId="356D49D5" w14:textId="77777777" w:rsidR="009642A7" w:rsidRPr="003F63AA" w:rsidRDefault="009642A7" w:rsidP="009642A7">
      <w:pPr>
        <w:spacing w:after="0"/>
        <w:rPr>
          <w:rFonts w:ascii="Aptos" w:eastAsia="Times New Roman" w:hAnsi="Aptos" w:cs="Times New Roman"/>
          <w:sz w:val="22"/>
          <w:szCs w:val="22"/>
        </w:rPr>
      </w:pPr>
      <w:r w:rsidRPr="003F63AA">
        <w:rPr>
          <w:rFonts w:ascii="Aptos" w:eastAsia="Times New Roman" w:hAnsi="Aptos" w:cs="Times New Roman"/>
          <w:sz w:val="22"/>
          <w:szCs w:val="22"/>
        </w:rPr>
        <w:fldChar w:fldCharType="begin"/>
      </w:r>
      <w:r w:rsidRPr="003F63AA">
        <w:rPr>
          <w:rFonts w:ascii="Aptos" w:eastAsia="Times New Roman" w:hAnsi="Aptos" w:cs="Times New Roman"/>
          <w:sz w:val="22"/>
          <w:szCs w:val="22"/>
        </w:rPr>
        <w:instrText xml:space="preserve"> HYPERLINK "https://www.dewr.gov.au/enterprise-agreements-data/trends-federal-enterprise-bargaining" </w:instrText>
      </w:r>
      <w:r w:rsidRPr="003F63AA">
        <w:rPr>
          <w:rFonts w:ascii="Aptos" w:eastAsia="Times New Roman" w:hAnsi="Aptos" w:cs="Times New Roman"/>
          <w:sz w:val="22"/>
          <w:szCs w:val="22"/>
        </w:rPr>
      </w:r>
      <w:r w:rsidRPr="003F63AA">
        <w:rPr>
          <w:rFonts w:ascii="Aptos" w:eastAsia="Times New Roman" w:hAnsi="Aptos" w:cs="Times New Roman"/>
          <w:sz w:val="22"/>
          <w:szCs w:val="22"/>
        </w:rPr>
        <w:fldChar w:fldCharType="separate"/>
      </w:r>
      <w:r w:rsidRPr="003F63AA">
        <w:rPr>
          <w:rFonts w:ascii="Aptos" w:eastAsia="Times New Roman" w:hAnsi="Aptos" w:cs="Times New Roman"/>
          <w:color w:val="165788"/>
          <w:sz w:val="22"/>
          <w:szCs w:val="22"/>
          <w:u w:val="single"/>
        </w:rPr>
        <w:t>Trends in Federal Enterprise Bargaining</w:t>
      </w:r>
      <w:r w:rsidRPr="003F63AA">
        <w:rPr>
          <w:rFonts w:ascii="Aptos" w:eastAsia="Times New Roman" w:hAnsi="Aptos" w:cs="Times New Roman"/>
          <w:sz w:val="22"/>
          <w:szCs w:val="22"/>
        </w:rPr>
        <w:fldChar w:fldCharType="end"/>
      </w:r>
      <w:bookmarkEnd w:id="2"/>
      <w:r w:rsidRPr="003F63AA">
        <w:rPr>
          <w:rFonts w:ascii="Aptos" w:eastAsia="Times New Roman" w:hAnsi="Aptos" w:cs="Times New Roman"/>
          <w:sz w:val="22"/>
          <w:szCs w:val="22"/>
        </w:rPr>
        <w:t xml:space="preserve"> is available online at: </w:t>
      </w:r>
      <w:r w:rsidRPr="003F63AA">
        <w:rPr>
          <w:rFonts w:ascii="Aptos" w:eastAsia="Times New Roman" w:hAnsi="Aptos" w:cs="Times New Roman"/>
          <w:sz w:val="22"/>
          <w:szCs w:val="22"/>
        </w:rPr>
        <w:br/>
        <w:t xml:space="preserve">https://www.dewr.gov.au/enterprise-agreements-data/trends-federal-enterprise-bargaining. </w:t>
      </w:r>
      <w:r w:rsidRPr="003F63AA">
        <w:rPr>
          <w:rFonts w:ascii="Aptos" w:eastAsia="Times New Roman" w:hAnsi="Aptos" w:cs="Times New Roman"/>
          <w:sz w:val="22"/>
          <w:szCs w:val="22"/>
        </w:rPr>
        <w:br/>
        <w:t>The Department recommends that Trends in Federal Enterprise Bargaining data be read in conjunction with the Technical Notes (appended to this document), which describe the methodology for the calculation of the data and provide a guide to interpreting data tables.</w:t>
      </w:r>
    </w:p>
    <w:p w14:paraId="3CB63B02" w14:textId="77777777" w:rsidR="009642A7" w:rsidRPr="003F63AA" w:rsidRDefault="009642A7" w:rsidP="009642A7">
      <w:pPr>
        <w:spacing w:after="360"/>
        <w:rPr>
          <w:rFonts w:ascii="Aptos" w:eastAsia="Times New Roman" w:hAnsi="Aptos" w:cs="Times New Roman"/>
          <w:sz w:val="22"/>
          <w:szCs w:val="22"/>
        </w:rPr>
      </w:pPr>
      <w:r w:rsidRPr="003F63AA">
        <w:rPr>
          <w:rFonts w:ascii="Aptos" w:eastAsia="Times New Roman" w:hAnsi="Aptos" w:cs="Times New Roman"/>
          <w:sz w:val="22"/>
          <w:szCs w:val="22"/>
        </w:rPr>
        <w:t xml:space="preserve">For other queries, please contact </w:t>
      </w:r>
      <w:hyperlink r:id="rId14" w:history="1">
        <w:r w:rsidRPr="003F63AA">
          <w:rPr>
            <w:rFonts w:ascii="Aptos" w:eastAsia="Times New Roman" w:hAnsi="Aptos" w:cs="Times New Roman"/>
            <w:color w:val="165788"/>
            <w:sz w:val="22"/>
            <w:szCs w:val="22"/>
            <w:u w:val="single"/>
          </w:rPr>
          <w:t>EBTrends@dewr.gov.au</w:t>
        </w:r>
      </w:hyperlink>
      <w:r w:rsidRPr="003F63AA">
        <w:rPr>
          <w:rFonts w:ascii="Aptos" w:eastAsia="Times New Roman" w:hAnsi="Aptos" w:cs="Times New Roman"/>
          <w:sz w:val="22"/>
          <w:szCs w:val="22"/>
        </w:rPr>
        <w:t xml:space="preserve"> </w:t>
      </w:r>
    </w:p>
    <w:p w14:paraId="36029245" w14:textId="77777777" w:rsidR="009642A7" w:rsidRPr="003F63AA" w:rsidRDefault="009642A7" w:rsidP="009642A7">
      <w:pPr>
        <w:pBdr>
          <w:top w:val="single" w:sz="4" w:space="1" w:color="auto"/>
          <w:left w:val="single" w:sz="4" w:space="4" w:color="auto"/>
          <w:bottom w:val="single" w:sz="4" w:space="1" w:color="auto"/>
          <w:right w:val="single" w:sz="4" w:space="4" w:color="auto"/>
        </w:pBdr>
        <w:spacing w:before="200" w:after="0"/>
        <w:outlineLvl w:val="1"/>
        <w:rPr>
          <w:rFonts w:ascii="Aptos" w:eastAsia="Times New Roman" w:hAnsi="Aptos" w:cs="Times New Roman"/>
          <w:b/>
          <w:bCs/>
          <w:sz w:val="28"/>
          <w:szCs w:val="26"/>
        </w:rPr>
      </w:pPr>
      <w:bookmarkStart w:id="3" w:name="_Toc153798031"/>
      <w:r w:rsidRPr="003F63AA">
        <w:rPr>
          <w:rFonts w:ascii="Aptos" w:eastAsia="Times New Roman" w:hAnsi="Aptos" w:cs="Times New Roman"/>
          <w:b/>
          <w:bCs/>
          <w:sz w:val="28"/>
          <w:szCs w:val="26"/>
        </w:rPr>
        <w:t>Disclaimer</w:t>
      </w:r>
      <w:bookmarkEnd w:id="3"/>
    </w:p>
    <w:p w14:paraId="1BB2330A" w14:textId="77777777" w:rsidR="009642A7" w:rsidRPr="003F63AA" w:rsidRDefault="009642A7" w:rsidP="009642A7">
      <w:pPr>
        <w:pBdr>
          <w:top w:val="single" w:sz="4" w:space="1" w:color="auto"/>
          <w:left w:val="single" w:sz="4" w:space="4" w:color="auto"/>
          <w:bottom w:val="single" w:sz="4" w:space="1" w:color="auto"/>
          <w:right w:val="single" w:sz="4" w:space="4" w:color="auto"/>
        </w:pBdr>
        <w:spacing w:after="0"/>
        <w:rPr>
          <w:rFonts w:ascii="Aptos" w:eastAsia="Times New Roman" w:hAnsi="Aptos" w:cs="Times New Roman"/>
          <w:sz w:val="22"/>
          <w:szCs w:val="22"/>
        </w:rPr>
      </w:pPr>
      <w:r w:rsidRPr="003F63AA">
        <w:rPr>
          <w:rFonts w:ascii="Aptos" w:eastAsia="Times New Roman" w:hAnsi="Aptos" w:cs="Times New Roman"/>
          <w:sz w:val="22"/>
          <w:szCs w:val="22"/>
        </w:rPr>
        <w:t xml:space="preserve">The Commonwealth, its employees, officers and </w:t>
      </w:r>
      <w:proofErr w:type="gramStart"/>
      <w:r w:rsidRPr="003F63AA">
        <w:rPr>
          <w:rFonts w:ascii="Aptos" w:eastAsia="Times New Roman" w:hAnsi="Aptos" w:cs="Times New Roman"/>
          <w:sz w:val="22"/>
          <w:szCs w:val="22"/>
        </w:rPr>
        <w:t>agents</w:t>
      </w:r>
      <w:proofErr w:type="gramEnd"/>
      <w:r w:rsidRPr="003F63AA">
        <w:rPr>
          <w:rFonts w:ascii="Aptos" w:eastAsia="Times New Roman" w:hAnsi="Aptos" w:cs="Times New Roman"/>
          <w:sz w:val="22"/>
          <w:szCs w:val="22"/>
        </w:rPr>
        <w:t xml:space="preserve"> do not accept any liability for any action taken in reliance upon or based on or in connection with this document. To the extent legally possible, the Commonwealth, its employees, officers and agents disclaim all liability arising by reason of breach of any duty (including liability for negligence and negligent misstatement) or </w:t>
      </w:r>
      <w:proofErr w:type="gramStart"/>
      <w:r w:rsidRPr="003F63AA">
        <w:rPr>
          <w:rFonts w:ascii="Aptos" w:eastAsia="Times New Roman" w:hAnsi="Aptos" w:cs="Times New Roman"/>
          <w:sz w:val="22"/>
          <w:szCs w:val="22"/>
        </w:rPr>
        <w:t>as a result of</w:t>
      </w:r>
      <w:proofErr w:type="gramEnd"/>
      <w:r w:rsidRPr="003F63AA">
        <w:rPr>
          <w:rFonts w:ascii="Aptos" w:eastAsia="Times New Roman" w:hAnsi="Aptos" w:cs="Times New Roman"/>
          <w:sz w:val="22"/>
          <w:szCs w:val="22"/>
        </w:rPr>
        <w:t xml:space="preserve"> any errors or omissions contained in this document.</w:t>
      </w:r>
    </w:p>
    <w:p w14:paraId="1E5CD589" w14:textId="77777777" w:rsidR="009642A7" w:rsidRPr="003F63AA" w:rsidRDefault="009642A7" w:rsidP="009642A7">
      <w:r w:rsidRPr="003F63AA">
        <w:rPr>
          <w:rFonts w:ascii="Aptos" w:eastAsia="Times New Roman" w:hAnsi="Aptos" w:cs="Times New Roman"/>
          <w:sz w:val="22"/>
          <w:szCs w:val="22"/>
        </w:rPr>
        <w:t>© 2025 Commonwealth of Australia.</w:t>
      </w:r>
    </w:p>
    <w:p w14:paraId="6A78A682" w14:textId="77777777" w:rsidR="009642A7" w:rsidRPr="003F63AA" w:rsidRDefault="009642A7" w:rsidP="009642A7">
      <w:pPr>
        <w:rPr>
          <w:rFonts w:ascii="Aptos" w:eastAsia="Aptos" w:hAnsi="Aptos" w:cs="Aptos"/>
          <w:b/>
          <w:color w:val="000000"/>
          <w:sz w:val="36"/>
          <w:szCs w:val="36"/>
        </w:rPr>
      </w:pPr>
      <w:r w:rsidRPr="003F63AA">
        <w:rPr>
          <w:rFonts w:ascii="Aptos" w:eastAsia="Aptos" w:hAnsi="Aptos" w:cs="Aptos"/>
          <w:b/>
          <w:color w:val="000000"/>
          <w:sz w:val="36"/>
          <w:szCs w:val="36"/>
        </w:rPr>
        <w:br w:type="page"/>
      </w:r>
    </w:p>
    <w:p w14:paraId="39439CD6" w14:textId="77777777" w:rsidR="00AB0A8C" w:rsidRDefault="007639BC">
      <w:pPr>
        <w:pBdr>
          <w:top w:val="none" w:sz="0" w:space="0" w:color="000000"/>
          <w:left w:val="none" w:sz="0" w:space="0" w:color="000000"/>
          <w:bottom w:val="none" w:sz="0" w:space="0" w:color="000000"/>
          <w:right w:val="none" w:sz="0" w:space="0" w:color="000000"/>
        </w:pBdr>
        <w:spacing w:after="240"/>
        <w:jc w:val="center"/>
      </w:pPr>
      <w:r>
        <w:rPr>
          <w:rFonts w:ascii="Aptos" w:eastAsia="Aptos" w:hAnsi="Aptos" w:cs="Aptos"/>
          <w:b/>
          <w:color w:val="000000"/>
          <w:sz w:val="36"/>
          <w:szCs w:val="36"/>
        </w:rPr>
        <w:lastRenderedPageBreak/>
        <w:t>Trends in Federal Enterprise Bargaining Report</w:t>
      </w:r>
    </w:p>
    <w:p w14:paraId="71E488BE" w14:textId="77777777" w:rsidR="00AB0A8C" w:rsidRDefault="007639BC">
      <w:pPr>
        <w:pBdr>
          <w:top w:val="none" w:sz="0" w:space="0" w:color="000000"/>
          <w:left w:val="none" w:sz="0" w:space="0" w:color="000000"/>
          <w:bottom w:val="none" w:sz="0" w:space="0" w:color="000000"/>
          <w:right w:val="none" w:sz="0" w:space="0" w:color="000000"/>
        </w:pBdr>
        <w:spacing w:after="240"/>
        <w:jc w:val="center"/>
      </w:pPr>
      <w:r>
        <w:rPr>
          <w:rFonts w:ascii="Aptos" w:eastAsia="Aptos" w:hAnsi="Aptos" w:cs="Aptos"/>
          <w:b/>
          <w:color w:val="000000"/>
          <w:sz w:val="36"/>
          <w:szCs w:val="36"/>
        </w:rPr>
        <w:t>Initial Tables</w:t>
      </w:r>
    </w:p>
    <w:p w14:paraId="675EDA68" w14:textId="7480AF0B"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rPr>
        <w:t xml:space="preserve">Table 1 - Average Annualised Wage Increases for agreements approved in the June </w:t>
      </w:r>
      <w:proofErr w:type="gramStart"/>
      <w:r>
        <w:rPr>
          <w:rFonts w:ascii="Aptos" w:eastAsia="Aptos" w:hAnsi="Aptos" w:cs="Aptos"/>
          <w:b/>
          <w:color w:val="000000"/>
        </w:rPr>
        <w:t>quarter</w:t>
      </w:r>
      <w:proofErr w:type="gramEnd"/>
      <w:r>
        <w:rPr>
          <w:rFonts w:ascii="Aptos" w:eastAsia="Aptos" w:hAnsi="Aptos" w:cs="Aptos"/>
          <w:b/>
          <w:color w:val="000000"/>
        </w:rPr>
        <w:t xml:space="preserve"> 2025 </w:t>
      </w:r>
      <w:r w:rsidR="00996C7F">
        <w:rPr>
          <w:rFonts w:ascii="Aptos" w:eastAsia="Aptos" w:hAnsi="Aptos" w:cs="Aptos"/>
          <w:b/>
          <w:color w:val="000000"/>
        </w:rPr>
        <w:t xml:space="preserve">that </w:t>
      </w:r>
      <w:r>
        <w:rPr>
          <w:rFonts w:ascii="Aptos" w:eastAsia="Aptos" w:hAnsi="Aptos" w:cs="Aptos"/>
          <w:b/>
          <w:color w:val="000000"/>
        </w:rPr>
        <w:t>contained quantifiable wage increases (816 agreements)</w:t>
      </w:r>
    </w:p>
    <w:tbl>
      <w:tblPr>
        <w:tblW w:w="0" w:type="auto"/>
        <w:jc w:val="center"/>
        <w:tblLayout w:type="fixed"/>
        <w:tblLook w:val="0420" w:firstRow="1" w:lastRow="0" w:firstColumn="0" w:lastColumn="0" w:noHBand="0" w:noVBand="1"/>
      </w:tblPr>
      <w:tblGrid>
        <w:gridCol w:w="2835"/>
        <w:gridCol w:w="2268"/>
        <w:gridCol w:w="2268"/>
        <w:gridCol w:w="2268"/>
      </w:tblGrid>
      <w:tr w:rsidR="00AB0A8C" w14:paraId="50AB4737" w14:textId="77777777">
        <w:trPr>
          <w:tblHeader/>
          <w:jc w:val="center"/>
        </w:trPr>
        <w:tc>
          <w:tcPr>
            <w:tcW w:w="2835"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CEDAB8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2"/>
                <w:szCs w:val="22"/>
              </w:rPr>
            </w:pPr>
            <w:r>
              <w:rPr>
                <w:rFonts w:ascii="Aptos" w:eastAsia="Aptos" w:hAnsi="Aptos" w:cs="Aptos"/>
                <w:b/>
                <w:color w:val="FFFFFF"/>
                <w:sz w:val="22"/>
                <w:szCs w:val="22"/>
              </w:rPr>
              <w:t>Enterprise agreements approved in the quarter</w:t>
            </w:r>
          </w:p>
        </w:tc>
        <w:tc>
          <w:tcPr>
            <w:tcW w:w="2268"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4D9915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2"/>
                <w:szCs w:val="22"/>
              </w:rPr>
            </w:pPr>
            <w:r>
              <w:rPr>
                <w:rFonts w:ascii="Aptos" w:eastAsia="Aptos" w:hAnsi="Aptos" w:cs="Aptos"/>
                <w:b/>
                <w:color w:val="FFFFFF"/>
                <w:sz w:val="22"/>
                <w:szCs w:val="22"/>
              </w:rPr>
              <w:t>March quarter 2025 (%)</w:t>
            </w:r>
          </w:p>
        </w:tc>
        <w:tc>
          <w:tcPr>
            <w:tcW w:w="2268"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9AA6F4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2"/>
                <w:szCs w:val="22"/>
              </w:rPr>
            </w:pPr>
            <w:r>
              <w:rPr>
                <w:rFonts w:ascii="Aptos" w:eastAsia="Aptos" w:hAnsi="Aptos" w:cs="Aptos"/>
                <w:b/>
                <w:color w:val="FFFFFF"/>
                <w:sz w:val="22"/>
                <w:szCs w:val="22"/>
              </w:rPr>
              <w:t>June quarter 2025 (%)</w:t>
            </w:r>
          </w:p>
        </w:tc>
        <w:tc>
          <w:tcPr>
            <w:tcW w:w="2268"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A7BF67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2"/>
                <w:szCs w:val="22"/>
              </w:rPr>
            </w:pPr>
            <w:r>
              <w:rPr>
                <w:rFonts w:ascii="Aptos" w:eastAsia="Aptos" w:hAnsi="Aptos" w:cs="Aptos"/>
                <w:b/>
                <w:color w:val="FFFFFF"/>
                <w:sz w:val="22"/>
                <w:szCs w:val="22"/>
              </w:rPr>
              <w:t>Change (% Points)</w:t>
            </w:r>
          </w:p>
        </w:tc>
      </w:tr>
      <w:tr w:rsidR="00AB0A8C" w14:paraId="13871612" w14:textId="77777777">
        <w:trPr>
          <w:jc w:val="center"/>
        </w:trPr>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7D8DA" w14:textId="77777777" w:rsidR="00AB0A8C" w:rsidRDefault="007639B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2"/>
                <w:szCs w:val="22"/>
              </w:rPr>
            </w:pPr>
            <w:r>
              <w:rPr>
                <w:rFonts w:ascii="Aptos" w:eastAsia="Aptos" w:hAnsi="Aptos" w:cs="Aptos"/>
                <w:b/>
                <w:color w:val="000000"/>
                <w:sz w:val="22"/>
                <w:szCs w:val="22"/>
              </w:rPr>
              <w:t>All sectors</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7152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Pr>
                <w:rFonts w:ascii="Aptos" w:eastAsia="Aptos" w:hAnsi="Aptos" w:cs="Aptos"/>
                <w:color w:val="000000"/>
                <w:sz w:val="22"/>
                <w:szCs w:val="22"/>
              </w:rPr>
              <w:t>3.8</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3AA4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Pr>
                <w:rFonts w:ascii="Aptos" w:eastAsia="Aptos" w:hAnsi="Aptos" w:cs="Aptos"/>
                <w:color w:val="000000"/>
                <w:sz w:val="22"/>
                <w:szCs w:val="22"/>
              </w:rPr>
              <w:t>4.2</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90EB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Pr>
                <w:rFonts w:ascii="Aptos" w:eastAsia="Aptos" w:hAnsi="Aptos" w:cs="Aptos"/>
                <w:color w:val="000000"/>
                <w:sz w:val="22"/>
                <w:szCs w:val="22"/>
              </w:rPr>
              <w:t>0.4</w:t>
            </w:r>
          </w:p>
        </w:tc>
      </w:tr>
      <w:tr w:rsidR="00AB0A8C" w14:paraId="448989FC" w14:textId="77777777">
        <w:trPr>
          <w:jc w:val="center"/>
        </w:trPr>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666DD" w14:textId="77777777" w:rsidR="00AB0A8C" w:rsidRDefault="007639B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2"/>
                <w:szCs w:val="22"/>
              </w:rPr>
            </w:pPr>
            <w:r>
              <w:rPr>
                <w:rFonts w:ascii="Aptos" w:eastAsia="Aptos" w:hAnsi="Aptos" w:cs="Aptos"/>
                <w:b/>
                <w:color w:val="000000"/>
                <w:sz w:val="22"/>
                <w:szCs w:val="22"/>
              </w:rPr>
              <w:t>Public sector</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4FA3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Pr>
                <w:rFonts w:ascii="Aptos" w:eastAsia="Aptos" w:hAnsi="Aptos" w:cs="Aptos"/>
                <w:color w:val="000000"/>
                <w:sz w:val="22"/>
                <w:szCs w:val="22"/>
              </w:rPr>
              <w:t>3.5</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FBFD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Pr>
                <w:rFonts w:ascii="Aptos" w:eastAsia="Aptos" w:hAnsi="Aptos" w:cs="Aptos"/>
                <w:color w:val="000000"/>
                <w:sz w:val="22"/>
                <w:szCs w:val="22"/>
              </w:rPr>
              <w:t>3.9</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0376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Pr>
                <w:rFonts w:ascii="Aptos" w:eastAsia="Aptos" w:hAnsi="Aptos" w:cs="Aptos"/>
                <w:color w:val="000000"/>
                <w:sz w:val="22"/>
                <w:szCs w:val="22"/>
              </w:rPr>
              <w:t>0.4</w:t>
            </w:r>
          </w:p>
        </w:tc>
      </w:tr>
      <w:tr w:rsidR="00AB0A8C" w14:paraId="5F924E95" w14:textId="77777777">
        <w:trPr>
          <w:jc w:val="center"/>
        </w:trPr>
        <w:tc>
          <w:tcPr>
            <w:tcW w:w="283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7F6B26" w14:textId="77777777" w:rsidR="00AB0A8C" w:rsidRDefault="007639B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2"/>
                <w:szCs w:val="22"/>
              </w:rPr>
            </w:pPr>
            <w:r>
              <w:rPr>
                <w:rFonts w:ascii="Aptos" w:eastAsia="Aptos" w:hAnsi="Aptos" w:cs="Aptos"/>
                <w:b/>
                <w:color w:val="000000"/>
                <w:sz w:val="22"/>
                <w:szCs w:val="22"/>
              </w:rPr>
              <w:t>Private sector</w:t>
            </w:r>
          </w:p>
        </w:tc>
        <w:tc>
          <w:tcPr>
            <w:tcW w:w="226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3E928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Pr>
                <w:rFonts w:ascii="Aptos" w:eastAsia="Aptos" w:hAnsi="Aptos" w:cs="Aptos"/>
                <w:color w:val="000000"/>
                <w:sz w:val="22"/>
                <w:szCs w:val="22"/>
              </w:rPr>
              <w:t>3.9</w:t>
            </w:r>
          </w:p>
        </w:tc>
        <w:tc>
          <w:tcPr>
            <w:tcW w:w="226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8748E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Pr>
                <w:rFonts w:ascii="Aptos" w:eastAsia="Aptos" w:hAnsi="Aptos" w:cs="Aptos"/>
                <w:color w:val="000000"/>
                <w:sz w:val="22"/>
                <w:szCs w:val="22"/>
              </w:rPr>
              <w:t>4.3</w:t>
            </w:r>
          </w:p>
        </w:tc>
        <w:tc>
          <w:tcPr>
            <w:tcW w:w="226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04072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Pr>
                <w:rFonts w:ascii="Aptos" w:eastAsia="Aptos" w:hAnsi="Aptos" w:cs="Aptos"/>
                <w:color w:val="000000"/>
                <w:sz w:val="22"/>
                <w:szCs w:val="22"/>
              </w:rPr>
              <w:t>0.4</w:t>
            </w:r>
          </w:p>
        </w:tc>
      </w:tr>
    </w:tbl>
    <w:p w14:paraId="0ADDA2EB" w14:textId="6FB284C6" w:rsidR="00AB0A8C" w:rsidRDefault="007639BC">
      <w:pPr>
        <w:pBdr>
          <w:top w:val="none" w:sz="0" w:space="0" w:color="000000"/>
          <w:left w:val="none" w:sz="0" w:space="0" w:color="000000"/>
          <w:bottom w:val="none" w:sz="0" w:space="0" w:color="000000"/>
          <w:right w:val="none" w:sz="0" w:space="0" w:color="000000"/>
        </w:pBdr>
        <w:spacing w:before="1200" w:after="240"/>
      </w:pPr>
      <w:r>
        <w:rPr>
          <w:rFonts w:ascii="Aptos" w:eastAsia="Aptos" w:hAnsi="Aptos" w:cs="Aptos"/>
          <w:b/>
          <w:color w:val="000000"/>
        </w:rPr>
        <w:t xml:space="preserve">Table 2 - Average Annualised Wage Increases for agreements current on </w:t>
      </w:r>
      <w:r w:rsidR="00795E9E">
        <w:rPr>
          <w:rFonts w:ascii="Aptos" w:eastAsia="Aptos" w:hAnsi="Aptos" w:cs="Aptos"/>
          <w:b/>
          <w:color w:val="000000"/>
        </w:rPr>
        <w:t xml:space="preserve">30 </w:t>
      </w:r>
      <w:r>
        <w:rPr>
          <w:rFonts w:ascii="Aptos" w:eastAsia="Aptos" w:hAnsi="Aptos" w:cs="Aptos"/>
          <w:b/>
          <w:color w:val="000000"/>
        </w:rPr>
        <w:t xml:space="preserve">June 2025 </w:t>
      </w:r>
      <w:r w:rsidR="00996C7F">
        <w:rPr>
          <w:rFonts w:ascii="Aptos" w:eastAsia="Aptos" w:hAnsi="Aptos" w:cs="Aptos"/>
          <w:b/>
          <w:color w:val="000000"/>
        </w:rPr>
        <w:t xml:space="preserve">that </w:t>
      </w:r>
      <w:r>
        <w:rPr>
          <w:rFonts w:ascii="Aptos" w:eastAsia="Aptos" w:hAnsi="Aptos" w:cs="Aptos"/>
          <w:b/>
          <w:color w:val="000000"/>
        </w:rPr>
        <w:t>contained quantifiable wage increases (8,838 agreements)</w:t>
      </w:r>
    </w:p>
    <w:tbl>
      <w:tblPr>
        <w:tblW w:w="0" w:type="auto"/>
        <w:jc w:val="center"/>
        <w:tblLayout w:type="fixed"/>
        <w:tblLook w:val="0420" w:firstRow="1" w:lastRow="0" w:firstColumn="0" w:lastColumn="0" w:noHBand="0" w:noVBand="1"/>
      </w:tblPr>
      <w:tblGrid>
        <w:gridCol w:w="2835"/>
        <w:gridCol w:w="2268"/>
        <w:gridCol w:w="2268"/>
        <w:gridCol w:w="2268"/>
      </w:tblGrid>
      <w:tr w:rsidR="00AB0A8C" w14:paraId="6D7005BD" w14:textId="77777777">
        <w:trPr>
          <w:tblHeader/>
          <w:jc w:val="center"/>
        </w:trPr>
        <w:tc>
          <w:tcPr>
            <w:tcW w:w="2835"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3BFBD5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2"/>
                <w:szCs w:val="22"/>
              </w:rPr>
            </w:pPr>
            <w:r>
              <w:rPr>
                <w:rFonts w:ascii="Aptos" w:eastAsia="Aptos" w:hAnsi="Aptos" w:cs="Aptos"/>
                <w:b/>
                <w:color w:val="FFFFFF"/>
                <w:sz w:val="22"/>
                <w:szCs w:val="22"/>
              </w:rPr>
              <w:t>All current enterprise agreements</w:t>
            </w:r>
          </w:p>
        </w:tc>
        <w:tc>
          <w:tcPr>
            <w:tcW w:w="2268"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DD0177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2"/>
                <w:szCs w:val="22"/>
              </w:rPr>
            </w:pPr>
            <w:r>
              <w:rPr>
                <w:rFonts w:ascii="Aptos" w:eastAsia="Aptos" w:hAnsi="Aptos" w:cs="Aptos"/>
                <w:b/>
                <w:color w:val="FFFFFF"/>
                <w:sz w:val="22"/>
                <w:szCs w:val="22"/>
              </w:rPr>
              <w:t>March quarter 2025 (%)</w:t>
            </w:r>
          </w:p>
        </w:tc>
        <w:tc>
          <w:tcPr>
            <w:tcW w:w="2268"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31FF35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2"/>
                <w:szCs w:val="22"/>
              </w:rPr>
            </w:pPr>
            <w:r>
              <w:rPr>
                <w:rFonts w:ascii="Aptos" w:eastAsia="Aptos" w:hAnsi="Aptos" w:cs="Aptos"/>
                <w:b/>
                <w:color w:val="FFFFFF"/>
                <w:sz w:val="22"/>
                <w:szCs w:val="22"/>
              </w:rPr>
              <w:t>June quarter 2025 (%)</w:t>
            </w:r>
          </w:p>
        </w:tc>
        <w:tc>
          <w:tcPr>
            <w:tcW w:w="2268"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BC7074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2"/>
                <w:szCs w:val="22"/>
              </w:rPr>
            </w:pPr>
            <w:r>
              <w:rPr>
                <w:rFonts w:ascii="Aptos" w:eastAsia="Aptos" w:hAnsi="Aptos" w:cs="Aptos"/>
                <w:b/>
                <w:color w:val="FFFFFF"/>
                <w:sz w:val="22"/>
                <w:szCs w:val="22"/>
              </w:rPr>
              <w:t>Change (% Points)</w:t>
            </w:r>
          </w:p>
        </w:tc>
      </w:tr>
      <w:tr w:rsidR="00AB0A8C" w14:paraId="7B420EC5" w14:textId="77777777">
        <w:trPr>
          <w:jc w:val="center"/>
        </w:trPr>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90BA8" w14:textId="77777777" w:rsidR="00AB0A8C" w:rsidRDefault="007639B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2"/>
                <w:szCs w:val="22"/>
              </w:rPr>
            </w:pPr>
            <w:r>
              <w:rPr>
                <w:rFonts w:ascii="Aptos" w:eastAsia="Aptos" w:hAnsi="Aptos" w:cs="Aptos"/>
                <w:b/>
                <w:color w:val="000000"/>
                <w:sz w:val="22"/>
                <w:szCs w:val="22"/>
              </w:rPr>
              <w:t>All sectors</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130B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Pr>
                <w:rFonts w:ascii="Aptos" w:eastAsia="Aptos" w:hAnsi="Aptos" w:cs="Aptos"/>
                <w:color w:val="000000"/>
                <w:sz w:val="22"/>
                <w:szCs w:val="22"/>
              </w:rPr>
              <w:t>3.8</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743C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Pr>
                <w:rFonts w:ascii="Aptos" w:eastAsia="Aptos" w:hAnsi="Aptos" w:cs="Aptos"/>
                <w:color w:val="000000"/>
                <w:sz w:val="22"/>
                <w:szCs w:val="22"/>
              </w:rPr>
              <w:t>3.8</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0455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Pr>
                <w:rFonts w:ascii="Aptos" w:eastAsia="Aptos" w:hAnsi="Aptos" w:cs="Aptos"/>
                <w:color w:val="000000"/>
                <w:sz w:val="22"/>
                <w:szCs w:val="22"/>
              </w:rPr>
              <w:t>0.0</w:t>
            </w:r>
          </w:p>
        </w:tc>
      </w:tr>
      <w:tr w:rsidR="00AB0A8C" w14:paraId="6B3F626A" w14:textId="77777777">
        <w:trPr>
          <w:jc w:val="center"/>
        </w:trPr>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DA3CA" w14:textId="77777777" w:rsidR="00AB0A8C" w:rsidRDefault="007639B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2"/>
                <w:szCs w:val="22"/>
              </w:rPr>
            </w:pPr>
            <w:r>
              <w:rPr>
                <w:rFonts w:ascii="Aptos" w:eastAsia="Aptos" w:hAnsi="Aptos" w:cs="Aptos"/>
                <w:b/>
                <w:color w:val="000000"/>
                <w:sz w:val="22"/>
                <w:szCs w:val="22"/>
              </w:rPr>
              <w:t>Public sector</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1388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Pr>
                <w:rFonts w:ascii="Aptos" w:eastAsia="Aptos" w:hAnsi="Aptos" w:cs="Aptos"/>
                <w:color w:val="000000"/>
                <w:sz w:val="22"/>
                <w:szCs w:val="22"/>
              </w:rPr>
              <w:t>3.9</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34D9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Pr>
                <w:rFonts w:ascii="Aptos" w:eastAsia="Aptos" w:hAnsi="Aptos" w:cs="Aptos"/>
                <w:color w:val="000000"/>
                <w:sz w:val="22"/>
                <w:szCs w:val="22"/>
              </w:rPr>
              <w:t>3.9</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487E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Pr>
                <w:rFonts w:ascii="Aptos" w:eastAsia="Aptos" w:hAnsi="Aptos" w:cs="Aptos"/>
                <w:color w:val="000000"/>
                <w:sz w:val="22"/>
                <w:szCs w:val="22"/>
              </w:rPr>
              <w:t>0.0</w:t>
            </w:r>
          </w:p>
        </w:tc>
      </w:tr>
      <w:tr w:rsidR="00AB0A8C" w14:paraId="5212586D" w14:textId="77777777">
        <w:trPr>
          <w:jc w:val="center"/>
        </w:trPr>
        <w:tc>
          <w:tcPr>
            <w:tcW w:w="283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AF7C1C" w14:textId="77777777" w:rsidR="00AB0A8C" w:rsidRDefault="007639B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2"/>
                <w:szCs w:val="22"/>
              </w:rPr>
            </w:pPr>
            <w:r>
              <w:rPr>
                <w:rFonts w:ascii="Aptos" w:eastAsia="Aptos" w:hAnsi="Aptos" w:cs="Aptos"/>
                <w:b/>
                <w:color w:val="000000"/>
                <w:sz w:val="22"/>
                <w:szCs w:val="22"/>
              </w:rPr>
              <w:t>Private sector</w:t>
            </w:r>
          </w:p>
        </w:tc>
        <w:tc>
          <w:tcPr>
            <w:tcW w:w="226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3924E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Pr>
                <w:rFonts w:ascii="Aptos" w:eastAsia="Aptos" w:hAnsi="Aptos" w:cs="Aptos"/>
                <w:color w:val="000000"/>
                <w:sz w:val="22"/>
                <w:szCs w:val="22"/>
              </w:rPr>
              <w:t>3.6</w:t>
            </w:r>
          </w:p>
        </w:tc>
        <w:tc>
          <w:tcPr>
            <w:tcW w:w="226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49669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Pr>
                <w:rFonts w:ascii="Aptos" w:eastAsia="Aptos" w:hAnsi="Aptos" w:cs="Aptos"/>
                <w:color w:val="000000"/>
                <w:sz w:val="22"/>
                <w:szCs w:val="22"/>
              </w:rPr>
              <w:t>3.7</w:t>
            </w:r>
          </w:p>
        </w:tc>
        <w:tc>
          <w:tcPr>
            <w:tcW w:w="226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F1A34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Pr>
                <w:rFonts w:ascii="Aptos" w:eastAsia="Aptos" w:hAnsi="Aptos" w:cs="Aptos"/>
                <w:color w:val="000000"/>
                <w:sz w:val="22"/>
                <w:szCs w:val="22"/>
              </w:rPr>
              <w:t>0.1</w:t>
            </w:r>
          </w:p>
        </w:tc>
      </w:tr>
    </w:tbl>
    <w:p w14:paraId="24D721E5" w14:textId="77777777" w:rsidR="00AB0A8C" w:rsidRDefault="007639BC">
      <w:r>
        <w:br w:type="page"/>
      </w:r>
    </w:p>
    <w:p w14:paraId="6C3C0EED"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lastRenderedPageBreak/>
        <w:t xml:space="preserve">1. Wages growth under federal enterprise agreements June quarter 2025 - </w:t>
      </w:r>
      <w:r>
        <w:rPr>
          <w:rFonts w:ascii="Aptos" w:eastAsia="Aptos" w:hAnsi="Aptos" w:cs="Aptos"/>
          <w:b/>
          <w:i/>
          <w:color w:val="000000"/>
          <w:sz w:val="28"/>
          <w:szCs w:val="28"/>
        </w:rPr>
        <w:t>Tables 1 and 2 in Trends report</w:t>
      </w:r>
    </w:p>
    <w:p w14:paraId="571597E7" w14:textId="6F70A366"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The Average Annualised Wage Increase (AAWI) for federal agreements approved in the June quarter 2025 was 4.2%. This compares </w:t>
      </w:r>
      <w:r w:rsidR="007B5D16">
        <w:rPr>
          <w:rFonts w:ascii="Aptos" w:eastAsia="Aptos" w:hAnsi="Aptos" w:cs="Aptos"/>
          <w:color w:val="000000"/>
          <w:sz w:val="22"/>
          <w:szCs w:val="22"/>
        </w:rPr>
        <w:t>with 3.8</w:t>
      </w:r>
      <w:r>
        <w:rPr>
          <w:rFonts w:ascii="Aptos" w:eastAsia="Aptos" w:hAnsi="Aptos" w:cs="Aptos"/>
          <w:color w:val="000000"/>
          <w:sz w:val="22"/>
          <w:szCs w:val="22"/>
        </w:rPr>
        <w:t>% in the March quarter 2025, 4.0% in the June quarter 2024, and the five-year average of 3.4% (June quarter 2020 to June quarter 2025).</w:t>
      </w:r>
      <w:r w:rsidR="006B27F5">
        <w:rPr>
          <w:rStyle w:val="FootnoteReference"/>
          <w:rFonts w:ascii="Aptos" w:eastAsia="Aptos" w:hAnsi="Aptos" w:cs="Aptos"/>
          <w:color w:val="000000"/>
          <w:sz w:val="22"/>
          <w:szCs w:val="22"/>
        </w:rPr>
        <w:footnoteReference w:id="1"/>
      </w:r>
    </w:p>
    <w:p w14:paraId="727151DB" w14:textId="37BEBFD6"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For the June quarter 2025, the calculated AAWI of 4.2% is based on 816 agreements with quantifiable wage increases, covering 136,900 employees. This was 83.9% of the 973 agreements approved in the quarter, covering 74.0% of the 184,900 employees covered by all approved agreements.</w:t>
      </w:r>
      <w:r w:rsidR="006B27F5">
        <w:rPr>
          <w:rStyle w:val="FootnoteReference"/>
          <w:rFonts w:ascii="Aptos" w:eastAsia="Aptos" w:hAnsi="Aptos" w:cs="Aptos"/>
          <w:color w:val="000000"/>
          <w:sz w:val="22"/>
          <w:szCs w:val="22"/>
        </w:rPr>
        <w:footnoteReference w:id="2"/>
      </w:r>
      <w:r>
        <w:rPr>
          <w:rFonts w:ascii="Aptos" w:eastAsia="Aptos" w:hAnsi="Aptos" w:cs="Aptos"/>
          <w:color w:val="FF0000"/>
          <w:sz w:val="20"/>
          <w:szCs w:val="20"/>
        </w:rPr>
        <w:t xml:space="preserve"> </w:t>
      </w:r>
    </w:p>
    <w:p w14:paraId="005E2FB4" w14:textId="464A054A"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For the 8,838 enterprise agreements (covering 1,796,</w:t>
      </w:r>
      <w:r w:rsidR="009771DA">
        <w:rPr>
          <w:rFonts w:ascii="Aptos" w:eastAsia="Aptos" w:hAnsi="Aptos" w:cs="Aptos"/>
          <w:color w:val="000000"/>
          <w:sz w:val="22"/>
          <w:szCs w:val="22"/>
        </w:rPr>
        <w:t xml:space="preserve">700 </w:t>
      </w:r>
      <w:r>
        <w:rPr>
          <w:rFonts w:ascii="Aptos" w:eastAsia="Aptos" w:hAnsi="Aptos" w:cs="Aptos"/>
          <w:color w:val="000000"/>
          <w:sz w:val="22"/>
          <w:szCs w:val="22"/>
        </w:rPr>
        <w:t xml:space="preserve">employees) current as </w:t>
      </w:r>
      <w:proofErr w:type="gramStart"/>
      <w:r>
        <w:rPr>
          <w:rFonts w:ascii="Aptos" w:eastAsia="Aptos" w:hAnsi="Aptos" w:cs="Aptos"/>
          <w:color w:val="000000"/>
          <w:sz w:val="22"/>
          <w:szCs w:val="22"/>
        </w:rPr>
        <w:t>at</w:t>
      </w:r>
      <w:proofErr w:type="gramEnd"/>
      <w:r>
        <w:rPr>
          <w:rFonts w:ascii="Aptos" w:eastAsia="Aptos" w:hAnsi="Aptos" w:cs="Aptos"/>
          <w:color w:val="000000"/>
          <w:sz w:val="22"/>
          <w:szCs w:val="22"/>
        </w:rPr>
        <w:t xml:space="preserve"> 30 June 2025 (agreements that have not passed the nominal expiry date and have not been terminated) that had a quantifiable wage increase, the AAWI was 3.8%. This compares with 3.8% in the March quarter 2025 and 3.4% in the June quarter 2024.</w:t>
      </w:r>
    </w:p>
    <w:p w14:paraId="3858CAA8"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2. Enterprise agreements - proportions of employees covered</w:t>
      </w:r>
    </w:p>
    <w:p w14:paraId="416366B3" w14:textId="6B6B7D59"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Federal </w:t>
      </w:r>
      <w:r>
        <w:rPr>
          <w:rFonts w:ascii="Aptos" w:eastAsia="Aptos" w:hAnsi="Aptos" w:cs="Aptos"/>
          <w:color w:val="000000"/>
          <w:sz w:val="22"/>
          <w:szCs w:val="22"/>
          <w:u w:val="single"/>
        </w:rPr>
        <w:t xml:space="preserve">and </w:t>
      </w:r>
      <w:r>
        <w:rPr>
          <w:rFonts w:ascii="Aptos" w:eastAsia="Aptos" w:hAnsi="Aptos" w:cs="Aptos"/>
          <w:color w:val="000000"/>
          <w:sz w:val="22"/>
          <w:szCs w:val="22"/>
        </w:rPr>
        <w:t>state enterprise agreements covered 34.0% of all Australian employees in May 2023 (latest available data).</w:t>
      </w:r>
      <w:r w:rsidR="006B27F5">
        <w:rPr>
          <w:rStyle w:val="FootnoteReference"/>
          <w:rFonts w:ascii="Aptos" w:eastAsia="Aptos" w:hAnsi="Aptos" w:cs="Aptos"/>
          <w:color w:val="000000"/>
          <w:sz w:val="22"/>
          <w:szCs w:val="22"/>
        </w:rPr>
        <w:footnoteReference w:id="3"/>
      </w:r>
    </w:p>
    <w:p w14:paraId="1D67B6D3" w14:textId="77777777" w:rsidR="00AB0A8C" w:rsidRDefault="007639BC">
      <w:r>
        <w:br w:type="page"/>
      </w:r>
    </w:p>
    <w:p w14:paraId="2EDD6F4E"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lastRenderedPageBreak/>
        <w:t>3. Comparison of AAWI, ABS Wage Price Index (WPI) and ABS Consumer Price Index (CPI)</w:t>
      </w:r>
    </w:p>
    <w:p w14:paraId="0003D516" w14:textId="6CC14544" w:rsidR="00AB0A8C" w:rsidRPr="009642A7"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rPr>
        <w:t xml:space="preserve">Chart 1 </w:t>
      </w:r>
      <w:r w:rsidR="009642A7">
        <w:rPr>
          <w:rFonts w:ascii="Aptos" w:eastAsia="Aptos" w:hAnsi="Aptos" w:cs="Aptos"/>
          <w:b/>
          <w:color w:val="000000"/>
        </w:rPr>
        <w:t>–</w:t>
      </w:r>
      <w:r>
        <w:rPr>
          <w:rFonts w:ascii="Aptos" w:eastAsia="Aptos" w:hAnsi="Aptos" w:cs="Aptos"/>
          <w:b/>
          <w:color w:val="000000"/>
        </w:rPr>
        <w:t xml:space="preserve"> </w:t>
      </w:r>
      <w:r w:rsidR="009642A7" w:rsidRPr="009642A7">
        <w:rPr>
          <w:rFonts w:ascii="Aptos" w:eastAsia="Aptos" w:hAnsi="Aptos" w:cs="Aptos"/>
          <w:b/>
        </w:rPr>
        <w:t>Wage growth outpaced inflation for the seventh consecutive quarter in June</w:t>
      </w:r>
    </w:p>
    <w:p w14:paraId="2E1266FD"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rPr>
        <w:t>Annual changes in quarterly AAWI for approved agreements, WPI and CPI (%)</w:t>
      </w:r>
    </w:p>
    <w:p w14:paraId="1305C205" w14:textId="77777777" w:rsidR="00AB0A8C" w:rsidRDefault="007639BC">
      <w:pPr>
        <w:pStyle w:val="Figure"/>
      </w:pPr>
      <w:r>
        <w:rPr>
          <w:noProof/>
        </w:rPr>
        <w:drawing>
          <wp:inline distT="0" distB="0" distL="0" distR="0" wp14:anchorId="5AFC3465" wp14:editId="1872E7F3">
            <wp:extent cx="64008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5" cstate="print"/>
                    <a:stretch>
                      <a:fillRect/>
                    </a:stretch>
                  </pic:blipFill>
                  <pic:spPr bwMode="auto">
                    <a:xfrm>
                      <a:off x="0" y="0"/>
                      <a:ext cx="88900" cy="50800"/>
                    </a:xfrm>
                    <a:prstGeom prst="rect">
                      <a:avLst/>
                    </a:prstGeom>
                    <a:noFill/>
                  </pic:spPr>
                </pic:pic>
              </a:graphicData>
            </a:graphic>
          </wp:inline>
        </w:drawing>
      </w:r>
    </w:p>
    <w:p w14:paraId="5EF0ED67"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0"/>
          <w:szCs w:val="20"/>
        </w:rPr>
        <w:t xml:space="preserve">Sources: </w:t>
      </w:r>
      <w:r>
        <w:rPr>
          <w:rFonts w:ascii="Aptos" w:eastAsia="Aptos" w:hAnsi="Aptos" w:cs="Aptos"/>
          <w:color w:val="000000"/>
          <w:sz w:val="20"/>
          <w:szCs w:val="20"/>
        </w:rPr>
        <w:t xml:space="preserve">Department of Employment and Workplace Relations, Workplace Agreements Database; ABS, </w:t>
      </w:r>
      <w:r>
        <w:rPr>
          <w:rFonts w:ascii="Aptos" w:eastAsia="Aptos" w:hAnsi="Aptos" w:cs="Aptos"/>
          <w:i/>
          <w:color w:val="000000"/>
          <w:sz w:val="20"/>
          <w:szCs w:val="20"/>
        </w:rPr>
        <w:t xml:space="preserve">Consumer Price Index, Australia, </w:t>
      </w:r>
      <w:r>
        <w:rPr>
          <w:rFonts w:ascii="Aptos" w:eastAsia="Aptos" w:hAnsi="Aptos" w:cs="Aptos"/>
          <w:color w:val="000000"/>
          <w:sz w:val="20"/>
          <w:szCs w:val="20"/>
        </w:rPr>
        <w:t xml:space="preserve">June 2025; ABS, </w:t>
      </w:r>
      <w:r>
        <w:rPr>
          <w:rFonts w:ascii="Aptos" w:eastAsia="Aptos" w:hAnsi="Aptos" w:cs="Aptos"/>
          <w:i/>
          <w:color w:val="000000"/>
          <w:sz w:val="20"/>
          <w:szCs w:val="20"/>
        </w:rPr>
        <w:t xml:space="preserve">Wage Price Index, Australia, </w:t>
      </w:r>
      <w:r>
        <w:rPr>
          <w:rFonts w:ascii="Aptos" w:eastAsia="Aptos" w:hAnsi="Aptos" w:cs="Aptos"/>
          <w:color w:val="000000"/>
          <w:sz w:val="20"/>
          <w:szCs w:val="20"/>
        </w:rPr>
        <w:t>June 2025.</w:t>
      </w:r>
    </w:p>
    <w:tbl>
      <w:tblPr>
        <w:tblW w:w="0" w:type="auto"/>
        <w:jc w:val="center"/>
        <w:tblLayout w:type="fixed"/>
        <w:tblLook w:val="0420" w:firstRow="1" w:lastRow="0" w:firstColumn="0" w:lastColumn="0" w:noHBand="0" w:noVBand="1"/>
      </w:tblPr>
      <w:tblGrid>
        <w:gridCol w:w="1440"/>
        <w:gridCol w:w="720"/>
        <w:gridCol w:w="720"/>
        <w:gridCol w:w="720"/>
        <w:gridCol w:w="720"/>
        <w:gridCol w:w="720"/>
        <w:gridCol w:w="720"/>
        <w:gridCol w:w="720"/>
        <w:gridCol w:w="720"/>
        <w:gridCol w:w="720"/>
        <w:gridCol w:w="720"/>
        <w:gridCol w:w="720"/>
        <w:gridCol w:w="720"/>
        <w:gridCol w:w="720"/>
      </w:tblGrid>
      <w:tr w:rsidR="00AB0A8C" w14:paraId="53B2BF46" w14:textId="77777777">
        <w:trPr>
          <w:tblHeader/>
          <w:jc w:val="center"/>
        </w:trPr>
        <w:tc>
          <w:tcPr>
            <w:tcW w:w="1440" w:type="dxa"/>
            <w:tcBorders>
              <w:top w:val="none" w:sz="0"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D077B9" w14:textId="77777777" w:rsidR="00AB0A8C" w:rsidRDefault="00AB0A8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8DDA8F"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Jun-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067E6F"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Sep-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2D4409"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Dec-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97F3B3"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Mar-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6CD91D"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Jun-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D22B7E"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Sep-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DB4149"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Dec-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64766C"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Mar-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1FCC1A"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Jun-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E5C421"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Sep-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A21926"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Dec-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ABCDFB"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Mar-2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09BD60"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Jun-25</w:t>
            </w:r>
          </w:p>
        </w:tc>
      </w:tr>
      <w:tr w:rsidR="00AB0A8C" w14:paraId="1789A459" w14:textId="77777777">
        <w:trPr>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60D180"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AAW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51D2A6"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2.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0AF829"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2.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DEE5CE"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22F06B"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6E17E1"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96F8DE"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4.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D6263B"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4.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856725"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D2DBBF"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4.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44F80B"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EC86AD"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4.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F77C07"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5E08F0"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4.2</w:t>
            </w:r>
          </w:p>
        </w:tc>
      </w:tr>
      <w:tr w:rsidR="00AB0A8C" w14:paraId="364F7AE7" w14:textId="77777777">
        <w:trPr>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72B6E9"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WP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DFD48C"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2.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E9D8C6"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2DFC91"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3F424F"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DF9F4C"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EF1533"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4.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0D49A0"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4.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CE61F5"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4.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90BDE2"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4.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D164B0"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1088C1"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5B45A1"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8B1273"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4</w:t>
            </w:r>
          </w:p>
        </w:tc>
      </w:tr>
      <w:tr w:rsidR="00AB0A8C" w14:paraId="67DBAF04" w14:textId="77777777">
        <w:trPr>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2AC171"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CP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4BD781"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6.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974655"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7.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71F5E1"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7.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F2B220"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7.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A832FD"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6.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B90B0C"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5.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E99DDB"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4.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59B3E0"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565FA1"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9F99B9"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2.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D9402C"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7FBC76"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6DEAF5"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2.1</w:t>
            </w:r>
          </w:p>
        </w:tc>
      </w:tr>
    </w:tbl>
    <w:p w14:paraId="71D60983" w14:textId="77777777" w:rsidR="00AB0A8C" w:rsidRDefault="007639BC">
      <w:r>
        <w:br w:type="page"/>
      </w:r>
    </w:p>
    <w:p w14:paraId="3B37D75C"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lastRenderedPageBreak/>
        <w:t xml:space="preserve">4. AAWI - agreements approved in the June quarter 2025 and agreements current as </w:t>
      </w:r>
      <w:proofErr w:type="gramStart"/>
      <w:r>
        <w:rPr>
          <w:rFonts w:ascii="Aptos" w:eastAsia="Aptos" w:hAnsi="Aptos" w:cs="Aptos"/>
          <w:b/>
          <w:color w:val="000000"/>
          <w:sz w:val="28"/>
          <w:szCs w:val="28"/>
        </w:rPr>
        <w:t>at</w:t>
      </w:r>
      <w:proofErr w:type="gramEnd"/>
      <w:r>
        <w:rPr>
          <w:rFonts w:ascii="Aptos" w:eastAsia="Aptos" w:hAnsi="Aptos" w:cs="Aptos"/>
          <w:b/>
          <w:color w:val="000000"/>
          <w:sz w:val="28"/>
          <w:szCs w:val="28"/>
        </w:rPr>
        <w:t xml:space="preserve"> 30 June 2025 - </w:t>
      </w:r>
      <w:r>
        <w:rPr>
          <w:rFonts w:ascii="Aptos" w:eastAsia="Aptos" w:hAnsi="Aptos" w:cs="Aptos"/>
          <w:b/>
          <w:i/>
          <w:color w:val="000000"/>
          <w:sz w:val="28"/>
          <w:szCs w:val="28"/>
        </w:rPr>
        <w:t>Tables 3, 4, 7 and 8 in Trends report</w:t>
      </w:r>
    </w:p>
    <w:p w14:paraId="684DA622" w14:textId="20B9BB48"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rPr>
        <w:t xml:space="preserve">Chart 2 </w:t>
      </w:r>
      <w:r w:rsidR="009642A7">
        <w:rPr>
          <w:rFonts w:ascii="Aptos" w:eastAsia="Aptos" w:hAnsi="Aptos" w:cs="Aptos"/>
          <w:b/>
          <w:color w:val="000000"/>
        </w:rPr>
        <w:t>–</w:t>
      </w:r>
      <w:r w:rsidR="00A976C0" w:rsidRPr="00A976C0">
        <w:rPr>
          <w:rFonts w:ascii="Aptos" w:eastAsia="Aptos" w:hAnsi="Aptos" w:cs="Aptos"/>
          <w:b/>
        </w:rPr>
        <w:t xml:space="preserve">The </w:t>
      </w:r>
      <w:r w:rsidR="00A976C0">
        <w:rPr>
          <w:rFonts w:ascii="Aptos" w:eastAsia="Aptos" w:hAnsi="Aptos" w:cs="Aptos"/>
          <w:b/>
        </w:rPr>
        <w:t>overall</w:t>
      </w:r>
      <w:r w:rsidR="00A976C0" w:rsidRPr="00A976C0">
        <w:rPr>
          <w:rFonts w:ascii="Aptos" w:eastAsia="Aptos" w:hAnsi="Aptos" w:cs="Aptos"/>
          <w:b/>
        </w:rPr>
        <w:t xml:space="preserve"> AAWI for current agreements remained </w:t>
      </w:r>
      <w:r w:rsidR="00524E17">
        <w:rPr>
          <w:rFonts w:ascii="Aptos" w:eastAsia="Aptos" w:hAnsi="Aptos" w:cs="Aptos"/>
          <w:b/>
        </w:rPr>
        <w:t xml:space="preserve">at </w:t>
      </w:r>
      <w:r w:rsidR="00E31FA9">
        <w:rPr>
          <w:rFonts w:ascii="Aptos" w:eastAsia="Aptos" w:hAnsi="Aptos" w:cs="Aptos"/>
          <w:b/>
        </w:rPr>
        <w:t xml:space="preserve">its </w:t>
      </w:r>
      <w:r w:rsidR="00111A64">
        <w:rPr>
          <w:rFonts w:ascii="Aptos" w:eastAsia="Aptos" w:hAnsi="Aptos" w:cs="Aptos"/>
          <w:b/>
        </w:rPr>
        <w:t>recent</w:t>
      </w:r>
      <w:r w:rsidR="00E31FA9">
        <w:rPr>
          <w:rFonts w:ascii="Aptos" w:eastAsia="Aptos" w:hAnsi="Aptos" w:cs="Aptos"/>
          <w:b/>
        </w:rPr>
        <w:t xml:space="preserve"> high</w:t>
      </w:r>
      <w:r w:rsidR="00524E17" w:rsidRPr="00A976C0">
        <w:rPr>
          <w:rFonts w:ascii="Aptos" w:eastAsia="Aptos" w:hAnsi="Aptos" w:cs="Aptos"/>
          <w:b/>
        </w:rPr>
        <w:t xml:space="preserve"> </w:t>
      </w:r>
      <w:r w:rsidR="00A976C0" w:rsidRPr="00A976C0">
        <w:rPr>
          <w:rFonts w:ascii="Aptos" w:eastAsia="Aptos" w:hAnsi="Aptos" w:cs="Aptos"/>
          <w:b/>
        </w:rPr>
        <w:t>in June</w:t>
      </w:r>
    </w:p>
    <w:p w14:paraId="05EB4BA9"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rPr>
        <w:t>Quarterly AAWI for approved and current agreements (%)</w:t>
      </w:r>
    </w:p>
    <w:p w14:paraId="2EC235B0" w14:textId="77777777" w:rsidR="00AB0A8C" w:rsidRDefault="007639BC">
      <w:pPr>
        <w:pStyle w:val="Figure"/>
      </w:pPr>
      <w:r>
        <w:rPr>
          <w:noProof/>
        </w:rPr>
        <w:drawing>
          <wp:inline distT="0" distB="0" distL="0" distR="0" wp14:anchorId="0B392647" wp14:editId="2A7E32D5">
            <wp:extent cx="6400800"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6" cstate="print"/>
                    <a:stretch>
                      <a:fillRect/>
                    </a:stretch>
                  </pic:blipFill>
                  <pic:spPr bwMode="auto">
                    <a:xfrm>
                      <a:off x="0" y="0"/>
                      <a:ext cx="88900" cy="50800"/>
                    </a:xfrm>
                    <a:prstGeom prst="rect">
                      <a:avLst/>
                    </a:prstGeom>
                    <a:noFill/>
                  </pic:spPr>
                </pic:pic>
              </a:graphicData>
            </a:graphic>
          </wp:inline>
        </w:drawing>
      </w:r>
    </w:p>
    <w:p w14:paraId="6B92699E" w14:textId="10527301" w:rsidR="00AB0A8C" w:rsidRDefault="007639BC">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 xml:space="preserve">Source: </w:t>
      </w:r>
      <w:r>
        <w:rPr>
          <w:rFonts w:ascii="Aptos" w:eastAsia="Aptos" w:hAnsi="Aptos" w:cs="Aptos"/>
          <w:color w:val="000000"/>
          <w:sz w:val="20"/>
          <w:szCs w:val="20"/>
        </w:rPr>
        <w:t>Department of Employment and Workplace Relations, Workplace Agreements Database.</w:t>
      </w:r>
    </w:p>
    <w:tbl>
      <w:tblPr>
        <w:tblW w:w="0" w:type="auto"/>
        <w:jc w:val="center"/>
        <w:tblLayout w:type="fixed"/>
        <w:tblLook w:val="0420" w:firstRow="1" w:lastRow="0" w:firstColumn="0" w:lastColumn="0" w:noHBand="0" w:noVBand="1"/>
      </w:tblPr>
      <w:tblGrid>
        <w:gridCol w:w="1872"/>
        <w:gridCol w:w="720"/>
        <w:gridCol w:w="720"/>
        <w:gridCol w:w="720"/>
        <w:gridCol w:w="720"/>
        <w:gridCol w:w="720"/>
        <w:gridCol w:w="720"/>
        <w:gridCol w:w="720"/>
        <w:gridCol w:w="720"/>
        <w:gridCol w:w="720"/>
        <w:gridCol w:w="720"/>
        <w:gridCol w:w="720"/>
        <w:gridCol w:w="720"/>
        <w:gridCol w:w="720"/>
      </w:tblGrid>
      <w:tr w:rsidR="00AB0A8C" w14:paraId="46D545A7" w14:textId="77777777">
        <w:trPr>
          <w:tblHeader/>
          <w:jc w:val="center"/>
        </w:trPr>
        <w:tc>
          <w:tcPr>
            <w:tcW w:w="1872" w:type="dxa"/>
            <w:tcBorders>
              <w:top w:val="none" w:sz="0"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EAB394" w14:textId="77777777" w:rsidR="00AB0A8C" w:rsidRDefault="00AB0A8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F8253C"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Jun-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B93AFF"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Sep-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193E6D"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Dec-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7CA3C1"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Mar-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A2F9E0"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Jun-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59139D"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Sep-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525702"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Dec-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E0D3ED"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Mar-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2EE9A9"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Jun-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C6EBF0"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Sep-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560D43"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Dec-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478A39"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Mar-2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8E801B"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Jun-25</w:t>
            </w:r>
          </w:p>
        </w:tc>
      </w:tr>
      <w:tr w:rsidR="00AB0A8C" w14:paraId="1D66F8B3" w14:textId="77777777">
        <w:trPr>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DDFA32"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Approved AAW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D44AE6"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2.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4A2168"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2.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F09A66"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603290"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80B3A6"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78D287"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4.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315C1B"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4.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A77A90"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159870"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4.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85EE62"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16FC72"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4.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DF68E6"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C7FDF9"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4.2</w:t>
            </w:r>
          </w:p>
        </w:tc>
      </w:tr>
      <w:tr w:rsidR="00AB0A8C" w14:paraId="46C38E12" w14:textId="77777777">
        <w:trPr>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5FAA32"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Current AAW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10F85B"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2.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14C41A"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2.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B3FBD4"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2.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D0BA73"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2.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8D9DBA"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2.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E8BB24"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60345D"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C596ED"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3BABFC"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41AAA1"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3BB24A"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338585"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96017A"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8</w:t>
            </w:r>
          </w:p>
        </w:tc>
      </w:tr>
    </w:tbl>
    <w:p w14:paraId="572E1FD4" w14:textId="77777777" w:rsidR="00AB0A8C" w:rsidRDefault="007639BC" w:rsidP="004D22CE">
      <w:pPr>
        <w:pBdr>
          <w:top w:val="none" w:sz="0" w:space="0" w:color="000000"/>
          <w:left w:val="none" w:sz="0" w:space="0" w:color="000000"/>
          <w:bottom w:val="none" w:sz="0" w:space="0" w:color="000000"/>
          <w:right w:val="none" w:sz="0" w:space="0" w:color="000000"/>
        </w:pBdr>
        <w:spacing w:before="120" w:after="0"/>
      </w:pPr>
      <w:r>
        <w:rPr>
          <w:rFonts w:ascii="Aptos" w:eastAsia="Aptos" w:hAnsi="Aptos" w:cs="Aptos"/>
          <w:b/>
          <w:color w:val="000000"/>
        </w:rPr>
        <w:t>Approved agreements</w:t>
      </w:r>
    </w:p>
    <w:p w14:paraId="1F87F94F" w14:textId="77777777" w:rsidR="00AB0A8C" w:rsidRDefault="007639BC" w:rsidP="004D22CE">
      <w:pPr>
        <w:pBdr>
          <w:top w:val="none" w:sz="0" w:space="0" w:color="000000"/>
          <w:left w:val="none" w:sz="0" w:space="0" w:color="000000"/>
          <w:bottom w:val="none" w:sz="0" w:space="0" w:color="000000"/>
          <w:right w:val="none" w:sz="0" w:space="0" w:color="000000"/>
        </w:pBdr>
        <w:spacing w:before="120" w:after="0"/>
      </w:pPr>
      <w:r>
        <w:rPr>
          <w:rFonts w:ascii="Aptos" w:eastAsia="Aptos" w:hAnsi="Aptos" w:cs="Aptos"/>
          <w:color w:val="000000"/>
          <w:sz w:val="22"/>
          <w:szCs w:val="22"/>
        </w:rPr>
        <w:t>There were 973 agreements approved in the June quarter 2025, of which 816 contained wage increases that could be quantified.</w:t>
      </w:r>
    </w:p>
    <w:p w14:paraId="3E7417C0" w14:textId="77777777" w:rsidR="00AB0A8C" w:rsidRDefault="007639BC" w:rsidP="004D22CE">
      <w:pPr>
        <w:pBdr>
          <w:top w:val="none" w:sz="0" w:space="0" w:color="000000"/>
          <w:left w:val="none" w:sz="0" w:space="0" w:color="000000"/>
          <w:bottom w:val="none" w:sz="0" w:space="0" w:color="000000"/>
          <w:right w:val="none" w:sz="0" w:space="0" w:color="000000"/>
        </w:pBdr>
        <w:spacing w:before="120" w:after="0"/>
      </w:pPr>
      <w:r>
        <w:rPr>
          <w:rFonts w:ascii="Aptos" w:eastAsia="Aptos" w:hAnsi="Aptos" w:cs="Aptos"/>
          <w:color w:val="000000"/>
          <w:sz w:val="22"/>
          <w:szCs w:val="22"/>
        </w:rPr>
        <w:t>The AAWI for agreements approved in the June quarter 2025 was 4.2%, compared with 3.8% in the March quarter 2025 and 4.0% in the June quarter 2024.</w:t>
      </w:r>
    </w:p>
    <w:p w14:paraId="06C0089B" w14:textId="77777777" w:rsidR="00AB0A8C" w:rsidRDefault="007639BC" w:rsidP="004D22CE">
      <w:pPr>
        <w:pBdr>
          <w:top w:val="none" w:sz="0" w:space="0" w:color="000000"/>
          <w:left w:val="none" w:sz="0" w:space="0" w:color="000000"/>
          <w:bottom w:val="none" w:sz="0" w:space="0" w:color="000000"/>
          <w:right w:val="none" w:sz="0" w:space="0" w:color="000000"/>
        </w:pBdr>
        <w:spacing w:before="120" w:after="0"/>
      </w:pPr>
      <w:r>
        <w:rPr>
          <w:rFonts w:ascii="Aptos" w:eastAsia="Aptos" w:hAnsi="Aptos" w:cs="Aptos"/>
          <w:color w:val="000000"/>
          <w:sz w:val="22"/>
          <w:szCs w:val="22"/>
        </w:rPr>
        <w:t>The industries with the highest AAWIs were Construction (5.7%), Health Care and Social Assistance (4.5%) and Electricity, Gas, Water and Waste Services (4.5%).</w:t>
      </w:r>
    </w:p>
    <w:p w14:paraId="1016CC59" w14:textId="77777777" w:rsidR="00AB0A8C" w:rsidRDefault="007639BC" w:rsidP="004D22CE">
      <w:pPr>
        <w:pBdr>
          <w:top w:val="none" w:sz="0" w:space="0" w:color="000000"/>
          <w:left w:val="none" w:sz="0" w:space="0" w:color="000000"/>
          <w:bottom w:val="none" w:sz="0" w:space="0" w:color="000000"/>
          <w:right w:val="none" w:sz="0" w:space="0" w:color="000000"/>
        </w:pBdr>
        <w:spacing w:before="120" w:after="0"/>
      </w:pPr>
      <w:r>
        <w:rPr>
          <w:rFonts w:ascii="Aptos" w:eastAsia="Aptos" w:hAnsi="Aptos" w:cs="Aptos"/>
          <w:color w:val="000000"/>
          <w:sz w:val="22"/>
          <w:szCs w:val="22"/>
        </w:rPr>
        <w:t>The industries with the lowest AAWIs were Information Media and Telecommunications (2.2%), Administrative and Support Services (2.9%) and Rental, Hiring and Real Estate Services (3.1%).</w:t>
      </w:r>
    </w:p>
    <w:p w14:paraId="55AA21FC" w14:textId="77777777" w:rsidR="00AB0A8C" w:rsidRDefault="007639BC" w:rsidP="004D22CE">
      <w:pPr>
        <w:pBdr>
          <w:top w:val="none" w:sz="0" w:space="0" w:color="000000"/>
          <w:left w:val="none" w:sz="0" w:space="0" w:color="000000"/>
          <w:bottom w:val="none" w:sz="0" w:space="0" w:color="000000"/>
          <w:right w:val="none" w:sz="0" w:space="0" w:color="000000"/>
        </w:pBdr>
        <w:spacing w:before="120" w:after="0"/>
      </w:pPr>
      <w:r>
        <w:rPr>
          <w:rFonts w:ascii="Aptos" w:eastAsia="Aptos" w:hAnsi="Aptos" w:cs="Aptos"/>
          <w:b/>
          <w:color w:val="000000"/>
        </w:rPr>
        <w:t>Current agreements</w:t>
      </w:r>
    </w:p>
    <w:p w14:paraId="7AE6AE77" w14:textId="77777777" w:rsidR="00AB0A8C" w:rsidRDefault="007639BC" w:rsidP="004D22CE">
      <w:pPr>
        <w:pBdr>
          <w:top w:val="none" w:sz="0" w:space="0" w:color="000000"/>
          <w:left w:val="none" w:sz="0" w:space="0" w:color="000000"/>
          <w:bottom w:val="none" w:sz="0" w:space="0" w:color="000000"/>
          <w:right w:val="none" w:sz="0" w:space="0" w:color="000000"/>
        </w:pBdr>
        <w:spacing w:before="120" w:after="0"/>
      </w:pPr>
      <w:r>
        <w:rPr>
          <w:rFonts w:ascii="Aptos" w:eastAsia="Aptos" w:hAnsi="Aptos" w:cs="Aptos"/>
          <w:color w:val="000000"/>
          <w:sz w:val="22"/>
          <w:szCs w:val="22"/>
        </w:rPr>
        <w:t xml:space="preserve">There were 11,302 agreements current as </w:t>
      </w:r>
      <w:proofErr w:type="gramStart"/>
      <w:r>
        <w:rPr>
          <w:rFonts w:ascii="Aptos" w:eastAsia="Aptos" w:hAnsi="Aptos" w:cs="Aptos"/>
          <w:color w:val="000000"/>
          <w:sz w:val="22"/>
          <w:szCs w:val="22"/>
        </w:rPr>
        <w:t>at</w:t>
      </w:r>
      <w:proofErr w:type="gramEnd"/>
      <w:r>
        <w:rPr>
          <w:rFonts w:ascii="Aptos" w:eastAsia="Aptos" w:hAnsi="Aptos" w:cs="Aptos"/>
          <w:color w:val="000000"/>
          <w:sz w:val="22"/>
          <w:szCs w:val="22"/>
        </w:rPr>
        <w:t xml:space="preserve"> 30 June 2025, of which 8,838 contained quantifiable wage increases.</w:t>
      </w:r>
    </w:p>
    <w:p w14:paraId="7EBFF6F9" w14:textId="2F466F24" w:rsidR="00AB0A8C" w:rsidRDefault="007639BC" w:rsidP="004D22CE">
      <w:pPr>
        <w:pBdr>
          <w:top w:val="none" w:sz="0" w:space="0" w:color="000000"/>
          <w:left w:val="none" w:sz="0" w:space="0" w:color="000000"/>
          <w:bottom w:val="none" w:sz="0" w:space="0" w:color="000000"/>
          <w:right w:val="none" w:sz="0" w:space="0" w:color="000000"/>
        </w:pBdr>
        <w:spacing w:before="120" w:after="0"/>
      </w:pPr>
      <w:r>
        <w:rPr>
          <w:rFonts w:ascii="Aptos" w:eastAsia="Aptos" w:hAnsi="Aptos" w:cs="Aptos"/>
          <w:color w:val="000000"/>
          <w:sz w:val="22"/>
          <w:szCs w:val="22"/>
        </w:rPr>
        <w:t xml:space="preserve">The AAWI for agreements current (not expired or terminated) as </w:t>
      </w:r>
      <w:proofErr w:type="gramStart"/>
      <w:r>
        <w:rPr>
          <w:rFonts w:ascii="Aptos" w:eastAsia="Aptos" w:hAnsi="Aptos" w:cs="Aptos"/>
          <w:color w:val="000000"/>
          <w:sz w:val="22"/>
          <w:szCs w:val="22"/>
        </w:rPr>
        <w:t>at</w:t>
      </w:r>
      <w:proofErr w:type="gramEnd"/>
      <w:r>
        <w:rPr>
          <w:rFonts w:ascii="Aptos" w:eastAsia="Aptos" w:hAnsi="Aptos" w:cs="Aptos"/>
          <w:color w:val="000000"/>
          <w:sz w:val="22"/>
          <w:szCs w:val="22"/>
        </w:rPr>
        <w:t xml:space="preserve"> 30 June 2025 was 3.8%, compared with 3.8% as </w:t>
      </w:r>
      <w:proofErr w:type="gramStart"/>
      <w:r>
        <w:rPr>
          <w:rFonts w:ascii="Aptos" w:eastAsia="Aptos" w:hAnsi="Aptos" w:cs="Aptos"/>
          <w:color w:val="000000"/>
          <w:sz w:val="22"/>
          <w:szCs w:val="22"/>
        </w:rPr>
        <w:t>at</w:t>
      </w:r>
      <w:proofErr w:type="gramEnd"/>
      <w:r>
        <w:rPr>
          <w:rFonts w:ascii="Aptos" w:eastAsia="Aptos" w:hAnsi="Aptos" w:cs="Aptos"/>
          <w:color w:val="000000"/>
          <w:sz w:val="22"/>
          <w:szCs w:val="22"/>
        </w:rPr>
        <w:t xml:space="preserve"> 31 March 2025 and 3.4% as </w:t>
      </w:r>
      <w:proofErr w:type="gramStart"/>
      <w:r>
        <w:rPr>
          <w:rFonts w:ascii="Aptos" w:eastAsia="Aptos" w:hAnsi="Aptos" w:cs="Aptos"/>
          <w:color w:val="000000"/>
          <w:sz w:val="22"/>
          <w:szCs w:val="22"/>
        </w:rPr>
        <w:t>at</w:t>
      </w:r>
      <w:proofErr w:type="gramEnd"/>
      <w:r>
        <w:rPr>
          <w:rFonts w:ascii="Aptos" w:eastAsia="Aptos" w:hAnsi="Aptos" w:cs="Aptos"/>
          <w:color w:val="000000"/>
          <w:sz w:val="22"/>
          <w:szCs w:val="22"/>
        </w:rPr>
        <w:t xml:space="preserve"> 30 June 2024.</w:t>
      </w:r>
    </w:p>
    <w:p w14:paraId="2572B674" w14:textId="77777777" w:rsidR="00AB0A8C" w:rsidRDefault="007639BC">
      <w:r>
        <w:br w:type="page"/>
      </w:r>
    </w:p>
    <w:p w14:paraId="3CCE4DB1" w14:textId="4612A988"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lastRenderedPageBreak/>
        <w:t xml:space="preserve">5. Private sector wages growth - June quarter 2025 - </w:t>
      </w:r>
      <w:r>
        <w:rPr>
          <w:rFonts w:ascii="Aptos" w:eastAsia="Aptos" w:hAnsi="Aptos" w:cs="Aptos"/>
          <w:b/>
          <w:i/>
          <w:color w:val="000000"/>
          <w:sz w:val="28"/>
          <w:szCs w:val="28"/>
        </w:rPr>
        <w:t>Tables 3 and 4 in Trends report</w:t>
      </w:r>
    </w:p>
    <w:p w14:paraId="51875910" w14:textId="65FBAF51"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rPr>
        <w:t xml:space="preserve">Chart 3 </w:t>
      </w:r>
      <w:r w:rsidR="009642A7">
        <w:rPr>
          <w:rFonts w:ascii="Aptos" w:eastAsia="Aptos" w:hAnsi="Aptos" w:cs="Aptos"/>
          <w:b/>
          <w:color w:val="000000"/>
        </w:rPr>
        <w:t>–</w:t>
      </w:r>
      <w:r>
        <w:rPr>
          <w:rFonts w:ascii="Aptos" w:eastAsia="Aptos" w:hAnsi="Aptos" w:cs="Aptos"/>
          <w:b/>
          <w:color w:val="000000"/>
        </w:rPr>
        <w:t xml:space="preserve"> </w:t>
      </w:r>
      <w:r w:rsidR="009642A7" w:rsidRPr="009642A7">
        <w:rPr>
          <w:rFonts w:ascii="Aptos" w:eastAsia="Aptos" w:hAnsi="Aptos" w:cs="Aptos"/>
          <w:b/>
        </w:rPr>
        <w:t xml:space="preserve">The private sector AAWI for </w:t>
      </w:r>
      <w:r w:rsidR="00016FDA">
        <w:rPr>
          <w:rFonts w:ascii="Aptos" w:eastAsia="Aptos" w:hAnsi="Aptos" w:cs="Aptos"/>
          <w:b/>
        </w:rPr>
        <w:t>approved</w:t>
      </w:r>
      <w:r w:rsidR="00016FDA" w:rsidRPr="009642A7">
        <w:rPr>
          <w:rFonts w:ascii="Aptos" w:eastAsia="Aptos" w:hAnsi="Aptos" w:cs="Aptos"/>
          <w:b/>
        </w:rPr>
        <w:t xml:space="preserve"> </w:t>
      </w:r>
      <w:r w:rsidR="009642A7" w:rsidRPr="009642A7">
        <w:rPr>
          <w:rFonts w:ascii="Aptos" w:eastAsia="Aptos" w:hAnsi="Aptos" w:cs="Aptos"/>
          <w:b/>
        </w:rPr>
        <w:t xml:space="preserve">agreements </w:t>
      </w:r>
      <w:r w:rsidR="004C6226">
        <w:rPr>
          <w:rFonts w:ascii="Aptos" w:eastAsia="Aptos" w:hAnsi="Aptos" w:cs="Aptos"/>
          <w:b/>
        </w:rPr>
        <w:t xml:space="preserve">in June </w:t>
      </w:r>
      <w:r w:rsidR="00AD43F9">
        <w:rPr>
          <w:rFonts w:ascii="Aptos" w:eastAsia="Aptos" w:hAnsi="Aptos" w:cs="Aptos"/>
          <w:b/>
        </w:rPr>
        <w:t>was the highest since</w:t>
      </w:r>
      <w:r w:rsidR="0090088A">
        <w:rPr>
          <w:rFonts w:ascii="Aptos" w:eastAsia="Aptos" w:hAnsi="Aptos" w:cs="Aptos"/>
          <w:b/>
        </w:rPr>
        <w:t xml:space="preserve"> 2009</w:t>
      </w:r>
      <w:r w:rsidR="009642A7" w:rsidRPr="009642A7">
        <w:rPr>
          <w:rFonts w:ascii="Aptos" w:eastAsia="Aptos" w:hAnsi="Aptos" w:cs="Aptos"/>
          <w:b/>
        </w:rPr>
        <w:t xml:space="preserve"> </w:t>
      </w:r>
    </w:p>
    <w:p w14:paraId="5070ABE1"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rPr>
        <w:t>Quarterly AAWI for private sector approved and current agreements (%)</w:t>
      </w:r>
    </w:p>
    <w:p w14:paraId="0D7EB441" w14:textId="77777777" w:rsidR="00AB0A8C" w:rsidRDefault="007639BC">
      <w:pPr>
        <w:pStyle w:val="Figure"/>
      </w:pPr>
      <w:r>
        <w:rPr>
          <w:noProof/>
        </w:rPr>
        <w:drawing>
          <wp:inline distT="0" distB="0" distL="0" distR="0" wp14:anchorId="4670E255" wp14:editId="73A79F42">
            <wp:extent cx="64008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7" cstate="print"/>
                    <a:stretch>
                      <a:fillRect/>
                    </a:stretch>
                  </pic:blipFill>
                  <pic:spPr bwMode="auto">
                    <a:xfrm>
                      <a:off x="0" y="0"/>
                      <a:ext cx="88900" cy="50800"/>
                    </a:xfrm>
                    <a:prstGeom prst="rect">
                      <a:avLst/>
                    </a:prstGeom>
                    <a:noFill/>
                  </pic:spPr>
                </pic:pic>
              </a:graphicData>
            </a:graphic>
          </wp:inline>
        </w:drawing>
      </w:r>
    </w:p>
    <w:p w14:paraId="50D5C91A" w14:textId="0381B608" w:rsidR="00AB0A8C" w:rsidRDefault="007639BC">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 xml:space="preserve">Source: </w:t>
      </w:r>
      <w:r>
        <w:rPr>
          <w:rFonts w:ascii="Aptos" w:eastAsia="Aptos" w:hAnsi="Aptos" w:cs="Aptos"/>
          <w:color w:val="000000"/>
          <w:sz w:val="20"/>
          <w:szCs w:val="20"/>
        </w:rPr>
        <w:t>Department of Employment and Workplace Relations, Workplace Agreements Database.</w:t>
      </w:r>
    </w:p>
    <w:tbl>
      <w:tblPr>
        <w:tblW w:w="0" w:type="auto"/>
        <w:jc w:val="center"/>
        <w:tblLayout w:type="fixed"/>
        <w:tblLook w:val="0420" w:firstRow="1" w:lastRow="0" w:firstColumn="0" w:lastColumn="0" w:noHBand="0" w:noVBand="1"/>
      </w:tblPr>
      <w:tblGrid>
        <w:gridCol w:w="1872"/>
        <w:gridCol w:w="720"/>
        <w:gridCol w:w="720"/>
        <w:gridCol w:w="720"/>
        <w:gridCol w:w="720"/>
        <w:gridCol w:w="720"/>
        <w:gridCol w:w="720"/>
        <w:gridCol w:w="720"/>
        <w:gridCol w:w="720"/>
        <w:gridCol w:w="720"/>
        <w:gridCol w:w="720"/>
        <w:gridCol w:w="720"/>
        <w:gridCol w:w="720"/>
        <w:gridCol w:w="720"/>
      </w:tblGrid>
      <w:tr w:rsidR="00AB0A8C" w14:paraId="4FCB2CC4" w14:textId="77777777">
        <w:trPr>
          <w:tblHeader/>
          <w:jc w:val="center"/>
        </w:trPr>
        <w:tc>
          <w:tcPr>
            <w:tcW w:w="1872" w:type="dxa"/>
            <w:tcBorders>
              <w:top w:val="none" w:sz="0"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90B9B8" w14:textId="77777777" w:rsidR="00AB0A8C" w:rsidRDefault="00AB0A8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31A86D"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Jun-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173C9C"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Sep-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7CEC6F"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Dec-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874E45"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Mar-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D26EC7"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Jun-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F0AD99"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Sep-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40903C"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Dec-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EA3CD7"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Mar-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2CE549"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Jun-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6511E9"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Sep-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6D032B"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Dec-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1F5546"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Mar-2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17314C"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Jun-25</w:t>
            </w:r>
          </w:p>
        </w:tc>
      </w:tr>
      <w:tr w:rsidR="00AB0A8C" w14:paraId="2CA2F314" w14:textId="77777777">
        <w:trPr>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81344B"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Approved AAW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BFF9F6"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2.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E52E9A"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39BACA"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BF9FFD"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69871F"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71A4C6"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CB2B27"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434E4F"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20100D"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4.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14BD61"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B2196B"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4.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85D5EC"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6C6D1D"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4.3</w:t>
            </w:r>
          </w:p>
        </w:tc>
      </w:tr>
      <w:tr w:rsidR="00AB0A8C" w14:paraId="71D618B0" w14:textId="77777777">
        <w:trPr>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541312"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Current AAW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6C53FB"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2.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DEB819"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2.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4987DA"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2.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ED77D4"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2.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1B04B8"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90AE55"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7CC228"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3149C2"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E7470D"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9DCB0A"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831686"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03EEFF"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F457B9"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7</w:t>
            </w:r>
          </w:p>
        </w:tc>
      </w:tr>
    </w:tbl>
    <w:p w14:paraId="3D7E18E4"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The AAWI for private sector agreements approved in the June quarter 2025 was 4.3%, compared with 3.9% in the March quarter 2025 and 4.0% in the June quarter 2024.</w:t>
      </w:r>
    </w:p>
    <w:p w14:paraId="298DAD89"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Large quantifiable private sector agreements approved in the June quarter 2025 include:</w:t>
      </w:r>
    </w:p>
    <w:p w14:paraId="316D6039" w14:textId="0E80D732" w:rsidR="00AB0A8C" w:rsidRPr="006B27F5" w:rsidRDefault="007639BC" w:rsidP="00BD6A47">
      <w:pPr>
        <w:pStyle w:val="ListParagraph"/>
        <w:numPr>
          <w:ilvl w:val="0"/>
          <w:numId w:val="4"/>
        </w:numPr>
        <w:pBdr>
          <w:top w:val="none" w:sz="0" w:space="0" w:color="000000"/>
          <w:left w:val="none" w:sz="0" w:space="0" w:color="000000"/>
          <w:bottom w:val="none" w:sz="0" w:space="0" w:color="000000"/>
          <w:right w:val="none" w:sz="0" w:space="0" w:color="000000"/>
        </w:pBdr>
        <w:spacing w:before="120" w:after="240"/>
        <w:ind w:left="714" w:hanging="357"/>
        <w:contextualSpacing w:val="0"/>
      </w:pPr>
      <w:r w:rsidRPr="006B27F5">
        <w:rPr>
          <w:rFonts w:ascii="Aptos" w:eastAsia="Aptos" w:hAnsi="Aptos" w:cs="Aptos"/>
          <w:i/>
          <w:sz w:val="22"/>
          <w:szCs w:val="22"/>
        </w:rPr>
        <w:t xml:space="preserve">Independent Schools (Teachers) Cooperative Multi-Enterprise Agreement 2025 </w:t>
      </w:r>
      <w:r w:rsidRPr="006B27F5">
        <w:rPr>
          <w:rFonts w:ascii="Aptos" w:eastAsia="Aptos" w:hAnsi="Aptos" w:cs="Aptos"/>
          <w:sz w:val="22"/>
          <w:szCs w:val="22"/>
        </w:rPr>
        <w:t>(20,803</w:t>
      </w:r>
      <w:r w:rsidR="00633CE2">
        <w:rPr>
          <w:rFonts w:ascii="Aptos" w:eastAsia="Aptos" w:hAnsi="Aptos" w:cs="Aptos"/>
          <w:sz w:val="22"/>
          <w:szCs w:val="22"/>
        </w:rPr>
        <w:t> </w:t>
      </w:r>
      <w:r w:rsidRPr="006B27F5">
        <w:rPr>
          <w:rFonts w:ascii="Aptos" w:eastAsia="Aptos" w:hAnsi="Aptos" w:cs="Aptos"/>
          <w:sz w:val="22"/>
          <w:szCs w:val="22"/>
        </w:rPr>
        <w:t xml:space="preserve">employees), with an AAWI of </w:t>
      </w:r>
      <w:proofErr w:type="gramStart"/>
      <w:r w:rsidRPr="006B27F5">
        <w:rPr>
          <w:rFonts w:ascii="Aptos" w:eastAsia="Aptos" w:hAnsi="Aptos" w:cs="Aptos"/>
          <w:sz w:val="22"/>
          <w:szCs w:val="22"/>
        </w:rPr>
        <w:t>4.3%;</w:t>
      </w:r>
      <w:proofErr w:type="gramEnd"/>
    </w:p>
    <w:p w14:paraId="4C1139FB" w14:textId="77777777" w:rsidR="00AB0A8C" w:rsidRPr="006B27F5" w:rsidRDefault="007639BC" w:rsidP="00BD6A47">
      <w:pPr>
        <w:pStyle w:val="ListParagraph"/>
        <w:numPr>
          <w:ilvl w:val="0"/>
          <w:numId w:val="4"/>
        </w:numPr>
        <w:pBdr>
          <w:top w:val="none" w:sz="0" w:space="0" w:color="000000"/>
          <w:left w:val="none" w:sz="0" w:space="0" w:color="000000"/>
          <w:bottom w:val="none" w:sz="0" w:space="0" w:color="000000"/>
          <w:right w:val="none" w:sz="0" w:space="0" w:color="000000"/>
        </w:pBdr>
        <w:spacing w:before="120" w:after="240"/>
        <w:ind w:left="714" w:hanging="357"/>
        <w:contextualSpacing w:val="0"/>
      </w:pPr>
      <w:r w:rsidRPr="006B27F5">
        <w:rPr>
          <w:rFonts w:ascii="Aptos" w:eastAsia="Aptos" w:hAnsi="Aptos" w:cs="Aptos"/>
          <w:i/>
          <w:sz w:val="22"/>
          <w:szCs w:val="22"/>
        </w:rPr>
        <w:t xml:space="preserve">Ramsay Health Care New South Wales Nurses and Midwives Enterprise Agreement 2023-2026 </w:t>
      </w:r>
      <w:r w:rsidRPr="006B27F5">
        <w:rPr>
          <w:rFonts w:ascii="Aptos" w:eastAsia="Aptos" w:hAnsi="Aptos" w:cs="Aptos"/>
          <w:sz w:val="22"/>
          <w:szCs w:val="22"/>
        </w:rPr>
        <w:t>(4,917 employees), with an AAWI of 9.9%; and</w:t>
      </w:r>
    </w:p>
    <w:p w14:paraId="0E6CC5BF" w14:textId="6FB32276" w:rsidR="00AB0A8C" w:rsidRDefault="007639BC" w:rsidP="00BD6A47">
      <w:pPr>
        <w:pStyle w:val="ListParagraph"/>
        <w:numPr>
          <w:ilvl w:val="0"/>
          <w:numId w:val="4"/>
        </w:numPr>
        <w:pBdr>
          <w:top w:val="none" w:sz="0" w:space="0" w:color="000000"/>
          <w:left w:val="none" w:sz="0" w:space="0" w:color="000000"/>
          <w:bottom w:val="none" w:sz="0" w:space="0" w:color="000000"/>
          <w:right w:val="none" w:sz="0" w:space="0" w:color="000000"/>
        </w:pBdr>
        <w:spacing w:before="120" w:after="240"/>
        <w:ind w:left="714" w:hanging="357"/>
        <w:contextualSpacing w:val="0"/>
      </w:pPr>
      <w:r w:rsidRPr="006B27F5">
        <w:rPr>
          <w:rFonts w:ascii="Aptos" w:eastAsia="Aptos" w:hAnsi="Aptos" w:cs="Aptos"/>
          <w:i/>
          <w:sz w:val="22"/>
          <w:szCs w:val="22"/>
        </w:rPr>
        <w:t xml:space="preserve">Anglicare Aged Care Enterprise Agreement 2025 </w:t>
      </w:r>
      <w:r w:rsidRPr="006B27F5">
        <w:rPr>
          <w:rFonts w:ascii="Aptos" w:eastAsia="Aptos" w:hAnsi="Aptos" w:cs="Aptos"/>
          <w:sz w:val="22"/>
          <w:szCs w:val="22"/>
        </w:rPr>
        <w:t>(3,648 employees), with an AAWI of 2.7%.</w:t>
      </w:r>
      <w:r>
        <w:br w:type="page"/>
      </w:r>
    </w:p>
    <w:p w14:paraId="7DEAFA0A"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lastRenderedPageBreak/>
        <w:t xml:space="preserve">6. Public sector wages growth - June quarter 2025 - </w:t>
      </w:r>
      <w:r>
        <w:rPr>
          <w:rFonts w:ascii="Aptos" w:eastAsia="Aptos" w:hAnsi="Aptos" w:cs="Aptos"/>
          <w:b/>
          <w:i/>
          <w:color w:val="000000"/>
          <w:sz w:val="28"/>
          <w:szCs w:val="28"/>
        </w:rPr>
        <w:t>Tables 3 and 4 in the Trends report</w:t>
      </w:r>
    </w:p>
    <w:p w14:paraId="3A8740AD" w14:textId="417756EA"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rPr>
        <w:t xml:space="preserve">Chart 4 </w:t>
      </w:r>
      <w:r w:rsidR="009642A7">
        <w:rPr>
          <w:rFonts w:ascii="Aptos" w:eastAsia="Aptos" w:hAnsi="Aptos" w:cs="Aptos"/>
          <w:b/>
          <w:color w:val="000000"/>
        </w:rPr>
        <w:t>–</w:t>
      </w:r>
      <w:r>
        <w:rPr>
          <w:rFonts w:ascii="Aptos" w:eastAsia="Aptos" w:hAnsi="Aptos" w:cs="Aptos"/>
          <w:b/>
          <w:color w:val="000000"/>
        </w:rPr>
        <w:t xml:space="preserve"> </w:t>
      </w:r>
      <w:r w:rsidR="009642A7" w:rsidRPr="009642A7">
        <w:rPr>
          <w:rFonts w:ascii="Aptos" w:eastAsia="Aptos" w:hAnsi="Aptos" w:cs="Aptos"/>
          <w:b/>
        </w:rPr>
        <w:t>The public sector AAWI for current agreements remained steady in June</w:t>
      </w:r>
    </w:p>
    <w:p w14:paraId="71C90E2D"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rPr>
        <w:t>Quarterly AAWI for public sector approved and current agreements (%)</w:t>
      </w:r>
    </w:p>
    <w:p w14:paraId="4931D2AD" w14:textId="77777777" w:rsidR="00AB0A8C" w:rsidRDefault="007639BC">
      <w:pPr>
        <w:pStyle w:val="Figure"/>
      </w:pPr>
      <w:r>
        <w:rPr>
          <w:noProof/>
        </w:rPr>
        <w:drawing>
          <wp:inline distT="0" distB="0" distL="0" distR="0" wp14:anchorId="009592A7" wp14:editId="0527C4E6">
            <wp:extent cx="6400800" cy="3657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8" cstate="print"/>
                    <a:stretch>
                      <a:fillRect/>
                    </a:stretch>
                  </pic:blipFill>
                  <pic:spPr bwMode="auto">
                    <a:xfrm>
                      <a:off x="0" y="0"/>
                      <a:ext cx="88900" cy="50800"/>
                    </a:xfrm>
                    <a:prstGeom prst="rect">
                      <a:avLst/>
                    </a:prstGeom>
                    <a:noFill/>
                  </pic:spPr>
                </pic:pic>
              </a:graphicData>
            </a:graphic>
          </wp:inline>
        </w:drawing>
      </w:r>
    </w:p>
    <w:p w14:paraId="176C1A48" w14:textId="22311132" w:rsidR="00AB0A8C" w:rsidRDefault="007639BC">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 xml:space="preserve">Source: </w:t>
      </w:r>
      <w:r>
        <w:rPr>
          <w:rFonts w:ascii="Aptos" w:eastAsia="Aptos" w:hAnsi="Aptos" w:cs="Aptos"/>
          <w:color w:val="000000"/>
          <w:sz w:val="20"/>
          <w:szCs w:val="20"/>
        </w:rPr>
        <w:t>Department of Employment and Workplace Relations, Workplace Agreements Database.</w:t>
      </w:r>
    </w:p>
    <w:tbl>
      <w:tblPr>
        <w:tblW w:w="0" w:type="auto"/>
        <w:jc w:val="center"/>
        <w:tblLayout w:type="fixed"/>
        <w:tblLook w:val="0420" w:firstRow="1" w:lastRow="0" w:firstColumn="0" w:lastColumn="0" w:noHBand="0" w:noVBand="1"/>
      </w:tblPr>
      <w:tblGrid>
        <w:gridCol w:w="1872"/>
        <w:gridCol w:w="720"/>
        <w:gridCol w:w="720"/>
        <w:gridCol w:w="720"/>
        <w:gridCol w:w="720"/>
        <w:gridCol w:w="720"/>
        <w:gridCol w:w="720"/>
        <w:gridCol w:w="720"/>
        <w:gridCol w:w="720"/>
        <w:gridCol w:w="720"/>
        <w:gridCol w:w="720"/>
        <w:gridCol w:w="720"/>
        <w:gridCol w:w="720"/>
        <w:gridCol w:w="720"/>
      </w:tblGrid>
      <w:tr w:rsidR="00AB0A8C" w14:paraId="72DDD2DC" w14:textId="77777777">
        <w:trPr>
          <w:tblHeader/>
          <w:jc w:val="center"/>
        </w:trPr>
        <w:tc>
          <w:tcPr>
            <w:tcW w:w="1872" w:type="dxa"/>
            <w:tcBorders>
              <w:top w:val="none" w:sz="0"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38F10F" w14:textId="77777777" w:rsidR="00AB0A8C" w:rsidRDefault="00AB0A8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848912"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Jun-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8B28FD"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Sep-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B06D9D"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Dec-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6A1BF8"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Mar-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BFBD5B"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Jun-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D011BE"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Sep-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457D03"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Dec-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D9D7E0"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Mar-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3B628C"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Jun-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407B36"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Sep-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C3A541"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Dec-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A771E7"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Mar-2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C962BE"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Jun-25</w:t>
            </w:r>
          </w:p>
        </w:tc>
      </w:tr>
      <w:tr w:rsidR="00AB0A8C" w14:paraId="598B860E" w14:textId="77777777">
        <w:trPr>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EF4456"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Approved AAW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1D6397"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829B95"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976331"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C53440"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727934"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A0A6B2"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4.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27B63C"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5.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86DEC8"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4.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1D8754"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DD9834"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24D1F1"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5.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96D63B"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A55A71"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9</w:t>
            </w:r>
          </w:p>
        </w:tc>
      </w:tr>
      <w:tr w:rsidR="00AB0A8C" w14:paraId="3E048960" w14:textId="77777777">
        <w:trPr>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A29B3B"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Current AAW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29FF98"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3F7043"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C2B8E4"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3BFB17"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1C6949"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2.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FFFDBE"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2.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B65543"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F1D31E"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3CEF68"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B92387"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94B51B"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F49616"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2EBC90"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9</w:t>
            </w:r>
          </w:p>
        </w:tc>
      </w:tr>
    </w:tbl>
    <w:p w14:paraId="4F16F008"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The AAWI for public sector enterprise agreements approved in the June quarter 2025 was 3.9%, compared with 3.5% in the March quarter 2025 and 3.9% in the June quarter 2024.</w:t>
      </w:r>
    </w:p>
    <w:p w14:paraId="3E0339AC"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Large quantifiable public sector agreements approved in the June quarter 2025 include:</w:t>
      </w:r>
    </w:p>
    <w:p w14:paraId="4E724C52" w14:textId="77777777" w:rsidR="00AB0A8C" w:rsidRPr="006B27F5" w:rsidRDefault="007639BC" w:rsidP="00BD6A47">
      <w:pPr>
        <w:pStyle w:val="ListParagraph"/>
        <w:numPr>
          <w:ilvl w:val="0"/>
          <w:numId w:val="5"/>
        </w:numPr>
        <w:pBdr>
          <w:top w:val="none" w:sz="0" w:space="0" w:color="000000"/>
          <w:left w:val="none" w:sz="0" w:space="0" w:color="000000"/>
          <w:bottom w:val="none" w:sz="0" w:space="0" w:color="000000"/>
          <w:right w:val="none" w:sz="0" w:space="0" w:color="000000"/>
        </w:pBdr>
        <w:spacing w:before="120" w:after="240"/>
        <w:ind w:left="714" w:hanging="357"/>
        <w:contextualSpacing w:val="0"/>
      </w:pPr>
      <w:r w:rsidRPr="006B27F5">
        <w:rPr>
          <w:rFonts w:ascii="Aptos" w:eastAsia="Aptos" w:hAnsi="Aptos" w:cs="Aptos"/>
          <w:i/>
          <w:sz w:val="22"/>
          <w:szCs w:val="22"/>
        </w:rPr>
        <w:t xml:space="preserve">Victoria Police (Police Officers, Protective Services Offices, Police Reservists and Police Recruits) Enterprise Agreement 2025 </w:t>
      </w:r>
      <w:r w:rsidRPr="006B27F5">
        <w:rPr>
          <w:rFonts w:ascii="Aptos" w:eastAsia="Aptos" w:hAnsi="Aptos" w:cs="Aptos"/>
          <w:sz w:val="22"/>
          <w:szCs w:val="22"/>
        </w:rPr>
        <w:t xml:space="preserve">(17,843 employees), with an AAWI of </w:t>
      </w:r>
      <w:proofErr w:type="gramStart"/>
      <w:r w:rsidRPr="006B27F5">
        <w:rPr>
          <w:rFonts w:ascii="Aptos" w:eastAsia="Aptos" w:hAnsi="Aptos" w:cs="Aptos"/>
          <w:sz w:val="22"/>
          <w:szCs w:val="22"/>
        </w:rPr>
        <w:t>4.1%;</w:t>
      </w:r>
      <w:proofErr w:type="gramEnd"/>
    </w:p>
    <w:p w14:paraId="11E6CB05" w14:textId="77777777" w:rsidR="00AB0A8C" w:rsidRPr="006B27F5" w:rsidRDefault="007639BC" w:rsidP="00BD6A47">
      <w:pPr>
        <w:pStyle w:val="ListParagraph"/>
        <w:numPr>
          <w:ilvl w:val="0"/>
          <w:numId w:val="5"/>
        </w:numPr>
        <w:pBdr>
          <w:top w:val="none" w:sz="0" w:space="0" w:color="000000"/>
          <w:left w:val="none" w:sz="0" w:space="0" w:color="000000"/>
          <w:bottom w:val="none" w:sz="0" w:space="0" w:color="000000"/>
          <w:right w:val="none" w:sz="0" w:space="0" w:color="000000"/>
        </w:pBdr>
        <w:spacing w:before="120" w:after="240"/>
        <w:ind w:left="714" w:hanging="357"/>
        <w:contextualSpacing w:val="0"/>
      </w:pPr>
      <w:r w:rsidRPr="006B27F5">
        <w:rPr>
          <w:rFonts w:ascii="Aptos" w:eastAsia="Aptos" w:hAnsi="Aptos" w:cs="Aptos"/>
          <w:i/>
          <w:sz w:val="22"/>
          <w:szCs w:val="22"/>
        </w:rPr>
        <w:t xml:space="preserve">Victorian TAFE Teaching Staff Agreement 2024 </w:t>
      </w:r>
      <w:r w:rsidRPr="006B27F5">
        <w:rPr>
          <w:rFonts w:ascii="Aptos" w:eastAsia="Aptos" w:hAnsi="Aptos" w:cs="Aptos"/>
          <w:sz w:val="22"/>
          <w:szCs w:val="22"/>
        </w:rPr>
        <w:t>(4,960 employees), with an AAWI of 3.5%; and</w:t>
      </w:r>
    </w:p>
    <w:p w14:paraId="68676090" w14:textId="2CADCF48" w:rsidR="00AB0A8C" w:rsidRDefault="007639BC" w:rsidP="00BD6A47">
      <w:pPr>
        <w:pStyle w:val="ListParagraph"/>
        <w:numPr>
          <w:ilvl w:val="0"/>
          <w:numId w:val="5"/>
        </w:numPr>
        <w:pBdr>
          <w:top w:val="none" w:sz="0" w:space="0" w:color="000000"/>
          <w:left w:val="none" w:sz="0" w:space="0" w:color="000000"/>
          <w:bottom w:val="none" w:sz="0" w:space="0" w:color="000000"/>
          <w:right w:val="none" w:sz="0" w:space="0" w:color="000000"/>
        </w:pBdr>
        <w:spacing w:before="120" w:after="240"/>
        <w:ind w:left="714" w:hanging="357"/>
        <w:contextualSpacing w:val="0"/>
      </w:pPr>
      <w:r w:rsidRPr="006B27F5">
        <w:rPr>
          <w:rFonts w:ascii="Aptos" w:eastAsia="Aptos" w:hAnsi="Aptos" w:cs="Aptos"/>
          <w:i/>
          <w:sz w:val="22"/>
          <w:szCs w:val="22"/>
        </w:rPr>
        <w:t xml:space="preserve">Essential Energy Enterprise Agreement 2024 </w:t>
      </w:r>
      <w:r w:rsidRPr="006B27F5">
        <w:rPr>
          <w:rFonts w:ascii="Aptos" w:eastAsia="Aptos" w:hAnsi="Aptos" w:cs="Aptos"/>
          <w:sz w:val="22"/>
          <w:szCs w:val="22"/>
        </w:rPr>
        <w:t>(3,353 employees), with an AAWI of 5.0%.</w:t>
      </w:r>
      <w:r>
        <w:br w:type="page"/>
      </w:r>
    </w:p>
    <w:p w14:paraId="60F0683A"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lastRenderedPageBreak/>
        <w:t xml:space="preserve">7. State and Territory wages growth - June quarter 2025 - </w:t>
      </w:r>
      <w:r>
        <w:rPr>
          <w:rFonts w:ascii="Aptos" w:eastAsia="Aptos" w:hAnsi="Aptos" w:cs="Aptos"/>
          <w:b/>
          <w:i/>
          <w:color w:val="000000"/>
          <w:sz w:val="28"/>
          <w:szCs w:val="28"/>
        </w:rPr>
        <w:t>Table 10 in Trends report</w:t>
      </w:r>
    </w:p>
    <w:p w14:paraId="01DB52D7" w14:textId="2F63EEE4"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rPr>
        <w:t xml:space="preserve">Chart 5 </w:t>
      </w:r>
      <w:r w:rsidR="00BD6A47">
        <w:rPr>
          <w:rFonts w:ascii="Aptos" w:eastAsia="Aptos" w:hAnsi="Aptos" w:cs="Aptos"/>
          <w:b/>
          <w:color w:val="000000"/>
        </w:rPr>
        <w:t>–</w:t>
      </w:r>
      <w:r>
        <w:rPr>
          <w:rFonts w:ascii="Aptos" w:eastAsia="Aptos" w:hAnsi="Aptos" w:cs="Aptos"/>
          <w:b/>
          <w:color w:val="000000"/>
        </w:rPr>
        <w:t xml:space="preserve"> </w:t>
      </w:r>
      <w:r w:rsidR="00BD6A47" w:rsidRPr="00BD6A47">
        <w:rPr>
          <w:rFonts w:ascii="Aptos" w:eastAsia="Aptos" w:hAnsi="Aptos" w:cs="Aptos"/>
          <w:b/>
        </w:rPr>
        <w:t>New South Wales recorded the highest AAWI in June</w:t>
      </w:r>
      <w:r w:rsidR="000E0BB1">
        <w:rPr>
          <w:rFonts w:ascii="Aptos" w:eastAsia="Aptos" w:hAnsi="Aptos" w:cs="Aptos"/>
          <w:b/>
        </w:rPr>
        <w:t xml:space="preserve"> with 5.0%</w:t>
      </w:r>
    </w:p>
    <w:p w14:paraId="5605A672"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rPr>
        <w:t>Quarterly AAWI for State and Territory approved agreements (%)</w:t>
      </w:r>
    </w:p>
    <w:p w14:paraId="162193E8" w14:textId="77777777" w:rsidR="006E1E33" w:rsidRDefault="006E1E33">
      <w:pPr>
        <w:pStyle w:val="Figure"/>
        <w:rPr>
          <w:noProof/>
        </w:rPr>
      </w:pPr>
    </w:p>
    <w:p w14:paraId="31CF40EE" w14:textId="499938B7" w:rsidR="00AB0A8C" w:rsidRDefault="007029FD">
      <w:pPr>
        <w:pStyle w:val="Figure"/>
      </w:pPr>
      <w:r>
        <w:rPr>
          <w:noProof/>
        </w:rPr>
        <w:drawing>
          <wp:inline distT="0" distB="0" distL="0" distR="0" wp14:anchorId="7F911026" wp14:editId="529C0781">
            <wp:extent cx="5443268" cy="3483610"/>
            <wp:effectExtent l="0" t="0" r="508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rotWithShape="1">
                    <a:blip r:embed="rId19" cstate="print"/>
                    <a:srcRect r="10712"/>
                    <a:stretch>
                      <a:fillRect/>
                    </a:stretch>
                  </pic:blipFill>
                  <pic:spPr bwMode="auto">
                    <a:xfrm>
                      <a:off x="0" y="0"/>
                      <a:ext cx="5444118" cy="3484154"/>
                    </a:xfrm>
                    <a:prstGeom prst="rect">
                      <a:avLst/>
                    </a:prstGeom>
                    <a:noFill/>
                    <a:ln>
                      <a:noFill/>
                    </a:ln>
                    <a:extLst>
                      <a:ext uri="{53640926-AAD7-44D8-BBD7-CCE9431645EC}">
                        <a14:shadowObscured xmlns:a14="http://schemas.microsoft.com/office/drawing/2010/main"/>
                      </a:ext>
                    </a:extLst>
                  </pic:spPr>
                </pic:pic>
              </a:graphicData>
            </a:graphic>
          </wp:inline>
        </w:drawing>
      </w:r>
    </w:p>
    <w:p w14:paraId="76FAA8F3" w14:textId="4F6D7F28" w:rsidR="00AB0A8C" w:rsidRDefault="007639BC">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 xml:space="preserve">Source: </w:t>
      </w:r>
      <w:r>
        <w:rPr>
          <w:rFonts w:ascii="Aptos" w:eastAsia="Aptos" w:hAnsi="Aptos" w:cs="Aptos"/>
          <w:color w:val="000000"/>
          <w:sz w:val="20"/>
          <w:szCs w:val="20"/>
        </w:rPr>
        <w:t>Department of Employment and Workplace Relations, Workplace Agreements Database.</w:t>
      </w:r>
    </w:p>
    <w:tbl>
      <w:tblPr>
        <w:tblW w:w="10529" w:type="dxa"/>
        <w:jc w:val="center"/>
        <w:tblLayout w:type="fixed"/>
        <w:tblLook w:val="0420" w:firstRow="1" w:lastRow="0" w:firstColumn="0" w:lastColumn="0" w:noHBand="0" w:noVBand="1"/>
      </w:tblPr>
      <w:tblGrid>
        <w:gridCol w:w="1008"/>
        <w:gridCol w:w="952"/>
        <w:gridCol w:w="952"/>
        <w:gridCol w:w="952"/>
        <w:gridCol w:w="952"/>
        <w:gridCol w:w="952"/>
        <w:gridCol w:w="953"/>
        <w:gridCol w:w="952"/>
        <w:gridCol w:w="952"/>
        <w:gridCol w:w="952"/>
        <w:gridCol w:w="952"/>
      </w:tblGrid>
      <w:tr w:rsidR="006E1E33" w14:paraId="3A5BAD60" w14:textId="77777777" w:rsidTr="006E1E33">
        <w:trPr>
          <w:tblHeader/>
          <w:jc w:val="center"/>
        </w:trPr>
        <w:tc>
          <w:tcPr>
            <w:tcW w:w="1008" w:type="dxa"/>
            <w:tcBorders>
              <w:top w:val="none" w:sz="0"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305EDA" w14:textId="77777777" w:rsidR="006E1E33" w:rsidRDefault="006E1E33">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p>
        </w:tc>
        <w:tc>
          <w:tcPr>
            <w:tcW w:w="9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B38C51" w14:textId="77777777" w:rsidR="006E1E33" w:rsidRDefault="006E1E33">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All states</w:t>
            </w:r>
          </w:p>
        </w:tc>
        <w:tc>
          <w:tcPr>
            <w:tcW w:w="9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1ABEF7" w14:textId="77777777" w:rsidR="006E1E33" w:rsidRDefault="006E1E33">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ACT</w:t>
            </w:r>
          </w:p>
        </w:tc>
        <w:tc>
          <w:tcPr>
            <w:tcW w:w="9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1CE4C6" w14:textId="77777777" w:rsidR="006E1E33" w:rsidRDefault="006E1E33">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NSW</w:t>
            </w:r>
          </w:p>
        </w:tc>
        <w:tc>
          <w:tcPr>
            <w:tcW w:w="9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8127A4" w14:textId="77777777" w:rsidR="006E1E33" w:rsidRDefault="006E1E33">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NT</w:t>
            </w:r>
          </w:p>
        </w:tc>
        <w:tc>
          <w:tcPr>
            <w:tcW w:w="9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DAA2C1" w14:textId="77777777" w:rsidR="006E1E33" w:rsidRDefault="006E1E33">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QLD</w:t>
            </w:r>
          </w:p>
        </w:tc>
        <w:tc>
          <w:tcPr>
            <w:tcW w:w="95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A2C0C5" w14:textId="77777777" w:rsidR="006E1E33" w:rsidRDefault="006E1E33">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SA</w:t>
            </w:r>
          </w:p>
        </w:tc>
        <w:tc>
          <w:tcPr>
            <w:tcW w:w="9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CA2CBF" w14:textId="77777777" w:rsidR="006E1E33" w:rsidRDefault="006E1E33">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TAS</w:t>
            </w:r>
          </w:p>
        </w:tc>
        <w:tc>
          <w:tcPr>
            <w:tcW w:w="9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235370" w14:textId="77777777" w:rsidR="006E1E33" w:rsidRDefault="006E1E33">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VIC</w:t>
            </w:r>
          </w:p>
        </w:tc>
        <w:tc>
          <w:tcPr>
            <w:tcW w:w="9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449E11" w14:textId="77777777" w:rsidR="006E1E33" w:rsidRDefault="006E1E33">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WA</w:t>
            </w:r>
          </w:p>
        </w:tc>
        <w:tc>
          <w:tcPr>
            <w:tcW w:w="9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70DCBA" w14:textId="77777777" w:rsidR="006E1E33" w:rsidRDefault="006E1E33">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Multi-state</w:t>
            </w:r>
          </w:p>
        </w:tc>
      </w:tr>
      <w:tr w:rsidR="006E1E33" w14:paraId="772E72DC" w14:textId="77777777" w:rsidTr="006E1E33">
        <w:trPr>
          <w:jc w:val="center"/>
        </w:trPr>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1708D3" w14:textId="36B41320" w:rsidR="006E1E33" w:rsidRDefault="006E1E33">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AAWI</w:t>
            </w:r>
          </w:p>
        </w:tc>
        <w:tc>
          <w:tcPr>
            <w:tcW w:w="9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BA7566" w14:textId="77777777" w:rsidR="006E1E33" w:rsidRDefault="006E1E33">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4.2</w:t>
            </w:r>
          </w:p>
        </w:tc>
        <w:tc>
          <w:tcPr>
            <w:tcW w:w="9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368F5D" w14:textId="77777777" w:rsidR="006E1E33" w:rsidRDefault="006E1E33">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4.4</w:t>
            </w:r>
          </w:p>
        </w:tc>
        <w:tc>
          <w:tcPr>
            <w:tcW w:w="9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26BD4D" w14:textId="77777777" w:rsidR="006E1E33" w:rsidRDefault="006E1E33">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5.0</w:t>
            </w:r>
          </w:p>
        </w:tc>
        <w:tc>
          <w:tcPr>
            <w:tcW w:w="9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38F6A2" w14:textId="77777777" w:rsidR="006E1E33" w:rsidRDefault="006E1E33">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4.0</w:t>
            </w:r>
          </w:p>
        </w:tc>
        <w:tc>
          <w:tcPr>
            <w:tcW w:w="9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5A7F84" w14:textId="77777777" w:rsidR="006E1E33" w:rsidRDefault="006E1E33">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5</w:t>
            </w:r>
          </w:p>
        </w:tc>
        <w:tc>
          <w:tcPr>
            <w:tcW w:w="95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DABC8D" w14:textId="77777777" w:rsidR="006E1E33" w:rsidRDefault="006E1E33">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4.3</w:t>
            </w:r>
          </w:p>
        </w:tc>
        <w:tc>
          <w:tcPr>
            <w:tcW w:w="9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803FA4" w14:textId="77777777" w:rsidR="006E1E33" w:rsidRDefault="006E1E33">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5</w:t>
            </w:r>
          </w:p>
        </w:tc>
        <w:tc>
          <w:tcPr>
            <w:tcW w:w="9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166F49" w14:textId="77777777" w:rsidR="006E1E33" w:rsidRDefault="006E1E33">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4.2</w:t>
            </w:r>
          </w:p>
        </w:tc>
        <w:tc>
          <w:tcPr>
            <w:tcW w:w="9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B83544" w14:textId="77777777" w:rsidR="006E1E33" w:rsidRDefault="006E1E33">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4.0</w:t>
            </w:r>
          </w:p>
        </w:tc>
        <w:tc>
          <w:tcPr>
            <w:tcW w:w="9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E01AFE" w14:textId="77777777" w:rsidR="006E1E33" w:rsidRDefault="006E1E33">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4.1</w:t>
            </w:r>
          </w:p>
        </w:tc>
      </w:tr>
    </w:tbl>
    <w:p w14:paraId="4BF949EC" w14:textId="6029FFA2"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AAWI results for agreements approved in the June quarter 2025 were highest for agreements in N</w:t>
      </w:r>
      <w:r w:rsidR="00AF72EF">
        <w:rPr>
          <w:rFonts w:ascii="Aptos" w:eastAsia="Aptos" w:hAnsi="Aptos" w:cs="Aptos"/>
          <w:color w:val="000000"/>
          <w:sz w:val="22"/>
          <w:szCs w:val="22"/>
        </w:rPr>
        <w:t xml:space="preserve">ew </w:t>
      </w:r>
      <w:r>
        <w:rPr>
          <w:rFonts w:ascii="Aptos" w:eastAsia="Aptos" w:hAnsi="Aptos" w:cs="Aptos"/>
          <w:color w:val="000000"/>
          <w:sz w:val="22"/>
          <w:szCs w:val="22"/>
        </w:rPr>
        <w:t>S</w:t>
      </w:r>
      <w:r w:rsidR="00AF72EF">
        <w:rPr>
          <w:rFonts w:ascii="Aptos" w:eastAsia="Aptos" w:hAnsi="Aptos" w:cs="Aptos"/>
          <w:color w:val="000000"/>
          <w:sz w:val="22"/>
          <w:szCs w:val="22"/>
        </w:rPr>
        <w:t xml:space="preserve">outh </w:t>
      </w:r>
      <w:r>
        <w:rPr>
          <w:rFonts w:ascii="Aptos" w:eastAsia="Aptos" w:hAnsi="Aptos" w:cs="Aptos"/>
          <w:color w:val="000000"/>
          <w:sz w:val="22"/>
          <w:szCs w:val="22"/>
        </w:rPr>
        <w:t>W</w:t>
      </w:r>
      <w:r w:rsidR="00AF72EF">
        <w:rPr>
          <w:rFonts w:ascii="Aptos" w:eastAsia="Aptos" w:hAnsi="Aptos" w:cs="Aptos"/>
          <w:color w:val="000000"/>
          <w:sz w:val="22"/>
          <w:szCs w:val="22"/>
        </w:rPr>
        <w:t>ales</w:t>
      </w:r>
      <w:r>
        <w:rPr>
          <w:rFonts w:ascii="Aptos" w:eastAsia="Aptos" w:hAnsi="Aptos" w:cs="Aptos"/>
          <w:color w:val="000000"/>
          <w:sz w:val="22"/>
          <w:szCs w:val="22"/>
        </w:rPr>
        <w:t>, at 5</w:t>
      </w:r>
      <w:r w:rsidR="00631B2C">
        <w:rPr>
          <w:rFonts w:ascii="Aptos" w:eastAsia="Aptos" w:hAnsi="Aptos" w:cs="Aptos"/>
          <w:color w:val="000000"/>
          <w:sz w:val="22"/>
          <w:szCs w:val="22"/>
        </w:rPr>
        <w:t>.0</w:t>
      </w:r>
      <w:r>
        <w:rPr>
          <w:rFonts w:ascii="Aptos" w:eastAsia="Aptos" w:hAnsi="Aptos" w:cs="Aptos"/>
          <w:color w:val="000000"/>
          <w:sz w:val="22"/>
          <w:szCs w:val="22"/>
        </w:rPr>
        <w:t>%.</w:t>
      </w:r>
    </w:p>
    <w:p w14:paraId="3595C112" w14:textId="78ED4DEF"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Agreements approved in the June quarter 2025 in Q</w:t>
      </w:r>
      <w:r w:rsidR="00AF72EF">
        <w:rPr>
          <w:rFonts w:ascii="Aptos" w:eastAsia="Aptos" w:hAnsi="Aptos" w:cs="Aptos"/>
          <w:color w:val="000000"/>
          <w:sz w:val="22"/>
          <w:szCs w:val="22"/>
        </w:rPr>
        <w:t>ueensland</w:t>
      </w:r>
      <w:r>
        <w:rPr>
          <w:rFonts w:ascii="Aptos" w:eastAsia="Aptos" w:hAnsi="Aptos" w:cs="Aptos"/>
          <w:color w:val="000000"/>
          <w:sz w:val="22"/>
          <w:szCs w:val="22"/>
        </w:rPr>
        <w:t xml:space="preserve"> </w:t>
      </w:r>
      <w:r w:rsidR="00A925B3">
        <w:rPr>
          <w:rFonts w:ascii="Aptos" w:eastAsia="Aptos" w:hAnsi="Aptos" w:cs="Aptos"/>
          <w:color w:val="000000"/>
          <w:sz w:val="22"/>
          <w:szCs w:val="22"/>
        </w:rPr>
        <w:t xml:space="preserve">and Tasmania </w:t>
      </w:r>
      <w:r>
        <w:rPr>
          <w:rFonts w:ascii="Aptos" w:eastAsia="Aptos" w:hAnsi="Aptos" w:cs="Aptos"/>
          <w:color w:val="000000"/>
          <w:sz w:val="22"/>
          <w:szCs w:val="22"/>
        </w:rPr>
        <w:t>had the lowest AAWI of 3.5%.</w:t>
      </w:r>
    </w:p>
    <w:p w14:paraId="4D1C9D50" w14:textId="77777777" w:rsidR="00AB0A8C" w:rsidRDefault="007639BC">
      <w:r>
        <w:br w:type="page"/>
      </w:r>
    </w:p>
    <w:p w14:paraId="5DCBF4BB" w14:textId="6CABFC2D"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lastRenderedPageBreak/>
        <w:t>8. Wages growth for agreements that cover union/s and agreements with no union/s covered</w:t>
      </w:r>
      <w:r w:rsidR="00AF72EF">
        <w:rPr>
          <w:rStyle w:val="FootnoteReference"/>
          <w:rFonts w:ascii="Aptos" w:eastAsia="Aptos" w:hAnsi="Aptos" w:cs="Aptos"/>
          <w:b/>
          <w:color w:val="000000"/>
          <w:sz w:val="28"/>
          <w:szCs w:val="28"/>
        </w:rPr>
        <w:footnoteReference w:id="4"/>
      </w:r>
      <w:r>
        <w:rPr>
          <w:rFonts w:ascii="Aptos" w:eastAsia="Aptos" w:hAnsi="Aptos" w:cs="Aptos"/>
          <w:color w:val="FF0000"/>
          <w:sz w:val="20"/>
          <w:szCs w:val="20"/>
        </w:rPr>
        <w:t xml:space="preserve"> </w:t>
      </w:r>
      <w:r>
        <w:rPr>
          <w:rFonts w:ascii="Aptos" w:eastAsia="Aptos" w:hAnsi="Aptos" w:cs="Aptos"/>
          <w:b/>
          <w:color w:val="000000"/>
          <w:sz w:val="28"/>
          <w:szCs w:val="28"/>
        </w:rPr>
        <w:t xml:space="preserve">- June quarter 2025 - </w:t>
      </w:r>
      <w:r>
        <w:rPr>
          <w:rFonts w:ascii="Aptos" w:eastAsia="Aptos" w:hAnsi="Aptos" w:cs="Aptos"/>
          <w:b/>
          <w:i/>
          <w:color w:val="000000"/>
          <w:sz w:val="28"/>
          <w:szCs w:val="28"/>
        </w:rPr>
        <w:t>Table 13 in Trends report</w:t>
      </w:r>
    </w:p>
    <w:p w14:paraId="74788EA2" w14:textId="6141395F"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rPr>
        <w:t xml:space="preserve">Chart 6 </w:t>
      </w:r>
      <w:r w:rsidR="00BD6A47">
        <w:rPr>
          <w:rFonts w:ascii="Aptos" w:eastAsia="Aptos" w:hAnsi="Aptos" w:cs="Aptos"/>
          <w:b/>
          <w:color w:val="000000"/>
        </w:rPr>
        <w:t>–</w:t>
      </w:r>
      <w:r>
        <w:rPr>
          <w:rFonts w:ascii="Aptos" w:eastAsia="Aptos" w:hAnsi="Aptos" w:cs="Aptos"/>
          <w:b/>
          <w:color w:val="000000"/>
        </w:rPr>
        <w:t xml:space="preserve"> </w:t>
      </w:r>
      <w:r w:rsidR="00BD6A47" w:rsidRPr="00BD6A47">
        <w:rPr>
          <w:rFonts w:ascii="Aptos" w:eastAsia="Aptos" w:hAnsi="Aptos" w:cs="Aptos"/>
          <w:b/>
        </w:rPr>
        <w:t>The difference in wage outcomes between agreements that covered a union and agreements that did not cover a union increased in June</w:t>
      </w:r>
    </w:p>
    <w:p w14:paraId="5004E1D9"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rPr>
        <w:t>Quarterly AAWI for union and non-union covered approved agreements (%)</w:t>
      </w:r>
    </w:p>
    <w:p w14:paraId="66592B8E" w14:textId="77777777" w:rsidR="00AB0A8C" w:rsidRDefault="007639BC">
      <w:pPr>
        <w:pStyle w:val="Figure"/>
      </w:pPr>
      <w:r>
        <w:rPr>
          <w:noProof/>
        </w:rPr>
        <w:drawing>
          <wp:inline distT="0" distB="0" distL="0" distR="0" wp14:anchorId="0A642889" wp14:editId="3F73BB27">
            <wp:extent cx="6400800" cy="3657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20" cstate="print"/>
                    <a:stretch>
                      <a:fillRect/>
                    </a:stretch>
                  </pic:blipFill>
                  <pic:spPr bwMode="auto">
                    <a:xfrm>
                      <a:off x="0" y="0"/>
                      <a:ext cx="88900" cy="50800"/>
                    </a:xfrm>
                    <a:prstGeom prst="rect">
                      <a:avLst/>
                    </a:prstGeom>
                    <a:noFill/>
                  </pic:spPr>
                </pic:pic>
              </a:graphicData>
            </a:graphic>
          </wp:inline>
        </w:drawing>
      </w:r>
    </w:p>
    <w:p w14:paraId="05E8CBBE" w14:textId="354E7430" w:rsidR="00AB0A8C" w:rsidRDefault="007639BC">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 xml:space="preserve">Source: </w:t>
      </w:r>
      <w:r>
        <w:rPr>
          <w:rFonts w:ascii="Aptos" w:eastAsia="Aptos" w:hAnsi="Aptos" w:cs="Aptos"/>
          <w:color w:val="000000"/>
          <w:sz w:val="20"/>
          <w:szCs w:val="20"/>
        </w:rPr>
        <w:t>Department of Employment and Workplace Relations, Workplace Agreements Database.</w:t>
      </w:r>
    </w:p>
    <w:tbl>
      <w:tblPr>
        <w:tblW w:w="0" w:type="auto"/>
        <w:jc w:val="center"/>
        <w:tblLayout w:type="fixed"/>
        <w:tblLook w:val="0420" w:firstRow="1" w:lastRow="0" w:firstColumn="0" w:lastColumn="0" w:noHBand="0" w:noVBand="1"/>
      </w:tblPr>
      <w:tblGrid>
        <w:gridCol w:w="1872"/>
        <w:gridCol w:w="720"/>
        <w:gridCol w:w="720"/>
        <w:gridCol w:w="720"/>
        <w:gridCol w:w="720"/>
        <w:gridCol w:w="720"/>
        <w:gridCol w:w="720"/>
        <w:gridCol w:w="720"/>
        <w:gridCol w:w="720"/>
        <w:gridCol w:w="720"/>
        <w:gridCol w:w="720"/>
        <w:gridCol w:w="720"/>
        <w:gridCol w:w="720"/>
        <w:gridCol w:w="720"/>
      </w:tblGrid>
      <w:tr w:rsidR="00AB0A8C" w14:paraId="605B3F17" w14:textId="77777777">
        <w:trPr>
          <w:tblHeader/>
          <w:jc w:val="center"/>
        </w:trPr>
        <w:tc>
          <w:tcPr>
            <w:tcW w:w="1872" w:type="dxa"/>
            <w:tcBorders>
              <w:top w:val="none" w:sz="0"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DCF3BE" w14:textId="77777777" w:rsidR="00AB0A8C" w:rsidRDefault="00AB0A8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7F90F3"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Jun-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E87458"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Sep-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C44B67"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Dec-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8D9CEF"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Mar-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CA7A07"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Jun-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B84C76"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Sep-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5A369C"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Dec-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EE06AB"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Mar-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829BAD"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Jun-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9AEF40"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Sep-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D934F3"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Dec-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D15226"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Mar-2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497005"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Jun-25</w:t>
            </w:r>
          </w:p>
        </w:tc>
      </w:tr>
      <w:tr w:rsidR="00AB0A8C" w14:paraId="46666077" w14:textId="77777777">
        <w:trPr>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9035F1"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Union AAW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721732"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2.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F0BF4A"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2.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E769D4"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D3ABBA"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6FE3E0"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85D207"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4.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D74597"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4.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956CAC"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76F2E0"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4.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5066E5"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885222"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4.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C3AE67"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068D44"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4.2</w:t>
            </w:r>
          </w:p>
        </w:tc>
      </w:tr>
      <w:tr w:rsidR="00AB0A8C" w14:paraId="550BB00D" w14:textId="77777777">
        <w:trPr>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8F8B52"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Non-Union AAW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E0BDAC"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2.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D97D7A"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AF6CE2"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2.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F129D1"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DDF963"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B52939"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FB5CE1"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26F02A"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D85F97"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D7DFA6"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ABBB32"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39497A"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C49EC5"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0</w:t>
            </w:r>
          </w:p>
        </w:tc>
      </w:tr>
    </w:tbl>
    <w:p w14:paraId="3C6DBD50"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Agreements approved in the June quarter 2025 that formally covered unions had a combined AAWI of 4.2%, compared with 3.8% in the March quarter 2025 and 4.0% in the June quarter 2024.</w:t>
      </w:r>
    </w:p>
    <w:p w14:paraId="590470B1"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Agreements approved in the June quarter 2025 with no unions formally covered had a combined AAWI of 3.0%, compared with 3.2% in the March quarter 2025 and 3.0% in the June quarter 2024.</w:t>
      </w:r>
    </w:p>
    <w:p w14:paraId="1A640CD8" w14:textId="77777777" w:rsidR="00AB0A8C" w:rsidRDefault="007639BC">
      <w:r>
        <w:br w:type="page"/>
      </w:r>
    </w:p>
    <w:p w14:paraId="0B4D8C72"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lastRenderedPageBreak/>
        <w:t xml:space="preserve">9. Level of agreement making - June quarter 2025 and as </w:t>
      </w:r>
      <w:proofErr w:type="gramStart"/>
      <w:r>
        <w:rPr>
          <w:rFonts w:ascii="Aptos" w:eastAsia="Aptos" w:hAnsi="Aptos" w:cs="Aptos"/>
          <w:b/>
          <w:color w:val="000000"/>
          <w:sz w:val="28"/>
          <w:szCs w:val="28"/>
        </w:rPr>
        <w:t>at</w:t>
      </w:r>
      <w:proofErr w:type="gramEnd"/>
      <w:r>
        <w:rPr>
          <w:rFonts w:ascii="Aptos" w:eastAsia="Aptos" w:hAnsi="Aptos" w:cs="Aptos"/>
          <w:b/>
          <w:color w:val="000000"/>
          <w:sz w:val="28"/>
          <w:szCs w:val="28"/>
        </w:rPr>
        <w:t xml:space="preserve"> 30 June 2025 - </w:t>
      </w:r>
      <w:r>
        <w:rPr>
          <w:rFonts w:ascii="Aptos" w:eastAsia="Aptos" w:hAnsi="Aptos" w:cs="Aptos"/>
          <w:b/>
          <w:i/>
          <w:color w:val="000000"/>
          <w:sz w:val="28"/>
          <w:szCs w:val="28"/>
        </w:rPr>
        <w:t>Tables 3 and 4 in Trends report</w:t>
      </w:r>
    </w:p>
    <w:p w14:paraId="391199F3" w14:textId="3E3A9C3B" w:rsidR="00AB0A8C" w:rsidRPr="00BD6A47" w:rsidRDefault="007639BC">
      <w:pPr>
        <w:pBdr>
          <w:top w:val="none" w:sz="0" w:space="0" w:color="000000"/>
          <w:left w:val="none" w:sz="0" w:space="0" w:color="000000"/>
          <w:bottom w:val="none" w:sz="0" w:space="0" w:color="000000"/>
          <w:right w:val="none" w:sz="0" w:space="0" w:color="000000"/>
        </w:pBdr>
        <w:spacing w:before="120" w:after="240"/>
        <w:rPr>
          <w:b/>
        </w:rPr>
      </w:pPr>
      <w:r>
        <w:rPr>
          <w:rFonts w:ascii="Aptos" w:eastAsia="Aptos" w:hAnsi="Aptos" w:cs="Aptos"/>
          <w:b/>
          <w:color w:val="000000"/>
        </w:rPr>
        <w:t xml:space="preserve">Chart 7 </w:t>
      </w:r>
      <w:r w:rsidR="00BD6A47">
        <w:rPr>
          <w:rFonts w:ascii="Aptos" w:eastAsia="Aptos" w:hAnsi="Aptos" w:cs="Aptos"/>
          <w:b/>
          <w:color w:val="000000"/>
        </w:rPr>
        <w:t>–</w:t>
      </w:r>
      <w:r>
        <w:rPr>
          <w:rFonts w:ascii="Aptos" w:eastAsia="Aptos" w:hAnsi="Aptos" w:cs="Aptos"/>
          <w:b/>
          <w:color w:val="000000"/>
        </w:rPr>
        <w:t xml:space="preserve"> </w:t>
      </w:r>
      <w:r w:rsidR="00BD6A47" w:rsidRPr="00BD6A47">
        <w:rPr>
          <w:rFonts w:ascii="Aptos" w:eastAsia="Aptos" w:hAnsi="Aptos" w:cs="Aptos"/>
          <w:b/>
        </w:rPr>
        <w:t>Employees covered by approved agreements rose to 184,900 in June</w:t>
      </w:r>
    </w:p>
    <w:p w14:paraId="734BE361"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rPr>
        <w:t>Number of approved agreements and employees covered</w:t>
      </w:r>
    </w:p>
    <w:p w14:paraId="415EF3DA" w14:textId="77777777" w:rsidR="00AB0A8C" w:rsidRDefault="007639BC">
      <w:pPr>
        <w:pStyle w:val="Figure"/>
      </w:pPr>
      <w:r>
        <w:rPr>
          <w:noProof/>
        </w:rPr>
        <w:drawing>
          <wp:inline distT="0" distB="0" distL="0" distR="0" wp14:anchorId="55DFA786" wp14:editId="002AB027">
            <wp:extent cx="6400800" cy="3200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21" cstate="print"/>
                    <a:stretch>
                      <a:fillRect/>
                    </a:stretch>
                  </pic:blipFill>
                  <pic:spPr bwMode="auto">
                    <a:xfrm>
                      <a:off x="0" y="0"/>
                      <a:ext cx="88900" cy="44450"/>
                    </a:xfrm>
                    <a:prstGeom prst="rect">
                      <a:avLst/>
                    </a:prstGeom>
                    <a:noFill/>
                  </pic:spPr>
                </pic:pic>
              </a:graphicData>
            </a:graphic>
          </wp:inline>
        </w:drawing>
      </w:r>
    </w:p>
    <w:p w14:paraId="72BDD686" w14:textId="1DCC2CCE" w:rsidR="00AB0A8C" w:rsidRDefault="007639BC">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 xml:space="preserve">Source: </w:t>
      </w:r>
      <w:r>
        <w:rPr>
          <w:rFonts w:ascii="Aptos" w:eastAsia="Aptos" w:hAnsi="Aptos" w:cs="Aptos"/>
          <w:color w:val="000000"/>
          <w:sz w:val="20"/>
          <w:szCs w:val="20"/>
        </w:rPr>
        <w:t>Department of Employment and Workplace Relations, Workplace Agreements Database.</w:t>
      </w:r>
    </w:p>
    <w:p w14:paraId="77DBB4D5"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There were 973 agreements (covering 184,900 employees) approved in the June quarter 2025, compared with 1,029 agreements (covering 168,500 employees) in the March quarter 2025 and 1,204 agreements (covering 275,500 employees) in the June quarter 2024.</w:t>
      </w:r>
    </w:p>
    <w:p w14:paraId="42B54DC8" w14:textId="77777777" w:rsidR="00AB0A8C" w:rsidRDefault="007639BC">
      <w:r>
        <w:br w:type="page"/>
      </w:r>
    </w:p>
    <w:p w14:paraId="4075DBFB" w14:textId="1D4F2E6D"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rPr>
        <w:lastRenderedPageBreak/>
        <w:t xml:space="preserve">Chart 8 </w:t>
      </w:r>
      <w:r w:rsidR="00BD6A47">
        <w:rPr>
          <w:rFonts w:ascii="Aptos" w:eastAsia="Aptos" w:hAnsi="Aptos" w:cs="Aptos"/>
          <w:b/>
          <w:color w:val="000000"/>
        </w:rPr>
        <w:t>–</w:t>
      </w:r>
      <w:r>
        <w:rPr>
          <w:rFonts w:ascii="Aptos" w:eastAsia="Aptos" w:hAnsi="Aptos" w:cs="Aptos"/>
          <w:b/>
          <w:color w:val="000000"/>
        </w:rPr>
        <w:t xml:space="preserve"> </w:t>
      </w:r>
      <w:r w:rsidR="00BD6A47" w:rsidRPr="00BD6A47">
        <w:rPr>
          <w:rFonts w:ascii="Aptos" w:eastAsia="Aptos" w:hAnsi="Aptos" w:cs="Aptos"/>
          <w:b/>
        </w:rPr>
        <w:t>The number of employees covered by agreements reached 2.80 million in June</w:t>
      </w:r>
    </w:p>
    <w:p w14:paraId="0484FC5C" w14:textId="77777777" w:rsidR="00AB0A8C" w:rsidRDefault="007639BC">
      <w:pPr>
        <w:pStyle w:val="Figure"/>
      </w:pPr>
      <w:r>
        <w:rPr>
          <w:noProof/>
        </w:rPr>
        <w:drawing>
          <wp:inline distT="0" distB="0" distL="0" distR="0" wp14:anchorId="00B46DF0" wp14:editId="24EA3249">
            <wp:extent cx="6400800" cy="3200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22" cstate="print"/>
                    <a:stretch>
                      <a:fillRect/>
                    </a:stretch>
                  </pic:blipFill>
                  <pic:spPr bwMode="auto">
                    <a:xfrm>
                      <a:off x="0" y="0"/>
                      <a:ext cx="88900" cy="44450"/>
                    </a:xfrm>
                    <a:prstGeom prst="rect">
                      <a:avLst/>
                    </a:prstGeom>
                    <a:noFill/>
                  </pic:spPr>
                </pic:pic>
              </a:graphicData>
            </a:graphic>
          </wp:inline>
        </w:drawing>
      </w:r>
    </w:p>
    <w:p w14:paraId="7CD21688" w14:textId="3CDFACBC" w:rsidR="00AB0A8C" w:rsidRDefault="007639BC">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 xml:space="preserve">Source: </w:t>
      </w:r>
      <w:r>
        <w:rPr>
          <w:rFonts w:ascii="Aptos" w:eastAsia="Aptos" w:hAnsi="Aptos" w:cs="Aptos"/>
          <w:color w:val="000000"/>
          <w:sz w:val="20"/>
          <w:szCs w:val="20"/>
        </w:rPr>
        <w:t>Department of Employment and Workplace Relations, Workplace Agreements Database.</w:t>
      </w:r>
    </w:p>
    <w:p w14:paraId="22B759B1"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There were 11,302 current (not expired or terminated) agreements as </w:t>
      </w:r>
      <w:proofErr w:type="gramStart"/>
      <w:r>
        <w:rPr>
          <w:rFonts w:ascii="Aptos" w:eastAsia="Aptos" w:hAnsi="Aptos" w:cs="Aptos"/>
          <w:color w:val="000000"/>
          <w:sz w:val="22"/>
          <w:szCs w:val="22"/>
        </w:rPr>
        <w:t>at</w:t>
      </w:r>
      <w:proofErr w:type="gramEnd"/>
      <w:r>
        <w:rPr>
          <w:rFonts w:ascii="Aptos" w:eastAsia="Aptos" w:hAnsi="Aptos" w:cs="Aptos"/>
          <w:color w:val="000000"/>
          <w:sz w:val="22"/>
          <w:szCs w:val="22"/>
        </w:rPr>
        <w:t xml:space="preserve"> 30 June 2025, compared with 11,104 agreements current as </w:t>
      </w:r>
      <w:proofErr w:type="gramStart"/>
      <w:r>
        <w:rPr>
          <w:rFonts w:ascii="Aptos" w:eastAsia="Aptos" w:hAnsi="Aptos" w:cs="Aptos"/>
          <w:color w:val="000000"/>
          <w:sz w:val="22"/>
          <w:szCs w:val="22"/>
        </w:rPr>
        <w:t>at</w:t>
      </w:r>
      <w:proofErr w:type="gramEnd"/>
      <w:r>
        <w:rPr>
          <w:rFonts w:ascii="Aptos" w:eastAsia="Aptos" w:hAnsi="Aptos" w:cs="Aptos"/>
          <w:color w:val="000000"/>
          <w:sz w:val="22"/>
          <w:szCs w:val="22"/>
        </w:rPr>
        <w:t xml:space="preserve"> 31 March 2025 and 10,430 agreements current </w:t>
      </w:r>
      <w:proofErr w:type="gramStart"/>
      <w:r>
        <w:rPr>
          <w:rFonts w:ascii="Aptos" w:eastAsia="Aptos" w:hAnsi="Aptos" w:cs="Aptos"/>
          <w:color w:val="000000"/>
          <w:sz w:val="22"/>
          <w:szCs w:val="22"/>
        </w:rPr>
        <w:t>at</w:t>
      </w:r>
      <w:proofErr w:type="gramEnd"/>
      <w:r>
        <w:rPr>
          <w:rFonts w:ascii="Aptos" w:eastAsia="Aptos" w:hAnsi="Aptos" w:cs="Aptos"/>
          <w:color w:val="000000"/>
          <w:sz w:val="22"/>
          <w:szCs w:val="22"/>
        </w:rPr>
        <w:t xml:space="preserve"> 30 June 2024. </w:t>
      </w:r>
    </w:p>
    <w:p w14:paraId="6EF89F8F" w14:textId="78A9F6F4"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As </w:t>
      </w:r>
      <w:proofErr w:type="gramStart"/>
      <w:r>
        <w:rPr>
          <w:rFonts w:ascii="Aptos" w:eastAsia="Aptos" w:hAnsi="Aptos" w:cs="Aptos"/>
          <w:color w:val="000000"/>
          <w:sz w:val="22"/>
          <w:szCs w:val="22"/>
        </w:rPr>
        <w:t>at</w:t>
      </w:r>
      <w:proofErr w:type="gramEnd"/>
      <w:r>
        <w:rPr>
          <w:rFonts w:ascii="Aptos" w:eastAsia="Aptos" w:hAnsi="Aptos" w:cs="Aptos"/>
          <w:color w:val="000000"/>
          <w:sz w:val="22"/>
          <w:szCs w:val="22"/>
        </w:rPr>
        <w:t xml:space="preserve"> 30 June 2025, employees covered by an agreement was 2.80 million, compared with 2.68 million employees covered as </w:t>
      </w:r>
      <w:proofErr w:type="gramStart"/>
      <w:r>
        <w:rPr>
          <w:rFonts w:ascii="Aptos" w:eastAsia="Aptos" w:hAnsi="Aptos" w:cs="Aptos"/>
          <w:color w:val="000000"/>
          <w:sz w:val="22"/>
          <w:szCs w:val="22"/>
        </w:rPr>
        <w:t>at</w:t>
      </w:r>
      <w:proofErr w:type="gramEnd"/>
      <w:r>
        <w:rPr>
          <w:rFonts w:ascii="Aptos" w:eastAsia="Aptos" w:hAnsi="Aptos" w:cs="Aptos"/>
          <w:color w:val="000000"/>
          <w:sz w:val="22"/>
          <w:szCs w:val="22"/>
        </w:rPr>
        <w:t xml:space="preserve"> 31 March 2025 and 2.21 million employees as </w:t>
      </w:r>
      <w:proofErr w:type="gramStart"/>
      <w:r>
        <w:rPr>
          <w:rFonts w:ascii="Aptos" w:eastAsia="Aptos" w:hAnsi="Aptos" w:cs="Aptos"/>
          <w:color w:val="000000"/>
          <w:sz w:val="22"/>
          <w:szCs w:val="22"/>
        </w:rPr>
        <w:t>at</w:t>
      </w:r>
      <w:proofErr w:type="gramEnd"/>
      <w:r>
        <w:rPr>
          <w:rFonts w:ascii="Aptos" w:eastAsia="Aptos" w:hAnsi="Aptos" w:cs="Aptos"/>
          <w:color w:val="000000"/>
          <w:sz w:val="22"/>
          <w:szCs w:val="22"/>
        </w:rPr>
        <w:t xml:space="preserve"> 30 June 2024. The number of employees covered by an agreement as </w:t>
      </w:r>
      <w:proofErr w:type="gramStart"/>
      <w:r>
        <w:rPr>
          <w:rFonts w:ascii="Aptos" w:eastAsia="Aptos" w:hAnsi="Aptos" w:cs="Aptos"/>
          <w:color w:val="000000"/>
          <w:sz w:val="22"/>
          <w:szCs w:val="22"/>
        </w:rPr>
        <w:t>at</w:t>
      </w:r>
      <w:proofErr w:type="gramEnd"/>
      <w:r>
        <w:rPr>
          <w:rFonts w:ascii="Aptos" w:eastAsia="Aptos" w:hAnsi="Aptos" w:cs="Aptos"/>
          <w:color w:val="000000"/>
          <w:sz w:val="22"/>
          <w:szCs w:val="22"/>
        </w:rPr>
        <w:t xml:space="preserve"> 30 June 2025 is the highest </w:t>
      </w:r>
      <w:r w:rsidR="00BD6A47">
        <w:rPr>
          <w:rFonts w:ascii="Aptos" w:eastAsia="Aptos" w:hAnsi="Aptos" w:cs="Aptos"/>
          <w:color w:val="000000"/>
          <w:sz w:val="22"/>
          <w:szCs w:val="22"/>
        </w:rPr>
        <w:t>on record</w:t>
      </w:r>
      <w:r>
        <w:rPr>
          <w:rFonts w:ascii="Aptos" w:eastAsia="Aptos" w:hAnsi="Aptos" w:cs="Aptos"/>
          <w:color w:val="000000"/>
          <w:sz w:val="22"/>
          <w:szCs w:val="22"/>
        </w:rPr>
        <w:t>.</w:t>
      </w:r>
    </w:p>
    <w:p w14:paraId="530E1CFF" w14:textId="77777777" w:rsidR="00AB0A8C" w:rsidRDefault="007639BC">
      <w:r>
        <w:br w:type="page"/>
      </w:r>
    </w:p>
    <w:p w14:paraId="5F7B39C7"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lastRenderedPageBreak/>
        <w:t xml:space="preserve">10. Non-quantifiable agreements - June quarter 2025 - </w:t>
      </w:r>
      <w:r>
        <w:rPr>
          <w:rFonts w:ascii="Aptos" w:eastAsia="Aptos" w:hAnsi="Aptos" w:cs="Aptos"/>
          <w:b/>
          <w:i/>
          <w:color w:val="000000"/>
          <w:sz w:val="28"/>
          <w:szCs w:val="28"/>
        </w:rPr>
        <w:t>Table 12a in Trends report</w:t>
      </w:r>
    </w:p>
    <w:p w14:paraId="15646AA7" w14:textId="26952B9A"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rPr>
        <w:t xml:space="preserve">Chart 9 </w:t>
      </w:r>
      <w:r w:rsidR="00BD6A47">
        <w:rPr>
          <w:rFonts w:ascii="Aptos" w:eastAsia="Aptos" w:hAnsi="Aptos" w:cs="Aptos"/>
          <w:b/>
          <w:color w:val="000000"/>
        </w:rPr>
        <w:t>–</w:t>
      </w:r>
      <w:r>
        <w:rPr>
          <w:rFonts w:ascii="Aptos" w:eastAsia="Aptos" w:hAnsi="Aptos" w:cs="Aptos"/>
          <w:b/>
          <w:color w:val="000000"/>
        </w:rPr>
        <w:t xml:space="preserve"> </w:t>
      </w:r>
      <w:r w:rsidR="00BD6A47" w:rsidRPr="00BD6A47">
        <w:rPr>
          <w:rFonts w:ascii="Aptos" w:eastAsia="Aptos" w:hAnsi="Aptos" w:cs="Aptos"/>
          <w:b/>
        </w:rPr>
        <w:t>Approved agreements with non-quantifiable wage increases covered around a quarter of employees in June</w:t>
      </w:r>
    </w:p>
    <w:p w14:paraId="485C3699"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rPr>
        <w:t>Share of non-quantifiable agreements and employees of all approved agreements (%)</w:t>
      </w:r>
    </w:p>
    <w:p w14:paraId="14A772B0" w14:textId="77777777" w:rsidR="00AB0A8C" w:rsidRDefault="007639BC">
      <w:pPr>
        <w:pStyle w:val="Figure"/>
      </w:pPr>
      <w:r>
        <w:rPr>
          <w:noProof/>
        </w:rPr>
        <w:drawing>
          <wp:inline distT="0" distB="0" distL="0" distR="0" wp14:anchorId="4797CECE" wp14:editId="25E5A169">
            <wp:extent cx="6400800" cy="36576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23" cstate="print"/>
                    <a:stretch>
                      <a:fillRect/>
                    </a:stretch>
                  </pic:blipFill>
                  <pic:spPr bwMode="auto">
                    <a:xfrm>
                      <a:off x="0" y="0"/>
                      <a:ext cx="88900" cy="50800"/>
                    </a:xfrm>
                    <a:prstGeom prst="rect">
                      <a:avLst/>
                    </a:prstGeom>
                    <a:noFill/>
                  </pic:spPr>
                </pic:pic>
              </a:graphicData>
            </a:graphic>
          </wp:inline>
        </w:drawing>
      </w:r>
    </w:p>
    <w:p w14:paraId="76E77B03" w14:textId="6BF2703A" w:rsidR="00AB0A8C" w:rsidRDefault="007639BC">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 xml:space="preserve">Source: </w:t>
      </w:r>
      <w:r>
        <w:rPr>
          <w:rFonts w:ascii="Aptos" w:eastAsia="Aptos" w:hAnsi="Aptos" w:cs="Aptos"/>
          <w:color w:val="000000"/>
          <w:sz w:val="20"/>
          <w:szCs w:val="20"/>
        </w:rPr>
        <w:t>Department of Employment and Workplace Relations, Workplace Agreements Database.</w:t>
      </w:r>
    </w:p>
    <w:tbl>
      <w:tblPr>
        <w:tblW w:w="0" w:type="auto"/>
        <w:jc w:val="center"/>
        <w:tblLayout w:type="fixed"/>
        <w:tblLook w:val="0420" w:firstRow="1" w:lastRow="0" w:firstColumn="0" w:lastColumn="0" w:noHBand="0" w:noVBand="1"/>
      </w:tblPr>
      <w:tblGrid>
        <w:gridCol w:w="1440"/>
        <w:gridCol w:w="720"/>
        <w:gridCol w:w="720"/>
        <w:gridCol w:w="720"/>
        <w:gridCol w:w="720"/>
        <w:gridCol w:w="720"/>
        <w:gridCol w:w="720"/>
        <w:gridCol w:w="720"/>
        <w:gridCol w:w="720"/>
        <w:gridCol w:w="720"/>
        <w:gridCol w:w="720"/>
        <w:gridCol w:w="720"/>
        <w:gridCol w:w="720"/>
        <w:gridCol w:w="720"/>
      </w:tblGrid>
      <w:tr w:rsidR="00AB0A8C" w14:paraId="034AA135" w14:textId="77777777">
        <w:trPr>
          <w:tblHeader/>
          <w:jc w:val="center"/>
        </w:trPr>
        <w:tc>
          <w:tcPr>
            <w:tcW w:w="1440" w:type="dxa"/>
            <w:tcBorders>
              <w:top w:val="none" w:sz="0"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672152" w14:textId="77777777" w:rsidR="00AB0A8C" w:rsidRDefault="00AB0A8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760ABF"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Jun-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8737EC"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Sep-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79405D"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Dec-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A6EB5B"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Mar-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9FC50C"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Jun-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571FAB"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Sep-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66D9CE"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Dec-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BEA93F"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Mar-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6FC801"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Jun-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589A6B"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Sep-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28BC5B"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Dec-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CEE5D1"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Mar-2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537F62" w14:textId="77777777" w:rsidR="00AB0A8C" w:rsidRDefault="007639B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Pr>
                <w:rFonts w:ascii="Arial" w:eastAsia="Arial" w:hAnsi="Arial" w:cs="Arial"/>
                <w:color w:val="000000"/>
                <w:sz w:val="18"/>
                <w:szCs w:val="18"/>
              </w:rPr>
              <w:t>Jun-25</w:t>
            </w:r>
          </w:p>
        </w:tc>
      </w:tr>
      <w:tr w:rsidR="00AB0A8C" w14:paraId="6C575365" w14:textId="77777777">
        <w:trPr>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17101F"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Agreements</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D25300"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15.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C6FA65"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19.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80D4E6"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19.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745E15"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14.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4A465D"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18.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7A25A3"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19.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02E5D6"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18.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3813E3"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22.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5FE0CD"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18.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4003B1"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25.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DA9ABC"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17.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6ED479"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19.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D9E5F2"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16.1</w:t>
            </w:r>
          </w:p>
        </w:tc>
      </w:tr>
      <w:tr w:rsidR="00AB0A8C" w14:paraId="7B122D30" w14:textId="77777777">
        <w:trPr>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274BC4"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Employees</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9284A2"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48.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F6FA04"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17.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E24A04"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29.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3E37EC"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21.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F4229D"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24.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E0BEA0"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8.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FDAE95"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48.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1F5549"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23.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178C1D"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48.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671005"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52.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DE87B4"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38.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08CFD8"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25.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1A67EF" w14:textId="77777777" w:rsidR="00AB0A8C" w:rsidRDefault="007639B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Pr>
                <w:rFonts w:ascii="Arial" w:eastAsia="Arial" w:hAnsi="Arial" w:cs="Arial"/>
                <w:color w:val="000000"/>
                <w:sz w:val="18"/>
                <w:szCs w:val="18"/>
              </w:rPr>
              <w:t>26.0</w:t>
            </w:r>
          </w:p>
        </w:tc>
      </w:tr>
    </w:tbl>
    <w:p w14:paraId="035C83D3"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16.1% of agreements approved in the June quarter 2025, covering 26.0% of employees, did not contain quantifiable wage increases and are not included as part of the AAWI calculations. A non-quantifiable agreement is one that does not have consistent wage increases for all employees covered, or one in which wage adjustments are linked to other sources, such as the Fair Work Commission’s Annual Wage Review, Consumer Price Index (CPI) or Wage Price Index (WPI) movements.</w:t>
      </w:r>
    </w:p>
    <w:p w14:paraId="0F39F306" w14:textId="142A962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In the June quarter 2025, the t</w:t>
      </w:r>
      <w:r w:rsidR="005D47B7">
        <w:rPr>
          <w:rFonts w:ascii="Aptos" w:eastAsia="Aptos" w:hAnsi="Aptos" w:cs="Aptos"/>
          <w:color w:val="000000"/>
          <w:sz w:val="22"/>
          <w:szCs w:val="22"/>
        </w:rPr>
        <w:t xml:space="preserve">wo </w:t>
      </w:r>
      <w:r>
        <w:rPr>
          <w:rFonts w:ascii="Aptos" w:eastAsia="Aptos" w:hAnsi="Aptos" w:cs="Aptos"/>
          <w:color w:val="000000"/>
          <w:sz w:val="22"/>
          <w:szCs w:val="22"/>
        </w:rPr>
        <w:t>largest approved agreements that did not have quantifiable wage increases were:</w:t>
      </w:r>
    </w:p>
    <w:p w14:paraId="7C578E59" w14:textId="77777777" w:rsidR="00AB0A8C" w:rsidRPr="00AF72EF" w:rsidRDefault="007639BC" w:rsidP="00BD6A47">
      <w:pPr>
        <w:pStyle w:val="ListParagraph"/>
        <w:numPr>
          <w:ilvl w:val="0"/>
          <w:numId w:val="6"/>
        </w:numPr>
        <w:pBdr>
          <w:top w:val="none" w:sz="0" w:space="0" w:color="000000"/>
          <w:left w:val="none" w:sz="0" w:space="0" w:color="000000"/>
          <w:bottom w:val="none" w:sz="0" w:space="0" w:color="000000"/>
          <w:right w:val="none" w:sz="0" w:space="0" w:color="000000"/>
        </w:pBdr>
        <w:spacing w:before="120" w:after="240"/>
        <w:ind w:hanging="357"/>
        <w:contextualSpacing w:val="0"/>
      </w:pPr>
      <w:r w:rsidRPr="00AF72EF">
        <w:rPr>
          <w:rFonts w:ascii="Aptos" w:eastAsia="Aptos" w:hAnsi="Aptos" w:cs="Aptos"/>
          <w:i/>
          <w:sz w:val="22"/>
          <w:szCs w:val="22"/>
        </w:rPr>
        <w:t xml:space="preserve">Independent Schools NSW (Professional and Operational Staff) Cooperative Multi-Enterprise Agreement 2025 </w:t>
      </w:r>
      <w:r w:rsidRPr="00AF72EF">
        <w:rPr>
          <w:rFonts w:ascii="Aptos" w:eastAsia="Aptos" w:hAnsi="Aptos" w:cs="Aptos"/>
          <w:sz w:val="22"/>
          <w:szCs w:val="22"/>
        </w:rPr>
        <w:t>(19,871 employees):</w:t>
      </w:r>
    </w:p>
    <w:p w14:paraId="45FCEC03" w14:textId="77777777" w:rsidR="00AB0A8C" w:rsidRPr="00AF72EF" w:rsidRDefault="007639BC" w:rsidP="00BD6A47">
      <w:pPr>
        <w:pStyle w:val="ListParagraph"/>
        <w:numPr>
          <w:ilvl w:val="1"/>
          <w:numId w:val="6"/>
        </w:numPr>
        <w:pBdr>
          <w:top w:val="none" w:sz="0" w:space="0" w:color="000000"/>
          <w:left w:val="none" w:sz="0" w:space="0" w:color="000000"/>
          <w:bottom w:val="none" w:sz="0" w:space="0" w:color="000000"/>
          <w:right w:val="none" w:sz="0" w:space="0" w:color="000000"/>
        </w:pBdr>
        <w:spacing w:before="120" w:after="240"/>
        <w:ind w:hanging="357"/>
        <w:contextualSpacing w:val="0"/>
      </w:pPr>
      <w:r w:rsidRPr="00AF72EF">
        <w:rPr>
          <w:rFonts w:ascii="Aptos" w:eastAsia="Aptos" w:hAnsi="Aptos" w:cs="Aptos"/>
          <w:sz w:val="22"/>
          <w:szCs w:val="22"/>
        </w:rPr>
        <w:t>Inconsistent increase</w:t>
      </w:r>
    </w:p>
    <w:p w14:paraId="12F6F65A" w14:textId="77777777" w:rsidR="00AB0A8C" w:rsidRPr="00AF72EF" w:rsidRDefault="007639BC" w:rsidP="00BD6A47">
      <w:pPr>
        <w:pStyle w:val="ListParagraph"/>
        <w:numPr>
          <w:ilvl w:val="0"/>
          <w:numId w:val="6"/>
        </w:numPr>
        <w:pBdr>
          <w:top w:val="none" w:sz="0" w:space="0" w:color="000000"/>
          <w:left w:val="none" w:sz="0" w:space="0" w:color="000000"/>
          <w:bottom w:val="none" w:sz="0" w:space="0" w:color="000000"/>
          <w:right w:val="none" w:sz="0" w:space="0" w:color="000000"/>
        </w:pBdr>
        <w:spacing w:before="120" w:after="240"/>
        <w:ind w:hanging="357"/>
        <w:contextualSpacing w:val="0"/>
      </w:pPr>
      <w:r w:rsidRPr="00AF72EF">
        <w:rPr>
          <w:rFonts w:ascii="Aptos" w:eastAsia="Aptos" w:hAnsi="Aptos" w:cs="Aptos"/>
          <w:i/>
          <w:sz w:val="22"/>
          <w:szCs w:val="22"/>
        </w:rPr>
        <w:t xml:space="preserve">Epworth HealthCare Nurses and Midwives Enterprise Agreement 2024 </w:t>
      </w:r>
      <w:r w:rsidRPr="00AF72EF">
        <w:rPr>
          <w:rFonts w:ascii="Aptos" w:eastAsia="Aptos" w:hAnsi="Aptos" w:cs="Aptos"/>
          <w:sz w:val="22"/>
          <w:szCs w:val="22"/>
        </w:rPr>
        <w:t>(3,979 employees):</w:t>
      </w:r>
    </w:p>
    <w:p w14:paraId="3351308B" w14:textId="3DEEA8CC" w:rsidR="00AB0A8C" w:rsidRDefault="007639BC" w:rsidP="00BD6A47">
      <w:pPr>
        <w:pStyle w:val="ListParagraph"/>
        <w:numPr>
          <w:ilvl w:val="1"/>
          <w:numId w:val="6"/>
        </w:numPr>
        <w:pBdr>
          <w:top w:val="none" w:sz="0" w:space="0" w:color="000000"/>
          <w:left w:val="none" w:sz="0" w:space="0" w:color="000000"/>
          <w:bottom w:val="none" w:sz="0" w:space="0" w:color="000000"/>
          <w:right w:val="none" w:sz="0" w:space="0" w:color="000000"/>
        </w:pBdr>
        <w:spacing w:before="120" w:after="240"/>
        <w:ind w:hanging="357"/>
        <w:contextualSpacing w:val="0"/>
      </w:pPr>
      <w:r w:rsidRPr="00AF72EF">
        <w:rPr>
          <w:rFonts w:ascii="Aptos" w:eastAsia="Aptos" w:hAnsi="Aptos" w:cs="Aptos"/>
          <w:sz w:val="22"/>
          <w:szCs w:val="22"/>
        </w:rPr>
        <w:t>Inconsistent increase</w:t>
      </w:r>
      <w:r>
        <w:br w:type="page"/>
      </w:r>
    </w:p>
    <w:p w14:paraId="4CC02155"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lastRenderedPageBreak/>
        <w:t>NOTES</w:t>
      </w:r>
    </w:p>
    <w:p w14:paraId="7A3C6805" w14:textId="77777777" w:rsidR="00AB0A8C" w:rsidRDefault="007639BC" w:rsidP="00215BD3">
      <w:pPr>
        <w:pStyle w:val="ListParagraph"/>
        <w:numPr>
          <w:ilvl w:val="0"/>
          <w:numId w:val="8"/>
        </w:numPr>
        <w:pBdr>
          <w:top w:val="none" w:sz="0" w:space="0" w:color="000000"/>
          <w:left w:val="none" w:sz="0" w:space="0" w:color="000000"/>
          <w:bottom w:val="none" w:sz="0" w:space="0" w:color="000000"/>
          <w:right w:val="none" w:sz="0" w:space="0" w:color="000000"/>
        </w:pBdr>
        <w:spacing w:before="120" w:after="0"/>
        <w:ind w:hanging="357"/>
        <w:contextualSpacing w:val="0"/>
      </w:pPr>
      <w:r w:rsidRPr="00AF72EF">
        <w:rPr>
          <w:rFonts w:ascii="Aptos" w:eastAsia="Aptos" w:hAnsi="Aptos" w:cs="Aptos"/>
          <w:color w:val="000000"/>
          <w:sz w:val="22"/>
          <w:szCs w:val="22"/>
        </w:rPr>
        <w:t xml:space="preserve">All estimates are rounded and are subject to revision. Revisions have been made </w:t>
      </w:r>
      <w:proofErr w:type="gramStart"/>
      <w:r w:rsidRPr="00AF72EF">
        <w:rPr>
          <w:rFonts w:ascii="Aptos" w:eastAsia="Aptos" w:hAnsi="Aptos" w:cs="Aptos"/>
          <w:color w:val="000000"/>
          <w:sz w:val="22"/>
          <w:szCs w:val="22"/>
        </w:rPr>
        <w:t>to</w:t>
      </w:r>
      <w:proofErr w:type="gramEnd"/>
      <w:r w:rsidRPr="00AF72EF">
        <w:rPr>
          <w:rFonts w:ascii="Aptos" w:eastAsia="Aptos" w:hAnsi="Aptos" w:cs="Aptos"/>
          <w:color w:val="000000"/>
          <w:sz w:val="22"/>
          <w:szCs w:val="22"/>
        </w:rPr>
        <w:t xml:space="preserve"> historical series. AAWI data includes only increases to the base rate of pay and does not </w:t>
      </w:r>
      <w:proofErr w:type="gramStart"/>
      <w:r w:rsidRPr="00AF72EF">
        <w:rPr>
          <w:rFonts w:ascii="Aptos" w:eastAsia="Aptos" w:hAnsi="Aptos" w:cs="Aptos"/>
          <w:color w:val="000000"/>
          <w:sz w:val="22"/>
          <w:szCs w:val="22"/>
        </w:rPr>
        <w:t>take into account</w:t>
      </w:r>
      <w:proofErr w:type="gramEnd"/>
      <w:r w:rsidRPr="00AF72EF">
        <w:rPr>
          <w:rFonts w:ascii="Aptos" w:eastAsia="Aptos" w:hAnsi="Aptos" w:cs="Aptos"/>
          <w:color w:val="000000"/>
          <w:sz w:val="22"/>
          <w:szCs w:val="22"/>
        </w:rPr>
        <w:t xml:space="preserve"> allowances and bonus payments that are paid separately from the base wage.</w:t>
      </w:r>
    </w:p>
    <w:p w14:paraId="24436AC0" w14:textId="55F3F775" w:rsidR="00AB0A8C" w:rsidRDefault="007639BC" w:rsidP="00215BD3">
      <w:pPr>
        <w:pStyle w:val="ListParagraph"/>
        <w:numPr>
          <w:ilvl w:val="0"/>
          <w:numId w:val="8"/>
        </w:numPr>
        <w:pBdr>
          <w:top w:val="none" w:sz="0" w:space="0" w:color="000000"/>
          <w:left w:val="none" w:sz="0" w:space="0" w:color="000000"/>
          <w:bottom w:val="none" w:sz="0" w:space="0" w:color="000000"/>
          <w:right w:val="none" w:sz="0" w:space="0" w:color="000000"/>
        </w:pBdr>
        <w:spacing w:before="120" w:after="0"/>
        <w:ind w:hanging="357"/>
        <w:contextualSpacing w:val="0"/>
      </w:pPr>
      <w:r w:rsidRPr="00AF72EF">
        <w:rPr>
          <w:rFonts w:ascii="Aptos" w:eastAsia="Aptos" w:hAnsi="Aptos" w:cs="Aptos"/>
          <w:color w:val="000000"/>
          <w:sz w:val="22"/>
          <w:szCs w:val="22"/>
        </w:rPr>
        <w:t>For the June quarter 2025, the calculated AAWI of 4.2% is based on 816 agreements, covering 136,900 employees (that is, 83.9% of the 973 agreements approved in the quarter, covering 74.0% of the total 184,900 employees) with quantifiable wage increases (see Table 12b in the Trends report).</w:t>
      </w:r>
    </w:p>
    <w:p w14:paraId="4962FF1F" w14:textId="77777777" w:rsidR="00AB0A8C" w:rsidRDefault="007639BC" w:rsidP="00215BD3">
      <w:pPr>
        <w:pStyle w:val="ListParagraph"/>
        <w:numPr>
          <w:ilvl w:val="1"/>
          <w:numId w:val="9"/>
        </w:numPr>
        <w:pBdr>
          <w:top w:val="none" w:sz="0" w:space="0" w:color="000000"/>
          <w:left w:val="none" w:sz="0" w:space="0" w:color="000000"/>
          <w:bottom w:val="none" w:sz="0" w:space="0" w:color="000000"/>
          <w:right w:val="none" w:sz="0" w:space="0" w:color="000000"/>
        </w:pBdr>
        <w:spacing w:before="120" w:after="0"/>
        <w:contextualSpacing w:val="0"/>
      </w:pPr>
      <w:r w:rsidRPr="00AF72EF">
        <w:rPr>
          <w:rFonts w:ascii="Aptos" w:eastAsia="Aptos" w:hAnsi="Aptos" w:cs="Aptos"/>
          <w:color w:val="000000"/>
          <w:sz w:val="22"/>
          <w:szCs w:val="22"/>
        </w:rPr>
        <w:t>157 agreements (16.1% of the total 973 agreements) covering 48,000 employees (26.0% of the total 184,900 employees) have wage increases that could not be quantified. For example, an agreement would be non-quantifiable if different increases were given to different classifications, or increases were based on individual performance or business unit performance. Refer to Table 12a in the Trends report for related data.</w:t>
      </w:r>
    </w:p>
    <w:p w14:paraId="009921BB" w14:textId="77777777" w:rsidR="00AB0A8C" w:rsidRDefault="007639BC" w:rsidP="00215BD3">
      <w:pPr>
        <w:pStyle w:val="ListParagraph"/>
        <w:numPr>
          <w:ilvl w:val="0"/>
          <w:numId w:val="8"/>
        </w:numPr>
        <w:pBdr>
          <w:top w:val="none" w:sz="0" w:space="0" w:color="000000"/>
          <w:left w:val="none" w:sz="0" w:space="0" w:color="000000"/>
          <w:bottom w:val="none" w:sz="0" w:space="0" w:color="000000"/>
          <w:right w:val="none" w:sz="0" w:space="0" w:color="000000"/>
        </w:pBdr>
        <w:spacing w:before="120" w:after="0"/>
        <w:ind w:hanging="357"/>
        <w:contextualSpacing w:val="0"/>
      </w:pPr>
      <w:r w:rsidRPr="00AF72EF">
        <w:rPr>
          <w:rFonts w:ascii="Aptos" w:eastAsia="Aptos" w:hAnsi="Aptos" w:cs="Aptos"/>
          <w:color w:val="000000"/>
          <w:sz w:val="22"/>
          <w:szCs w:val="22"/>
        </w:rPr>
        <w:t xml:space="preserve">An agreement is identified as being 'union' where the decision approving the agreement notes in accordance with s.201(2) of the </w:t>
      </w:r>
      <w:r w:rsidRPr="00AF72EF">
        <w:rPr>
          <w:rFonts w:ascii="Aptos" w:eastAsia="Aptos" w:hAnsi="Aptos" w:cs="Aptos"/>
          <w:i/>
          <w:color w:val="000000"/>
          <w:sz w:val="22"/>
          <w:szCs w:val="22"/>
        </w:rPr>
        <w:t xml:space="preserve">Fair Work Act 2009 </w:t>
      </w:r>
      <w:r w:rsidRPr="00AF72EF">
        <w:rPr>
          <w:rFonts w:ascii="Aptos" w:eastAsia="Aptos" w:hAnsi="Aptos" w:cs="Aptos"/>
          <w:color w:val="000000"/>
          <w:sz w:val="22"/>
          <w:szCs w:val="22"/>
        </w:rPr>
        <w:t>that the agreement covers the union(s). A union must have given notice under s.183(1) that it wants the agreement to cover them. This data is an acceptable proxy for measuring bargaining involvement of unions.</w:t>
      </w:r>
    </w:p>
    <w:p w14:paraId="0DAFBE5B" w14:textId="77777777" w:rsidR="00AB0A8C" w:rsidRDefault="007639BC" w:rsidP="00215BD3">
      <w:pPr>
        <w:pStyle w:val="ListParagraph"/>
        <w:numPr>
          <w:ilvl w:val="0"/>
          <w:numId w:val="8"/>
        </w:numPr>
        <w:pBdr>
          <w:top w:val="none" w:sz="0" w:space="0" w:color="000000"/>
          <w:left w:val="none" w:sz="0" w:space="0" w:color="000000"/>
          <w:bottom w:val="none" w:sz="0" w:space="0" w:color="000000"/>
          <w:right w:val="none" w:sz="0" w:space="0" w:color="000000"/>
        </w:pBdr>
        <w:spacing w:before="120" w:after="0"/>
        <w:ind w:hanging="357"/>
        <w:contextualSpacing w:val="0"/>
      </w:pPr>
      <w:r w:rsidRPr="00AF72EF">
        <w:rPr>
          <w:rFonts w:ascii="Aptos" w:eastAsia="Aptos" w:hAnsi="Aptos" w:cs="Aptos"/>
          <w:color w:val="000000"/>
          <w:sz w:val="22"/>
          <w:szCs w:val="22"/>
        </w:rPr>
        <w:t>Context for wages growth in federally registered enterprise agreements:</w:t>
      </w:r>
    </w:p>
    <w:p w14:paraId="369E24C0" w14:textId="47094A6C" w:rsidR="00AB0A8C" w:rsidRDefault="007639BC" w:rsidP="00215BD3">
      <w:pPr>
        <w:pStyle w:val="ListParagraph"/>
        <w:numPr>
          <w:ilvl w:val="1"/>
          <w:numId w:val="10"/>
        </w:numPr>
        <w:pBdr>
          <w:top w:val="none" w:sz="0" w:space="0" w:color="000000"/>
          <w:left w:val="none" w:sz="0" w:space="0" w:color="000000"/>
          <w:bottom w:val="none" w:sz="0" w:space="0" w:color="000000"/>
          <w:right w:val="none" w:sz="0" w:space="0" w:color="000000"/>
        </w:pBdr>
        <w:spacing w:before="120" w:after="0"/>
        <w:contextualSpacing w:val="0"/>
      </w:pPr>
      <w:r w:rsidRPr="00AF72EF">
        <w:rPr>
          <w:rFonts w:ascii="Aptos" w:eastAsia="Aptos" w:hAnsi="Aptos" w:cs="Aptos"/>
          <w:color w:val="000000"/>
          <w:sz w:val="22"/>
          <w:szCs w:val="22"/>
        </w:rPr>
        <w:t xml:space="preserve">34.0% of all employees in Australia (as measured by the ABS </w:t>
      </w:r>
      <w:r w:rsidRPr="00AF72EF">
        <w:rPr>
          <w:rFonts w:ascii="Aptos" w:eastAsia="Aptos" w:hAnsi="Aptos" w:cs="Aptos"/>
          <w:i/>
          <w:color w:val="000000"/>
          <w:sz w:val="22"/>
          <w:szCs w:val="22"/>
        </w:rPr>
        <w:t xml:space="preserve">Employee Earnings and Hours </w:t>
      </w:r>
      <w:r w:rsidRPr="00AF72EF">
        <w:rPr>
          <w:rFonts w:ascii="Aptos" w:eastAsia="Aptos" w:hAnsi="Aptos" w:cs="Aptos"/>
          <w:color w:val="000000"/>
          <w:sz w:val="22"/>
          <w:szCs w:val="22"/>
        </w:rPr>
        <w:t xml:space="preserve">survey) had their pay set by an enterprise agreement as </w:t>
      </w:r>
      <w:proofErr w:type="gramStart"/>
      <w:r w:rsidRPr="00AF72EF">
        <w:rPr>
          <w:rFonts w:ascii="Aptos" w:eastAsia="Aptos" w:hAnsi="Aptos" w:cs="Aptos"/>
          <w:color w:val="000000"/>
          <w:sz w:val="22"/>
          <w:szCs w:val="22"/>
        </w:rPr>
        <w:t>at</w:t>
      </w:r>
      <w:proofErr w:type="gramEnd"/>
      <w:r w:rsidRPr="00AF72EF">
        <w:rPr>
          <w:rFonts w:ascii="Aptos" w:eastAsia="Aptos" w:hAnsi="Aptos" w:cs="Aptos"/>
          <w:color w:val="000000"/>
          <w:sz w:val="22"/>
          <w:szCs w:val="22"/>
        </w:rPr>
        <w:t xml:space="preserve"> May 2023.</w:t>
      </w:r>
    </w:p>
    <w:tbl>
      <w:tblPr>
        <w:tblW w:w="0" w:type="auto"/>
        <w:jc w:val="center"/>
        <w:tblLayout w:type="fixed"/>
        <w:tblLook w:val="0420" w:firstRow="1" w:lastRow="0" w:firstColumn="0" w:lastColumn="0" w:noHBand="0" w:noVBand="1"/>
      </w:tblPr>
      <w:tblGrid>
        <w:gridCol w:w="3572"/>
        <w:gridCol w:w="1191"/>
        <w:gridCol w:w="1191"/>
        <w:gridCol w:w="1191"/>
        <w:gridCol w:w="1191"/>
        <w:gridCol w:w="1191"/>
      </w:tblGrid>
      <w:tr w:rsidR="00AB0A8C" w14:paraId="43DB90AE" w14:textId="77777777">
        <w:trPr>
          <w:tblHeader/>
          <w:jc w:val="center"/>
        </w:trPr>
        <w:tc>
          <w:tcPr>
            <w:tcW w:w="3572"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BF4BB6B"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FFFFFF"/>
                <w:sz w:val="20"/>
                <w:szCs w:val="20"/>
              </w:rPr>
            </w:pPr>
            <w:r>
              <w:rPr>
                <w:rFonts w:ascii="Arial" w:eastAsia="Arial" w:hAnsi="Arial" w:cs="Arial"/>
                <w:b/>
                <w:color w:val="FFFFFF"/>
                <w:sz w:val="20"/>
                <w:szCs w:val="20"/>
              </w:rPr>
              <w:t>Instrument providing rate of pay</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6C6DBFA"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FFFFFF"/>
                <w:sz w:val="20"/>
                <w:szCs w:val="20"/>
              </w:rPr>
            </w:pPr>
            <w:r>
              <w:rPr>
                <w:rFonts w:ascii="Arial" w:eastAsia="Arial" w:hAnsi="Arial" w:cs="Arial"/>
                <w:b/>
                <w:color w:val="FFFFFF"/>
                <w:sz w:val="20"/>
                <w:szCs w:val="20"/>
              </w:rPr>
              <w:t>2014 (%)</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5F1D313"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FFFFFF"/>
                <w:sz w:val="20"/>
                <w:szCs w:val="20"/>
              </w:rPr>
            </w:pPr>
            <w:r>
              <w:rPr>
                <w:rFonts w:ascii="Arial" w:eastAsia="Arial" w:hAnsi="Arial" w:cs="Arial"/>
                <w:b/>
                <w:color w:val="FFFFFF"/>
                <w:sz w:val="20"/>
                <w:szCs w:val="20"/>
              </w:rPr>
              <w:t>2016 (%)</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93B3DCC"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FFFFFF"/>
                <w:sz w:val="20"/>
                <w:szCs w:val="20"/>
              </w:rPr>
            </w:pPr>
            <w:r>
              <w:rPr>
                <w:rFonts w:ascii="Arial" w:eastAsia="Arial" w:hAnsi="Arial" w:cs="Arial"/>
                <w:b/>
                <w:color w:val="FFFFFF"/>
                <w:sz w:val="20"/>
                <w:szCs w:val="20"/>
              </w:rPr>
              <w:t>2018 (%)</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0BE6FF0"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FFFFFF"/>
                <w:sz w:val="20"/>
                <w:szCs w:val="20"/>
              </w:rPr>
            </w:pPr>
            <w:r>
              <w:rPr>
                <w:rFonts w:ascii="Arial" w:eastAsia="Arial" w:hAnsi="Arial" w:cs="Arial"/>
                <w:b/>
                <w:color w:val="FFFFFF"/>
                <w:sz w:val="20"/>
                <w:szCs w:val="20"/>
              </w:rPr>
              <w:t>2021 (%)</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4D8FFD5"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FFFFFF"/>
                <w:sz w:val="20"/>
                <w:szCs w:val="20"/>
              </w:rPr>
            </w:pPr>
            <w:r>
              <w:rPr>
                <w:rFonts w:ascii="Arial" w:eastAsia="Arial" w:hAnsi="Arial" w:cs="Arial"/>
                <w:b/>
                <w:color w:val="FFFFFF"/>
                <w:sz w:val="20"/>
                <w:szCs w:val="20"/>
              </w:rPr>
              <w:t>2023 (%)</w:t>
            </w:r>
          </w:p>
        </w:tc>
      </w:tr>
      <w:tr w:rsidR="00AB0A8C" w14:paraId="043E84A2" w14:textId="77777777">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A3841"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6"/>
                <w:szCs w:val="16"/>
              </w:rPr>
            </w:pPr>
            <w:r>
              <w:rPr>
                <w:rFonts w:ascii="Arial" w:eastAsia="Arial" w:hAnsi="Arial" w:cs="Arial"/>
                <w:b/>
                <w:color w:val="000000"/>
                <w:sz w:val="16"/>
                <w:szCs w:val="16"/>
              </w:rPr>
              <w:t>Award</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CF5AD"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18.8</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99C13"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20.6</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587E1"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21.0</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A89B3"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23</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14C07"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23.2</w:t>
            </w:r>
          </w:p>
        </w:tc>
      </w:tr>
      <w:tr w:rsidR="00AB0A8C" w14:paraId="361088B6" w14:textId="77777777">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2F764"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6"/>
                <w:szCs w:val="16"/>
              </w:rPr>
            </w:pPr>
            <w:r>
              <w:rPr>
                <w:rFonts w:ascii="Arial" w:eastAsia="Arial" w:hAnsi="Arial" w:cs="Arial"/>
                <w:b/>
                <w:color w:val="000000"/>
                <w:sz w:val="16"/>
                <w:szCs w:val="16"/>
              </w:rPr>
              <w:t>Collective Agreement (Federally Registered)</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9AE89"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32.6</w:t>
            </w:r>
          </w:p>
        </w:tc>
        <w:tc>
          <w:tcPr>
            <w:tcW w:w="1191"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9BDAC"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 xml:space="preserve">38.5 (across all collective </w:t>
            </w:r>
            <w:proofErr w:type="gramStart"/>
            <w:r>
              <w:rPr>
                <w:rFonts w:ascii="Arial" w:eastAsia="Arial" w:hAnsi="Arial" w:cs="Arial"/>
                <w:color w:val="000000"/>
                <w:sz w:val="16"/>
                <w:szCs w:val="16"/>
              </w:rPr>
              <w:t>agreements)*</w:t>
            </w:r>
            <w:proofErr w:type="gramEnd"/>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E4BB9"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30.4</w:t>
            </w:r>
          </w:p>
        </w:tc>
        <w:tc>
          <w:tcPr>
            <w:tcW w:w="1191"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BC2B0"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 xml:space="preserve">35.1 (across all collective </w:t>
            </w:r>
            <w:proofErr w:type="gramStart"/>
            <w:r>
              <w:rPr>
                <w:rFonts w:ascii="Arial" w:eastAsia="Arial" w:hAnsi="Arial" w:cs="Arial"/>
                <w:color w:val="000000"/>
                <w:sz w:val="16"/>
                <w:szCs w:val="16"/>
              </w:rPr>
              <w:t>agreements)*</w:t>
            </w:r>
            <w:proofErr w:type="gramEnd"/>
          </w:p>
        </w:tc>
        <w:tc>
          <w:tcPr>
            <w:tcW w:w="1191"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8A28C"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 xml:space="preserve">34.0 (across all collective </w:t>
            </w:r>
            <w:proofErr w:type="gramStart"/>
            <w:r>
              <w:rPr>
                <w:rFonts w:ascii="Arial" w:eastAsia="Arial" w:hAnsi="Arial" w:cs="Arial"/>
                <w:color w:val="000000"/>
                <w:sz w:val="16"/>
                <w:szCs w:val="16"/>
              </w:rPr>
              <w:t>agreements)*</w:t>
            </w:r>
            <w:proofErr w:type="gramEnd"/>
          </w:p>
        </w:tc>
      </w:tr>
      <w:tr w:rsidR="00AB0A8C" w14:paraId="4BAC473A" w14:textId="77777777">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97C45"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6"/>
                <w:szCs w:val="16"/>
              </w:rPr>
            </w:pPr>
            <w:r>
              <w:rPr>
                <w:rFonts w:ascii="Arial" w:eastAsia="Arial" w:hAnsi="Arial" w:cs="Arial"/>
                <w:b/>
                <w:color w:val="000000"/>
                <w:sz w:val="16"/>
                <w:szCs w:val="16"/>
              </w:rPr>
              <w:t>Collective Agreement (State Registered)</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127DB"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8.6</w:t>
            </w: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2A64B" w14:textId="77777777" w:rsidR="00AB0A8C" w:rsidRDefault="00AB0A8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26BC1"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7.4</w:t>
            </w: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CA327" w14:textId="77777777" w:rsidR="00AB0A8C" w:rsidRDefault="00AB0A8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BF96B" w14:textId="77777777" w:rsidR="00AB0A8C" w:rsidRDefault="00AB0A8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p>
        </w:tc>
      </w:tr>
      <w:tr w:rsidR="00AB0A8C" w14:paraId="2BF53804" w14:textId="77777777">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54F3E"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6"/>
                <w:szCs w:val="16"/>
              </w:rPr>
            </w:pPr>
            <w:r>
              <w:rPr>
                <w:rFonts w:ascii="Arial" w:eastAsia="Arial" w:hAnsi="Arial" w:cs="Arial"/>
                <w:b/>
                <w:color w:val="000000"/>
                <w:sz w:val="16"/>
                <w:szCs w:val="16"/>
              </w:rPr>
              <w:t>Collective Agreement (Unregistered)</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DC8D4"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0.2</w:t>
            </w: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E358B" w14:textId="77777777" w:rsidR="00AB0A8C" w:rsidRDefault="00AB0A8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90F1A"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0.0</w:t>
            </w: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55128" w14:textId="77777777" w:rsidR="00AB0A8C" w:rsidRDefault="00AB0A8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736FB" w14:textId="77777777" w:rsidR="00AB0A8C" w:rsidRDefault="00AB0A8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p>
        </w:tc>
      </w:tr>
      <w:tr w:rsidR="00AB0A8C" w14:paraId="7D2033FC" w14:textId="77777777">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2BC74"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6"/>
                <w:szCs w:val="16"/>
              </w:rPr>
            </w:pPr>
            <w:r>
              <w:rPr>
                <w:rFonts w:ascii="Arial" w:eastAsia="Arial" w:hAnsi="Arial" w:cs="Arial"/>
                <w:b/>
                <w:color w:val="000000"/>
                <w:sz w:val="16"/>
                <w:szCs w:val="16"/>
              </w:rPr>
              <w:t>Individual Agreement such as common law contracts or over-award payments (Registered and unregistered</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4A786"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36.4</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BA369"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37.3</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8C3EA"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37.3</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0E0DD"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37.8</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F7DF6"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38.7</w:t>
            </w:r>
          </w:p>
        </w:tc>
      </w:tr>
      <w:tr w:rsidR="00AB0A8C" w14:paraId="17FA13E8" w14:textId="77777777">
        <w:trPr>
          <w:jc w:val="center"/>
        </w:trPr>
        <w:tc>
          <w:tcPr>
            <w:tcW w:w="357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7740C8"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6"/>
                <w:szCs w:val="16"/>
              </w:rPr>
            </w:pPr>
            <w:r>
              <w:rPr>
                <w:rFonts w:ascii="Arial" w:eastAsia="Arial" w:hAnsi="Arial" w:cs="Arial"/>
                <w:b/>
                <w:color w:val="000000"/>
                <w:sz w:val="16"/>
                <w:szCs w:val="16"/>
              </w:rPr>
              <w:t>Owner/managers of incorporated enterprises</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FD2AC6"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3.4</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5EB9E8"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3.6</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0EDA2B"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3.8</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D451C7"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4.1</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5214EF"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4.1</w:t>
            </w:r>
          </w:p>
        </w:tc>
      </w:tr>
    </w:tbl>
    <w:p w14:paraId="6FDA6127" w14:textId="77777777" w:rsidR="00AB0A8C" w:rsidRDefault="007639BC">
      <w:pPr>
        <w:pBdr>
          <w:top w:val="none" w:sz="0" w:space="0" w:color="000000"/>
          <w:left w:val="none" w:sz="0" w:space="0" w:color="000000"/>
          <w:bottom w:val="none" w:sz="0" w:space="0" w:color="000000"/>
          <w:right w:val="none" w:sz="0" w:space="0" w:color="000000"/>
        </w:pBdr>
        <w:spacing w:after="0"/>
      </w:pPr>
      <w:r>
        <w:rPr>
          <w:rFonts w:ascii="Aptos" w:eastAsia="Aptos" w:hAnsi="Aptos" w:cs="Aptos"/>
          <w:b/>
          <w:color w:val="000000"/>
          <w:sz w:val="20"/>
          <w:szCs w:val="20"/>
        </w:rPr>
        <w:t xml:space="preserve">Source: </w:t>
      </w:r>
      <w:r>
        <w:rPr>
          <w:rFonts w:ascii="Aptos" w:eastAsia="Aptos" w:hAnsi="Aptos" w:cs="Aptos"/>
          <w:color w:val="000000"/>
          <w:sz w:val="20"/>
          <w:szCs w:val="20"/>
        </w:rPr>
        <w:t xml:space="preserve">ABS, </w:t>
      </w:r>
      <w:r>
        <w:rPr>
          <w:rFonts w:ascii="Aptos" w:eastAsia="Aptos" w:hAnsi="Aptos" w:cs="Aptos"/>
          <w:i/>
          <w:color w:val="000000"/>
          <w:sz w:val="20"/>
          <w:szCs w:val="20"/>
        </w:rPr>
        <w:t xml:space="preserve">Employee Earnings and Hours </w:t>
      </w:r>
      <w:r>
        <w:rPr>
          <w:rFonts w:ascii="Aptos" w:eastAsia="Aptos" w:hAnsi="Aptos" w:cs="Aptos"/>
          <w:color w:val="000000"/>
          <w:sz w:val="20"/>
          <w:szCs w:val="20"/>
        </w:rPr>
        <w:t>(May 2014, May 2016, May 2018, May 2021 and May 2023), unpublished data, including revised data for the 2016 Award and all Collective Agreement categories released at the time of the 2018 data – all employees.</w:t>
      </w:r>
    </w:p>
    <w:p w14:paraId="27CE0603"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0"/>
          <w:szCs w:val="20"/>
        </w:rPr>
        <w:t xml:space="preserve">* For 2016, a comparable breakdown of the Collective Agreement category is not available. In 2018, </w:t>
      </w:r>
      <w:proofErr w:type="gramStart"/>
      <w:r>
        <w:rPr>
          <w:rFonts w:ascii="Aptos" w:eastAsia="Aptos" w:hAnsi="Aptos" w:cs="Aptos"/>
          <w:color w:val="000000"/>
          <w:sz w:val="20"/>
          <w:szCs w:val="20"/>
        </w:rPr>
        <w:t>the ABS</w:t>
      </w:r>
      <w:proofErr w:type="gramEnd"/>
      <w:r>
        <w:rPr>
          <w:rFonts w:ascii="Aptos" w:eastAsia="Aptos" w:hAnsi="Aptos" w:cs="Aptos"/>
          <w:color w:val="000000"/>
          <w:sz w:val="20"/>
          <w:szCs w:val="20"/>
        </w:rPr>
        <w:t xml:space="preserve"> undertook a methodology change in how they consider pay setting mechanisms. The ABS provided indicative comparable estimates for 2016 (calculated using the 2018 methodology) at the higher level for the different methods of setting pay, however, more detailed breakdowns are not available. Detailed breakdowns for 2021 and 2023 data are not available.</w:t>
      </w:r>
    </w:p>
    <w:p w14:paraId="25C969D9" w14:textId="77777777" w:rsidR="00AB0A8C" w:rsidRDefault="007639BC">
      <w:pPr>
        <w:pBdr>
          <w:top w:val="none" w:sz="0" w:space="0" w:color="000000"/>
          <w:left w:val="none" w:sz="0" w:space="0" w:color="000000"/>
          <w:bottom w:val="none" w:sz="0" w:space="0" w:color="000000"/>
          <w:right w:val="none" w:sz="0" w:space="0" w:color="000000"/>
        </w:pBdr>
        <w:spacing w:after="0"/>
      </w:pPr>
      <w:r>
        <w:rPr>
          <w:rFonts w:ascii="Aptos" w:eastAsia="Aptos" w:hAnsi="Aptos" w:cs="Aptos"/>
          <w:b/>
          <w:color w:val="000000"/>
          <w:sz w:val="20"/>
          <w:szCs w:val="20"/>
        </w:rPr>
        <w:t>Notes:</w:t>
      </w:r>
    </w:p>
    <w:p w14:paraId="3AEE6B9F" w14:textId="77777777" w:rsidR="00AB0A8C" w:rsidRDefault="007639BC" w:rsidP="00BD6A47">
      <w:pPr>
        <w:pStyle w:val="ListParagraph"/>
        <w:numPr>
          <w:ilvl w:val="0"/>
          <w:numId w:val="7"/>
        </w:numPr>
        <w:pBdr>
          <w:top w:val="none" w:sz="0" w:space="0" w:color="000000"/>
          <w:left w:val="none" w:sz="0" w:space="0" w:color="000000"/>
          <w:bottom w:val="none" w:sz="0" w:space="0" w:color="000000"/>
          <w:right w:val="none" w:sz="0" w:space="0" w:color="000000"/>
        </w:pBdr>
        <w:spacing w:after="0"/>
      </w:pPr>
      <w:r w:rsidRPr="00AF72EF">
        <w:rPr>
          <w:rFonts w:ascii="Aptos" w:eastAsia="Aptos" w:hAnsi="Aptos" w:cs="Aptos"/>
          <w:color w:val="000000"/>
          <w:sz w:val="20"/>
          <w:szCs w:val="20"/>
        </w:rPr>
        <w:t xml:space="preserve">This table is not intended to be </w:t>
      </w:r>
      <w:proofErr w:type="spellStart"/>
      <w:r w:rsidRPr="00AF72EF">
        <w:rPr>
          <w:rFonts w:ascii="Aptos" w:eastAsia="Aptos" w:hAnsi="Aptos" w:cs="Aptos"/>
          <w:color w:val="000000"/>
          <w:sz w:val="20"/>
          <w:szCs w:val="20"/>
        </w:rPr>
        <w:t>analysed</w:t>
      </w:r>
      <w:proofErr w:type="spellEnd"/>
      <w:r w:rsidRPr="00AF72EF">
        <w:rPr>
          <w:rFonts w:ascii="Aptos" w:eastAsia="Aptos" w:hAnsi="Aptos" w:cs="Aptos"/>
          <w:color w:val="000000"/>
          <w:sz w:val="20"/>
          <w:szCs w:val="20"/>
        </w:rPr>
        <w:t xml:space="preserve"> as a time series. Figures are extracted from published and unpublished ABS, </w:t>
      </w:r>
      <w:r w:rsidRPr="00AF72EF">
        <w:rPr>
          <w:rFonts w:ascii="Aptos" w:eastAsia="Aptos" w:hAnsi="Aptos" w:cs="Aptos"/>
          <w:i/>
          <w:color w:val="000000"/>
          <w:sz w:val="20"/>
          <w:szCs w:val="20"/>
        </w:rPr>
        <w:t>Employee Earnings and Hours</w:t>
      </w:r>
      <w:r w:rsidRPr="00AF72EF">
        <w:rPr>
          <w:rFonts w:ascii="Aptos" w:eastAsia="Aptos" w:hAnsi="Aptos" w:cs="Aptos"/>
          <w:color w:val="000000"/>
          <w:sz w:val="20"/>
          <w:szCs w:val="20"/>
        </w:rPr>
        <w:t>. Disaggregation of revised 2016 data is not available.</w:t>
      </w:r>
    </w:p>
    <w:p w14:paraId="67A378AB" w14:textId="77777777" w:rsidR="00AB0A8C" w:rsidRDefault="007639BC" w:rsidP="00BD6A47">
      <w:pPr>
        <w:pStyle w:val="ListParagraph"/>
        <w:numPr>
          <w:ilvl w:val="0"/>
          <w:numId w:val="7"/>
        </w:numPr>
        <w:pBdr>
          <w:top w:val="none" w:sz="0" w:space="0" w:color="000000"/>
          <w:left w:val="none" w:sz="0" w:space="0" w:color="000000"/>
          <w:bottom w:val="none" w:sz="0" w:space="0" w:color="000000"/>
          <w:right w:val="none" w:sz="0" w:space="0" w:color="000000"/>
        </w:pBdr>
        <w:spacing w:after="0"/>
      </w:pPr>
      <w:r w:rsidRPr="00AF72EF">
        <w:rPr>
          <w:rFonts w:ascii="Aptos" w:eastAsia="Aptos" w:hAnsi="Aptos" w:cs="Aptos"/>
          <w:color w:val="000000"/>
          <w:sz w:val="20"/>
          <w:szCs w:val="20"/>
        </w:rPr>
        <w:t xml:space="preserve">This table includes managerial-level employees. This accounts for all differences between this table and tables published in previous Trends reports. The ABS classifies employees in the individual arrangement category if they have their pay set by an individual common law contract or arrangement, </w:t>
      </w:r>
      <w:proofErr w:type="gramStart"/>
      <w:r w:rsidRPr="00AF72EF">
        <w:rPr>
          <w:rFonts w:ascii="Aptos" w:eastAsia="Aptos" w:hAnsi="Aptos" w:cs="Aptos"/>
          <w:color w:val="000000"/>
          <w:sz w:val="20"/>
          <w:szCs w:val="20"/>
        </w:rPr>
        <w:t>whether or not</w:t>
      </w:r>
      <w:proofErr w:type="gramEnd"/>
      <w:r w:rsidRPr="00AF72EF">
        <w:rPr>
          <w:rFonts w:ascii="Aptos" w:eastAsia="Aptos" w:hAnsi="Aptos" w:cs="Aptos"/>
          <w:color w:val="000000"/>
          <w:sz w:val="20"/>
          <w:szCs w:val="20"/>
        </w:rPr>
        <w:t xml:space="preserve"> written, including where employees receive over-award payments.</w:t>
      </w:r>
    </w:p>
    <w:p w14:paraId="05592406" w14:textId="77777777" w:rsidR="00AB0A8C" w:rsidRDefault="00AB0A8C">
      <w:pPr>
        <w:sectPr w:rsidR="00AB0A8C">
          <w:type w:val="continuous"/>
          <w:pgSz w:w="11906" w:h="16838"/>
          <w:pgMar w:top="1008" w:right="1152" w:bottom="1008" w:left="1152" w:header="720" w:footer="720" w:gutter="0"/>
          <w:cols w:space="720"/>
        </w:sectPr>
      </w:pPr>
    </w:p>
    <w:p w14:paraId="47C79CDF"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lastRenderedPageBreak/>
        <w:t>Table 3 - Agreements approved in the quarter by sector (June quarter 2022 to June quarter 2025)</w:t>
      </w:r>
    </w:p>
    <w:tbl>
      <w:tblPr>
        <w:tblW w:w="0" w:type="auto"/>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7639BC" w14:paraId="7BED61AE"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FD9F4A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FOR AGREEMENTS APPROVED IN THE NOMINATED QUARTER</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78C464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B70B27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D7B3A3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B748E7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18B5B0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A30F56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343A85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59EF53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E321B8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3567D4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811F7D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45D0F0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115596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B14902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EE9FA2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12FBFC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FDC317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D639BA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156DFD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CD6C95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6F8222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843BD2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9BBC8A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40E49F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338A6F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F6AB6A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5</w:t>
            </w:r>
          </w:p>
        </w:tc>
      </w:tr>
      <w:tr w:rsidR="007639BC" w14:paraId="7CC11A7C" w14:textId="77777777">
        <w:trPr>
          <w:jc w:val="center"/>
        </w:trPr>
        <w:tc>
          <w:tcPr>
            <w:tcW w:w="2154" w:type="dxa"/>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C9419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Public sector</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59DD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5EB9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CFF6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F586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E570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DA70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C5D5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621E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0984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FB0F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3E7C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F185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61FD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0719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1A82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DEB1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1A1C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8653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0274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0AEE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1DBE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D476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89C7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6A87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8C78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B3CD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8EF4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7639BC" w14:paraId="11E10CE2"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20C1F"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7CB8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7610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1BD0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DA8E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6A82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E879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54D8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C166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51A0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474D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3C82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17A4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C929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F94E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1104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9646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CCF9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5B19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A86C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1096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2576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EBA7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54B9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1B53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13B1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4F23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C1FE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r>
      <w:tr w:rsidR="007639BC" w14:paraId="37042D07"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7E86A"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BCCD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F0BC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376B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DF78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D3CC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240A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6A7F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5DCF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B82D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857E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0863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8E0C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3865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46D1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94CB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0E80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1C2A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4B13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0830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0300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EB5F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7742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021E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1B96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211A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D570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10D3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7639BC" w14:paraId="60F5D6A6"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4034AB"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3156C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DA847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183B8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B02E0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E21AF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3.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31EC9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4F56A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0.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BBCB5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74827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BD584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F1A31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09B13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E1913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3.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8C777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1036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5.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7D409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23D27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4D475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B6ABF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F0415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0807F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275D2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2CD49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8.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E48CA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F3EC4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BC604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C70AC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9</w:t>
            </w:r>
          </w:p>
        </w:tc>
      </w:tr>
      <w:tr w:rsidR="007639BC" w14:paraId="7DCE86F5"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38946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Private sector</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1A45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B23B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598C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0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2720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CE2F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CCE1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B1B7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8F57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E15F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0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DC45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1A05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FCFB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0713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3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49E6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EAC1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BD44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C7CC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0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C440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A709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D870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2DAC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9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01B9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EA5F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5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23E1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3C84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704D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0822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5</w:t>
            </w:r>
          </w:p>
        </w:tc>
      </w:tr>
      <w:tr w:rsidR="007639BC" w14:paraId="65267D79"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C4EF3"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DBA7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80AC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2451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06FD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EB28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43D8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89B3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7518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FFCB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DD8D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3541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ED15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22F7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3531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7DDB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29EE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819A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D0BF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1A72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7410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5FDD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8BEB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9F5A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2133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6D42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5D37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DE99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r>
      <w:tr w:rsidR="007639BC" w14:paraId="3DA7950E"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8797B"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9141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476D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10B8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4DF1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F380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5CAC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1D4E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208E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D1F7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E3C3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8820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189E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36B2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3B9D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E8B0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7B44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AE3F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9AB4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D272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4B56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FF1E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021A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8E63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52CF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BD1B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9DB7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5004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r>
      <w:tr w:rsidR="007639BC" w14:paraId="2CCC0F26"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0E12F3"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F9DE7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D7CA6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7BB49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2.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CBFE6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EB0DA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76C86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F22AD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62991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98653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6FE8F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491A7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89B6D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389EB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2.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2CA97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6D364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C85E0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CBB4F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4.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E96B3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C261B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3.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2B695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743F5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8.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AEAA3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C425D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7.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EC959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340F6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8.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3F05A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C8DCD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3.0</w:t>
            </w:r>
          </w:p>
        </w:tc>
      </w:tr>
      <w:tr w:rsidR="007639BC" w14:paraId="57C20ACC" w14:textId="77777777">
        <w:trPr>
          <w:jc w:val="center"/>
        </w:trPr>
        <w:tc>
          <w:tcPr>
            <w:tcW w:w="2154" w:type="dxa"/>
            <w:vMerge w:val="restart"/>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6DFAC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ll sector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9585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ECB1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2D24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9D73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248A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8EE5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BDBF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174B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71A8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1473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50BB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EB74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921A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D513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0CE3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5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4192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4D83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7659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005E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F386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4686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69AE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1551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9ACE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B863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9CE5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CD27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73</w:t>
            </w:r>
          </w:p>
        </w:tc>
      </w:tr>
      <w:tr w:rsidR="007639BC" w14:paraId="201A914A" w14:textId="77777777">
        <w:trPr>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51478"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F09B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3E42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49AF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AA83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30FD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3226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C13A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AB61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9B5E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4355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E021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3503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97E1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6001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EF2E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9AC1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BA0D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6DBB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87D8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4BA2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530C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DCD6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E3B0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BDF2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D947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49DC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49B6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r>
      <w:tr w:rsidR="007639BC" w14:paraId="15BAC8AD"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499AD"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85AD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2A20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EED4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11F5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AF49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604F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A70B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2302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D6F8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C837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BEB2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A2F1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D1DB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983D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4B0B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B565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CDC0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1621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BED2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50BB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F47B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F285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AC0C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1ACB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AD07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BB6E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5723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7639BC" w14:paraId="4908E335" w14:textId="77777777">
        <w:trPr>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B14687"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EB6CE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BEAFA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65F85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4.8</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F58E9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6C981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3.7</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1384C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DA42C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2.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41914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6E623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4.4</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BA147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B0268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6.2</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C3928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D89AA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6.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B11A2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46550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6.9</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3943E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EF355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6.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DDE91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44619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5.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609AD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214B2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1.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4BF1B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85440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6.8</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8EFFF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FE1DD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8.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CA9D2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FC1D9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4.9</w:t>
            </w:r>
          </w:p>
        </w:tc>
      </w:tr>
    </w:tbl>
    <w:p w14:paraId="7501338E" w14:textId="4EC8494C" w:rsidR="00AB0A8C" w:rsidRDefault="007639BC">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 xml:space="preserve">Source: </w:t>
      </w:r>
      <w:r>
        <w:rPr>
          <w:rFonts w:ascii="Aptos" w:eastAsia="Aptos" w:hAnsi="Aptos" w:cs="Aptos"/>
          <w:color w:val="000000"/>
          <w:sz w:val="20"/>
          <w:szCs w:val="20"/>
        </w:rPr>
        <w:t>Department of Employment and Workplace Relations, Workplace Agreements Database.</w:t>
      </w:r>
    </w:p>
    <w:p w14:paraId="4A23BD7B" w14:textId="77777777" w:rsidR="00AB0A8C" w:rsidRDefault="007639BC">
      <w:pPr>
        <w:pBdr>
          <w:top w:val="none" w:sz="0" w:space="0" w:color="000000"/>
          <w:left w:val="none" w:sz="0" w:space="0" w:color="000000"/>
          <w:bottom w:val="none" w:sz="0" w:space="0" w:color="000000"/>
          <w:right w:val="none" w:sz="0" w:space="0" w:color="000000"/>
        </w:pBdr>
        <w:spacing w:before="120" w:after="0"/>
      </w:pPr>
      <w:r>
        <w:rPr>
          <w:rFonts w:ascii="Aptos" w:eastAsia="Aptos" w:hAnsi="Aptos" w:cs="Aptos"/>
          <w:b/>
          <w:color w:val="000000"/>
          <w:sz w:val="22"/>
          <w:szCs w:val="22"/>
        </w:rPr>
        <w:t>Notes:</w:t>
      </w:r>
    </w:p>
    <w:p w14:paraId="34C97EBC" w14:textId="7F9B1D3F" w:rsidR="00AB0A8C" w:rsidRPr="00AF72EF" w:rsidRDefault="007639BC" w:rsidP="00BD6A47">
      <w:pPr>
        <w:pStyle w:val="ListParagraph"/>
        <w:numPr>
          <w:ilvl w:val="0"/>
          <w:numId w:val="11"/>
        </w:numPr>
        <w:pBdr>
          <w:top w:val="none" w:sz="0" w:space="0" w:color="000000"/>
          <w:left w:val="none" w:sz="0" w:space="0" w:color="000000"/>
          <w:bottom w:val="none" w:sz="0" w:space="0" w:color="000000"/>
          <w:right w:val="none" w:sz="0" w:space="0" w:color="000000"/>
        </w:pBdr>
        <w:spacing w:after="0"/>
      </w:pPr>
      <w:r w:rsidRPr="00AF72EF">
        <w:rPr>
          <w:rFonts w:ascii="Aptos" w:eastAsia="Aptos" w:hAnsi="Aptos" w:cs="Aptos"/>
          <w:i/>
          <w:sz w:val="20"/>
          <w:szCs w:val="20"/>
        </w:rPr>
        <w:t>AAWI = Average Annualised Wage Increase per employee.</w:t>
      </w:r>
    </w:p>
    <w:p w14:paraId="310FB6B5" w14:textId="2F9C964E" w:rsidR="00AB0A8C" w:rsidRPr="00AF72EF" w:rsidRDefault="007639BC" w:rsidP="00BD6A47">
      <w:pPr>
        <w:pStyle w:val="ListParagraph"/>
        <w:numPr>
          <w:ilvl w:val="0"/>
          <w:numId w:val="11"/>
        </w:numPr>
        <w:pBdr>
          <w:top w:val="none" w:sz="0" w:space="0" w:color="000000"/>
          <w:left w:val="none" w:sz="0" w:space="0" w:color="000000"/>
          <w:bottom w:val="none" w:sz="0" w:space="0" w:color="000000"/>
          <w:right w:val="none" w:sz="0" w:space="0" w:color="000000"/>
        </w:pBdr>
        <w:spacing w:after="0"/>
      </w:pPr>
      <w:r w:rsidRPr="00AF72EF">
        <w:rPr>
          <w:rFonts w:ascii="Aptos" w:eastAsia="Aptos" w:hAnsi="Aptos" w:cs="Aptos"/>
          <w:i/>
          <w:sz w:val="20"/>
          <w:szCs w:val="20"/>
        </w:rPr>
        <w:t>Agreement and employee estimates are for all federal wage agreements in the period, while estimates of AAWI per employee are based on quantifiable wage agreements.</w:t>
      </w:r>
    </w:p>
    <w:p w14:paraId="42E11160" w14:textId="4BF6264E" w:rsidR="00AB0A8C" w:rsidRPr="00AF72EF" w:rsidRDefault="007639BC" w:rsidP="00BD6A47">
      <w:pPr>
        <w:pStyle w:val="ListParagraph"/>
        <w:numPr>
          <w:ilvl w:val="0"/>
          <w:numId w:val="11"/>
        </w:numPr>
        <w:pBdr>
          <w:top w:val="none" w:sz="0" w:space="0" w:color="000000"/>
          <w:left w:val="none" w:sz="0" w:space="0" w:color="000000"/>
          <w:bottom w:val="none" w:sz="0" w:space="0" w:color="000000"/>
          <w:right w:val="none" w:sz="0" w:space="0" w:color="000000"/>
        </w:pBdr>
        <w:spacing w:after="0"/>
      </w:pPr>
      <w:r w:rsidRPr="00AF72EF">
        <w:rPr>
          <w:rFonts w:ascii="Aptos" w:eastAsia="Aptos" w:hAnsi="Aptos" w:cs="Aptos"/>
          <w:i/>
          <w:sz w:val="20"/>
          <w:szCs w:val="20"/>
        </w:rPr>
        <w:t xml:space="preserve">* Where asterisk occurs, there are no quantifiable agreements in this </w:t>
      </w:r>
      <w:proofErr w:type="gramStart"/>
      <w:r w:rsidRPr="00AF72EF">
        <w:rPr>
          <w:rFonts w:ascii="Aptos" w:eastAsia="Aptos" w:hAnsi="Aptos" w:cs="Aptos"/>
          <w:i/>
          <w:sz w:val="20"/>
          <w:szCs w:val="20"/>
        </w:rPr>
        <w:t>quarter</w:t>
      </w:r>
      <w:proofErr w:type="gramEnd"/>
      <w:r w:rsidRPr="00AF72EF">
        <w:rPr>
          <w:rFonts w:ascii="Aptos" w:eastAsia="Aptos" w:hAnsi="Aptos" w:cs="Aptos"/>
          <w:i/>
          <w:sz w:val="20"/>
          <w:szCs w:val="20"/>
        </w:rPr>
        <w:t xml:space="preserve"> so no AAWI is calculable.</w:t>
      </w:r>
    </w:p>
    <w:p w14:paraId="4F645EA0" w14:textId="1B538C1A" w:rsidR="00AB0A8C" w:rsidRPr="00AF72EF" w:rsidRDefault="007639BC" w:rsidP="00BD6A47">
      <w:pPr>
        <w:pStyle w:val="ListParagraph"/>
        <w:numPr>
          <w:ilvl w:val="0"/>
          <w:numId w:val="11"/>
        </w:numPr>
        <w:pBdr>
          <w:top w:val="none" w:sz="0" w:space="0" w:color="000000"/>
          <w:left w:val="none" w:sz="0" w:space="0" w:color="000000"/>
          <w:bottom w:val="none" w:sz="0" w:space="0" w:color="000000"/>
          <w:right w:val="none" w:sz="0" w:space="0" w:color="000000"/>
        </w:pBdr>
        <w:spacing w:after="0"/>
      </w:pPr>
      <w:r w:rsidRPr="00AF72EF">
        <w:rPr>
          <w:rFonts w:ascii="Aptos" w:eastAsia="Aptos" w:hAnsi="Aptos" w:cs="Aptos"/>
          <w:i/>
          <w:sz w:val="20"/>
          <w:szCs w:val="20"/>
        </w:rPr>
        <w:t xml:space="preserve">All estimates are rounded and are subject to revision. Revisions have been made </w:t>
      </w:r>
      <w:proofErr w:type="gramStart"/>
      <w:r w:rsidRPr="00AF72EF">
        <w:rPr>
          <w:rFonts w:ascii="Aptos" w:eastAsia="Aptos" w:hAnsi="Aptos" w:cs="Aptos"/>
          <w:i/>
          <w:sz w:val="20"/>
          <w:szCs w:val="20"/>
        </w:rPr>
        <w:t>to</w:t>
      </w:r>
      <w:proofErr w:type="gramEnd"/>
      <w:r w:rsidRPr="00AF72EF">
        <w:rPr>
          <w:rFonts w:ascii="Aptos" w:eastAsia="Aptos" w:hAnsi="Aptos" w:cs="Aptos"/>
          <w:i/>
          <w:sz w:val="20"/>
          <w:szCs w:val="20"/>
        </w:rPr>
        <w:t xml:space="preserve"> historical series.</w:t>
      </w:r>
    </w:p>
    <w:p w14:paraId="7F8B70BC"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2"/>
          <w:szCs w:val="22"/>
        </w:rPr>
        <w:t xml:space="preserve">How to read: </w:t>
      </w:r>
      <w:r>
        <w:rPr>
          <w:rFonts w:ascii="Aptos" w:eastAsia="Aptos" w:hAnsi="Aptos" w:cs="Aptos"/>
          <w:i/>
          <w:color w:val="000000"/>
          <w:sz w:val="22"/>
          <w:szCs w:val="22"/>
        </w:rPr>
        <w:t>38 public sector agreements were approved in the June quarter 2025, covering 41,900 employees. The AAWI for these agreements was 3.9% and the average duration was 3.0 years.</w:t>
      </w:r>
    </w:p>
    <w:p w14:paraId="2370E62B" w14:textId="77777777" w:rsidR="00AB0A8C" w:rsidRDefault="007639BC">
      <w:r>
        <w:br w:type="page"/>
      </w:r>
    </w:p>
    <w:p w14:paraId="3D3ABB7D"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lastRenderedPageBreak/>
        <w:t>Table 4 - Agreements current on the last day of the quarter, by sector (June quarter 2022 to June quarter 2025)</w:t>
      </w:r>
    </w:p>
    <w:tbl>
      <w:tblPr>
        <w:tblW w:w="0" w:type="auto"/>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7639BC" w14:paraId="7C0EE41A"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137894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FOR AGREEMENTS CURRENT AT THE END OF THE NOMINATED QUARTER</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A99F44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F3C59C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94DCE6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8F564A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923E6F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1613CD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A68088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41B152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E066BC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761948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58AB8D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5E298E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110AC9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7BABC9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1E166C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F3111E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887849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1F6408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F16C40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76A13F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B8D782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D4810B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0B6298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762F85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ADE814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511EF1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5</w:t>
            </w:r>
          </w:p>
        </w:tc>
      </w:tr>
      <w:tr w:rsidR="007639BC" w14:paraId="4672CDC0" w14:textId="77777777">
        <w:trPr>
          <w:jc w:val="center"/>
        </w:trPr>
        <w:tc>
          <w:tcPr>
            <w:tcW w:w="2154" w:type="dxa"/>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51BEF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Public sector</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7FDF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5FC3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89E2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8C49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CC9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97AA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2C69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A312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B8C6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5A42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7657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CD61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DB88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CBEC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09B4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301A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29F3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1A72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6CEF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F02B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7312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5210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1A39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D0C8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7685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BD49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8452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0</w:t>
            </w:r>
          </w:p>
        </w:tc>
      </w:tr>
      <w:tr w:rsidR="007639BC" w14:paraId="1427593A"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C2900"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DAE3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0EC7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D4AF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160C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AD94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F80E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098E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682E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7A49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301B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490E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8EC0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496A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435A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BD98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50C4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4B96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9F09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FF64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89DD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C585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4BDA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D235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1686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EAF8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18B4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9726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r>
      <w:tr w:rsidR="007639BC" w14:paraId="79F65B33"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6BE57"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0F94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710C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C485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EF59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145A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8F0C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AD4F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9088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92C8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E698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306E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DBCB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D93A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6E32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46B4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4CAE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9C62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3C12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4C55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25BF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FCF2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AE7B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7CAB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9B98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E8C0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E3C7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3426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7639BC" w14:paraId="2BA36BB6"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15BD2B"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070E6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BFB7D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FD999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8.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F901F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CCC2E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2.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5E333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E0C01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9.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371CA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52559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4.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AB049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DBA9D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0F4B2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C43F1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B60AE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CC67A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6.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B14CB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D889D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94.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2C6E3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8C486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3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C1B7B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B282D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0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530A6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C34BD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94.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414DF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582AD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98.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70192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80C21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27.1</w:t>
            </w:r>
          </w:p>
        </w:tc>
      </w:tr>
      <w:tr w:rsidR="007639BC" w14:paraId="27C0D6B7"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68002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Private sector</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ACC9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83A7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8A1A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8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D7D9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9186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5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9E09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9CB0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90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EEB8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DF93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0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EEA7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6446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6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A130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8F2E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9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C197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A640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4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CC41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BE59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2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300D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4C43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7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7AEE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E57C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6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9F7B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0BE1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8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A0C7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D185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55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B4C5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BBEB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32</w:t>
            </w:r>
          </w:p>
        </w:tc>
      </w:tr>
      <w:tr w:rsidR="007639BC" w14:paraId="71CE5306"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9E899"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CFF5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B6FB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9762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78D1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D798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C5B1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FE89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A8AC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B98E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5221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8CBB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B96F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ACAF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8FB6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0CB6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7D80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670F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7611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5325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7E7F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A3AA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90FA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A649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1D66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B670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BDB5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B99F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7639BC" w14:paraId="1A48E44C"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3F329"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4279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082F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CD16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B86C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DAF0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F436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9AD4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A0A9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5DFF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D995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F6DB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04B7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CBD9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353F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9882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8C39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5458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8868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D13D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F57E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B29B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CC05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C193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0D2C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3478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AFB9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21CD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7639BC" w14:paraId="513FECEF"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6AE952"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85EFB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49A6D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91F61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85.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99EF5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7F147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5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405CB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30AEC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9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AD857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E543F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14.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6E88D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83AB7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4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54EF0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61FB3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15.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EF3E8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3DA65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98.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2247E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2CE73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47.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AE3C4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4A9AA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83.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1CAB8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EC205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07.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A2B24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9F41B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52.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A9BC9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B59B7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79.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1AFD0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6AB21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74.2</w:t>
            </w:r>
          </w:p>
        </w:tc>
      </w:tr>
      <w:tr w:rsidR="007639BC" w14:paraId="1A608A91" w14:textId="77777777">
        <w:trPr>
          <w:jc w:val="center"/>
        </w:trPr>
        <w:tc>
          <w:tcPr>
            <w:tcW w:w="2154" w:type="dxa"/>
            <w:vMerge w:val="restart"/>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7163F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ll sector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4DE1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8C64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BC5A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5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93C3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76FC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6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7294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7BE1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5749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7A49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4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1405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E387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0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A59B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1C6B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9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1E5A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4ED5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7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23E7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2E12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0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4560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63C9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3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0319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B76E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3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D37D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4D8C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C11D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4777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0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8B3D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889F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02</w:t>
            </w:r>
          </w:p>
        </w:tc>
      </w:tr>
      <w:tr w:rsidR="007639BC" w14:paraId="4CBE409F" w14:textId="77777777">
        <w:trPr>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09001"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13A1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EB2B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AE3F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800C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3876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D2B9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F19A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7D99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21E2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B00B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7BB8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13F3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23A4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1A85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37AC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9089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B77D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0B3D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119C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7924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2BE1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2BF6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5F73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8B05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1295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C73A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DC79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7639BC" w14:paraId="3F7B80F0"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1F518"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471A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A29D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483E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4605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0273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D6BB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ABD5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EE61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CA86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5B19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BBC5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5031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446B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9F80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E0A8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7986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F088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6093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C605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8D00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1A85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4A90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4BEE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C12C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885D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2D87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79E9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7639BC" w14:paraId="6CFB89BB" w14:textId="77777777">
        <w:trPr>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0E439E"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44C25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E14BF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2B421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54.4</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92D7E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717C3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3.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B6B51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4D801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00.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385C5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3BF30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9.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E69FC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8C0EB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91.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1CC37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838F5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15.2</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1FA22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9D657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34.7</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49C31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CE532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42.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58B41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00D34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14.7</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B73D1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AF687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09.2</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4726D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A929B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47.3</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B26A1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9D8E1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78.4</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60BAA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E4AE3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01.3</w:t>
            </w:r>
          </w:p>
        </w:tc>
      </w:tr>
    </w:tbl>
    <w:p w14:paraId="08DFB58F" w14:textId="74B0B58F" w:rsidR="00AB0A8C" w:rsidRDefault="00AE47E5">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Source</w:t>
      </w:r>
      <w:r w:rsidR="007639BC">
        <w:rPr>
          <w:rFonts w:ascii="Aptos" w:eastAsia="Aptos" w:hAnsi="Aptos" w:cs="Aptos"/>
          <w:b/>
          <w:color w:val="000000"/>
          <w:sz w:val="20"/>
          <w:szCs w:val="20"/>
        </w:rPr>
        <w:t xml:space="preserve">: </w:t>
      </w:r>
      <w:r w:rsidR="007639BC">
        <w:rPr>
          <w:rFonts w:ascii="Aptos" w:eastAsia="Aptos" w:hAnsi="Aptos" w:cs="Aptos"/>
          <w:color w:val="000000"/>
          <w:sz w:val="20"/>
          <w:szCs w:val="20"/>
        </w:rPr>
        <w:t>Department of Employment and Workplace Relations, Workplace Agreements Database.</w:t>
      </w:r>
    </w:p>
    <w:p w14:paraId="0944F4B6" w14:textId="77777777" w:rsidR="00AB0A8C" w:rsidRDefault="007639BC">
      <w:pPr>
        <w:pBdr>
          <w:top w:val="none" w:sz="0" w:space="0" w:color="000000"/>
          <w:left w:val="none" w:sz="0" w:space="0" w:color="000000"/>
          <w:bottom w:val="none" w:sz="0" w:space="0" w:color="000000"/>
          <w:right w:val="none" w:sz="0" w:space="0" w:color="000000"/>
        </w:pBdr>
        <w:spacing w:before="120" w:after="0"/>
      </w:pPr>
      <w:r>
        <w:rPr>
          <w:rFonts w:ascii="Aptos" w:eastAsia="Aptos" w:hAnsi="Aptos" w:cs="Aptos"/>
          <w:b/>
          <w:color w:val="000000"/>
          <w:sz w:val="22"/>
          <w:szCs w:val="22"/>
        </w:rPr>
        <w:t>Notes:</w:t>
      </w:r>
    </w:p>
    <w:p w14:paraId="2384BAC8" w14:textId="1A239FFB" w:rsidR="00AB0A8C" w:rsidRPr="00AF72EF" w:rsidRDefault="007639BC" w:rsidP="00BD6A47">
      <w:pPr>
        <w:pStyle w:val="ListParagraph"/>
        <w:numPr>
          <w:ilvl w:val="0"/>
          <w:numId w:val="12"/>
        </w:numPr>
        <w:pBdr>
          <w:top w:val="none" w:sz="0" w:space="0" w:color="000000"/>
          <w:left w:val="none" w:sz="0" w:space="0" w:color="000000"/>
          <w:bottom w:val="none" w:sz="0" w:space="0" w:color="000000"/>
          <w:right w:val="none" w:sz="0" w:space="0" w:color="000000"/>
        </w:pBdr>
        <w:spacing w:after="0"/>
      </w:pPr>
      <w:r w:rsidRPr="00AF72EF">
        <w:rPr>
          <w:rFonts w:ascii="Aptos" w:eastAsia="Aptos" w:hAnsi="Aptos" w:cs="Aptos"/>
          <w:i/>
          <w:sz w:val="20"/>
          <w:szCs w:val="20"/>
        </w:rPr>
        <w:t>AAWI = Average Annualised Wage Increase per employee.</w:t>
      </w:r>
    </w:p>
    <w:p w14:paraId="35FE4134" w14:textId="3238269F" w:rsidR="00AB0A8C" w:rsidRPr="00AF72EF" w:rsidRDefault="007639BC" w:rsidP="00BD6A47">
      <w:pPr>
        <w:pStyle w:val="ListParagraph"/>
        <w:numPr>
          <w:ilvl w:val="0"/>
          <w:numId w:val="12"/>
        </w:numPr>
        <w:pBdr>
          <w:top w:val="none" w:sz="0" w:space="0" w:color="000000"/>
          <w:left w:val="none" w:sz="0" w:space="0" w:color="000000"/>
          <w:bottom w:val="none" w:sz="0" w:space="0" w:color="000000"/>
          <w:right w:val="none" w:sz="0" w:space="0" w:color="000000"/>
        </w:pBdr>
        <w:spacing w:after="0"/>
      </w:pPr>
      <w:r w:rsidRPr="00AF72EF">
        <w:rPr>
          <w:rFonts w:ascii="Aptos" w:eastAsia="Aptos" w:hAnsi="Aptos" w:cs="Aptos"/>
          <w:i/>
          <w:sz w:val="20"/>
          <w:szCs w:val="20"/>
        </w:rPr>
        <w:t>Agreement and employee estimates are for all federal wage agreements in the period, while estimates of AAWI per employee are based on quantifiable wage agreements.</w:t>
      </w:r>
    </w:p>
    <w:p w14:paraId="76184AB8" w14:textId="39AAFF47" w:rsidR="00AB0A8C" w:rsidRPr="00AF72EF" w:rsidRDefault="007639BC" w:rsidP="00BD6A47">
      <w:pPr>
        <w:pStyle w:val="ListParagraph"/>
        <w:numPr>
          <w:ilvl w:val="0"/>
          <w:numId w:val="12"/>
        </w:numPr>
        <w:pBdr>
          <w:top w:val="none" w:sz="0" w:space="0" w:color="000000"/>
          <w:left w:val="none" w:sz="0" w:space="0" w:color="000000"/>
          <w:bottom w:val="none" w:sz="0" w:space="0" w:color="000000"/>
          <w:right w:val="none" w:sz="0" w:space="0" w:color="000000"/>
        </w:pBdr>
        <w:spacing w:after="0"/>
      </w:pPr>
      <w:r w:rsidRPr="00AF72EF">
        <w:rPr>
          <w:rFonts w:ascii="Aptos" w:eastAsia="Aptos" w:hAnsi="Aptos" w:cs="Aptos"/>
          <w:i/>
          <w:sz w:val="20"/>
          <w:szCs w:val="20"/>
        </w:rPr>
        <w:t xml:space="preserve">* Where asterisk occurs, there are no quantifiable agreements in this </w:t>
      </w:r>
      <w:proofErr w:type="gramStart"/>
      <w:r w:rsidRPr="00AF72EF">
        <w:rPr>
          <w:rFonts w:ascii="Aptos" w:eastAsia="Aptos" w:hAnsi="Aptos" w:cs="Aptos"/>
          <w:i/>
          <w:sz w:val="20"/>
          <w:szCs w:val="20"/>
        </w:rPr>
        <w:t>quarter</w:t>
      </w:r>
      <w:proofErr w:type="gramEnd"/>
      <w:r w:rsidRPr="00AF72EF">
        <w:rPr>
          <w:rFonts w:ascii="Aptos" w:eastAsia="Aptos" w:hAnsi="Aptos" w:cs="Aptos"/>
          <w:i/>
          <w:sz w:val="20"/>
          <w:szCs w:val="20"/>
        </w:rPr>
        <w:t xml:space="preserve"> so no AAWI is calculable.</w:t>
      </w:r>
    </w:p>
    <w:p w14:paraId="1CF76517" w14:textId="42A5A60E" w:rsidR="00AB0A8C" w:rsidRPr="00AF72EF" w:rsidRDefault="007639BC" w:rsidP="00BD6A47">
      <w:pPr>
        <w:pStyle w:val="ListParagraph"/>
        <w:numPr>
          <w:ilvl w:val="0"/>
          <w:numId w:val="12"/>
        </w:numPr>
        <w:pBdr>
          <w:top w:val="none" w:sz="0" w:space="0" w:color="000000"/>
          <w:left w:val="none" w:sz="0" w:space="0" w:color="000000"/>
          <w:bottom w:val="none" w:sz="0" w:space="0" w:color="000000"/>
          <w:right w:val="none" w:sz="0" w:space="0" w:color="000000"/>
        </w:pBdr>
        <w:spacing w:after="0"/>
      </w:pPr>
      <w:r w:rsidRPr="00AF72EF">
        <w:rPr>
          <w:rFonts w:ascii="Aptos" w:eastAsia="Aptos" w:hAnsi="Aptos" w:cs="Aptos"/>
          <w:i/>
          <w:sz w:val="20"/>
          <w:szCs w:val="20"/>
        </w:rPr>
        <w:t xml:space="preserve">All estimates are rounded and are subject to revision. Revisions have been made </w:t>
      </w:r>
      <w:proofErr w:type="gramStart"/>
      <w:r w:rsidRPr="00AF72EF">
        <w:rPr>
          <w:rFonts w:ascii="Aptos" w:eastAsia="Aptos" w:hAnsi="Aptos" w:cs="Aptos"/>
          <w:i/>
          <w:sz w:val="20"/>
          <w:szCs w:val="20"/>
        </w:rPr>
        <w:t>to</w:t>
      </w:r>
      <w:proofErr w:type="gramEnd"/>
      <w:r w:rsidRPr="00AF72EF">
        <w:rPr>
          <w:rFonts w:ascii="Aptos" w:eastAsia="Aptos" w:hAnsi="Aptos" w:cs="Aptos"/>
          <w:i/>
          <w:sz w:val="20"/>
          <w:szCs w:val="20"/>
        </w:rPr>
        <w:t xml:space="preserve"> historical series.</w:t>
      </w:r>
    </w:p>
    <w:p w14:paraId="14ECF454"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2"/>
          <w:szCs w:val="22"/>
        </w:rPr>
        <w:t xml:space="preserve">How to read: </w:t>
      </w:r>
      <w:r>
        <w:rPr>
          <w:rFonts w:ascii="Aptos" w:eastAsia="Aptos" w:hAnsi="Aptos" w:cs="Aptos"/>
          <w:i/>
          <w:color w:val="000000"/>
          <w:sz w:val="22"/>
          <w:szCs w:val="22"/>
        </w:rPr>
        <w:t xml:space="preserve">570 public sector agreements were current as </w:t>
      </w:r>
      <w:proofErr w:type="gramStart"/>
      <w:r>
        <w:rPr>
          <w:rFonts w:ascii="Aptos" w:eastAsia="Aptos" w:hAnsi="Aptos" w:cs="Aptos"/>
          <w:i/>
          <w:color w:val="000000"/>
          <w:sz w:val="22"/>
          <w:szCs w:val="22"/>
        </w:rPr>
        <w:t>at</w:t>
      </w:r>
      <w:proofErr w:type="gramEnd"/>
      <w:r>
        <w:rPr>
          <w:rFonts w:ascii="Aptos" w:eastAsia="Aptos" w:hAnsi="Aptos" w:cs="Aptos"/>
          <w:i/>
          <w:color w:val="000000"/>
          <w:sz w:val="22"/>
          <w:szCs w:val="22"/>
        </w:rPr>
        <w:t xml:space="preserve"> 30 June 2025, covering 927,100 employees. The AAWI for these agreements was 3.9% and the average duration was 2.9 years.</w:t>
      </w:r>
    </w:p>
    <w:p w14:paraId="6165FD6D" w14:textId="77777777" w:rsidR="00AB0A8C" w:rsidRDefault="007639BC">
      <w:r>
        <w:br w:type="page"/>
      </w:r>
    </w:p>
    <w:p w14:paraId="20B8204E"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lastRenderedPageBreak/>
        <w:t>Table 5 - Agreements approved in the quarter by agreement type (June quarter 2022 to June quarter 2025)</w:t>
      </w:r>
    </w:p>
    <w:tbl>
      <w:tblPr>
        <w:tblW w:w="0" w:type="auto"/>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7639BC" w14:paraId="256B5E98"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2BC24C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FOR AGREEMENTS APPROVED IN THE NOMINATED QUARTER</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6DBDB5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B7A1B1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66DA7E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7CE45D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F5B3B6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A02AB8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37AE3A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C7BA14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DE7226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720460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C2A53C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EDBE03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435744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1BB6B0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E0639E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FE7E92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EE914E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ED2B1B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3F77E6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8B8607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458F65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3F03EC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2A52ED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60299B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CCFD06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B7A145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5</w:t>
            </w:r>
          </w:p>
        </w:tc>
      </w:tr>
      <w:tr w:rsidR="007639BC" w14:paraId="60625BFB" w14:textId="77777777">
        <w:trPr>
          <w:jc w:val="center"/>
        </w:trPr>
        <w:tc>
          <w:tcPr>
            <w:tcW w:w="2154" w:type="dxa"/>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18B2E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ingle enterprise non-Greenfields</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41EE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2A61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9905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38CB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8F41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7BF2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D6E5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E253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7934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8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9661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DE6F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6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208D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8FC2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0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EA09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47A3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9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10EB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E0C3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5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7BD3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2A24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9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8C5A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275A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7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92C8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F6B6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909A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3B8A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5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F19C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DF6D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14</w:t>
            </w:r>
          </w:p>
        </w:tc>
      </w:tr>
      <w:tr w:rsidR="007639BC" w14:paraId="39654DDC"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FA4E5"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5B09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3A08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29D4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7BFA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F1E0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F3E7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C523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AF2E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5697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C33D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D22E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1F94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4D32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5B8D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0EDF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6F39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C3BF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5C84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1193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05EF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9093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3861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C8EB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B618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8BB6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B207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91CD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r>
      <w:tr w:rsidR="007639BC" w14:paraId="60998E45"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8C942"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DEF1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A715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A051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24D7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2058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BC4B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6A02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B0C2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E040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DE59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E02F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566A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0A84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3A24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631E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51AC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1E0A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4004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C1BB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0B0B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8705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9957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6C48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D420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B1D7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597E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030B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7639BC" w14:paraId="06AD8816"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F3CE9F"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4A96A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819BD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4482E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0.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5E1B0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3EC0D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8.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77E86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1B35B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6.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E7C0A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D7DD4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1.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51CA1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C366D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3.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4C472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537D1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7.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F38D5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82FBB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5.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0011B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B3AE8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9.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3C761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8A6D5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9.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92D7B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6B3BC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9.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E25F5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70A99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26814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3AA44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8.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BD6B6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CDEA9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4.6</w:t>
            </w:r>
          </w:p>
        </w:tc>
      </w:tr>
      <w:tr w:rsidR="007639BC" w14:paraId="4726D9DD"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4A76A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ingle enterprise Greenfield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7BE0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159E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29A1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ED79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0ED4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AC20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3A59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3B00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3C14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B5D8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F9A2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96DA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1B02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FE9C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8BC9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75D9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D81C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8A41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C807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93B3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1424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7CE4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1F7C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C442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0178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2DA0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3058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r>
      <w:tr w:rsidR="007639BC" w14:paraId="77B78733"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0CF5F"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0526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6A3B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3A35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CE2E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932D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F950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424B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1B37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F739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13B2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6E07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F2AB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7CDA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9920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3006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2AF8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3C40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4040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C59D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E5A6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EF31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092B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A779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B8DC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B4A5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08C4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360D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r>
      <w:tr w:rsidR="007639BC" w14:paraId="60514ADC"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AA10B"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1040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462F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6C46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96F5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076B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6B00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BF82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CA4F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0C68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C46F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B2E1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544B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8DD4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E596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9292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D6BE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069F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EBAD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1CEB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37CA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1BB0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1DE4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8391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3A45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3734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AE32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A3AD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r>
      <w:tr w:rsidR="007639BC" w14:paraId="7570E7B3"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B1CF90"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74818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9A1D6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6751A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B3A3C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9F965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56BBC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6EA20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4AAD1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E0828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FBA5F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1BE94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D100C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17387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DD2DB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2F266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E06F3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1692B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07C0E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81891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74E6A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C0C64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84053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C9AE6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349CE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75257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29FE6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11583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r>
      <w:tr w:rsidR="007639BC" w14:paraId="588B5899"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75BC0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ulti-enterprise non-Greenfield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C530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9391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0C8A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E949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6801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C4D5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FE6C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5813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BE14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ED5C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D3EB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AD3A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5C4B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7A82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A783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2E1F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2E67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F5B9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A525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6290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FCAD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4FB1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15AF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BF67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A542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AFC6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13FD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r>
      <w:tr w:rsidR="007639BC" w14:paraId="68ACB336"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2CD94"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5AB7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FC21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56EE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C74A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3F14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B022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DC30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05E0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4150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66E6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6313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C10D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E982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F71F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42FA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4FD7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CE2B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1BB6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F384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E0DB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1529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94EE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5DA8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D2D4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E0A1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5779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9728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r>
      <w:tr w:rsidR="007639BC" w14:paraId="00BA82F5"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40199"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E226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A786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9B6A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FDC3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0C7E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1EE8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812A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F415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A8FC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BAC9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85BF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D076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1806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82A5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E131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03DD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22A9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7CA0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D4D3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85AC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F3A5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D0DD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8D7D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CE15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DB41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2253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A0FB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7639BC" w14:paraId="7133ED7D"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3E9473"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D1B00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5B075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35BAC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4A895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84B80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948A5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8AC12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20E7D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69C6B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FA38F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695D8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3634E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9742A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E3E3D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A8A8A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5A66E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29B4A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037E1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09575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69029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9648F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79A58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CF698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0F6EA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15C38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FA11D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8B471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0</w:t>
            </w:r>
          </w:p>
        </w:tc>
      </w:tr>
      <w:tr w:rsidR="007639BC" w14:paraId="288227BB"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2AB8F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ulti-enterprise Greenfield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6AC9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7834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5238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FA90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3A4D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6BFC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793E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0D1C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C1A6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EB9B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76D7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F026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B647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ABEB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2576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EFE3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BD6A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7A25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C727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057B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1AD1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A529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FB27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E54E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AE07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19C2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F7D9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7639BC" w14:paraId="57C48191"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AFFE9"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8525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C363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7B41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3C7D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6710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ADEE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7170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BDEE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24E8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A92F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3E67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E396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DF9A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EE9C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AA7F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9BB1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C3D5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9614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6EA7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DBE1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2FAB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8D6F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C443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27E9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F946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C8DE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BCA8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r>
      <w:tr w:rsidR="007639BC" w14:paraId="5815AD30"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B838E"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2AF8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3EEA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79A7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DB59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C9DC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DA40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B488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98F8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2E70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60D5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A06D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4355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F84B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3B4E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FD9E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6966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3FAE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E415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CBDD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C56F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05A5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62F3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F389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9BA6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04C2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612A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6DAD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7639BC" w14:paraId="72027703"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A1F0CA"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9F53D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61475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FB7AD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A4BC4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D8141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885CF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639E6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C0255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6456B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6060F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75729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BA234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E7868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1FA91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A6302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92BB8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314F6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C0446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0D651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ECAB6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786C2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D9F6E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E2A50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E11F6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7FD0D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7BE16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83453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7639BC" w14:paraId="7A091A12" w14:textId="77777777">
        <w:trPr>
          <w:jc w:val="center"/>
        </w:trPr>
        <w:tc>
          <w:tcPr>
            <w:tcW w:w="2154" w:type="dxa"/>
            <w:vMerge w:val="restart"/>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9CA4D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ll typ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D154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6866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F2B6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116B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12D7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A16E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D929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E135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97C1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AB67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6653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5F07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68D8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113E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5F31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5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C8A1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A2CD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7B69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54B7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D41C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0C9C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8CAF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EC45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E0A7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3D25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A2BE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308E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73</w:t>
            </w:r>
          </w:p>
        </w:tc>
      </w:tr>
      <w:tr w:rsidR="007639BC" w14:paraId="3F25EC12" w14:textId="77777777">
        <w:trPr>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A1F6C"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447E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64DD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424E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9049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2F28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FB3D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2DD9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C340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4337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7A7B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ABE0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8C72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C9DB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AABE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1888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F3AB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C8DF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F36D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898F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1566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BC3D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511E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DB70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21ED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50B0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4A99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AD97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r>
      <w:tr w:rsidR="007639BC" w14:paraId="25303B97"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E44B5"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EA93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FB96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8138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333E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A445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C6BE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4AD3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64CF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41AF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B513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7A2D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FF59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C8A2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BD9C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D525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CF1A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E8A6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04DE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8C75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4588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6147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C84C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FAFA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3355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2657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C0AE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B3D6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7639BC" w14:paraId="5BC967C9" w14:textId="77777777">
        <w:trPr>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6AE426"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BF6CE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C1D7B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7DAD1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4.8</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6575B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61AFB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3.7</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9EEF3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4B4AB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2.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7D805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B1056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4.4</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29606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63AE9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6.2</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2E0E5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E98CC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6.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C99DD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B8C66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6.9</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A1197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5ACA5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6.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122D5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6287D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5.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017F5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80318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1.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FA10D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6401E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6.8</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AA154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FED8C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8.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CFF70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45B1F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4.9</w:t>
            </w:r>
          </w:p>
        </w:tc>
      </w:tr>
    </w:tbl>
    <w:p w14:paraId="589F6B0D" w14:textId="3A321DB2" w:rsidR="00AB0A8C" w:rsidRDefault="00AE47E5">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Source</w:t>
      </w:r>
      <w:r w:rsidR="007639BC">
        <w:rPr>
          <w:rFonts w:ascii="Aptos" w:eastAsia="Aptos" w:hAnsi="Aptos" w:cs="Aptos"/>
          <w:b/>
          <w:color w:val="000000"/>
          <w:sz w:val="20"/>
          <w:szCs w:val="20"/>
        </w:rPr>
        <w:t xml:space="preserve">: </w:t>
      </w:r>
      <w:r w:rsidR="007639BC">
        <w:rPr>
          <w:rFonts w:ascii="Aptos" w:eastAsia="Aptos" w:hAnsi="Aptos" w:cs="Aptos"/>
          <w:color w:val="000000"/>
          <w:sz w:val="20"/>
          <w:szCs w:val="20"/>
        </w:rPr>
        <w:t>Department of Employment and Workplace Relations, Workplace Agreements Database.</w:t>
      </w:r>
    </w:p>
    <w:p w14:paraId="76DAB42D" w14:textId="77777777" w:rsidR="00AB0A8C" w:rsidRDefault="007639BC">
      <w:pPr>
        <w:pBdr>
          <w:top w:val="none" w:sz="0" w:space="0" w:color="000000"/>
          <w:left w:val="none" w:sz="0" w:space="0" w:color="000000"/>
          <w:bottom w:val="none" w:sz="0" w:space="0" w:color="000000"/>
          <w:right w:val="none" w:sz="0" w:space="0" w:color="000000"/>
        </w:pBdr>
        <w:spacing w:before="120" w:after="0"/>
      </w:pPr>
      <w:r>
        <w:rPr>
          <w:rFonts w:ascii="Aptos" w:eastAsia="Aptos" w:hAnsi="Aptos" w:cs="Aptos"/>
          <w:b/>
          <w:color w:val="000000"/>
          <w:sz w:val="22"/>
          <w:szCs w:val="22"/>
        </w:rPr>
        <w:t>Notes:</w:t>
      </w:r>
    </w:p>
    <w:p w14:paraId="7240226F" w14:textId="79DF622A" w:rsidR="00AB0A8C" w:rsidRPr="00AF72EF" w:rsidRDefault="007639BC" w:rsidP="00BD6A47">
      <w:pPr>
        <w:pStyle w:val="ListParagraph"/>
        <w:numPr>
          <w:ilvl w:val="0"/>
          <w:numId w:val="13"/>
        </w:numPr>
        <w:pBdr>
          <w:top w:val="none" w:sz="0" w:space="0" w:color="000000"/>
          <w:left w:val="none" w:sz="0" w:space="0" w:color="000000"/>
          <w:bottom w:val="none" w:sz="0" w:space="0" w:color="000000"/>
          <w:right w:val="none" w:sz="0" w:space="0" w:color="000000"/>
        </w:pBdr>
        <w:spacing w:after="0"/>
      </w:pPr>
      <w:r w:rsidRPr="00AF72EF">
        <w:rPr>
          <w:rFonts w:ascii="Aptos" w:eastAsia="Aptos" w:hAnsi="Aptos" w:cs="Aptos"/>
          <w:i/>
          <w:sz w:val="20"/>
          <w:szCs w:val="20"/>
        </w:rPr>
        <w:t>AAWI = Average Annualised Wage Increase per employee.</w:t>
      </w:r>
    </w:p>
    <w:p w14:paraId="2175FC9B" w14:textId="0C9D969A" w:rsidR="00AB0A8C" w:rsidRPr="00AF72EF" w:rsidRDefault="007639BC" w:rsidP="00BD6A47">
      <w:pPr>
        <w:pStyle w:val="ListParagraph"/>
        <w:numPr>
          <w:ilvl w:val="0"/>
          <w:numId w:val="13"/>
        </w:numPr>
        <w:pBdr>
          <w:top w:val="none" w:sz="0" w:space="0" w:color="000000"/>
          <w:left w:val="none" w:sz="0" w:space="0" w:color="000000"/>
          <w:bottom w:val="none" w:sz="0" w:space="0" w:color="000000"/>
          <w:right w:val="none" w:sz="0" w:space="0" w:color="000000"/>
        </w:pBdr>
        <w:spacing w:after="0"/>
      </w:pPr>
      <w:r w:rsidRPr="00AF72EF">
        <w:rPr>
          <w:rFonts w:ascii="Aptos" w:eastAsia="Aptos" w:hAnsi="Aptos" w:cs="Aptos"/>
          <w:i/>
          <w:sz w:val="20"/>
          <w:szCs w:val="20"/>
        </w:rPr>
        <w:t>Agreement and employee estimates are for all federal wage agreements in the period, while estimates of AAWI per employee are based on quantifiable wage agreements.</w:t>
      </w:r>
    </w:p>
    <w:p w14:paraId="46687896" w14:textId="0B48047B" w:rsidR="00AB0A8C" w:rsidRPr="00AF72EF" w:rsidRDefault="007639BC" w:rsidP="00BD6A47">
      <w:pPr>
        <w:pStyle w:val="ListParagraph"/>
        <w:numPr>
          <w:ilvl w:val="0"/>
          <w:numId w:val="13"/>
        </w:numPr>
        <w:pBdr>
          <w:top w:val="none" w:sz="0" w:space="0" w:color="000000"/>
          <w:left w:val="none" w:sz="0" w:space="0" w:color="000000"/>
          <w:bottom w:val="none" w:sz="0" w:space="0" w:color="000000"/>
          <w:right w:val="none" w:sz="0" w:space="0" w:color="000000"/>
        </w:pBdr>
        <w:spacing w:after="0"/>
      </w:pPr>
      <w:r w:rsidRPr="00AF72EF">
        <w:rPr>
          <w:rFonts w:ascii="Aptos" w:eastAsia="Aptos" w:hAnsi="Aptos" w:cs="Aptos"/>
          <w:i/>
          <w:sz w:val="20"/>
          <w:szCs w:val="20"/>
        </w:rPr>
        <w:t xml:space="preserve">* Where asterisk occurs, there are no quantifiable agreements in this </w:t>
      </w:r>
      <w:proofErr w:type="gramStart"/>
      <w:r w:rsidRPr="00AF72EF">
        <w:rPr>
          <w:rFonts w:ascii="Aptos" w:eastAsia="Aptos" w:hAnsi="Aptos" w:cs="Aptos"/>
          <w:i/>
          <w:sz w:val="20"/>
          <w:szCs w:val="20"/>
        </w:rPr>
        <w:t>quarter</w:t>
      </w:r>
      <w:proofErr w:type="gramEnd"/>
      <w:r w:rsidRPr="00AF72EF">
        <w:rPr>
          <w:rFonts w:ascii="Aptos" w:eastAsia="Aptos" w:hAnsi="Aptos" w:cs="Aptos"/>
          <w:i/>
          <w:sz w:val="20"/>
          <w:szCs w:val="20"/>
        </w:rPr>
        <w:t xml:space="preserve"> so no AAWI is calculable.</w:t>
      </w:r>
    </w:p>
    <w:p w14:paraId="30E6E7C3" w14:textId="177BFB66" w:rsidR="00AB0A8C" w:rsidRPr="00AF72EF" w:rsidRDefault="007639BC" w:rsidP="00BD6A47">
      <w:pPr>
        <w:pStyle w:val="ListParagraph"/>
        <w:numPr>
          <w:ilvl w:val="0"/>
          <w:numId w:val="13"/>
        </w:numPr>
        <w:pBdr>
          <w:top w:val="none" w:sz="0" w:space="0" w:color="000000"/>
          <w:left w:val="none" w:sz="0" w:space="0" w:color="000000"/>
          <w:bottom w:val="none" w:sz="0" w:space="0" w:color="000000"/>
          <w:right w:val="none" w:sz="0" w:space="0" w:color="000000"/>
        </w:pBdr>
        <w:spacing w:after="0"/>
      </w:pPr>
      <w:r w:rsidRPr="00AF72EF">
        <w:rPr>
          <w:rFonts w:ascii="Aptos" w:eastAsia="Aptos" w:hAnsi="Aptos" w:cs="Aptos"/>
          <w:i/>
          <w:sz w:val="20"/>
          <w:szCs w:val="20"/>
        </w:rPr>
        <w:t xml:space="preserve">All estimates are rounded and are subject to revision. Revisions have been made </w:t>
      </w:r>
      <w:proofErr w:type="gramStart"/>
      <w:r w:rsidRPr="00AF72EF">
        <w:rPr>
          <w:rFonts w:ascii="Aptos" w:eastAsia="Aptos" w:hAnsi="Aptos" w:cs="Aptos"/>
          <w:i/>
          <w:sz w:val="20"/>
          <w:szCs w:val="20"/>
        </w:rPr>
        <w:t>to</w:t>
      </w:r>
      <w:proofErr w:type="gramEnd"/>
      <w:r w:rsidRPr="00AF72EF">
        <w:rPr>
          <w:rFonts w:ascii="Aptos" w:eastAsia="Aptos" w:hAnsi="Aptos" w:cs="Aptos"/>
          <w:i/>
          <w:sz w:val="20"/>
          <w:szCs w:val="20"/>
        </w:rPr>
        <w:t xml:space="preserve"> historical series.</w:t>
      </w:r>
    </w:p>
    <w:p w14:paraId="2555F271" w14:textId="3D8CF5DF" w:rsidR="00AB0A8C" w:rsidRPr="00AF72EF" w:rsidRDefault="007639BC" w:rsidP="00BD6A47">
      <w:pPr>
        <w:pStyle w:val="ListParagraph"/>
        <w:numPr>
          <w:ilvl w:val="0"/>
          <w:numId w:val="13"/>
        </w:numPr>
        <w:pBdr>
          <w:top w:val="none" w:sz="0" w:space="0" w:color="000000"/>
          <w:left w:val="none" w:sz="0" w:space="0" w:color="000000"/>
          <w:bottom w:val="none" w:sz="0" w:space="0" w:color="000000"/>
          <w:right w:val="none" w:sz="0" w:space="0" w:color="000000"/>
        </w:pBdr>
        <w:spacing w:after="0"/>
      </w:pPr>
      <w:r w:rsidRPr="00AF72EF">
        <w:rPr>
          <w:rFonts w:ascii="Aptos" w:eastAsia="Aptos" w:hAnsi="Aptos" w:cs="Aptos"/>
          <w:i/>
          <w:sz w:val="20"/>
          <w:szCs w:val="20"/>
        </w:rPr>
        <w:t>Agreement types - see 'Types of Enterprise Agreements' section in Technical Notes at the end of this report.</w:t>
      </w:r>
    </w:p>
    <w:p w14:paraId="0EBE21A9" w14:textId="3C8D185D" w:rsidR="00AB0A8C" w:rsidRDefault="007639BC" w:rsidP="00AF72EF">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2"/>
          <w:szCs w:val="22"/>
        </w:rPr>
        <w:lastRenderedPageBreak/>
        <w:t xml:space="preserve">How to read: </w:t>
      </w:r>
      <w:r>
        <w:rPr>
          <w:rFonts w:ascii="Aptos" w:eastAsia="Aptos" w:hAnsi="Aptos" w:cs="Aptos"/>
          <w:i/>
          <w:color w:val="000000"/>
          <w:sz w:val="22"/>
          <w:szCs w:val="22"/>
        </w:rPr>
        <w:t xml:space="preserve">914 single enterprise non-Greenfields agreements were approved in the June </w:t>
      </w:r>
      <w:proofErr w:type="gramStart"/>
      <w:r>
        <w:rPr>
          <w:rFonts w:ascii="Aptos" w:eastAsia="Aptos" w:hAnsi="Aptos" w:cs="Aptos"/>
          <w:i/>
          <w:color w:val="000000"/>
          <w:sz w:val="22"/>
          <w:szCs w:val="22"/>
        </w:rPr>
        <w:t>quarter</w:t>
      </w:r>
      <w:proofErr w:type="gramEnd"/>
      <w:r>
        <w:rPr>
          <w:rFonts w:ascii="Aptos" w:eastAsia="Aptos" w:hAnsi="Aptos" w:cs="Aptos"/>
          <w:i/>
          <w:color w:val="000000"/>
          <w:sz w:val="22"/>
          <w:szCs w:val="22"/>
        </w:rPr>
        <w:t xml:space="preserve"> 2025, covering 134,600 employees. The AAWI for these agreements was 4.2% and the average duration was 2.7 years.</w:t>
      </w:r>
      <w:r>
        <w:br w:type="page"/>
      </w:r>
    </w:p>
    <w:p w14:paraId="2F1E1A46"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lastRenderedPageBreak/>
        <w:t>Table 6 - Agreements current on the last day of the quarter, by agreement type (June quarter 2022 to June quarter 2025)</w:t>
      </w:r>
    </w:p>
    <w:tbl>
      <w:tblPr>
        <w:tblW w:w="15646" w:type="dxa"/>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7639BC" w14:paraId="04629664" w14:textId="77777777" w:rsidTr="00215BD3">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0E2CD0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FOR AGREEMENTS CURRENT AT THE END OF THE NOMINATED QUARTER</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7DFE74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3B8339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C9FBC1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6FF737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0FE073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C6747B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136C13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C9F72B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C00832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AB3B97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BDE1B3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2C5D2F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A39F42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C57D05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FE0431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97BA18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6EF8FE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F707A0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906CBC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4C3FAE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D7CCAC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77B245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A2E938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7DE34B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29899A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34AB73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5</w:t>
            </w:r>
          </w:p>
        </w:tc>
      </w:tr>
      <w:tr w:rsidR="007639BC" w14:paraId="16034F54" w14:textId="77777777" w:rsidTr="00215BD3">
        <w:trPr>
          <w:jc w:val="center"/>
        </w:trPr>
        <w:tc>
          <w:tcPr>
            <w:tcW w:w="2154" w:type="dxa"/>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3027A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ingle enterprise non-Greenfields</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E541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DAE9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F5FF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8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2999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C367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07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2349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7877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5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617C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A5AC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3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A1E7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FE40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5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C5CE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4DAC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21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96AA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DF77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55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B65C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D2D9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27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A8B3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C826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3315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97A0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5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A523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0669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6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B7BB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5769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4572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03F2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39</w:t>
            </w:r>
          </w:p>
        </w:tc>
      </w:tr>
      <w:tr w:rsidR="007639BC" w14:paraId="12FBB4A8" w14:textId="77777777" w:rsidTr="00215BD3">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6F7AD"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8572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3581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65E2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750F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905A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B3BF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8AAE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14BE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939D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D39B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CBD7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D1B6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024F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6F19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E3FB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F028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0037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144E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CD12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13F8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E0C7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0C13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042B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CAFD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19B1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7F47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924F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7639BC" w14:paraId="4E597BB4" w14:textId="77777777" w:rsidTr="00215BD3">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E48DA"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DB96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E4E9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A4DE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B563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801E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EE1E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D179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F9A9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B0B7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3C84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7CCF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E48B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958E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51C8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4CCE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65E1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36DF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E9AF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C91D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4765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DDEF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0B73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1F6B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2079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93E0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CC7F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1190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7639BC" w14:paraId="3584B5D5" w14:textId="77777777" w:rsidTr="00215BD3">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EB8CA5"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7F712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23DB0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956AE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64.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344E2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A73C0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45.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B5ECA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44609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18.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39605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32809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63.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7AF7A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7C2F6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14.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33DC9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A3241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06.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AD457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4F241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25.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28B79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16D90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0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914AA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E9790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67.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D3E5E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2837F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67.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F7150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EDBC3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96.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5BCAE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82EC3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46.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AD931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F1924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27.4</w:t>
            </w:r>
          </w:p>
        </w:tc>
      </w:tr>
      <w:tr w:rsidR="007639BC" w14:paraId="4418082D" w14:textId="77777777" w:rsidTr="00215BD3">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408DA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ingle enterprise Greenfield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6773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83A0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69EC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2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5B3F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5369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C0A0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8CFB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4481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D5F5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F31B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2502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8F35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CBD1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E8BF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D866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A481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D051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9B9B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6AAA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E78B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A552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1B45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0ABD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D84C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C14D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9808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4D33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0</w:t>
            </w:r>
          </w:p>
        </w:tc>
      </w:tr>
      <w:tr w:rsidR="007639BC" w14:paraId="445D5752" w14:textId="77777777" w:rsidTr="00215BD3">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E7159"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F5CB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4BC3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5346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7B2F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9E1B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4C22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862F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9D56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BCBC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6179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4DF5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7F4E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A160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C16E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6BE2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AE1F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CD41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0879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F5A0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E20D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E2DC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EDDB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CBF0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A1C1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41A9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DA95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734B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r>
      <w:tr w:rsidR="007639BC" w14:paraId="11CFFAB7" w14:textId="77777777" w:rsidTr="00215BD3">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BC9A4"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3852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7E43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ACA8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9626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0174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ACCA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AD6C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E402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0B47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758C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66CB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583D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ED2E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CAF3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ADAF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058C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BAD7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A141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1346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45E4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0FA1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6543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8927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02E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13FE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DF8B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B058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7639BC" w14:paraId="5D3F8FFC" w14:textId="77777777" w:rsidTr="00215BD3">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D1FCD1"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DCE2E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FA617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79AAB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97B0F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6D805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E1B72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3BADA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80D34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352F5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6513F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BAAC0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66CAE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8306D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AB2B4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A8C26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35A67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3F983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BF5B4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1DC92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BB8C0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F7C9B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02AE9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F10F1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DD4B6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A1E0D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3C7E8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D032F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2</w:t>
            </w:r>
          </w:p>
        </w:tc>
      </w:tr>
      <w:tr w:rsidR="007639BC" w14:paraId="432E9342" w14:textId="77777777" w:rsidTr="00215BD3">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838C1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ulti-enterprise non-Greenfield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31F0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96DD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789F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5107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66EF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CC91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C11E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7F04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9F5C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714F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CCFC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BE30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1664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E5AE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171C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7E6A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8169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87A9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4193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7764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200F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D2A1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4FDD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AE53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84D1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24A9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4578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w:t>
            </w:r>
          </w:p>
        </w:tc>
      </w:tr>
      <w:tr w:rsidR="007639BC" w14:paraId="300A0669" w14:textId="77777777" w:rsidTr="00215BD3">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4342C"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27D1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58DA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7551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954D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96A9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B078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DD79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458D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1886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B805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81D3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4BD7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6325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5E37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4E88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8A2C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8DD1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6BBC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ECE6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0609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561C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51E0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DF3C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E993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9F24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1943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0FCA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r>
      <w:tr w:rsidR="007639BC" w14:paraId="487E55ED" w14:textId="77777777" w:rsidTr="00215BD3">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4BF57"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D343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9D48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A82F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E8A8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6411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C624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323D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2FE7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82CB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81F0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B326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856C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507B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532D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C79F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0A4F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5919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E287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421D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24A0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EFF7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AEA3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8417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3FA8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FACE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987F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1EB5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7639BC" w14:paraId="588A7CD9" w14:textId="77777777" w:rsidTr="00215BD3">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B33F76"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966DF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050C8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BF27B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63243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714D8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B86EC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7E218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DA220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58071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13C43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5B057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ED626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E4B76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6.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5D984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A8BBA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6.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33F54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554D1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7BD40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812A5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422EB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07C80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6.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9267D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A5E00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6.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90F06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6329D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6.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48B3D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26E77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7.5</w:t>
            </w:r>
          </w:p>
        </w:tc>
      </w:tr>
      <w:tr w:rsidR="007639BC" w14:paraId="61409435" w14:textId="77777777" w:rsidTr="00215BD3">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E468B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ulti-enterprise Greenfield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25D8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A88C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D8BC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7996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4A49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9FF3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148E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5E6D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5665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3678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7F23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44D6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B047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7607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B714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6247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1910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5319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CB10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0D39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1B3C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AA48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7DA2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9D8E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1CBC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2CF2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1164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r>
      <w:tr w:rsidR="007639BC" w14:paraId="53112ED8" w14:textId="77777777" w:rsidTr="00215BD3">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29D1C"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1E53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2F84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B5CF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B1B4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2EDE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C9E3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E76C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F7F1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C7F0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24DA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9709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1D6F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0370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B6F4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8633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3E55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20DB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476B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B8A3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27F9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5268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514F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2197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83DC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5E64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F675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B532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r>
      <w:tr w:rsidR="007639BC" w14:paraId="0F0B509E" w14:textId="77777777" w:rsidTr="00215BD3">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EF919"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70BB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A8C2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FB86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2AB3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EA49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BE46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6372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FD1E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45DD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1C40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AD54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3F0B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7392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7A93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370F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22A6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13D0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F3BA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0DED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1E88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13CC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5AD0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BE6B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F006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E536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302F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5A86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7639BC" w14:paraId="4ABD7967" w14:textId="77777777" w:rsidTr="00215BD3">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2069FB"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8E9EF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747ED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319D5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6D2FA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C8E8F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9EFFE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CC6AD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2C2BE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9CF66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A51A0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E3F46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24E5C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9081A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CB970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6D9E9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6ADA4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44CF8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DB346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77427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3EB02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F8432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34DC2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EDA7D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4DCD3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C74BB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AF976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50E71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7639BC" w14:paraId="7164EAEB" w14:textId="77777777" w:rsidTr="00215BD3">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E7326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Employee collective</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6101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3CDF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182E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8A42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E2EC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5747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2C45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30AC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177F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337E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5AE6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18D4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6868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4EFC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0226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4933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0C86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4D0F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15A6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56CD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C7AA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9FB4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9F65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D154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5B67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6724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B400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r>
      <w:tr w:rsidR="007639BC" w14:paraId="3FA097F0" w14:textId="77777777" w:rsidTr="00215BD3">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51C0D"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2011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12F3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E2D7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34D8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2145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29DA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6DFE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9027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FEBF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B414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3707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E903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FB27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DB42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515D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45CB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65A8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C031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0B5C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B1E9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050C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7D3A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FCD6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83F3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ED7E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EBE5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8292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r>
      <w:tr w:rsidR="007639BC" w14:paraId="6235050F" w14:textId="77777777" w:rsidTr="00215BD3">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19DF1"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4F28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905E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5299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A680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6391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867E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6757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41AD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652B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0218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41C1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6F14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316D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0457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4EC4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811D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04C1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45EB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30B3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3252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5755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3E74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C194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2C97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843D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0100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3FD3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5</w:t>
            </w:r>
          </w:p>
        </w:tc>
      </w:tr>
      <w:tr w:rsidR="007639BC" w14:paraId="258B8B8C" w14:textId="77777777" w:rsidTr="00215BD3">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0FFC7F"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566B2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58A66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F4C05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82C9C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83B5C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E16F0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6C5FC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A3ADE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53A23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8287B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9D8E1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60CDF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CA4CC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EF61A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821FD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0BF1E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4B848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29156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27C84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3AD87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8ECEB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9DA7B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36D6E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DFAFE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6B925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DA35F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5582E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7639BC" w14:paraId="22B600DD" w14:textId="77777777" w:rsidTr="00215BD3">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75331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Employer Greenfield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67AF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7F56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F2A1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DB55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31C1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A0C8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067C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9D5A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5F60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D4C2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E6E0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096F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BEB4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CE39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3327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4557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F028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0E88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4998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34CE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AFB7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CBB5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C1FF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44B3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70F3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FA9B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DB6A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7639BC" w14:paraId="40AE2DD2" w14:textId="77777777" w:rsidTr="00215BD3">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BD4FC"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691F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9FF4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3252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430C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F978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43AE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59B1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BD15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BE15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0601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2D62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F604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E4FA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27FE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095C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EF89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3980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B9F2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582D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A677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06B3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E0A4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E066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8CD3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4FC4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05A4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4787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r>
      <w:tr w:rsidR="007639BC" w14:paraId="0654EDBC" w14:textId="77777777" w:rsidTr="00215BD3">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09ACB"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F4A5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2E6E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1384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81DF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3168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3110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216C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0E88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6204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1CA7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2172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FACD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6238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E863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04D2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C316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FEF4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BF6F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E896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ABB7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7A0B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DABC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3D19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BDDE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CB72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BB4B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0443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7639BC" w14:paraId="0003F21B" w14:textId="77777777" w:rsidTr="00215BD3">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310849"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179AD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9BADB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63B86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A7540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50511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45050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DFA80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3EDCE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AC7BA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0FABC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3EA8E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E32A4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DA60C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C0855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C857E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E06DE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E58AA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0581B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4EEB4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A5D94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8DD07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8234D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3252B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9BB67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B4668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CDFFD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DD1F3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7639BC" w14:paraId="50E466FF" w14:textId="77777777" w:rsidTr="00215BD3">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6B96D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lastRenderedPageBreak/>
              <w:t>Union collective</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7070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4A8E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0D84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4CE6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F971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349D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538D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35C1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1989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8448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8ECA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C33D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E73A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7F43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1737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79BF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E0C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6D7A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D208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6A21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5BA5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9FE2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835F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B6B7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5EB0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5D79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D6FB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r>
      <w:tr w:rsidR="007639BC" w14:paraId="0E9B46E2" w14:textId="77777777" w:rsidTr="00215BD3">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02D76"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CE62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546C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9CC8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8881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A093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1410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96C0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266B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B655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B221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8306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70F3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01C7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1708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7B13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60BE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2977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9C38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F632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C40E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21D4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929D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623A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2604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4A73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FA28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ADBB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r>
      <w:tr w:rsidR="007639BC" w14:paraId="6EC4D0C6" w14:textId="77777777" w:rsidTr="00215BD3">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B1275"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001D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3B8A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08C5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4574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5BDD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1135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08EF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A243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CD0D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38C2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5D1F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6054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4F58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CA84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1141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BD3A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4653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BF93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4DE6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5791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49AB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F38A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DACB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807C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F3D9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A19E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0832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8</w:t>
            </w:r>
          </w:p>
        </w:tc>
      </w:tr>
      <w:tr w:rsidR="007639BC" w14:paraId="3D2A1BD9" w14:textId="77777777" w:rsidTr="00215BD3">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8A3910"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BBDB7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DFA7C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34F3B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7736C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7E6FE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98B0F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C8B8D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68A95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34304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2D52A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C8033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2F4FD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1680E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5C3F1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ED241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8EF5F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7F4D7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CB994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C545B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0F508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91DC0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B207B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DE491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A7339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72730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B3D1A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7E9BC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r>
      <w:tr w:rsidR="007639BC" w14:paraId="6B204C37" w14:textId="77777777" w:rsidTr="00215BD3">
        <w:trPr>
          <w:jc w:val="center"/>
        </w:trPr>
        <w:tc>
          <w:tcPr>
            <w:tcW w:w="2154" w:type="dxa"/>
            <w:vMerge w:val="restart"/>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ED20C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ll typ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0410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A5F6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A3BC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5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35B0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8F48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6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A99F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1834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61FD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1893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4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9458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D9B1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0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2D68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C125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9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7862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1EF5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7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6C0E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34CE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0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97AA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4335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3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33B9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1202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3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ABF4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9A59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3848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FF8B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0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4B3B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F07E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02</w:t>
            </w:r>
          </w:p>
        </w:tc>
      </w:tr>
      <w:tr w:rsidR="007639BC" w14:paraId="5738192C" w14:textId="77777777" w:rsidTr="00215BD3">
        <w:trPr>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8C580"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DB28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644D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B287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B766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B2BB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89F3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FC58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8FA9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2886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8134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7D99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25C8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5750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64A6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2381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F04A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15D8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E7B2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7897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195A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66E4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1480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4EAC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034B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2B7C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0433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EDE6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7639BC" w14:paraId="6E0DB200" w14:textId="77777777" w:rsidTr="00215BD3">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A8687"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79ED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587F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E74E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7E87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EAEB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1A23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9A60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2FFE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13FD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C5C3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AED9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AAA5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6246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E3D1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A300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1A83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EB22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44A4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302D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041D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B22F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80ED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EADD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FF97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2BE8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2EDA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4A9A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7639BC" w14:paraId="2470DD0B" w14:textId="77777777" w:rsidTr="00215BD3">
        <w:trPr>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72A2A3"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D60BC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8E8C7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B05DE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54.4</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0FD74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C3005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3.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F09D8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D876C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00.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505F6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686FA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9.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90088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A2DE2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91.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308AB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45F8D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15.2</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67A3E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0781F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34.7</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11277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24A29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42.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7DDC2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72F26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14.7</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CAECA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E4BCB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09.2</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27DB3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10E19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47.3</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ABEC5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96E1A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78.4</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5CB7D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056E9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01.3</w:t>
            </w:r>
          </w:p>
        </w:tc>
      </w:tr>
    </w:tbl>
    <w:p w14:paraId="18DCB355" w14:textId="2FA9FB20" w:rsidR="00AB0A8C" w:rsidRDefault="00AE47E5">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Source</w:t>
      </w:r>
      <w:r w:rsidR="007639BC">
        <w:rPr>
          <w:rFonts w:ascii="Aptos" w:eastAsia="Aptos" w:hAnsi="Aptos" w:cs="Aptos"/>
          <w:b/>
          <w:color w:val="000000"/>
          <w:sz w:val="20"/>
          <w:szCs w:val="20"/>
        </w:rPr>
        <w:t xml:space="preserve">: </w:t>
      </w:r>
      <w:r w:rsidR="007639BC">
        <w:rPr>
          <w:rFonts w:ascii="Aptos" w:eastAsia="Aptos" w:hAnsi="Aptos" w:cs="Aptos"/>
          <w:color w:val="000000"/>
          <w:sz w:val="20"/>
          <w:szCs w:val="20"/>
        </w:rPr>
        <w:t>Department of Employment and Workplace Relations, Workplace Agreements Database.</w:t>
      </w:r>
    </w:p>
    <w:p w14:paraId="65D89087" w14:textId="77777777" w:rsidR="00AB0A8C" w:rsidRDefault="007639BC">
      <w:pPr>
        <w:pBdr>
          <w:top w:val="none" w:sz="0" w:space="0" w:color="000000"/>
          <w:left w:val="none" w:sz="0" w:space="0" w:color="000000"/>
          <w:bottom w:val="none" w:sz="0" w:space="0" w:color="000000"/>
          <w:right w:val="none" w:sz="0" w:space="0" w:color="000000"/>
        </w:pBdr>
        <w:spacing w:before="120" w:after="0"/>
      </w:pPr>
      <w:r>
        <w:rPr>
          <w:rFonts w:ascii="Aptos" w:eastAsia="Aptos" w:hAnsi="Aptos" w:cs="Aptos"/>
          <w:b/>
          <w:color w:val="000000"/>
          <w:sz w:val="22"/>
          <w:szCs w:val="22"/>
        </w:rPr>
        <w:t>Notes:</w:t>
      </w:r>
    </w:p>
    <w:p w14:paraId="2D386D96" w14:textId="7791F819" w:rsidR="00AB0A8C" w:rsidRPr="00AF72EF" w:rsidRDefault="007639BC" w:rsidP="00BD6A47">
      <w:pPr>
        <w:pStyle w:val="ListParagraph"/>
        <w:numPr>
          <w:ilvl w:val="0"/>
          <w:numId w:val="14"/>
        </w:numPr>
        <w:pBdr>
          <w:top w:val="none" w:sz="0" w:space="0" w:color="000000"/>
          <w:left w:val="none" w:sz="0" w:space="0" w:color="000000"/>
          <w:bottom w:val="none" w:sz="0" w:space="0" w:color="000000"/>
          <w:right w:val="none" w:sz="0" w:space="0" w:color="000000"/>
        </w:pBdr>
        <w:spacing w:after="0"/>
      </w:pPr>
      <w:r w:rsidRPr="00AF72EF">
        <w:rPr>
          <w:rFonts w:ascii="Aptos" w:eastAsia="Aptos" w:hAnsi="Aptos" w:cs="Aptos"/>
          <w:i/>
          <w:sz w:val="20"/>
          <w:szCs w:val="20"/>
        </w:rPr>
        <w:t>AAWI = Average Annualised Wage Increase per employee.</w:t>
      </w:r>
    </w:p>
    <w:p w14:paraId="68D0EC81" w14:textId="5F33DEF5" w:rsidR="00AB0A8C" w:rsidRPr="00AF72EF" w:rsidRDefault="007639BC" w:rsidP="00BD6A47">
      <w:pPr>
        <w:pStyle w:val="ListParagraph"/>
        <w:numPr>
          <w:ilvl w:val="0"/>
          <w:numId w:val="14"/>
        </w:numPr>
        <w:pBdr>
          <w:top w:val="none" w:sz="0" w:space="0" w:color="000000"/>
          <w:left w:val="none" w:sz="0" w:space="0" w:color="000000"/>
          <w:bottom w:val="none" w:sz="0" w:space="0" w:color="000000"/>
          <w:right w:val="none" w:sz="0" w:space="0" w:color="000000"/>
        </w:pBdr>
        <w:spacing w:after="0"/>
      </w:pPr>
      <w:r w:rsidRPr="00AF72EF">
        <w:rPr>
          <w:rFonts w:ascii="Aptos" w:eastAsia="Aptos" w:hAnsi="Aptos" w:cs="Aptos"/>
          <w:i/>
          <w:sz w:val="20"/>
          <w:szCs w:val="20"/>
        </w:rPr>
        <w:t>Agreement and employee estimates are for all federal wage agreements in the period, while estimates of AAWI per employee are based on quantifiable wage agreements.</w:t>
      </w:r>
    </w:p>
    <w:p w14:paraId="320E08F9" w14:textId="7E20865D" w:rsidR="00AB0A8C" w:rsidRPr="00AF72EF" w:rsidRDefault="007639BC" w:rsidP="00BD6A47">
      <w:pPr>
        <w:pStyle w:val="ListParagraph"/>
        <w:numPr>
          <w:ilvl w:val="0"/>
          <w:numId w:val="14"/>
        </w:numPr>
        <w:pBdr>
          <w:top w:val="none" w:sz="0" w:space="0" w:color="000000"/>
          <w:left w:val="none" w:sz="0" w:space="0" w:color="000000"/>
          <w:bottom w:val="none" w:sz="0" w:space="0" w:color="000000"/>
          <w:right w:val="none" w:sz="0" w:space="0" w:color="000000"/>
        </w:pBdr>
        <w:spacing w:after="0"/>
      </w:pPr>
      <w:r w:rsidRPr="00AF72EF">
        <w:rPr>
          <w:rFonts w:ascii="Aptos" w:eastAsia="Aptos" w:hAnsi="Aptos" w:cs="Aptos"/>
          <w:i/>
          <w:sz w:val="20"/>
          <w:szCs w:val="20"/>
        </w:rPr>
        <w:t xml:space="preserve">* Where asterisk occurs, there are no quantifiable agreements in this </w:t>
      </w:r>
      <w:proofErr w:type="gramStart"/>
      <w:r w:rsidRPr="00AF72EF">
        <w:rPr>
          <w:rFonts w:ascii="Aptos" w:eastAsia="Aptos" w:hAnsi="Aptos" w:cs="Aptos"/>
          <w:i/>
          <w:sz w:val="20"/>
          <w:szCs w:val="20"/>
        </w:rPr>
        <w:t>quarter</w:t>
      </w:r>
      <w:proofErr w:type="gramEnd"/>
      <w:r w:rsidRPr="00AF72EF">
        <w:rPr>
          <w:rFonts w:ascii="Aptos" w:eastAsia="Aptos" w:hAnsi="Aptos" w:cs="Aptos"/>
          <w:i/>
          <w:sz w:val="20"/>
          <w:szCs w:val="20"/>
        </w:rPr>
        <w:t xml:space="preserve"> so no AAWI is calculable.</w:t>
      </w:r>
    </w:p>
    <w:p w14:paraId="5F7B18D0" w14:textId="09927A2D" w:rsidR="00AB0A8C" w:rsidRPr="00AF72EF" w:rsidRDefault="007639BC" w:rsidP="00BD6A47">
      <w:pPr>
        <w:pStyle w:val="ListParagraph"/>
        <w:numPr>
          <w:ilvl w:val="0"/>
          <w:numId w:val="14"/>
        </w:numPr>
        <w:pBdr>
          <w:top w:val="none" w:sz="0" w:space="0" w:color="000000"/>
          <w:left w:val="none" w:sz="0" w:space="0" w:color="000000"/>
          <w:bottom w:val="none" w:sz="0" w:space="0" w:color="000000"/>
          <w:right w:val="none" w:sz="0" w:space="0" w:color="000000"/>
        </w:pBdr>
        <w:spacing w:after="0"/>
      </w:pPr>
      <w:r w:rsidRPr="00AF72EF">
        <w:rPr>
          <w:rFonts w:ascii="Aptos" w:eastAsia="Aptos" w:hAnsi="Aptos" w:cs="Aptos"/>
          <w:i/>
          <w:sz w:val="20"/>
          <w:szCs w:val="20"/>
        </w:rPr>
        <w:t xml:space="preserve">All estimates are rounded and are subject to revision. Revisions have been made </w:t>
      </w:r>
      <w:proofErr w:type="gramStart"/>
      <w:r w:rsidRPr="00AF72EF">
        <w:rPr>
          <w:rFonts w:ascii="Aptos" w:eastAsia="Aptos" w:hAnsi="Aptos" w:cs="Aptos"/>
          <w:i/>
          <w:sz w:val="20"/>
          <w:szCs w:val="20"/>
        </w:rPr>
        <w:t>to</w:t>
      </w:r>
      <w:proofErr w:type="gramEnd"/>
      <w:r w:rsidRPr="00AF72EF">
        <w:rPr>
          <w:rFonts w:ascii="Aptos" w:eastAsia="Aptos" w:hAnsi="Aptos" w:cs="Aptos"/>
          <w:i/>
          <w:sz w:val="20"/>
          <w:szCs w:val="20"/>
        </w:rPr>
        <w:t xml:space="preserve"> historical series.</w:t>
      </w:r>
    </w:p>
    <w:p w14:paraId="1073D408" w14:textId="7AEEA97C" w:rsidR="00AB0A8C" w:rsidRPr="00AF72EF" w:rsidRDefault="007639BC" w:rsidP="00BD6A47">
      <w:pPr>
        <w:pStyle w:val="ListParagraph"/>
        <w:numPr>
          <w:ilvl w:val="0"/>
          <w:numId w:val="14"/>
        </w:numPr>
        <w:pBdr>
          <w:top w:val="none" w:sz="0" w:space="0" w:color="000000"/>
          <w:left w:val="none" w:sz="0" w:space="0" w:color="000000"/>
          <w:bottom w:val="none" w:sz="0" w:space="0" w:color="000000"/>
          <w:right w:val="none" w:sz="0" w:space="0" w:color="000000"/>
        </w:pBdr>
        <w:spacing w:after="0"/>
      </w:pPr>
      <w:r w:rsidRPr="00AF72EF">
        <w:rPr>
          <w:rFonts w:ascii="Aptos" w:eastAsia="Aptos" w:hAnsi="Aptos" w:cs="Aptos"/>
          <w:i/>
          <w:sz w:val="20"/>
          <w:szCs w:val="20"/>
        </w:rPr>
        <w:t>Agreement types - see 'Types of Enterprise Agreements' section in Technical Notes at the end of this report.</w:t>
      </w:r>
    </w:p>
    <w:p w14:paraId="1D7338BA"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2"/>
          <w:szCs w:val="22"/>
        </w:rPr>
        <w:t xml:space="preserve">How to read: </w:t>
      </w:r>
      <w:r>
        <w:rPr>
          <w:rFonts w:ascii="Aptos" w:eastAsia="Aptos" w:hAnsi="Aptos" w:cs="Aptos"/>
          <w:i/>
          <w:color w:val="000000"/>
          <w:sz w:val="22"/>
          <w:szCs w:val="22"/>
        </w:rPr>
        <w:t xml:space="preserve">10,639 single enterprise non-Greenfields agreements were current as </w:t>
      </w:r>
      <w:proofErr w:type="gramStart"/>
      <w:r>
        <w:rPr>
          <w:rFonts w:ascii="Aptos" w:eastAsia="Aptos" w:hAnsi="Aptos" w:cs="Aptos"/>
          <w:i/>
          <w:color w:val="000000"/>
          <w:sz w:val="22"/>
          <w:szCs w:val="22"/>
        </w:rPr>
        <w:t>at</w:t>
      </w:r>
      <w:proofErr w:type="gramEnd"/>
      <w:r>
        <w:rPr>
          <w:rFonts w:ascii="Aptos" w:eastAsia="Aptos" w:hAnsi="Aptos" w:cs="Aptos"/>
          <w:i/>
          <w:color w:val="000000"/>
          <w:sz w:val="22"/>
          <w:szCs w:val="22"/>
        </w:rPr>
        <w:t xml:space="preserve"> 30 June 2025, covering 2,527,400 employees. The AAWI for these agreements was 3.7% and the average duration was 3.0 years.</w:t>
      </w:r>
    </w:p>
    <w:p w14:paraId="685403D8" w14:textId="77777777" w:rsidR="00AB0A8C" w:rsidRDefault="007639BC">
      <w:r>
        <w:br w:type="page"/>
      </w:r>
    </w:p>
    <w:p w14:paraId="7A247239"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lastRenderedPageBreak/>
        <w:t>Table 7 - Agreements approved in the quarter, by ANZSIC Division (June quarter 2022 to June quarter 2025)</w:t>
      </w:r>
    </w:p>
    <w:tbl>
      <w:tblPr>
        <w:tblW w:w="0" w:type="auto"/>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7639BC" w14:paraId="227F6425"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33EDF1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FOR AGREEMENTS APPROVED IN THE NOMINATED QUARTER</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E01E5F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9DF7EA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E09E14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C14EF4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A2C92D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B0B363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82B1D6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914520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B9B032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4D49C4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B7C109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195E8B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F0DAF9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B15F81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4DC5C9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4D8974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430156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3B2A48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75EB62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77E80E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B2336F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1008BE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D04059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E57688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A526B8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6F4A58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5</w:t>
            </w:r>
          </w:p>
        </w:tc>
      </w:tr>
      <w:tr w:rsidR="007639BC" w14:paraId="1C1E31A3" w14:textId="77777777">
        <w:trPr>
          <w:jc w:val="center"/>
        </w:trPr>
        <w:tc>
          <w:tcPr>
            <w:tcW w:w="2154" w:type="dxa"/>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319E2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griculture, Forestry and Fishing</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D3FA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F71F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4B09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7FEE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AC08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8E85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7122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02EE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3E10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CC19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B244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CA07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6122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3898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1048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8414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D398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3D53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87B0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4644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8D6F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C428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0619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C10E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1593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8710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47EB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r>
      <w:tr w:rsidR="007639BC" w14:paraId="5AE8283D"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2F70E"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CC0C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D8E2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4516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3BC5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CA92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2E1E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19B3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B4E5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A1C0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2151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F869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C39E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56ED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907F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45A5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B796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C3EA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D54C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A3FB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B3F1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17AD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1E67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2453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5D90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37BB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D1E3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C6FC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7639BC" w14:paraId="033387F3"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C7FEF"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4AA2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041B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6792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38FD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0D7B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1117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8486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EF53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1BEE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59D2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AB71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F943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5390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891F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55A5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7CE1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A265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CC2E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CCFD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F058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33D3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063E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4CD8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CF07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1987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3C10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1570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7639BC" w14:paraId="07D6842C"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F32CCC"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0A7EC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AF769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65127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830F8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F7071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D7791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4D0D4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02E67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5000E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3F750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7AA3E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EDCA0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6B44F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42290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2BBA5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98978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FA4D3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7221A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81231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2BD7A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FD51F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3EA6A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8C55C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C33F2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59C9C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9F9E3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851DD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r>
      <w:tr w:rsidR="007639BC" w14:paraId="6DEBF6DF"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992EE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in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9201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214A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06C1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FAB7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29AE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E38A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F9B2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0347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A428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7FC5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80BF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EE5E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6C87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4D57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D3EF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4A8A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5CC6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E7F4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6938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7554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E479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DA02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5136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5B16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3A09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4E1C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7559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7639BC" w14:paraId="6D502535"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AB880"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4B5A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8C4F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A268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401B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2EE6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090E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2C8B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A677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F7A3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1AA1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6064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C6D5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AC93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6286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A01E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854D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A6B2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CBA5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574F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628E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D51F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EFF5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7BCA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CFDA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CB9B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DF34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ADB6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7639BC" w14:paraId="623F1B68"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048D5"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6E07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EA50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CD46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E5B4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15C8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8ADA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A68B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0CD6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427C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5FA5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0E22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094C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8D0B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BD35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6DEA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7D1A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1F32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A7ED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06C6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C4A2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632C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6F05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FBAC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C8D4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5A13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741C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2637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7639BC" w14:paraId="5619180E"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0B47B0"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C9FBC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CD277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70953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1A332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2951E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37287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181D2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22EBF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C2F5D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5DF8C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1E6CB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3DBB0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3D539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BB889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72E09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1DF5D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6DFB4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4E6E8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F3C5E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FC0EF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D7616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C0FC1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94F83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0356B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2239F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178FC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F2A7B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w:t>
            </w:r>
          </w:p>
        </w:tc>
      </w:tr>
      <w:tr w:rsidR="007639BC" w14:paraId="28F24614"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BCC59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anufactur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569B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5FB0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C426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CB48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7491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C808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B8E3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B9F6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03BC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2A5E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3499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AE1F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AF4A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9830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4E99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1AF8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7A2F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2A35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FEA8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565A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8C5D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B196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A832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51C0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0CAE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4C6A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5BA2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1</w:t>
            </w:r>
          </w:p>
        </w:tc>
      </w:tr>
      <w:tr w:rsidR="007639BC" w14:paraId="6FD4AE00"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73438"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B491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F13C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683C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A0B8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977F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CE9F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9A16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17DA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E40F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F20A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4166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C840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1B7C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3C60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0BCA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14E4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4887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4A13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A70B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3B26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F74D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2B6D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C782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A114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6024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3033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F142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7639BC" w14:paraId="28203DBD"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418AE"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3AD9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766A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9E49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453F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6316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1196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7482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6BBB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BDE8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5B24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5D6B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BF54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DEF8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BBBA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9ED4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1665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FB00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11BF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BA72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77E4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307E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2508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731D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EE74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C870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4323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8382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7639BC" w14:paraId="13698CD0"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ED4D67"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BF6F2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17825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EFD0F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2F944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5842C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05D39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92E36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2BC6C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76B07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5D9B9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26537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5C8F6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F69C2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D1DC1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F60AB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06FC6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0EE6E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BCBE5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DF506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1C1A6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2D572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755CE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7AEBE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B7F34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FCAAC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30992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6FD5C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5</w:t>
            </w:r>
          </w:p>
        </w:tc>
      </w:tr>
      <w:tr w:rsidR="007639BC" w14:paraId="4877E4DB"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4BC6A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Non-Metal Manufactur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0CC4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8E6C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A423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B6E0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9F7C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2C43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F2E2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B624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5B67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53B4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F38E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5EAC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CA27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0B43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DD89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C52A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AE8E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55D1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0919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F53E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3C34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7514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5425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EFCF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C59A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7B95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E845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7</w:t>
            </w:r>
          </w:p>
        </w:tc>
      </w:tr>
      <w:tr w:rsidR="007639BC" w14:paraId="692A3370"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38B16"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BA98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468E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9483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4988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C93D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0884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9971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62B3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5B3E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4731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0646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92AB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8CA7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CB16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F1C8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64BE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A7CC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1264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51DD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5E07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0697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B550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989A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236D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E9CE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6896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34BA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7639BC" w14:paraId="67A55A1E"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42D80"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24AD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EBF1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51DF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C1D7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3650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78E9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70B6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D5D9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D18C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CE58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E7EA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E9EB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CCE7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8A2C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9DBC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1243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6C09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7820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4153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ED48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CB21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9BF4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CD2C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FD69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9449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8337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C75F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7639BC" w14:paraId="1C5A89D4"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7F1A3F"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1ECB9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7423A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87F34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8C436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01CBC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F2C46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6608C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6B6DD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61D01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79977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B398A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F406F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BC632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35118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EE6EF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24BEE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BD31D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2EDE4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1302D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60EE6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A7191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7A9D9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FC649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AC2B0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FAB51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01B9C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41B8C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0</w:t>
            </w:r>
          </w:p>
        </w:tc>
      </w:tr>
      <w:tr w:rsidR="007639BC" w14:paraId="6DC1D9D5"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66543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etal Manufactur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8D54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A2FA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3CC7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91D6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89B7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0981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79A3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45DD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FDDF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3FC3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EB00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2E5C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63E8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A0AE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1006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A64D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C312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667D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B095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2EF3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077F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7D85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23FC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51FB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E7D5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AF52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BB9C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r>
      <w:tr w:rsidR="007639BC" w14:paraId="08ADE853"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EAD7A"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1E6C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F48B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682C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4F43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B05C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A7F7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9951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A1D9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D786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0E5C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AEAE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1F52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5FE0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03DB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CA57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5B0F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2A43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2731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66AD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E5F8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37D3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738D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B663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E3AD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3BCD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07E8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3465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r>
      <w:tr w:rsidR="007639BC" w14:paraId="4E968ACC"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66988"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B54C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0565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D582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B45A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CED9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2A6E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A7E0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0D74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FED1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6DEC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D28D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4DB4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D39D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FC68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07E2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3F50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C188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6176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DEB1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0D58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C85C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4956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5860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2EDE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D24A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34EC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18EF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r>
      <w:tr w:rsidR="007639BC" w14:paraId="28806014"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5791A0"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7A4E9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26AC5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AD41A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BD175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3517D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E10FB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23B8B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712B6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9AE4B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45E3B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3E31D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0A9B5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F6F03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6B298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240F6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70D99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58152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31365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FE7D0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0F2BB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0CF1D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A66DD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D1B04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65149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D3116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4ECF7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79F38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7639BC" w14:paraId="04D1ED6D"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F2B79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Electricity, Gas, Water and Waste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A951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58C4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2AD2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9573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456C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158F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0068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7455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C858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A90B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E70B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69A6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D782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6F56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1B26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623E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B88B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8B8B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3DFA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733C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B132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B2E5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D91A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9898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E2CE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D757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0C85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r>
      <w:tr w:rsidR="007639BC" w14:paraId="6D70E73D"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E16D7"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ED7F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0493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4BF8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593D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640A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A4BE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FFBC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B912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B9EE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B6CF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10FE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D1E9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A52F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D2FE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3CC3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F551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13DA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6529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BED9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64ED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B3C2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0CC1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343B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A5CE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B39C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446A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874A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r>
      <w:tr w:rsidR="007639BC" w14:paraId="21028E5B"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3F990"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9BA1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4E7B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A056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E743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E6C5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EAB6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1926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AAEC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E9EB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CB23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D0A7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7276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FB91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D82C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FB03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7FB3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DEAB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13D1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2D0A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AD92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9822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25D5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3D0A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7C4A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EE59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9FBC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C4CF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r>
      <w:tr w:rsidR="007639BC" w14:paraId="62625B08"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1C09FA"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B7C29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B1F88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98E1D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1C937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51925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68259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75FF3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CCF57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F296B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8C262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A04BE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8DD84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AF0E7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C98EB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74ECE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B04AE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357D1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0CD60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7B183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5BE73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C30E6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0BD62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22E55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C41DC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B754D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3E145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9E565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w:t>
            </w:r>
          </w:p>
        </w:tc>
      </w:tr>
      <w:tr w:rsidR="007639BC" w14:paraId="620C6947"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4B3A9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Construction</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48AC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CC3F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5D19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73E9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8F66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2B03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E975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1373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09C9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5062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90AB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BDC6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231E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2566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93FD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35BE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947E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7DEA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58AE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F934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18A7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AE81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70F9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E5ED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9140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32E8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D024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2</w:t>
            </w:r>
          </w:p>
        </w:tc>
      </w:tr>
      <w:tr w:rsidR="007639BC" w14:paraId="05464ADD"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FB7B1"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6AE2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5135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401E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9696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CC17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715F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1E0B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5E93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02FE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9A93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DCB6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1AE4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87F0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F606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2364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9C43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9849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166E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6A7E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3407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D44B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1E36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D550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40EB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5512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73AB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4F19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w:t>
            </w:r>
          </w:p>
        </w:tc>
      </w:tr>
      <w:tr w:rsidR="007639BC" w14:paraId="684D58D9"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2BB8D"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2041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2ACC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A6B3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0D80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D633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3C51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CDF3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C355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74E2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F130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AB97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A82C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7864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7FD6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24D6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096E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ADD8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0B52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21C0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99B8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1186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14F3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945E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C777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0701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9FED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29D6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r>
      <w:tr w:rsidR="007639BC" w14:paraId="5ABBB40C"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567444"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B7431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94F8C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19ECE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A2FDC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EE0E7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AE936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5A710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AFB8E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54F35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09569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4C630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7F106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A42C1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3D03F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CDF3B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0CB82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00D0B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53A05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3C369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068BF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34E93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E38BF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7D6A4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63270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DDB78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D56F8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25946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w:t>
            </w:r>
          </w:p>
        </w:tc>
      </w:tr>
      <w:tr w:rsidR="007639BC" w14:paraId="12DCC3B6"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F70EC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lastRenderedPageBreak/>
              <w:t>Wholesale Trade</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E705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7715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342D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7E2E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7DB7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AEBF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A97F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43AD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223B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12CF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7324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0EEA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0C8E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8E56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6121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FC1A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44B2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4E9B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61E2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01CA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7317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282E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54A8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9497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3BF4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D11D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1DD8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r>
      <w:tr w:rsidR="007639BC" w14:paraId="23766354"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CE92C"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9FE7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4385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2D11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BB3D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E6B0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D19C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1C0A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8A1B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06AD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F2B3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8F17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3FCA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17D9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D118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56C6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CDD5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56E8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F571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DD46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AE17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86ED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11B6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5FEF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2FF7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EE80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8E53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E072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r>
      <w:tr w:rsidR="007639BC" w14:paraId="7DB8E696"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D4B69"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2AFF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5991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F7CB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1805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5FC2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7168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7C88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5BA2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2C6B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EAAA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4D34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94C9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D015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A674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94A5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5B7E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C2F7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6DF2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C722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318F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2297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E146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24AA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7A7B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9DB4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E8E7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CF46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7639BC" w14:paraId="023EF7B1"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72FA29"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F3BF8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066BB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5F19A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6720A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5BDD5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4626A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4566F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8B5E6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B1855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5602A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B0674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76176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6DC99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DBEF5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79A0A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148AB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1A983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4DB0F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8B0F2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D05A8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2EACD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A970D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5C00C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962C7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34426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E3F7E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A94EC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r>
      <w:tr w:rsidR="007639BC" w14:paraId="055098B0"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B0EFE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Retail Trade</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0705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3DC3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4969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283C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5A64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9EFB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D9F6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962E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2FC2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0104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E334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2652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EE60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B6D1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5D1F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4E82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B81A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8C66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FE06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1268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0426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0C4E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DECE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6AC8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61AA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A321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094F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r>
      <w:tr w:rsidR="007639BC" w14:paraId="0CC2BBBD"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E4531"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15DE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CB04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263B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81C8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A3D1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7102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3456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9E10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A78F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FC17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E10B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3A9C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3F4D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541B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5C56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27FF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43A7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452C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815B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54E7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00E4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0E57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F724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0C1A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2CB2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9B2E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0FFD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r>
      <w:tr w:rsidR="007639BC" w14:paraId="44D0E75F"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8E7BA"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E9F8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AEE4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2D42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0EFB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A529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F73C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8611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2A9F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F626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F55C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9670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2BEA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7F1B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0E16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42A2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1C5B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A526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7DBE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B5C3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DB87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BA60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DDFE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31D3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5D78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AF1A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5345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5A89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r>
      <w:tr w:rsidR="007639BC" w14:paraId="367917FE"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48EFEF"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29597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5A52E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2AF02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4C2DF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8CF54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A9E79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25E33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8BB07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FEABF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18D71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FF459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1DCEA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8EC9B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DD6FE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1A325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0A8D3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D7A39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AB84F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18B88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4.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6C8AE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19BB0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6.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28BFB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5027C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13A62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DA3FB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CA707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499F8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r>
      <w:tr w:rsidR="007639BC" w14:paraId="6B1E63C7"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9A35F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ccommodation and Food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5955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EABB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EF43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B75D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471D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F98C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3C33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4B0B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BCB2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E327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31D8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1A30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7561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DE24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EB3A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F032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8E82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FEDA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DCBD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176E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A810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5144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8CC9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E08B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1F78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0D63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711A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r>
      <w:tr w:rsidR="007639BC" w14:paraId="66BD7EA5"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6B737"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F7E7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2772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15B8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FF28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8D5C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E02F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3B49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4B57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171B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34B4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B8A3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1DB8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0E1B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0824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1976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9650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613B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E25B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9FB6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F80E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104D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4A88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1B11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275D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0DBA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7886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7F4F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r>
      <w:tr w:rsidR="007639BC" w14:paraId="2B22D14E"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074C2"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BF0C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09B8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C058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BEFD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C097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4846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76F2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F226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8768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8FFF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FE95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877B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4922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7954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64D4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ECAF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D7ED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6A88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D5C3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7F49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EFE5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F9C3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85FD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28D7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A8C9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1303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364E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r>
      <w:tr w:rsidR="007639BC" w14:paraId="6B5C371B"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C45993"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AD5E1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FFF57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78D74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E6D09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DC69D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D4960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8B496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8ADDB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696AC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3273A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8C280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E7BA1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DB6E6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285CE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802BA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17B8E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1D4CD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197C3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BE447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55227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18AAB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59124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1E2C2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913E5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109B6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262FD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04E1E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r>
      <w:tr w:rsidR="007639BC" w14:paraId="17CD5C10"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BB0A3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Transport, Postal and Warehous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46A5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0CE4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6032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40A6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0928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0F3F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D452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2E4A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A9B5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5DC5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345A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50E0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74ED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8B8C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6150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223E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85E1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F486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9E81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9B58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63A4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6E38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47AA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3329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97CD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7FD3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A9D3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3</w:t>
            </w:r>
          </w:p>
        </w:tc>
      </w:tr>
      <w:tr w:rsidR="007639BC" w14:paraId="39CECFEE"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17D93"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B3DE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1B38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15D9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06D5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00D8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2F8B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C38B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8426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7802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BDD6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9FA6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84BE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410B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220B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EA77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C1C0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D476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875E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12AE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82BC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5145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92DC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E40F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073B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32D4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D172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DC72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r>
      <w:tr w:rsidR="007639BC" w14:paraId="5B7ABEF6"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BBB58"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F0FA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8A76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BE30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25D7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9503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8071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5739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F7CF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8AEF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C56C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8DF9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7580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92E7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8FD0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FAEF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70C4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EABA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AFCE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60E3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BAF4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F9D8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BAF3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EBDE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7513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32A6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DBA0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79DB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7639BC" w14:paraId="590504B0"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FCCDC5"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6EAF5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49A65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7E927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C5068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97CD6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AF74A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1A35A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8845F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F104E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55C22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06EAE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6F50E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7E9CD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54649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A39EF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1646B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A3C44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ADC3E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41C5F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548C6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9AB53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27C7F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30253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11069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37F8D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51822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FBFC2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8</w:t>
            </w:r>
          </w:p>
        </w:tc>
      </w:tr>
      <w:tr w:rsidR="007639BC" w14:paraId="6E463F08"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91A75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Information Media and Telecommunication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D481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3568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B270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5E56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F804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9236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FC05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2C3F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4A5F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F8FE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174E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E9AC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4D4D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5B1B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EA3A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8002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B8A0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AF38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E4D4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85E1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E528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FD08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0286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A00C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DCA6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BD7D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54DC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r>
      <w:tr w:rsidR="007639BC" w14:paraId="0D26DFA2"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D1164"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0E9F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D85C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0CD8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95F0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0599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A47A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BC24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9449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8EEB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A62C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C620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8A7E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E96E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FB5B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A33B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F13A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2BB0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DB39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F7C9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BE42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BAB1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E864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299E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7F93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127F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83A2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ACB5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r>
      <w:tr w:rsidR="007639BC" w14:paraId="301C1756"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E1156"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BCEA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3E8A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0746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D8BC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8F3C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D6EB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C3BC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DA24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729C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A82A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3CFF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EC5A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22A2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71B5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FB86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260C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844F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B26F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31DE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F4C5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141A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0BAF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0CBD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9407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9E52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8C23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E8E0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r>
      <w:tr w:rsidR="007639BC" w14:paraId="53197320"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B801D4"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2AF5B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211CD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5C0FC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D68E4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1C18C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EF308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24B72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9246E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B6E48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6B173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668DF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60452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497A2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E0F31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DB15B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DD158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9096A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F0ECC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B91D4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A6395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F1953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F55EA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3C1A8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D3B22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66193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E35DA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8BB7D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7639BC" w14:paraId="32D7C822"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62644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Financial and Insurance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E90F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D7B3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D2BD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709A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9465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D7F0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F2B8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68B4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AE2F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1D6F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105F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ECA1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AD94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D356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5AED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2525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CB4D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22D3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C742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12E0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0647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A13F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D17E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A56E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4A3E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183E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F0A3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r>
      <w:tr w:rsidR="007639BC" w14:paraId="17DDC4C0"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58643"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C7DE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5C36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7309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11F8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42B4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C3DF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144E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C4F0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0402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9904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1B10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1A90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DFD3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8A72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1AAD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4810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6D1D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D1F5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723B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213A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89DE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F3FA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A9AA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AD09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1940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9134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58E3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7639BC" w14:paraId="2123783C"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1C701"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C2F4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DABC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4B37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677F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5D38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0480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8A6B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0705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3290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8CBF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5194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8414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D951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C773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5F16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B3C1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CE3E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FB09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5857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EEBF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E6D2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EE4A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7F42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E493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AD28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AD32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2E6F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7639BC" w14:paraId="0EF4AAB0"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C85BDA"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78B40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9F57B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F50C4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E3EE5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3C039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63366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2A4F1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28874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DBC1C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A5041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9A032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77B62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92C3F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759CF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14C58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EB365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90A76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74228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5D0FF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39A9A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2D62D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36051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6EDAB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C871C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C1789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3D2E6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28DEB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7639BC" w14:paraId="1CD3B86F"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44C8C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Rental, Hiring and Real Estate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64B0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9779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D446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602E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934F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1257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83D1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CB84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57D1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CAF4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CFB0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80DC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5158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8E45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DC6A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C0DE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F1B9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1FED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A648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F9AF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7A17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9EF2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8895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A27E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9731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1906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D7EB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r>
      <w:tr w:rsidR="007639BC" w14:paraId="137BE959"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72E67"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BE21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E2AF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2D5B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E251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30D7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8B46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E686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90B9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E929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9C86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9D75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6AF6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3958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C1BB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0BE0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8193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C560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D3EE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3277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EE51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8694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C415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3209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6EC7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B9D3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B92D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DE52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r>
      <w:tr w:rsidR="007639BC" w14:paraId="107C876E"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3C464"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1E79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FC0E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8981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078E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B5D7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D310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F16C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AFCA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BA3C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7E98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6DC2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789A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9615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899A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C75D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1737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7D5F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8BCA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AFF0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79D7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1C9B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403E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6F5B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D088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D12D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875E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F264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r>
      <w:tr w:rsidR="007639BC" w14:paraId="6B2B0DB8"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643066"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A17DB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5FB17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27E49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7A58B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A9493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6B287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FD04E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B1BBF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8455A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D6FBF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8C850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D818A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36F14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D3CBA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386D6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C9066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080B1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9E517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A903F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0A3FF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4414A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DA5B7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F3883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BCC73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32AB9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EEC05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5496D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r>
      <w:tr w:rsidR="007639BC" w14:paraId="22DB490B"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BA296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lastRenderedPageBreak/>
              <w:t>Professional, Scientific and Technical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435D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2E4C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EA3E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3461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594E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E885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10EF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86E7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23CA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C697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7D66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9CA5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56FE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2152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17FB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D321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7BFC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4EED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B74C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B41B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4100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77F3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8FE8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98A2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6302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2C35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C41F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r>
      <w:tr w:rsidR="007639BC" w14:paraId="31EE959F"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DFA32"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429C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39A6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806F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0E50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E7A6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ACB3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2B1E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EE7B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C55B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1E99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BD71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884B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96E2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29A3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2181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3872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505C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BFDC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3D4F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E1CE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8095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BEBC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13DE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1D16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BB66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0B68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631B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r>
      <w:tr w:rsidR="007639BC" w14:paraId="5257F0E7"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EC191"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4921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67CC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F115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88E5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A97A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96E0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027D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6313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ABBF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A847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7D15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7053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F1C0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3936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AEC9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29D8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2A4A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4701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DFEB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0DDA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484E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C141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CC08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3D29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2BDF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DFDF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52C7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r>
      <w:tr w:rsidR="007639BC" w14:paraId="167E6380"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C1AAAF"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BDAA1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339FE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8B4A4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AE217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46ECF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FD503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FB265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F9F78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9A94F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50CEA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147BC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DCDBC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E8C4D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D33B6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9B929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53D4C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17481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3553C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DACBD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CA977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21E8C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EC02B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3214F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5ABDF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377B9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8CF9D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5895F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r>
      <w:tr w:rsidR="007639BC" w14:paraId="6B7BC2CB"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BBEA8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dministrative and Support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0623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5459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B17E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1E52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0948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FFCC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22FF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8163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907E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0430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7C91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A72F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A22A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0838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400C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FC26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245B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90B7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AB95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50D0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2B2B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0090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6270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341A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B94C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6F3E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7B08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r>
      <w:tr w:rsidR="007639BC" w14:paraId="2124DA90"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CD5D8"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468C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3912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535C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BEEC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31A1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C8BC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ACCE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282B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DA26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C80C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4CB4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62D3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278F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6921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F3C5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ADA7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B6FD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EE49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58D3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74E9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E1DD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BA30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A799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88B1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C283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0082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458F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7639BC" w14:paraId="45CF61B3"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184F4"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658C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8F02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31AE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C1C5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7D1D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A846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5D54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3122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3F7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B247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22B6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860F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CCD4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D008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B0B8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6CA0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17C6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D8F8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7CBF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7A23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7AEC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950C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DA50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0241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4F1B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B2E7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24B4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r>
      <w:tr w:rsidR="007639BC" w14:paraId="07FF57D6"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E3E7C5"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3F3EF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5E7D3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F7774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A7009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CF2E3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2D1A7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5D5EA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0556E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E3D02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B477B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60F59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BA09C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16F1E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4B5BD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0E81F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9C080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EC58E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1B220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F65D4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6495A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CDF81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B27A4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09779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3DCF0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3BD3B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354EA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16066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r>
      <w:tr w:rsidR="007639BC" w14:paraId="28140E70"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D960B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Public Administration and Safety</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1351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F561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60E1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8480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EFD3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42EC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4147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1D03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E275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858D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55CA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0CBC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7AD2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B5D4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5728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6D4A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89B9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63EB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1795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86CD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498C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6AD6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6A2A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ACBE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CC0E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0ED9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71F2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r>
      <w:tr w:rsidR="007639BC" w14:paraId="23C77AE5"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AB9A7"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102C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44E3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A014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FE47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BD99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6FFC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E1B5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B304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891E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1160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76B6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02C3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D96C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ECEF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70F8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ABB0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5DC5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3363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4E8A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E196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02F0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8C70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84D2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5BE4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2224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8FDB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B2BA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r>
      <w:tr w:rsidR="007639BC" w14:paraId="0A6D7CC1"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25E03"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D631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0616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638C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E4F7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B623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3DDF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6AAC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2D65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64C2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37D7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1BC5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220B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E6D5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5806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C4C3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5589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4549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D5C5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BBC9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E979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95DD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18B2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3F15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D996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2CA4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5DE2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957E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r>
      <w:tr w:rsidR="007639BC" w14:paraId="7055A203"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57B110"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30681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15F37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296C5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2E8FE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53C7F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2B50C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C6655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2B8BC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9E602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DCAD7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F75F2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0A72D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E3D4B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63E53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5E4BE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9372C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A61DA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4.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CD14D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A66A2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4259E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7F5AD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8.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CDC4B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00D18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7356E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DA99F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525B3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826B2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7</w:t>
            </w:r>
          </w:p>
        </w:tc>
      </w:tr>
      <w:tr w:rsidR="007639BC" w14:paraId="5EEE5C97"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354E0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Education and Train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FC6B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69E8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CE1F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64FD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10BD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1491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E0AD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1B96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1CD0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44D8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E294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2535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44CF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A163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4397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C73A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C973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20DD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AE54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A904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E22E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DBE5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C52A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B568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2C00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D774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4C09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7639BC" w14:paraId="546F538E"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2FBF9"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9679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891B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B866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0049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D19A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D0A3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E63F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E794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EDA7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F692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3102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EBD1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92C4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411C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B00C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95A9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5F2B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DC48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94BA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849F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B669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ACBF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F0C1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0580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EC85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7538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BE07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r>
      <w:tr w:rsidR="007639BC" w14:paraId="1DC506EA"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54102"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BBC1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AF04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0C9C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AC0E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701F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2FC0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A90B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DF0E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EB70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FCEA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87B7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676E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C457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3013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259E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07C6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0D10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F1AE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826A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0800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B994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5113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32B1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8508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6B9C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162C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8411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7639BC" w14:paraId="7B20416A"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A6FB67"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07615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2DB53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8E202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7446D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CE9BA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36C8B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BFB76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ECB66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1F47A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0D3D5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F6303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A51F2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A9CFB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7.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92C5E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BECC4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2.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B0148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0FD96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1523C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09984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249F1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F8C69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E8864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7307D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00B72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7FD45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01369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99034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2</w:t>
            </w:r>
          </w:p>
        </w:tc>
      </w:tr>
      <w:tr w:rsidR="007639BC" w14:paraId="35B7BE2A"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7A724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Health Care and Social Assistance</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FB1F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A265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DD5D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2353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1103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9056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FE81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7F81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4C77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4327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0AEB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C4DC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0CDF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A748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5BCF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FC3E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C0D4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7284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0F57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5057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F3AA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B3BF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85E4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4B03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813B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8BA4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01AF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7</w:t>
            </w:r>
          </w:p>
        </w:tc>
      </w:tr>
      <w:tr w:rsidR="007639BC" w14:paraId="571F2D0B"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726D3"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9572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044B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9BF8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5991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E517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8C4E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5ECD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BCCA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7B0C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5E1B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1FDE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581F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8E4C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DC1F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8185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AD78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B8E5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17FB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CA2F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406E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91EB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CFE4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36D1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CE4E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6015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EC39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184C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r>
      <w:tr w:rsidR="007639BC" w14:paraId="51BBA5D8"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FD0AB"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5098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AB4D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781A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6BC3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E5E7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B040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7341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77B7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7E41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5FCD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12CE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381B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50CE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B9F5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D1F7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C843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96BE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C632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5269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62AA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EFA3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12C8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6F5A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A54F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9938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D135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C733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r>
      <w:tr w:rsidR="007639BC" w14:paraId="520D900F"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D62C28"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68C87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DF06B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12A9D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6.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0AD4B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8F61B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A5450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56B43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2.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4BF66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377F4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1B1F7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93BD9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DC8F0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6835E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E9568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AA6BC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F5F4E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C2326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14F25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A1A15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B64C4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9863C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38C76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46626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3AEFC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0E5D2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182DD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A3129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9</w:t>
            </w:r>
          </w:p>
        </w:tc>
      </w:tr>
      <w:tr w:rsidR="007639BC" w14:paraId="5C549D91"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5C81D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rts and Recreation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EE32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C864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79C4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3CEE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6203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F51D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4BB1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959F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D039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F8DC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FB22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1B93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A436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9700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BCF0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21D8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2AF2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694C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785A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FBB0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5CC9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66B4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FA73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ECA0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8B78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6434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F2D2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r>
      <w:tr w:rsidR="007639BC" w14:paraId="5403547F"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DA070"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0BD9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5CF4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CA71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2D2D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FE98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FF02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D2D3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D368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2C4A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FC13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446C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D0EE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255A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D441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AA8A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42D1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383E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7407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17E2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2A03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8972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C5A3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E952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DAFF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4A80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E830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4D09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7639BC" w14:paraId="27D4F2E0"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D80F4"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8CAE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E18C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A527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B02A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10BC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D554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CDD3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FFDD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B1AE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3969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4D8B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A2D8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29B6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0407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5053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60AD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A974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92E1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B13C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1D1A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55F0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B0AD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B099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A82A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3E48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2623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F802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7639BC" w14:paraId="6683147E"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763B84"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D5FD0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582F8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25682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18720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DB980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6395A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70734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03DF5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9CA17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EB324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F5157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45C5F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C728C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745B0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D4AAE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AD42D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E9698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812D0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A9B4C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89B99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A2D57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E4F64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C7C6E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27252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C80AD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5518F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AAEE4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7639BC" w14:paraId="0A0CDFFD"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B620A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Other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FA2A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091E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B0B1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52AA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306F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EFC9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CCB9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AB28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F9CA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910E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93E4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7595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B9BA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F13D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9AF9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3324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D1E5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0F6A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3F7E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9530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2D05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E83A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E4BE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3B94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703F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04FF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9390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r>
      <w:tr w:rsidR="007639BC" w14:paraId="30E3F21B"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9B3B8"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0664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0496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C89D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121B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7928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CC9C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528B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6C2A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73F6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893C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B3EE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9AB9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8A11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9A68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696C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4502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3B08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8D6A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0B9A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F6A5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EDB8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7A62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EDCA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4818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A307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170F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673C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7639BC" w14:paraId="40555CCA"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BCFB9"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CC4D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88E1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4A0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5769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35C9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3EF9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C1CF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F51B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DF51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FCAD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4A9D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5596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2ACC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A9C7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1631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3255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D9A4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5A43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896F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426D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21CC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609A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C468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A3EC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6FF5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E2BB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F91B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7639BC" w14:paraId="14FBD64F"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D58647"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8D23E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A7A4D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6BCE5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D760E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AC750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12467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27050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F97CD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36478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61D0C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93C6A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39A6E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C4AD6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3D3F2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AD9DC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8BB67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E2AEE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5D4B1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172D9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3BD69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A41A3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8DEAF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7C212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0FE48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BFCED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6ECAD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69B2C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r>
      <w:tr w:rsidR="007639BC" w14:paraId="226D26BA" w14:textId="77777777">
        <w:trPr>
          <w:jc w:val="center"/>
        </w:trPr>
        <w:tc>
          <w:tcPr>
            <w:tcW w:w="2154" w:type="dxa"/>
            <w:vMerge w:val="restart"/>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5944B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lastRenderedPageBreak/>
              <w:t>All industri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E7DF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36A3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F632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BA39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08CB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2F15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08A0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C84C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E129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C1E5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4061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B1D3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D886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77A3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867C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5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2D27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081B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CE73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F7A2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F15F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9B99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16CD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A04B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2F32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7453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6EFE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D345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73</w:t>
            </w:r>
          </w:p>
        </w:tc>
      </w:tr>
      <w:tr w:rsidR="007639BC" w14:paraId="338BC545" w14:textId="77777777">
        <w:trPr>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3677D"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60FE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D2DE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6725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D971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A80F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21FE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EC62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4627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3489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4103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EB52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90C6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CFCA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609A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C59B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A1DA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0E35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E5F9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6F02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844D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5ADD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A103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D711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8480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0797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03E7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9479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r>
      <w:tr w:rsidR="007639BC" w14:paraId="61C6DDAF"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BAD01"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8B70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2AC8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1DC9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73D2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1EDE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00CE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B17C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B6FA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63A8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FE1A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0754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FBB5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312A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FA24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06EA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2E59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EF71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95B3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DE3A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2D20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16E6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44C7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73BA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8C3F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1F6E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AD50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BAC8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7639BC" w14:paraId="11B05CCE" w14:textId="77777777">
        <w:trPr>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335B37"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3F224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11BFD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F9D66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4.8</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A3F15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6E2CA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3.7</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B32C4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B6691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2.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E9CA1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FB3D3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4.4</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68EEF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A3DD6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6.2</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71DCA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2B1F3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6.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59DA2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11C03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6.9</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08A9F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6E5A3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6.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874A1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314B7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5.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28CD2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5412F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1.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692D1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F348C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6.8</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3D004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4127F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8.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A63B9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47FC8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4.9</w:t>
            </w:r>
          </w:p>
        </w:tc>
      </w:tr>
    </w:tbl>
    <w:p w14:paraId="35E50B6D" w14:textId="2713BCB7" w:rsidR="00AB0A8C" w:rsidRDefault="00AE47E5">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Source</w:t>
      </w:r>
      <w:r w:rsidR="007639BC">
        <w:rPr>
          <w:rFonts w:ascii="Aptos" w:eastAsia="Aptos" w:hAnsi="Aptos" w:cs="Aptos"/>
          <w:b/>
          <w:color w:val="000000"/>
          <w:sz w:val="20"/>
          <w:szCs w:val="20"/>
        </w:rPr>
        <w:t xml:space="preserve">: </w:t>
      </w:r>
      <w:r w:rsidR="007639BC">
        <w:rPr>
          <w:rFonts w:ascii="Aptos" w:eastAsia="Aptos" w:hAnsi="Aptos" w:cs="Aptos"/>
          <w:color w:val="000000"/>
          <w:sz w:val="20"/>
          <w:szCs w:val="20"/>
        </w:rPr>
        <w:t>Department of Employment and Workplace Relations, Workplace Agreements Database.</w:t>
      </w:r>
    </w:p>
    <w:p w14:paraId="2EF41E1B" w14:textId="77777777" w:rsidR="00AB0A8C" w:rsidRDefault="007639BC">
      <w:pPr>
        <w:pBdr>
          <w:top w:val="none" w:sz="0" w:space="0" w:color="000000"/>
          <w:left w:val="none" w:sz="0" w:space="0" w:color="000000"/>
          <w:bottom w:val="none" w:sz="0" w:space="0" w:color="000000"/>
          <w:right w:val="none" w:sz="0" w:space="0" w:color="000000"/>
        </w:pBdr>
        <w:spacing w:before="120" w:after="0"/>
      </w:pPr>
      <w:r>
        <w:rPr>
          <w:rFonts w:ascii="Aptos" w:eastAsia="Aptos" w:hAnsi="Aptos" w:cs="Aptos"/>
          <w:b/>
          <w:color w:val="000000"/>
          <w:sz w:val="22"/>
          <w:szCs w:val="22"/>
        </w:rPr>
        <w:t>Notes:</w:t>
      </w:r>
    </w:p>
    <w:p w14:paraId="676F86A5" w14:textId="28C57571" w:rsidR="00AB0A8C" w:rsidRPr="00AF72EF" w:rsidRDefault="007639BC" w:rsidP="00BD6A47">
      <w:pPr>
        <w:pStyle w:val="ListParagraph"/>
        <w:numPr>
          <w:ilvl w:val="0"/>
          <w:numId w:val="15"/>
        </w:numPr>
        <w:pBdr>
          <w:top w:val="none" w:sz="0" w:space="0" w:color="000000"/>
          <w:left w:val="none" w:sz="0" w:space="0" w:color="000000"/>
          <w:bottom w:val="none" w:sz="0" w:space="0" w:color="000000"/>
          <w:right w:val="none" w:sz="0" w:space="0" w:color="000000"/>
        </w:pBdr>
        <w:spacing w:after="0"/>
      </w:pPr>
      <w:r w:rsidRPr="00AF72EF">
        <w:rPr>
          <w:rFonts w:ascii="Aptos" w:eastAsia="Aptos" w:hAnsi="Aptos" w:cs="Aptos"/>
          <w:i/>
          <w:sz w:val="20"/>
          <w:szCs w:val="20"/>
        </w:rPr>
        <w:t>AAWI = Average Annualised Wage Increase per employee.</w:t>
      </w:r>
    </w:p>
    <w:p w14:paraId="3C8D5796" w14:textId="0970A682" w:rsidR="00AB0A8C" w:rsidRPr="00AF72EF" w:rsidRDefault="007639BC" w:rsidP="00BD6A47">
      <w:pPr>
        <w:pStyle w:val="ListParagraph"/>
        <w:numPr>
          <w:ilvl w:val="0"/>
          <w:numId w:val="15"/>
        </w:numPr>
        <w:pBdr>
          <w:top w:val="none" w:sz="0" w:space="0" w:color="000000"/>
          <w:left w:val="none" w:sz="0" w:space="0" w:color="000000"/>
          <w:bottom w:val="none" w:sz="0" w:space="0" w:color="000000"/>
          <w:right w:val="none" w:sz="0" w:space="0" w:color="000000"/>
        </w:pBdr>
        <w:spacing w:after="0"/>
      </w:pPr>
      <w:r w:rsidRPr="00AF72EF">
        <w:rPr>
          <w:rFonts w:ascii="Aptos" w:eastAsia="Aptos" w:hAnsi="Aptos" w:cs="Aptos"/>
          <w:i/>
          <w:sz w:val="20"/>
          <w:szCs w:val="20"/>
        </w:rPr>
        <w:t>Agreement and employee estimates are for all federal wage agreements in the period, while estimates of AAWI per employee are based on quantifiable wage agreements.</w:t>
      </w:r>
    </w:p>
    <w:p w14:paraId="1565E1B2" w14:textId="4B0003B4" w:rsidR="00AB0A8C" w:rsidRPr="00AF72EF" w:rsidRDefault="007639BC" w:rsidP="00BD6A47">
      <w:pPr>
        <w:pStyle w:val="ListParagraph"/>
        <w:numPr>
          <w:ilvl w:val="0"/>
          <w:numId w:val="15"/>
        </w:numPr>
        <w:pBdr>
          <w:top w:val="none" w:sz="0" w:space="0" w:color="000000"/>
          <w:left w:val="none" w:sz="0" w:space="0" w:color="000000"/>
          <w:bottom w:val="none" w:sz="0" w:space="0" w:color="000000"/>
          <w:right w:val="none" w:sz="0" w:space="0" w:color="000000"/>
        </w:pBdr>
        <w:spacing w:after="0"/>
      </w:pPr>
      <w:r w:rsidRPr="00AF72EF">
        <w:rPr>
          <w:rFonts w:ascii="Aptos" w:eastAsia="Aptos" w:hAnsi="Aptos" w:cs="Aptos"/>
          <w:i/>
          <w:sz w:val="20"/>
          <w:szCs w:val="20"/>
        </w:rPr>
        <w:t>The Manufacturing category has been disaggregated into Metals and non-Metals industries.</w:t>
      </w:r>
    </w:p>
    <w:p w14:paraId="00903918" w14:textId="18498C55" w:rsidR="00AB0A8C" w:rsidRPr="00AF72EF" w:rsidRDefault="007639BC" w:rsidP="00BD6A47">
      <w:pPr>
        <w:pStyle w:val="ListParagraph"/>
        <w:numPr>
          <w:ilvl w:val="0"/>
          <w:numId w:val="15"/>
        </w:numPr>
        <w:pBdr>
          <w:top w:val="none" w:sz="0" w:space="0" w:color="000000"/>
          <w:left w:val="none" w:sz="0" w:space="0" w:color="000000"/>
          <w:bottom w:val="none" w:sz="0" w:space="0" w:color="000000"/>
          <w:right w:val="none" w:sz="0" w:space="0" w:color="000000"/>
        </w:pBdr>
        <w:spacing w:after="0"/>
      </w:pPr>
      <w:r w:rsidRPr="00AF72EF">
        <w:rPr>
          <w:rFonts w:ascii="Aptos" w:eastAsia="Aptos" w:hAnsi="Aptos" w:cs="Aptos"/>
          <w:i/>
          <w:sz w:val="20"/>
          <w:szCs w:val="20"/>
        </w:rPr>
        <w:t xml:space="preserve">* Where asterisk occurs, there are no quantifiable agreements in this </w:t>
      </w:r>
      <w:proofErr w:type="gramStart"/>
      <w:r w:rsidRPr="00AF72EF">
        <w:rPr>
          <w:rFonts w:ascii="Aptos" w:eastAsia="Aptos" w:hAnsi="Aptos" w:cs="Aptos"/>
          <w:i/>
          <w:sz w:val="20"/>
          <w:szCs w:val="20"/>
        </w:rPr>
        <w:t>quarter</w:t>
      </w:r>
      <w:proofErr w:type="gramEnd"/>
      <w:r w:rsidRPr="00AF72EF">
        <w:rPr>
          <w:rFonts w:ascii="Aptos" w:eastAsia="Aptos" w:hAnsi="Aptos" w:cs="Aptos"/>
          <w:i/>
          <w:sz w:val="20"/>
          <w:szCs w:val="20"/>
        </w:rPr>
        <w:t xml:space="preserve"> so no AAWI is calculable.</w:t>
      </w:r>
    </w:p>
    <w:p w14:paraId="37EAEF83" w14:textId="545857EC" w:rsidR="00AB0A8C" w:rsidRPr="00AF72EF" w:rsidRDefault="007639BC" w:rsidP="00BD6A47">
      <w:pPr>
        <w:pStyle w:val="ListParagraph"/>
        <w:numPr>
          <w:ilvl w:val="0"/>
          <w:numId w:val="15"/>
        </w:numPr>
        <w:pBdr>
          <w:top w:val="none" w:sz="0" w:space="0" w:color="000000"/>
          <w:left w:val="none" w:sz="0" w:space="0" w:color="000000"/>
          <w:bottom w:val="none" w:sz="0" w:space="0" w:color="000000"/>
          <w:right w:val="none" w:sz="0" w:space="0" w:color="000000"/>
        </w:pBdr>
        <w:spacing w:after="0"/>
      </w:pPr>
      <w:r w:rsidRPr="00AF72EF">
        <w:rPr>
          <w:rFonts w:ascii="Aptos" w:eastAsia="Aptos" w:hAnsi="Aptos" w:cs="Aptos"/>
          <w:i/>
          <w:sz w:val="20"/>
          <w:szCs w:val="20"/>
        </w:rPr>
        <w:t xml:space="preserve">All estimates are rounded and are subject to revision. Revisions have been made </w:t>
      </w:r>
      <w:proofErr w:type="gramStart"/>
      <w:r w:rsidRPr="00AF72EF">
        <w:rPr>
          <w:rFonts w:ascii="Aptos" w:eastAsia="Aptos" w:hAnsi="Aptos" w:cs="Aptos"/>
          <w:i/>
          <w:sz w:val="20"/>
          <w:szCs w:val="20"/>
        </w:rPr>
        <w:t>to</w:t>
      </w:r>
      <w:proofErr w:type="gramEnd"/>
      <w:r w:rsidRPr="00AF72EF">
        <w:rPr>
          <w:rFonts w:ascii="Aptos" w:eastAsia="Aptos" w:hAnsi="Aptos" w:cs="Aptos"/>
          <w:i/>
          <w:sz w:val="20"/>
          <w:szCs w:val="20"/>
        </w:rPr>
        <w:t xml:space="preserve"> historical series.</w:t>
      </w:r>
    </w:p>
    <w:p w14:paraId="729ED465"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2"/>
          <w:szCs w:val="22"/>
        </w:rPr>
        <w:t xml:space="preserve">How to read: </w:t>
      </w:r>
      <w:r>
        <w:rPr>
          <w:rFonts w:ascii="Aptos" w:eastAsia="Aptos" w:hAnsi="Aptos" w:cs="Aptos"/>
          <w:i/>
          <w:color w:val="000000"/>
          <w:sz w:val="22"/>
          <w:szCs w:val="22"/>
        </w:rPr>
        <w:t xml:space="preserve">9 Agriculture, Forestry and Fishing agreements were approved in the June </w:t>
      </w:r>
      <w:proofErr w:type="gramStart"/>
      <w:r>
        <w:rPr>
          <w:rFonts w:ascii="Aptos" w:eastAsia="Aptos" w:hAnsi="Aptos" w:cs="Aptos"/>
          <w:i/>
          <w:color w:val="000000"/>
          <w:sz w:val="22"/>
          <w:szCs w:val="22"/>
        </w:rPr>
        <w:t>quarter</w:t>
      </w:r>
      <w:proofErr w:type="gramEnd"/>
      <w:r>
        <w:rPr>
          <w:rFonts w:ascii="Aptos" w:eastAsia="Aptos" w:hAnsi="Aptos" w:cs="Aptos"/>
          <w:i/>
          <w:color w:val="000000"/>
          <w:sz w:val="22"/>
          <w:szCs w:val="22"/>
        </w:rPr>
        <w:t xml:space="preserve"> 2025, covering 900 employees. The AAWI for these agreements was 3.5% and the average duration was 2.9 years.</w:t>
      </w:r>
    </w:p>
    <w:p w14:paraId="52472DF0" w14:textId="77777777" w:rsidR="00AB0A8C" w:rsidRDefault="007639BC">
      <w:r>
        <w:br w:type="page"/>
      </w:r>
    </w:p>
    <w:p w14:paraId="0FBA24C9"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lastRenderedPageBreak/>
        <w:t>Table 8 - Agreements current on the last day of the quarter, by ANZSIC Division (June quarter 2022 to June quarter 2025)</w:t>
      </w:r>
    </w:p>
    <w:tbl>
      <w:tblPr>
        <w:tblW w:w="0" w:type="auto"/>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7639BC" w14:paraId="2F2E8734"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321E94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FOR AGREEMENTS CURRENT AT THE END OF THE NOMINATED QUARTER</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6FEC30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68C979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AA16B8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DA6FFC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AB0025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D5767A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D31330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37FBC4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666F21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66257B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5CAD40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134E94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5E5653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C68B97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89FAC9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0AE37F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6A6B1C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3FF53C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53E8E0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BDA8E7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A9907E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BD044F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FF285E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606F3E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3C71B9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87943E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5</w:t>
            </w:r>
          </w:p>
        </w:tc>
      </w:tr>
      <w:tr w:rsidR="007639BC" w14:paraId="2722F418" w14:textId="77777777">
        <w:trPr>
          <w:jc w:val="center"/>
        </w:trPr>
        <w:tc>
          <w:tcPr>
            <w:tcW w:w="2154" w:type="dxa"/>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0595A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griculture, Forestry and Fishing</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B179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5A3C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7BBB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83EF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405B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AEBC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33B8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EAF6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B358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1E16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0DFF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D05B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1D29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7D34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1130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3AAE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0B5C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9E34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070F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B3FB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9782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41E8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311B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B143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426B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E7AC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7E5A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2</w:t>
            </w:r>
          </w:p>
        </w:tc>
      </w:tr>
      <w:tr w:rsidR="007639BC" w14:paraId="5A98056B"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AF2D2"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21B4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E884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00AC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94F9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F975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DE0F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D117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3EDF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D714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07CE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3786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F489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0605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B8AE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D398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3E56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55F1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DBCC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F62A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8640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245B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89FE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AF30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B11E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B0FE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DFF3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4A2D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7639BC" w14:paraId="68B69EA4"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4C89E"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11AB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A6C4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856B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3F84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9C74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E4A0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9DB1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6A2D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2401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1835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8FB1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5BB0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510A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C9BF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8A05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BC6E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A669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E3F3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C752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6B8C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C585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56FC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DD01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45E3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0356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CC7A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4C78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7639BC" w14:paraId="3662FF97"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F0E04E"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D9EB4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24B01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83D7A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F4896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47A0D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F3087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98905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E5AAE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DB19B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76769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B07B7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7D3A5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3387E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F1652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C2B13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160E6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32994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2FCE5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0B3E8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6BF02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E9F4D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62DE0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ECB16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5E5D6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3175C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814DA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8DF0F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5</w:t>
            </w:r>
          </w:p>
        </w:tc>
      </w:tr>
      <w:tr w:rsidR="007639BC" w14:paraId="59C344B7"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F409F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in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0095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37E6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47AC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5E8F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76E6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3261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8C42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AD64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C2DA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025C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703E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DE4B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B85F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F0D8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6C1B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37DB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B0B0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3102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0086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0306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D35C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42D9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6CD9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9962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366D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BF5F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77AE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0</w:t>
            </w:r>
          </w:p>
        </w:tc>
      </w:tr>
      <w:tr w:rsidR="007639BC" w14:paraId="53EE06B1"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FF4ED"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3F6C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ED92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CA09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A171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419A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90F4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C216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A947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F1CA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A468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13E9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A85D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C526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325F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3829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6A8B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41D1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E0C8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3377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482E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F100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64E7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CC9A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0DBE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18E8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5A7E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676F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r>
      <w:tr w:rsidR="007639BC" w14:paraId="4F259A72"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399FA"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6F85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115D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0A26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3A24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4B17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8125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5839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5A00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90F8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55F7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D607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B244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A95E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4780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EAE7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6FA7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3AA2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29A5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7DA1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6801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BF29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6EED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663D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1C50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FF8F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F767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FD54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7639BC" w14:paraId="3DEAEFC3"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A2F448"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826B7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60762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A0FD5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250B7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369C6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1B7ED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DD493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4E471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0A89E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5984D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49F3B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18660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0E5E7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4A480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BB189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ABABC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E9D75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F733F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9090C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0DD45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96F49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32953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93D7B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C86FA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7085D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CBE5E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404D8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3</w:t>
            </w:r>
          </w:p>
        </w:tc>
      </w:tr>
      <w:tr w:rsidR="007639BC" w14:paraId="33E00063"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FCDCC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anufactur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E13A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506C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0AAB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9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347A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11C4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9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6894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CB56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6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7A64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3C42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98A8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5106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2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2F65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146E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5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A5AA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44B6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5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D71A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D04B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8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A57B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3D7A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0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5092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CA45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8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A480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ABA0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3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00EF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BD55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6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3D40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ADD1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61</w:t>
            </w:r>
          </w:p>
        </w:tc>
      </w:tr>
      <w:tr w:rsidR="007639BC" w14:paraId="78EBB0D7"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BB1AE"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C204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F02E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E6FB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FC01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9876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B573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E0E6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A95E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6742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2A17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9D70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C191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B5B8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216A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C577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3623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CB65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C354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56A9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715B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91F2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C861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1DEC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D374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DE88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F093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1725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7639BC" w14:paraId="53C00362"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C2E62"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C05E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B070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A1DB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2E4D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1495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794E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7426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B018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71E1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9539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85A1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3F70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95C0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C5C2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6FA8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63B7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48BC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2ACE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F031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64A8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6916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4431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F28D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FA01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E861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A655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D82C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7639BC" w14:paraId="6109F281"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4EABAF"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1D0D5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94FE3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E8A43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3.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F0F37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B86D5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4.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46EE3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2E28A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D937C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3D82D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8.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D2539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DEAD7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8.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B26D2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1140D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8.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F228C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12AFC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4.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EF726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051AA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8.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DC8A2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ADD6C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16A3B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932EC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770BF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140CA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2.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3551E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940DD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7.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E2F14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4F0F4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2.1</w:t>
            </w:r>
          </w:p>
        </w:tc>
      </w:tr>
      <w:tr w:rsidR="007639BC" w14:paraId="63D03053"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A9254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Non-Metal Manufactur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86D5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753D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7F92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F3BA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FEBE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8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ACBC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83B4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3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5FBA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4748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8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6919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B488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9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B6A7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0533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6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6163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FFC2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91D6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A3CA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4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5C80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6B99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5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A86A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BD83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7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23D8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021F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3CF1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D187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2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1AA5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F814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26</w:t>
            </w:r>
          </w:p>
        </w:tc>
      </w:tr>
      <w:tr w:rsidR="007639BC" w14:paraId="6D203724"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AD9B0"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E003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C130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3D35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F362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D3A9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D136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D8BB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5C1A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2D2C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DBFA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FAC3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E756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AA58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D970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7664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B470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0FDE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A1A3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C241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07EA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7F51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2F33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A2A4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3B0F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9CEA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98FF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5ED5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7639BC" w14:paraId="21C5141B"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053EC"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0315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0CD3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C7F5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DB20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286D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B9B9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D65B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3361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E83F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A823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3256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F49C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CEFF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FA15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C7A4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B545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0C04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CBF0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85C1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17FD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2891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2085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74C1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F280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FA9B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F10D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62B3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7639BC" w14:paraId="7A154C91"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A126F4"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601BA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10EA2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F3748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CACFF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98030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2.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B9F3E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CE80C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7.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2FB51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43799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5.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9D6DB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865AE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3.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5AE2F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2897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2011E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5C11A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9.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1D1C3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D1265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B83A0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96423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77B3A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345F9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4508B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6D1A6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9.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9B656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8E9EF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4.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74AB6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DFF06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8.6</w:t>
            </w:r>
          </w:p>
        </w:tc>
      </w:tr>
      <w:tr w:rsidR="007639BC" w14:paraId="01D7B7AD"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2751A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etal Manufactur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3908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CCC1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D31B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82FC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D2B3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00C5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5346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8170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7551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6F62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EA1A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CF2F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2B3E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C25D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3A3A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A50F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164B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13E1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78CA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5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C11D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5A59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EAA6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C511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FBC1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09FC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F00F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4016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5</w:t>
            </w:r>
          </w:p>
        </w:tc>
      </w:tr>
      <w:tr w:rsidR="007639BC" w14:paraId="4DDA7592"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E0BBD"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52BB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B55C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6EA5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9022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4068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C498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CC47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AB51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230B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38B8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CE34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90DA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EF76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6C60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79B4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D27D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D772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0370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B118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C650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C871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8985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9008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6C48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DD02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6983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9248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7639BC" w14:paraId="5B28AD28"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D313D"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6CAC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DF11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5B23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241F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A839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71B4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E9AC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4CDC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77DC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0E20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C319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80C4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CF5F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5A2E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685E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AD13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8377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3C07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A997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DB64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7ACE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0AFE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7E06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8492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A209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079F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425B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7639BC" w14:paraId="49740DEA"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87CE25"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FC298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D1C97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2B386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1F43D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79B3E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F8160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72450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CF6E7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CCCEC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25671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F072B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6D810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FC3D1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BF863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8E0D4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9F65C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117EF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403EC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B5B7A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536D9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9F1CB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1E0F9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9160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DE1D3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13ED0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78C67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61869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5</w:t>
            </w:r>
          </w:p>
        </w:tc>
      </w:tr>
      <w:tr w:rsidR="007639BC" w14:paraId="7F8086B3"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46AE6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Electricity, Gas, Water and Waste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DDB4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1B9D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3236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300E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5DAB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42E4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0B33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8E34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41CD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4571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D595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9CFA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FFA1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ABFB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A9F0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2F86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057B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2E31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E329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7606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B682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7744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5FA3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D62C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25E3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5C84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183F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1</w:t>
            </w:r>
          </w:p>
        </w:tc>
      </w:tr>
      <w:tr w:rsidR="007639BC" w14:paraId="6ABEAA4F"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C776B"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DF70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B638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5DAA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223B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1F92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031C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336C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937B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AABD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F1A7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72C6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E8DB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E438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03F9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3951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C418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B3A5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9714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B4C4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AA61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3DB0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6D81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BB7F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CD2D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0B19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88AA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CCC8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r>
      <w:tr w:rsidR="007639BC" w14:paraId="25F8AD97"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8880B"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7E4B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D13D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F327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0CA4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C590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183C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9D99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D3D5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6F10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9326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0186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4DF9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36CB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E8AC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F26D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226F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E1DF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12C3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AAB8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40B1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9C35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8194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F957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4A3D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DFA6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CC53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5DF6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7639BC" w14:paraId="55D82A1C"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2849CE"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A4366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C8141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B6935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3E344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69A92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8AC03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FDCF3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03F9E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97DDB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22005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72CB7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F3616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EB89F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18F71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CBFAD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62902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41DD2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CEBE1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607CA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9A451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5A69D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9A293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2B852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A0447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70847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95C7C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1D15B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2</w:t>
            </w:r>
          </w:p>
        </w:tc>
      </w:tr>
      <w:tr w:rsidR="007639BC" w14:paraId="4FAA437A"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D4596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lastRenderedPageBreak/>
              <w:t>Construction</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6871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9E39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DB87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6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B143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41BA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9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50DE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296D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9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21DC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D73C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0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F3EF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00B0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0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428A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8FE2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0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A72A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C9C9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07B1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DFAB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6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8198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7D16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3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8CD8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0C87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69D8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6DF8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7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8EA9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CC9C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3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62BD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DA33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27</w:t>
            </w:r>
          </w:p>
        </w:tc>
      </w:tr>
      <w:tr w:rsidR="007639BC" w14:paraId="31679878"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B6D65"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09FD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2023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C719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DA33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C33A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6550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7B7D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4A0F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F6F0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451B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EB27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15DC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7F11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7D51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7C5B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944A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B19E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E647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16BF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7E62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556E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4F6E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0BAE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0338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5673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539B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3022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r>
      <w:tr w:rsidR="007639BC" w14:paraId="5779DDAB"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113CD"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1820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534C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7B7E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5DB9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5700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72C9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635E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DEC3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B5D3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39DA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51DD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67DD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7B9D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1412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E2D8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6116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56EA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31A9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0F55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0F18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FC47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0774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B954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BE75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6F58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7399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8B94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r>
      <w:tr w:rsidR="007639BC" w14:paraId="10161FF7"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39DE61"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1539B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53A20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7AE49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5.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A15C9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69C28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5.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57AAC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404F8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4.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375B0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AB56A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29543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8F7C6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9.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A4090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FC3A2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7.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508CF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3CB78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9.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5A4B3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03DF7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A075F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DAD5E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4DEAB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31835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5.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88377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C46CC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9.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8DEFF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3D047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4.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E0582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A3198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7.0</w:t>
            </w:r>
          </w:p>
        </w:tc>
      </w:tr>
      <w:tr w:rsidR="007639BC" w14:paraId="17116B79"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D4FFC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Wholesale Trade</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44B5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BBD6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DB5B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1082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2450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F632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AC24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CF19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D241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E787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085E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F02B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7AE5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868F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ED2D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C8F6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531F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A8D4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A9E4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7008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D1D9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58AD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D2C0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F106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48BF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97E8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8FDE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7</w:t>
            </w:r>
          </w:p>
        </w:tc>
      </w:tr>
      <w:tr w:rsidR="007639BC" w14:paraId="135EF9CE"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4D1A8"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BE58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27C6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AA8D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C603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4714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A935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2AB8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AFB8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0980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5158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8368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0F2B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C6B9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8452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236C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C0D9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2348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5A3E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E1A6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8C04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66D8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534F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E3F9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AB62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C0E9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9088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81F8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7639BC" w14:paraId="5982C81F"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221B0"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32C3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3F43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C278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598E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7793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1D54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0A5C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526C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D657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9DFB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861E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0760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D548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13C7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8ED7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A67B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9929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9DD7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2B91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34F1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D238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7EE1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5ED9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81EF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86ED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07BF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1122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7639BC" w14:paraId="2BB3B2F5"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443890"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3AA3F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B1D2C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F14E5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57B5F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ED052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EB47A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291BD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1D4A3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B3F9C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8298D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2F585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5DA7D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FD154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26691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9B3DF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A55B6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AFCE5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8ABBE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56D1B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B8936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FABCA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24AA1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9DF02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12B9B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6AD4F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7969A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D684D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7</w:t>
            </w:r>
          </w:p>
        </w:tc>
      </w:tr>
      <w:tr w:rsidR="007639BC" w14:paraId="2B435160"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E51BF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Retail Trade</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EF76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6CD8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70E4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BA50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6618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807B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C5CE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4118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0860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2F0F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4256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CA8A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FEC2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2CBC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0CC6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DE13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68A8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CF45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6C09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8466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2224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8F80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0B56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D2B5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424C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402B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A170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3</w:t>
            </w:r>
          </w:p>
        </w:tc>
      </w:tr>
      <w:tr w:rsidR="007639BC" w14:paraId="5EEEE874"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588D2"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EBBE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C528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7FB2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B2B1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1BB8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2C76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7E90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4412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4868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9D19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9906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67CE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201C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A3B8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A91E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BCE9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14CF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1D4C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DA41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D34F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4BD9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9507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101E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2F3E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4B25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AE5B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B47D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r>
      <w:tr w:rsidR="007639BC" w14:paraId="7DF39388"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88794"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5FFA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D56B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3F14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D4D4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A4DB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47D2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173C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30E0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EFF7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C0E1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469B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916C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AD29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CC01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2342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6C6E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981D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784A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8C93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B446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CEB7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1A38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B121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2B27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6119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EBAA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C9D1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r>
      <w:tr w:rsidR="007639BC" w14:paraId="19E9ECFE"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6FC53E"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EE805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BD5E0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CCC14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7.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209ED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7B296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7.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EF1E5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6BE0F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5.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A2837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9AC30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399A9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EBAC8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8.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45A60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00551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5.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CCD2F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C6C48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8.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6EEEC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CAF97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D06A4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88D8F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8.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F7582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FE091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9.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AF9C4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0B69B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4.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E2AEF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5E7F9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8.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51792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A0C67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8.4</w:t>
            </w:r>
          </w:p>
        </w:tc>
      </w:tr>
      <w:tr w:rsidR="007639BC" w14:paraId="07088B3D"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357D2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ccommodation and Food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E1EF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6207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7C34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A688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9140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23C9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B43F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C70F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7949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B65C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C5AB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1B73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F69F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000A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669D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79FD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BFE8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071C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AFA3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D54D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D701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0F51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881E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C340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440D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750B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05E8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w:t>
            </w:r>
          </w:p>
        </w:tc>
      </w:tr>
      <w:tr w:rsidR="007639BC" w14:paraId="15E543A6"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25D3A"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F718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2506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2965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F7B0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F7E2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78A7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6D69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3018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F359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7EAF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E3BB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656B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985F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54C9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914D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1C5A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8D5C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D6CD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617A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6327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9EB8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E332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E0C9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6662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AE4A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3A54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7715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7639BC" w14:paraId="0B493066"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0EDA1"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9076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E43C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9F94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D4BD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4887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54BD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BAA4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F8B6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4D28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E520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D921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B259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E27D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C15A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6EB9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84CA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286B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76D6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CEE7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55A9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058D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E47F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AB5B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A7DD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B19D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C354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510F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r>
      <w:tr w:rsidR="007639BC" w14:paraId="61C97EC0"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D269E9"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35D39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03B17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BCA32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CC2FD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53292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5FDC1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8C684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885B0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191E7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B1BB6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6F3CE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8045A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FC17E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2E517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F7F37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43B66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B8902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7E73F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32CD9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0659B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ADD53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D8ACB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66C23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36B5B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E6FF1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D59AC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9FBAA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4</w:t>
            </w:r>
          </w:p>
        </w:tc>
      </w:tr>
      <w:tr w:rsidR="007639BC" w14:paraId="22951930"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1067E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Transport, Postal and Warehous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F3F8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49E0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FE5D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1147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BDFC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452A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45C9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1BB7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29D0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5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FD21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C8CE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9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783F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E7E2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7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AC62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0CF8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3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5AC6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3E72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6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68C3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D1E4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8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F418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22A5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02CD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4318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5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C0B0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13F8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7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FDCD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8DF8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92</w:t>
            </w:r>
          </w:p>
        </w:tc>
      </w:tr>
      <w:tr w:rsidR="007639BC" w14:paraId="60642456"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40EAB"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93D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C1B5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0B55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985F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48FB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A7AF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BDF2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D707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0DBD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E0FE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42FF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0C88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AE7C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A57E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AB22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234D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2542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2540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E427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7E83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3F61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4E37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62F0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71C9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0F99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2FD4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C53B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7639BC" w14:paraId="4F8990DB"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2F27F"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DEA9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EB29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6737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7AA6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198B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C647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8420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A54A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F188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E212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9E08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695D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E74C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2C7D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8686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927B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515C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0867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499D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FAA6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9C3B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6B65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D5C6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DC0F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19C5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7040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16AC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7639BC" w14:paraId="54E5BFE5"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870F7A"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69A71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3B18C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338AA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9.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5BE1C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F2058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2.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CA211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65746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6.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2EB07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33948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5.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D6B33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A66EE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4.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FA05B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B9F6E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5.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40CE9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430B5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6.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16EC3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6FB04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4.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CA482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3F723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5.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0C69B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414A6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8.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CF597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A7BEC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3.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4E0FF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C82BE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8.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48682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D14F8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9.8</w:t>
            </w:r>
          </w:p>
        </w:tc>
      </w:tr>
      <w:tr w:rsidR="007639BC" w14:paraId="63BAEA6B"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FF8EB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Information Media and Telecommunication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2796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8B22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8139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40D8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8AC9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1286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8605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5EBA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D9ED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4454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16E5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1A02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A78C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9088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8AB1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748F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843B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A9E9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3024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AA46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1B1C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EC9A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B171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2684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78D9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EAD6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DEA1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w:t>
            </w:r>
          </w:p>
        </w:tc>
      </w:tr>
      <w:tr w:rsidR="007639BC" w14:paraId="4B2B3CD8"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FF832"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14A2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7095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E57E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DFD3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84D2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5662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DD15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506B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E997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1F03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9A8E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26D5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A0D0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3B97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FBD5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0612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C73E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84BF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7797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C3E5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0ADE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D55E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4917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CB43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B11E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A95E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651C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7639BC" w14:paraId="2BD5C0C8"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9FB51"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B2BE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F9F0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470D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8A7E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E995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E916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DDA1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56A5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E7E3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C538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C41B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12E9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54A6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3E1F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1132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7B49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93D9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C66D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29E5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19E6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7198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A514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C6AA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4776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5E2D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B467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A20B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7639BC" w14:paraId="7446568B"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518A67"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3771C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14A96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B37A2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63258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A39EA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0B75F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B96F3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EBFBF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2F6B3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31B18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74E5A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9C294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E8D6F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8CC9A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21F84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3E43D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BC46C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F2F27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4C9A5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C9F70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160E2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299C6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61D1A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B5541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675DA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7FC59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CB7B4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4</w:t>
            </w:r>
          </w:p>
        </w:tc>
      </w:tr>
      <w:tr w:rsidR="007639BC" w14:paraId="162C2B53"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73125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Financial and Insurance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2CF7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F10B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0B3D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1036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C18E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510C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112C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A6BD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88B4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4BB2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D872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69E3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05C8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B6C6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9B94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6A6C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7DD2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D07D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2FD7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21B0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3340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0E19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A416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C026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6130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4979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8172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3</w:t>
            </w:r>
          </w:p>
        </w:tc>
      </w:tr>
      <w:tr w:rsidR="007639BC" w14:paraId="7B258900"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6DCEE"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65EC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E69E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1C7E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F45B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2FC1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DBA1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8475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52A3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2114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DD24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9E60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B252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E042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140C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FD80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E8EE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D2D8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8665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9F5D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8F1D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388A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E085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3E39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F628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408A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C8AD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73F5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7639BC" w14:paraId="0103B511"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5BF22"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2582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E054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E292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C756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10D3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5E40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9DEF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AE28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1FFA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8BD7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999B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A8AE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0553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2759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56AA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8A7C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9A92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C178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0BE9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C613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AB4A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1488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939E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FA70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80D1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AF8E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BB60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7639BC" w14:paraId="4A42E7D9"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460454"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20B20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59AB2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071EF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2.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3C3EA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3D553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FB7ED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3EDA9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54F23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DD826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8.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E0490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5ED12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7.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89F0A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E1EE5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2.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8157D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14DEC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7.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B441A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48769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6.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F9880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E3FE8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9.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A7A12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DD825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5.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DF5B5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C0EB8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3.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17A33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DCFF1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3329A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D13DF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5.7</w:t>
            </w:r>
          </w:p>
        </w:tc>
      </w:tr>
      <w:tr w:rsidR="007639BC" w14:paraId="26BE92F8"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C555B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lastRenderedPageBreak/>
              <w:t>Rental, Hiring and Real Estate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6E85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BF95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87C9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11A8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38D2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BD2F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9ED0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628E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D566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897B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2244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6598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4C66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BAEF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3FBE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3429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DFF0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EAD6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E2E4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2B4B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C60B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662A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49B2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02CB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109C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0FD3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E423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w:t>
            </w:r>
          </w:p>
        </w:tc>
      </w:tr>
      <w:tr w:rsidR="007639BC" w14:paraId="1A38316F"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8F1E8"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54BD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C3D6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D0D8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C13B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C0A2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E2B0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5492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3BA4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D10B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7837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C3D0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E47F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B32C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8060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B756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317B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12BD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B633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B2BB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8345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CBDE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F228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BC75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B46F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D92C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570A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EA62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7639BC" w14:paraId="07B67114"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D22F2"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2A3E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60C9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EB21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2C1B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F885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F38A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DCCA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0853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3A6D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526E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1613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BBF9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1F5A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A9DF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A64C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9A0B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6F4E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D2D4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E2EC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5F83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0212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3F64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D103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2D30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6D2B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DA2A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585A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7639BC" w14:paraId="67BFFA7C"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1CD252"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BD8D9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EEF41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16DC5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0FC21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96711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7DF6D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7394B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1DC91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B8343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B74EE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5A237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0EA31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9422B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04B38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671A5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6ADB4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6AA11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B38E1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5F80F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E377C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778E7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A0943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63C66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BFE40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9C466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46819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E5537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7639BC" w14:paraId="5509FA7E"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F9435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Professional, Scientific and Technical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9F1D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0BC7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C2EB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9603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C5B1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E938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DD77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0BA9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3071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3440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5E8D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20C0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3F11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4A79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E3A7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52B8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3235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FD06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A7C0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5AB8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24BB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F4DA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2AC8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26F7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C1F8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3117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26A6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1</w:t>
            </w:r>
          </w:p>
        </w:tc>
      </w:tr>
      <w:tr w:rsidR="007639BC" w14:paraId="18E0053B"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B8943"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DD93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2A87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67BE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C4B7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832C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0E39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910B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43BE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A5EC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23CE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635A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4AD5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BD25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1B36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CD8D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7F9E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A595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37E8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A0C4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52C8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AD84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787A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B577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6AB7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C17F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1547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280B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7639BC" w14:paraId="56081816"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576BB"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8DD0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3D0A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937B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C450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0B83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8094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970F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085B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73F6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7746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8AF0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EF70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6D74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E7B1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409B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4FFA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08B8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5760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F0A3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8E2D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2FE5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3235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FD07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D5BD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9358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8320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3D4D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7639BC" w14:paraId="371EF4BE"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90ECBF"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D70C5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004A5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31511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01870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A5C19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0020C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F6869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95A12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54104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01A66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5A584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F951E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C7773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35353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47A70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E03AF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4229C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48DB3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0E510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474C3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42B4B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1AA95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DE700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7D849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54042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2FEC3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86B01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3</w:t>
            </w:r>
          </w:p>
        </w:tc>
      </w:tr>
      <w:tr w:rsidR="007639BC" w14:paraId="7635B4D8"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9FFD4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dministrative and Support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582D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91BF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3A75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81DD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E458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F411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1B7E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9B02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8874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AECA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5F3E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9A22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F955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0907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2A34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EE5A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C680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F5E6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6A14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5787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BEB2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973F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3809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7CB1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6DC5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0BFA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5BB7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7</w:t>
            </w:r>
          </w:p>
        </w:tc>
      </w:tr>
      <w:tr w:rsidR="007639BC" w14:paraId="6402E2C6"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7C2E6"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CB1E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25F5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02D7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E576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AC9A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5F17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D431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4840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AE2B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8EB0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CAC1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25AE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522E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90ED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A87E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C54D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F0D6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2E23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D4D1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3736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E811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BCCD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E1A7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A103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CBE7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37C5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6471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r>
      <w:tr w:rsidR="007639BC" w14:paraId="442750ED"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2AB75"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8861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BF67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C221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43F1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54FC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2CA9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2739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87FC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AEA0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10E9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9C76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32FE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286D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ADE8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8FD9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5B4C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4A97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6AB4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5834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B303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6530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BF63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2023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C989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73FD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9B4C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86E9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7639BC" w14:paraId="0BE7B4E8"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58652C"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2E10F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4EA91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BA399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3F317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59682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FCF29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F43A1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65620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6E0F6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51445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B8D0A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29258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909E8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1D903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3216D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A260E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6CB6C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AC5B2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322B8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BDC37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01C1F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7B10F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46FE3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92808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5AB10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45895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B3CDB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7</w:t>
            </w:r>
          </w:p>
        </w:tc>
      </w:tr>
      <w:tr w:rsidR="007639BC" w14:paraId="60D820BA"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13F07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Public Administration and Safety</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BCF7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27C0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C8E5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DF7E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D01C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A48D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8811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D69A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A459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D891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187F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98FD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093E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712D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A504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6273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AE25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8EA8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A4A9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C148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CC6E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669E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A67D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D71C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1AEC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A4AC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3A04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5</w:t>
            </w:r>
          </w:p>
        </w:tc>
      </w:tr>
      <w:tr w:rsidR="007639BC" w14:paraId="655A388F"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C591C"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3635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69DC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EC1E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20ED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F43D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B4A5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F589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5D3F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2BA3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FF03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EFB9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7B87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D4FF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1147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BD8E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BDEB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C0E6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1BC9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DD78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1757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4048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EDF5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B428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4362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E020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FD50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C404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7639BC" w14:paraId="7942D194"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8A735"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36D4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317A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F2E9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C522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81AC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7124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47E5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0907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25D6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4FE4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C7BF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C486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1C46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84D0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F08F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6B66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077B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E843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259A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5BC8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D3EC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D848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1DFA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E9EE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2E07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9A89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4A82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7639BC" w14:paraId="6C37081E"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6F0192"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9C052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7E44B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2000D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CE284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ED022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77F5B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199D9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C02B6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4D33E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5.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CD14F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A903D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6.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063CD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58816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5.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695E4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53AE6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3.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55832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942BD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6.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624F9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950D9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6.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36D4E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92C8E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334DF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41FD9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2.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A9E73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18EC2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28313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F5DD4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2.9</w:t>
            </w:r>
          </w:p>
        </w:tc>
      </w:tr>
      <w:tr w:rsidR="007639BC" w14:paraId="1AFC632A"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3F557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Education and Train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FA08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D7DF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6EF7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D3D3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2151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ED57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0EB9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B994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468A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F8E0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9A28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DD19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F5E6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69F7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07BA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4DDA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8590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B9FE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25CA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83BB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6DFC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38D1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977B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36C9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9E26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E70F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F8EF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9</w:t>
            </w:r>
          </w:p>
        </w:tc>
      </w:tr>
      <w:tr w:rsidR="007639BC" w14:paraId="30646508"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4F608"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F7E7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2F10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6291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2EEA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A8FC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9A82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5574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2411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80AB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EDB0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5744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9E43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4DC7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A637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6F32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BAD2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DDC8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0EA9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4D01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FDA6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A3EF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D6CE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7D37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7D47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DE1F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1D42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4FB2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7639BC" w14:paraId="116EC1E8"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4B787"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184C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035E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127A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AFCB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F056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E137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E4D3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4462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397C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2E98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52B3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7DB0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9C9A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9AAB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6036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E05C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057F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B932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9BCC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CD8B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1DE7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F23E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093F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8E55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2EB1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1727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170B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7639BC" w14:paraId="39D3C3CE"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119113"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F7728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F0DD4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652CE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8.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778FE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D8546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9.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2BCCB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5855C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7.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DF84F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FCD12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9.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EF607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55672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7.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63823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8818A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279FB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279E9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FB5ED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725E7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2.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9E8E2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C19F8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2.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12EC8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086D6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7.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58EB8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50198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5.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EFD2B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748B2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2.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0C3A7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2C415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6.1</w:t>
            </w:r>
          </w:p>
        </w:tc>
      </w:tr>
      <w:tr w:rsidR="007639BC" w14:paraId="1BD751B8"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0B92D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Health Care and Social Assistance</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C6C1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B741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25A7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9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68B9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5BDF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5FA6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458D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15A5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3AFD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CDA9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9A6E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2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47E3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A50A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8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506B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E569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3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DCC9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E3A2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3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9FC0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771A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9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052D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5B70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3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C3E2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8014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8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5EEB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3A7D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2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BAAC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3072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69</w:t>
            </w:r>
          </w:p>
        </w:tc>
      </w:tr>
      <w:tr w:rsidR="007639BC" w14:paraId="2C17C21E"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6C9CD"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87BA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CF97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AC90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F155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297E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B397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83FF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A568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709B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C3E3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BBF8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FD8C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BA38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E5BF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A395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6A42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38AF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7CF3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48F8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1EF4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53F1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286D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C8B8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1793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3C4D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24DB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BF30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r>
      <w:tr w:rsidR="007639BC" w14:paraId="452D9061"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EB990"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199C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5910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8BD2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DBA0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6096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3F8C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CD3B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4293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E133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44F4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2C51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EE85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3BF8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8405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830D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600D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B316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38C4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907F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33A9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A8A1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178A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DF9F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ADF5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6839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3FFA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4109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7639BC" w14:paraId="2D19D59B"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08A811"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244AF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5C1DA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EA5AD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3.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AB0B5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DE2B3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8.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2DDD4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8F2BB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4.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8CB80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7E1A9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2.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CE4E7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A44B7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7.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F0358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433ED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2.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CE5EB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13D36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7.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A17F6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A1E86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8.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5DFB5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80AB8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8.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4108D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FE410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8.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10B61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25FAA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7.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0CB26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24F0E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4.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3BE0A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26731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4.0</w:t>
            </w:r>
          </w:p>
        </w:tc>
      </w:tr>
      <w:tr w:rsidR="007639BC" w14:paraId="3EADE217"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24612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rts and Recreation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F870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B24E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38F3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99D3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0892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AEFB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B290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2D54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DD54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C94C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4A42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9804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AC1B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568F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9628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61D8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886C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6A6E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DD16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6011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5294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C37D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6364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D041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3502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5F76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0F61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6</w:t>
            </w:r>
          </w:p>
        </w:tc>
      </w:tr>
      <w:tr w:rsidR="007639BC" w14:paraId="67A25AD5"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7715C"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4AA9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055D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9F8C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A359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61A3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8E40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0F34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0D11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330D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5396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886C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7501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86D5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7FE3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0931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7D72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618C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0B4A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F2CE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A89A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F056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E724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2899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585D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BE84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B3A4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8402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7639BC" w14:paraId="5FCDA21C"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38A79"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42FC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9CDB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6D3C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8613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79EC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42B6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24E8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BAD1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D3F7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7F9A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1D54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F316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6E98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9A0D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CCFF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331D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BC94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600F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FB88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7FB9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BF88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9DB4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E589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A316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57F3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DB85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6DD1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r>
      <w:tr w:rsidR="007639BC" w14:paraId="5F6F29BE"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D100AF"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1424B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D19D7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92599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839F4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82C4E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C7EB4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996F6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53011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5D4D7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72532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EC04F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87217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1BB2B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A4D4B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80C14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838A2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57A6F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AD901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7EE42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03A5C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FB959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A5A01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FB3F9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C438C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34D3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75001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90F0B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2</w:t>
            </w:r>
          </w:p>
        </w:tc>
      </w:tr>
      <w:tr w:rsidR="007639BC" w14:paraId="1D047F23"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A13DB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lastRenderedPageBreak/>
              <w:t>Other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920D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ED5D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F6AB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E73E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15B4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898E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DA58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462A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920A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719F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BC40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C8D2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0AD2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F4E7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205E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8F3C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D5EC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AD72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DF18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79E8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8D29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3E43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7DBE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B8A9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1089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3701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0A13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7</w:t>
            </w:r>
          </w:p>
        </w:tc>
      </w:tr>
      <w:tr w:rsidR="007639BC" w14:paraId="20AD5B43"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E2D3E"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A80F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2244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57EC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E1FE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A481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D7C0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B8C7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91B2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3AAA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7337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F4CA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C816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C307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D2BD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7975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4F1D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DAE4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39AF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D6A1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B1B0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93B0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B5B8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43DC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2404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7ABF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E19D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1725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7639BC" w14:paraId="3E140477"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2EE62"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005A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5F8F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DDE8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E81A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024A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AFDB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480F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5617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A1B1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DB53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DEED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0DBF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26F9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0A36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9069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E07A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93C4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9839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A535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BBA0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D33D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B212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4227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B4A1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6D8F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DFF4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628B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7639BC" w14:paraId="4AEE08EB"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FC0DDE"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ACBFD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4750F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F9519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BB249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773A1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FCC65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52022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29400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8A064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2106A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0800C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12347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73D48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AE3A2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FAD47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B4FC2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3AE6E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B8C0E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CD0C0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522AA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3BFE0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8DEC0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A5727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24D42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EB103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D8FA9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128E6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9</w:t>
            </w:r>
          </w:p>
        </w:tc>
      </w:tr>
      <w:tr w:rsidR="007639BC" w14:paraId="40F2472C" w14:textId="77777777">
        <w:trPr>
          <w:jc w:val="center"/>
        </w:trPr>
        <w:tc>
          <w:tcPr>
            <w:tcW w:w="2154" w:type="dxa"/>
            <w:vMerge w:val="restart"/>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D8F0B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ll industri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88CE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258A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EE2B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5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D6D1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ECB9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6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46D1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8F48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9A03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4D25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4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57A4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1554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0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264C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21A0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9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CC37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4DA3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7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5672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2E29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0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A8C4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42AB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3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7FE7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A978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3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36CD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304F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24C8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F886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0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FABD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FE5D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02</w:t>
            </w:r>
          </w:p>
        </w:tc>
      </w:tr>
      <w:tr w:rsidR="007639BC" w14:paraId="7AA5E97C" w14:textId="77777777">
        <w:trPr>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14571"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1CD7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3A6F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94B0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09B6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6469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EBA9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9F5D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A47E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42A8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041D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A321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1630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1750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3C48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6EB8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638F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51C6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0454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DCFA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3982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1C8C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FFFE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97F6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8D3E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7189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65AF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CFCA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7639BC" w14:paraId="7E81E0C7"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B312F"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AAAB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43C1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24A1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171C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6D13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3D58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2C97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7FA5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C2EE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0367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5AE3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98F6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E71C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09F2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6D21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5BEC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4A1A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A307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283C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6196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9293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EB73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76E1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7D36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60F3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2103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5BF8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7639BC" w14:paraId="21FBB443" w14:textId="77777777">
        <w:trPr>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9935B7"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AE9E6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FF7EA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A9BC9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54.4</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B46EA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05E44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3.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13F31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620ED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00.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DFA17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4188B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9.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271A2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22B78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91.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E6EDA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385AC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15.2</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FEDA0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FF540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34.7</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47525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2E4CC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42.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44A6F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C72E4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14.7</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47F32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47D50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09.2</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C4D17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A5096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47.3</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66138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07DF8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78.4</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184FB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B7B08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01.3</w:t>
            </w:r>
          </w:p>
        </w:tc>
      </w:tr>
    </w:tbl>
    <w:p w14:paraId="503F2EEE" w14:textId="3B3B73E6" w:rsidR="00AB0A8C" w:rsidRDefault="00AE47E5">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Source</w:t>
      </w:r>
      <w:r w:rsidR="007639BC">
        <w:rPr>
          <w:rFonts w:ascii="Aptos" w:eastAsia="Aptos" w:hAnsi="Aptos" w:cs="Aptos"/>
          <w:b/>
          <w:color w:val="000000"/>
          <w:sz w:val="20"/>
          <w:szCs w:val="20"/>
        </w:rPr>
        <w:t xml:space="preserve">: </w:t>
      </w:r>
      <w:r w:rsidR="007639BC">
        <w:rPr>
          <w:rFonts w:ascii="Aptos" w:eastAsia="Aptos" w:hAnsi="Aptos" w:cs="Aptos"/>
          <w:color w:val="000000"/>
          <w:sz w:val="20"/>
          <w:szCs w:val="20"/>
        </w:rPr>
        <w:t>Department of Employment and Workplace Relations, Workplace Agreements Database.</w:t>
      </w:r>
    </w:p>
    <w:p w14:paraId="22F83578" w14:textId="77777777" w:rsidR="00AB0A8C" w:rsidRDefault="007639BC">
      <w:pPr>
        <w:pBdr>
          <w:top w:val="none" w:sz="0" w:space="0" w:color="000000"/>
          <w:left w:val="none" w:sz="0" w:space="0" w:color="000000"/>
          <w:bottom w:val="none" w:sz="0" w:space="0" w:color="000000"/>
          <w:right w:val="none" w:sz="0" w:space="0" w:color="000000"/>
        </w:pBdr>
        <w:spacing w:before="120" w:after="0"/>
      </w:pPr>
      <w:r>
        <w:rPr>
          <w:rFonts w:ascii="Aptos" w:eastAsia="Aptos" w:hAnsi="Aptos" w:cs="Aptos"/>
          <w:b/>
          <w:color w:val="000000"/>
          <w:sz w:val="22"/>
          <w:szCs w:val="22"/>
        </w:rPr>
        <w:t>Notes:</w:t>
      </w:r>
    </w:p>
    <w:p w14:paraId="457BEE52" w14:textId="7FE33AE8" w:rsidR="00AB0A8C" w:rsidRPr="00AF72EF" w:rsidRDefault="007639BC" w:rsidP="00BD6A47">
      <w:pPr>
        <w:pStyle w:val="ListParagraph"/>
        <w:numPr>
          <w:ilvl w:val="0"/>
          <w:numId w:val="16"/>
        </w:numPr>
        <w:pBdr>
          <w:top w:val="none" w:sz="0" w:space="0" w:color="000000"/>
          <w:left w:val="none" w:sz="0" w:space="0" w:color="000000"/>
          <w:bottom w:val="none" w:sz="0" w:space="0" w:color="000000"/>
          <w:right w:val="none" w:sz="0" w:space="0" w:color="000000"/>
        </w:pBdr>
        <w:spacing w:after="0"/>
      </w:pPr>
      <w:r w:rsidRPr="00AF72EF">
        <w:rPr>
          <w:rFonts w:ascii="Aptos" w:eastAsia="Aptos" w:hAnsi="Aptos" w:cs="Aptos"/>
          <w:i/>
          <w:sz w:val="20"/>
          <w:szCs w:val="20"/>
        </w:rPr>
        <w:t>AAWI = Average Annualised Wage Increase per employee.</w:t>
      </w:r>
    </w:p>
    <w:p w14:paraId="3E7286F9" w14:textId="1D9312F6" w:rsidR="00AB0A8C" w:rsidRPr="00AF72EF" w:rsidRDefault="007639BC" w:rsidP="00BD6A47">
      <w:pPr>
        <w:pStyle w:val="ListParagraph"/>
        <w:numPr>
          <w:ilvl w:val="0"/>
          <w:numId w:val="16"/>
        </w:numPr>
        <w:pBdr>
          <w:top w:val="none" w:sz="0" w:space="0" w:color="000000"/>
          <w:left w:val="none" w:sz="0" w:space="0" w:color="000000"/>
          <w:bottom w:val="none" w:sz="0" w:space="0" w:color="000000"/>
          <w:right w:val="none" w:sz="0" w:space="0" w:color="000000"/>
        </w:pBdr>
        <w:spacing w:after="0"/>
      </w:pPr>
      <w:r w:rsidRPr="00AF72EF">
        <w:rPr>
          <w:rFonts w:ascii="Aptos" w:eastAsia="Aptos" w:hAnsi="Aptos" w:cs="Aptos"/>
          <w:i/>
          <w:sz w:val="20"/>
          <w:szCs w:val="20"/>
        </w:rPr>
        <w:t>Agreement and employee estimates are for all federal wage agreements in the period, while estimates of AAWI per employee are based on quantifiable wage agreements.</w:t>
      </w:r>
    </w:p>
    <w:p w14:paraId="4AB0C75D" w14:textId="79A90A68" w:rsidR="00AB0A8C" w:rsidRPr="00AF72EF" w:rsidRDefault="007639BC" w:rsidP="00BD6A47">
      <w:pPr>
        <w:pStyle w:val="ListParagraph"/>
        <w:numPr>
          <w:ilvl w:val="0"/>
          <w:numId w:val="16"/>
        </w:numPr>
        <w:pBdr>
          <w:top w:val="none" w:sz="0" w:space="0" w:color="000000"/>
          <w:left w:val="none" w:sz="0" w:space="0" w:color="000000"/>
          <w:bottom w:val="none" w:sz="0" w:space="0" w:color="000000"/>
          <w:right w:val="none" w:sz="0" w:space="0" w:color="000000"/>
        </w:pBdr>
        <w:spacing w:after="0"/>
      </w:pPr>
      <w:r w:rsidRPr="00AF72EF">
        <w:rPr>
          <w:rFonts w:ascii="Aptos" w:eastAsia="Aptos" w:hAnsi="Aptos" w:cs="Aptos"/>
          <w:i/>
          <w:sz w:val="20"/>
          <w:szCs w:val="20"/>
        </w:rPr>
        <w:t>The Manufacturing category has been disaggregated into Metals and non-Metals industries.</w:t>
      </w:r>
    </w:p>
    <w:p w14:paraId="7ADD0A81" w14:textId="3D57C8BB" w:rsidR="00AB0A8C" w:rsidRPr="00AF72EF" w:rsidRDefault="007639BC" w:rsidP="00BD6A47">
      <w:pPr>
        <w:pStyle w:val="ListParagraph"/>
        <w:numPr>
          <w:ilvl w:val="0"/>
          <w:numId w:val="16"/>
        </w:numPr>
        <w:pBdr>
          <w:top w:val="none" w:sz="0" w:space="0" w:color="000000"/>
          <w:left w:val="none" w:sz="0" w:space="0" w:color="000000"/>
          <w:bottom w:val="none" w:sz="0" w:space="0" w:color="000000"/>
          <w:right w:val="none" w:sz="0" w:space="0" w:color="000000"/>
        </w:pBdr>
        <w:spacing w:after="0"/>
      </w:pPr>
      <w:r w:rsidRPr="00AF72EF">
        <w:rPr>
          <w:rFonts w:ascii="Aptos" w:eastAsia="Aptos" w:hAnsi="Aptos" w:cs="Aptos"/>
          <w:i/>
          <w:sz w:val="20"/>
          <w:szCs w:val="20"/>
        </w:rPr>
        <w:t xml:space="preserve">* Where asterisk occurs, there are no quantifiable agreements in this </w:t>
      </w:r>
      <w:proofErr w:type="gramStart"/>
      <w:r w:rsidRPr="00AF72EF">
        <w:rPr>
          <w:rFonts w:ascii="Aptos" w:eastAsia="Aptos" w:hAnsi="Aptos" w:cs="Aptos"/>
          <w:i/>
          <w:sz w:val="20"/>
          <w:szCs w:val="20"/>
        </w:rPr>
        <w:t>quarter</w:t>
      </w:r>
      <w:proofErr w:type="gramEnd"/>
      <w:r w:rsidRPr="00AF72EF">
        <w:rPr>
          <w:rFonts w:ascii="Aptos" w:eastAsia="Aptos" w:hAnsi="Aptos" w:cs="Aptos"/>
          <w:i/>
          <w:sz w:val="20"/>
          <w:szCs w:val="20"/>
        </w:rPr>
        <w:t xml:space="preserve"> so no AAWI is calculable.</w:t>
      </w:r>
    </w:p>
    <w:p w14:paraId="0CE90142" w14:textId="1A84D954" w:rsidR="00AB0A8C" w:rsidRPr="00AF72EF" w:rsidRDefault="007639BC" w:rsidP="00BD6A47">
      <w:pPr>
        <w:pStyle w:val="ListParagraph"/>
        <w:numPr>
          <w:ilvl w:val="0"/>
          <w:numId w:val="16"/>
        </w:numPr>
        <w:pBdr>
          <w:top w:val="none" w:sz="0" w:space="0" w:color="000000"/>
          <w:left w:val="none" w:sz="0" w:space="0" w:color="000000"/>
          <w:bottom w:val="none" w:sz="0" w:space="0" w:color="000000"/>
          <w:right w:val="none" w:sz="0" w:space="0" w:color="000000"/>
        </w:pBdr>
        <w:spacing w:after="0"/>
      </w:pPr>
      <w:r w:rsidRPr="00AF72EF">
        <w:rPr>
          <w:rFonts w:ascii="Aptos" w:eastAsia="Aptos" w:hAnsi="Aptos" w:cs="Aptos"/>
          <w:i/>
          <w:sz w:val="20"/>
          <w:szCs w:val="20"/>
        </w:rPr>
        <w:t xml:space="preserve">All estimates are rounded and are subject to revision. Revisions have been made </w:t>
      </w:r>
      <w:proofErr w:type="gramStart"/>
      <w:r w:rsidRPr="00AF72EF">
        <w:rPr>
          <w:rFonts w:ascii="Aptos" w:eastAsia="Aptos" w:hAnsi="Aptos" w:cs="Aptos"/>
          <w:i/>
          <w:sz w:val="20"/>
          <w:szCs w:val="20"/>
        </w:rPr>
        <w:t>to</w:t>
      </w:r>
      <w:proofErr w:type="gramEnd"/>
      <w:r w:rsidRPr="00AF72EF">
        <w:rPr>
          <w:rFonts w:ascii="Aptos" w:eastAsia="Aptos" w:hAnsi="Aptos" w:cs="Aptos"/>
          <w:i/>
          <w:sz w:val="20"/>
          <w:szCs w:val="20"/>
        </w:rPr>
        <w:t xml:space="preserve"> historical series.</w:t>
      </w:r>
    </w:p>
    <w:p w14:paraId="37403739"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2"/>
          <w:szCs w:val="22"/>
        </w:rPr>
        <w:t xml:space="preserve">How to read: </w:t>
      </w:r>
      <w:r>
        <w:rPr>
          <w:rFonts w:ascii="Aptos" w:eastAsia="Aptos" w:hAnsi="Aptos" w:cs="Aptos"/>
          <w:i/>
          <w:color w:val="000000"/>
          <w:sz w:val="22"/>
          <w:szCs w:val="22"/>
        </w:rPr>
        <w:t xml:space="preserve">122 Agriculture, Forestry and Fishing agreements were current as </w:t>
      </w:r>
      <w:proofErr w:type="gramStart"/>
      <w:r>
        <w:rPr>
          <w:rFonts w:ascii="Aptos" w:eastAsia="Aptos" w:hAnsi="Aptos" w:cs="Aptos"/>
          <w:i/>
          <w:color w:val="000000"/>
          <w:sz w:val="22"/>
          <w:szCs w:val="22"/>
        </w:rPr>
        <w:t>at</w:t>
      </w:r>
      <w:proofErr w:type="gramEnd"/>
      <w:r>
        <w:rPr>
          <w:rFonts w:ascii="Aptos" w:eastAsia="Aptos" w:hAnsi="Aptos" w:cs="Aptos"/>
          <w:i/>
          <w:color w:val="000000"/>
          <w:sz w:val="22"/>
          <w:szCs w:val="22"/>
        </w:rPr>
        <w:t xml:space="preserve"> 30 June 2025, covering 11,500 employees. The AAWI for these agreements was 3.7% and the average duration was 3.2 years.</w:t>
      </w:r>
    </w:p>
    <w:p w14:paraId="35935C66" w14:textId="77777777" w:rsidR="00AB0A8C" w:rsidRDefault="007639BC">
      <w:r>
        <w:br w:type="page"/>
      </w:r>
    </w:p>
    <w:p w14:paraId="714C94F6"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lastRenderedPageBreak/>
        <w:t>Table 9 - Agreements expiring, by ANZSIC Division and quarter (June quarter 2022 to June quarter 2025)</w:t>
      </w:r>
    </w:p>
    <w:tbl>
      <w:tblPr>
        <w:tblW w:w="0" w:type="auto"/>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7639BC" w14:paraId="4C61565C"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1FB8E6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FOR ALL CURRENT AGREEMENTS</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A9250E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A362E5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B9DA96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A79E6A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191B07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D2C8AD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0D8503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58A71F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6</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B4434E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2AF5A8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6</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C303B7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1652E7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6</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1B3C7C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904A4A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6</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22DF98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8C9AB5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7</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BBF34D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15C2A0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7</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7C602C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266304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7</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557669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506A0C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7</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A53569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A2E170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8</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536538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02EBEF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8</w:t>
            </w:r>
          </w:p>
        </w:tc>
      </w:tr>
      <w:tr w:rsidR="007639BC" w14:paraId="134DABC3" w14:textId="77777777">
        <w:trPr>
          <w:jc w:val="center"/>
        </w:trPr>
        <w:tc>
          <w:tcPr>
            <w:tcW w:w="2154" w:type="dxa"/>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3AE3A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griculture, Forestry and Fishing</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C94D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81DF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3006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3173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E110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07CB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DF27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AB11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8A99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F688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9553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5E5F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4BC5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9BCC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CFFF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41AA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FE29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4BE3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1BAB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3DE0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AC36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7649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ADFB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4D6F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825E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252F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60EA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r>
      <w:tr w:rsidR="007639BC" w14:paraId="0A4A4AA7"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31210"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8A87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376A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AEE6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9DA0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E709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1811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0E52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3042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3D60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61C9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47F9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075F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9521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F881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4894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29DF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1EED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52C4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FE4F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00E1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A002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4593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F81A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DA21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FE53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9EDF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AD50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r>
      <w:tr w:rsidR="007639BC" w14:paraId="6987DFDB"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1EA07D"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FFC19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B3749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8C5C1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B5774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AED7D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9AE0D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AF94F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F33FF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E9DE5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029F5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A8C02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E14EE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9C8B3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95CFF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59054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2C9C6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79284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0B3E9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6C873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8CEFF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DF01D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57766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65C4F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418A5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64692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2285D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76257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r>
      <w:tr w:rsidR="007639BC" w14:paraId="52A28713"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A3B30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in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888B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16E2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CC02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4E30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5456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34D9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3776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8D8C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117D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C934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C0F5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688E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ED43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03B2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9A2E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550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ACB8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F0B4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F975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E305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1288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BF85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2F7C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83C6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2DEB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7DAE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53BC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r>
      <w:tr w:rsidR="007639BC" w14:paraId="6BA29021"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4B892"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99C9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A429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9C25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09C5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B1D5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2252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7C44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278D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3ADA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97A5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74EE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B7C3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8301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945A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2286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5DB1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357C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C27C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E716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074A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7D90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E8BE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A288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0EC5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80C8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5EDC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0283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7639BC" w14:paraId="2732A064"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8021E5"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A13B3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696B7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4CC72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8177A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D893B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A6CC7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FE989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2FDA6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D97DB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B81A5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D82F9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A56F9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B7E51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DCF51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B2E9F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C7741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BC6BE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84011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2B95F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251C2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B665A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659A5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DE048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6130A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94163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25018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B7EE0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7639BC" w14:paraId="78ADACFD"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3FD1C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anufactur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EA02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28CC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F5FE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EB77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16A4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7376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45B4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F9BB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5E09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71A7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0086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E11F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4B27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012E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1988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676B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569B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4F7B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FA20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71CF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EFB5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CD04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F434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4F4E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504C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560F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4FA2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r>
      <w:tr w:rsidR="007639BC" w14:paraId="4B7DD83D"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26BA8"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8EEB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A9E6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C7B1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9E8E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7F84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D5F7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51D1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AF88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CBA0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9120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589E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9652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B308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1D2A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B5D8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016D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8967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1FA3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9498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5A9D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0633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ACF8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76D3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6B42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9DA5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B035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C0D7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7639BC" w14:paraId="07C6EE34"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DD6A9C"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4FC35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05537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60EAC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1BC49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52793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0176C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362F1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B9892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CF8A6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FDD7E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50992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0F432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9029E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A44A9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CFAF7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8A81A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9CCA5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0A96D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4A656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2183A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C3EA8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092B4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CD8A9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4AE09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96752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19BF9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D732D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r>
      <w:tr w:rsidR="007639BC" w14:paraId="2E9975AF"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ACF0E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Non-Metal Manufactur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351C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4C9B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B081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2EE7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3326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19E3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E928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8C91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86FF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B6DE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432B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9D99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C4FA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90B3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1253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E553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8512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E69A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7609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15A8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B709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B58D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C70C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E292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D87D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2538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B098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r>
      <w:tr w:rsidR="007639BC" w14:paraId="3A07112F"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474CB"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16EC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2C83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8BC2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7F96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7698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7ADE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7D65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72DB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171F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ECCB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FEE6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9DD8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4647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F6D7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763A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67CB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A84A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F689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D0B2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0BE6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4CE2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5A77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6D01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98A8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408C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27D5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E1BA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7639BC" w14:paraId="04C766D8"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2B1150"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4410B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42107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7EE38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EC59C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3D4B6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81E6D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827FB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6A586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CD9DB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274CF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C08C6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D6274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AC9D0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124E5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54769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56328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DE582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E9104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228FD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F61F4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1AA24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D0ACE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85E05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FCACA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78088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EB69D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49798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r>
      <w:tr w:rsidR="007639BC" w14:paraId="111A1979"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C10E2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etal Manufactur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A173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A43D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A8B2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8C8B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89F6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8B9A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6A66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A0DB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BFE1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F9A7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48B9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CC01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29CE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9521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FC50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5801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0E70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CA3A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E436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BF60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9FB7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1531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E203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64C3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6FEB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7CFA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5696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r>
      <w:tr w:rsidR="007639BC" w14:paraId="0FA788C9"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FE424"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000D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DD23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636B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EB15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58D9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7101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1EC0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9551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206D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CEB0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22B4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2858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8696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F54A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051A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9679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798E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153E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C55B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0A83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321C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46FB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DB86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774B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4BC7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FC97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1EEE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7639BC" w14:paraId="591AA50A"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375193"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4143F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D9A3E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72168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D7470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CCDFD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B3FE2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2A80E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9FEA1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E576A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07061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819D8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8664C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D5A48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158E4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0045B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7E293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FFBFE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71DF1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88CEA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6C86D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7E3D2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FCC07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711B2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2C8E2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562AE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B9F89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8212D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r>
      <w:tr w:rsidR="007639BC" w14:paraId="40164795"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3A5B0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Electricity, Gas, Water and Waste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3190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4C4C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E54A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220E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5D5A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1377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8952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E243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F931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BC78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2406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DE91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3F53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415D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72D3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EEC9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7A45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7F4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ACE6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D898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1015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D3A8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B114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3A30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1CDF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7135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E84B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r>
      <w:tr w:rsidR="007639BC" w14:paraId="05184A71"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4F692"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417E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5E31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5D20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74D3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A9F7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523B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85B9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E21C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256B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55D4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872D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A7A3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FA79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C046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182A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E83C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2693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A7F5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37D0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0424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B2AE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9D7F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E850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2522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5AE1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50DC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EB8E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r>
      <w:tr w:rsidR="007639BC" w14:paraId="1E808DD4"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EC8055"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0407F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B21BF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E8BEF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F2951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4F911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7EF0F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EFB92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9F038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58382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6DFFC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FAABE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A13CE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AADD3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F5324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971A4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D7BDA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93A1C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B2680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4C828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37FCD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EB736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B6680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C247F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506E2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9EC5A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12734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DC9D0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r>
      <w:tr w:rsidR="007639BC" w14:paraId="1144DDA7"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CDBCA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Construction</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B4D2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C908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0D14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9428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ABFB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9949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5444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9748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8D20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E7F6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B88D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D467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5436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8CB1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351F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C8E8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4BF6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00E5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2E85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8F9A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E222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9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2267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B52E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8BC1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58DF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3DFA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7AF8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3</w:t>
            </w:r>
          </w:p>
        </w:tc>
      </w:tr>
      <w:tr w:rsidR="007639BC" w14:paraId="796C07C6"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817D4"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6D06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67FB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FAB4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AF4C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C2C8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4715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DB31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D071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6205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2EC9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C226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1457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334A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7FAF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442E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6878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A456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611F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CAA8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760B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77FD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F354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C32E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A55D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ACA6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2BF7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7CBA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7639BC" w14:paraId="555443AB"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7335C9"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E3276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6C5E6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6EA58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D02B0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0F1A8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79CAB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61C8B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5EA57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FDD56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F0220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56A2D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B1D75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9EF82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A2B7F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77BF9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FCF2C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FB3CC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57486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81746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5B7D4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E272F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61944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82F94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A2188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94811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28F4B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420F5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r>
      <w:tr w:rsidR="007639BC" w14:paraId="61F5271A"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B4CBA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Wholesale Trade</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5283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4DDC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D420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A266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0624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67AB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DD26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D590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DA12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B80A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33E5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B67D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CAEC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AD1A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AC69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0980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4CE8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3312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0D26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36B7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D9B3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8DD5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0CB5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6B0C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8EE7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1A7E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2D36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r>
      <w:tr w:rsidR="007639BC" w14:paraId="2183E824"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A06FC"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AB2A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4D15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ED4A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229A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38FE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4744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D813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35D7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6994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3A90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7BEF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5F2B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CCF9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4926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2066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CC76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BA64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680B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458D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1666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27AF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572F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8178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BF09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A649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1DF7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7375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r>
      <w:tr w:rsidR="007639BC" w14:paraId="1A7A6CEC"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6D827F"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341EA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8992D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D2FA6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DC1E8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8BD8D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0B7C9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B677D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1FDFD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DB6DE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13601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59A51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1F950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A4614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344AF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2DAB3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0E5EF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5EA2A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92572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264A6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007BE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9F034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4D558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D7897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C2720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9C51E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FFC87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BA4F2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r>
      <w:tr w:rsidR="007639BC" w14:paraId="73662539"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B15B9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Retail Trade</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3C97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4754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4149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698A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A461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0700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747F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08CC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54AB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F3C1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05B3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88E1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F25B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80F1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7C51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1C8C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0023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29B6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F9B1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D02A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B263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6079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EE0C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2553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AE7E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078F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D7DF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r>
      <w:tr w:rsidR="007639BC" w14:paraId="7939AD44"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EFA69"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96DF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CF5E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154F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633B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BE4F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B31D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2FC3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282E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599B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7A0C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EF5A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4382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B1A7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423F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3E28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6A9F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4314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3D0A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9732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3BE7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EBB8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C7A1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4949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5C66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8BA2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9489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3E44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7639BC" w14:paraId="46666EEE"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B9075C"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5C1F6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2E6B9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E3702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5172C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AC757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23FD4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B931F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BF878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BF575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86131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96866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AF410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5FD14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EBD81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CD177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0ACDE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8B142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90FD3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4E6FF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2AE3F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77AD2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3B979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34ADC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FB0D7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40A98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B59B4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11F16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7.3</w:t>
            </w:r>
          </w:p>
        </w:tc>
      </w:tr>
      <w:tr w:rsidR="007639BC" w14:paraId="2847CD3A"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BA85F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lastRenderedPageBreak/>
              <w:t>Accommodation and Food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3197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4F34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5A6B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A601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67FB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DA20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D187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08E8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9CB0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FC06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469C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C0DD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C545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D4A6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C2A5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1D63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3470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7E17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1152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5563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9DFD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CFCB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8E35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719A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04F0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5538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1550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r>
      <w:tr w:rsidR="007639BC" w14:paraId="2BBB6E74"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9022F"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5B64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F205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8227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FE56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1ACD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1767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9DD4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B2C9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B368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7114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E10B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4A42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A84A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FA04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4CB0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E133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474C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0046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5B9A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064D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A04F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C742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0FDD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817A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0FC2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60F6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9B4D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r>
      <w:tr w:rsidR="007639BC" w14:paraId="12DFA10B"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892385"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2474D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A2450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3FD65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0FBB6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951D6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96FBF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4C5DD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B8BC4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1C9C7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ABF19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606F6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9E565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637A7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5DCA7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2C5F7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5823B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5EED2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BC206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33A3D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22926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5764F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C83E2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0443E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AD5BD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A8408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C098E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B73E5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r>
      <w:tr w:rsidR="007639BC" w14:paraId="4D21D063"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31EC2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Transport, Postal and Warehous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C6C4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1D14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67E9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2381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FE6F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D36B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8531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92A1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0BB2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8985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82A6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F762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3991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5F88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C2AB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F4F8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AA57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B962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B7B8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DE5F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B45D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3032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DA66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6453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B245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E7FD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A36B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7639BC" w14:paraId="71B6A4AA"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451DD"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5545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16B4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CEB7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307E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22B0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9F27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815F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FE1A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F8DB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D8AF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8F08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F8FD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E9C3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C247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03A2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2EDB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6444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5ED2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79BB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E0F0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26A6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A12B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BFF7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573E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BD9F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6381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2B64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7639BC" w14:paraId="3C12F90C"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D811DC"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31E16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A0833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D665D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0DBDE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3BF84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AF903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3C1CB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27769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FE843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21D16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6BE79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A141A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61B3A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353E9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B01B6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17F66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54281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935C4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47690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961B7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A7CAB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17BFD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2694C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25BC8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BE700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DC35A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03063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r>
      <w:tr w:rsidR="007639BC" w14:paraId="347BC439"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E9259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Information Media and Telecommunication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4D33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80DB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327C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9F8B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6CB1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9DF9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35A1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484C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62DA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1CFA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758C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5F62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2106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C73D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50E4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2318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20F0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798B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9C8F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09A6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145D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1988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484A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2A55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D887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92E3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F174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r>
      <w:tr w:rsidR="007639BC" w14:paraId="04D99753"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38D9C"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C576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24AC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AD8C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C38F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3402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1679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F1D7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B08E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113C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0AA4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1891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3FCC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579E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3277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E5DD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3F2B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3BBB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41AE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963E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9F65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C89F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606E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37F8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0D71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8F7F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D40F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2A1E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r>
      <w:tr w:rsidR="007639BC" w14:paraId="281D2316"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8F096B"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69258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D1E68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8619F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9E1C4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AF8E9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FDCC3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90049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0DE27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B4AFA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C2EEF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5618A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FD7F5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0BD67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2EAE1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D9070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EEDE7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D8AC0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4C88F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2F78A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352B8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D30FF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1751B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A79A8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E0D35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195CD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0B9E0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B9C73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r>
      <w:tr w:rsidR="007639BC" w14:paraId="6A048185"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D7D81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Financial and Insurance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A913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1220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2428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EF76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70E4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A9E8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1068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510B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EE68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E2BF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9B70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ED9E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AA81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F828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E43E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0329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08DE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0138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B237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CC09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4F5F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DA6E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9BEE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D272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362A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C5A9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C15F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r>
      <w:tr w:rsidR="007639BC" w14:paraId="05EE00A1"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9B9C3"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83DA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1813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6DD2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E96D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D1A4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713A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8D38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83CF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85FF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59D0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5244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C92E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B7D4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302B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ADC3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0539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2FD7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216D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23B4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9B79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5D62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67BE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B200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9B79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4008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5267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2756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7639BC" w14:paraId="68626FA9"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9AD3AB"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B6FCE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11AD3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30169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E05ED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A4892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4A9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947FD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FA33C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A121C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988F0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B3D5E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231C3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FE8DD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94A14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FB629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0290E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7EABE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961C5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CA621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21EB7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5214C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F4287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C1B8C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DA3F5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BD14B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D1ADF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0AC63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r>
      <w:tr w:rsidR="007639BC" w14:paraId="66C1520F"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629E3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Rental, Hiring and Real Estate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C1BB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0FC3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9EDE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7A74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9472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A8BE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567A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5F92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47A0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A3A1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3F67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26F0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AEE1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D7E5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4A51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E93A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3A39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7D8F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B079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E3A5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0EE5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3D45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721C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7539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DA2B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8136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E51B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r>
      <w:tr w:rsidR="007639BC" w14:paraId="3DFA60E9"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60A54"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6FC2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5250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9B5B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BF35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3E2C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F6AF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6956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ED2A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3638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CE66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F54D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6C1B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35AF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5470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322F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18A3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03F1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035E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0F11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E5AE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1E4F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9FFD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9D89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6023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1275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F297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7AE6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7639BC" w14:paraId="6785BB57"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64AD06"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4EABF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2865C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D5092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CC63F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252E2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67E25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62CD1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63C38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4FE9E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CD2C0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1F75C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F5BCE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5C44C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C6765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B75D8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8B96D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26F36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537CF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EE20C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6CD86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B693E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55C0E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D5C3D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C7073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6CA95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A938B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F16A3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7639BC" w14:paraId="08889F72"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70EB4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Professional, Scientific and Technical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DA64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0DC3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C1AF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272E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F029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2A88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7344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E6D3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027B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FE6B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257B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BD68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1EB1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4700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9950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61B8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A236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C932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6720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119C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60F8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F798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5F9B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910B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2D0E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6513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6968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r>
      <w:tr w:rsidR="007639BC" w14:paraId="3CEB8DB5"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97DF3"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1D38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DC73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0D15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BC53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94A7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B54C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05F6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9286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0899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AE48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D1EB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094C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8232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A7ED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0E3E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51BF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ED24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50DA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9E48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0407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51A7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6661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8104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5079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06A7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05B6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E421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r>
      <w:tr w:rsidR="007639BC" w14:paraId="21B72067"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A8288E"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28943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CB10D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52FD6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D0095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03664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76E46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24B82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BA8D1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C4413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05BC5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17DAE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34D23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705D3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B508C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1DC50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1C937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52ABE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9A7FA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1F503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54B96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58739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5727E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A347E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0A211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A5383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6A784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956E5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r>
      <w:tr w:rsidR="007639BC" w14:paraId="5896A265"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62E19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dministrative and Support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627D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33AD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5653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87BF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7B6A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6DFF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9C7A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D978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BF17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C062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4D36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F942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26AF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E495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F7C1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9927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3E97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F7F9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DF6F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8C73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030A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720B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E6F6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4D6B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D7CC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8996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2370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r>
      <w:tr w:rsidR="007639BC" w14:paraId="3B92D7EE"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0F122"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F632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C3CD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6E43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ED3B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D38B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5000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E6AA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F44C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EE06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3EC9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9466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E076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EC02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F5C4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5142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2BA5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4635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3ED7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A385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F2A7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DA43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1FBF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D1EA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DF5A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5498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3902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EBBA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r>
      <w:tr w:rsidR="007639BC" w14:paraId="50C1210F"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729783"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2B2C1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4774B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54EB0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C8D93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40D88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BF52D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DA3FF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D3A80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E0E70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0B1DD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85242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C83AF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89FC6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A5C96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2B314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0F577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9BAA8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E8DFC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DD584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90F2E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C3C14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DB1C4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D7EAC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5726E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7CCF8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33277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7DF8D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r>
      <w:tr w:rsidR="007639BC" w14:paraId="448790BE"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1E101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Public Administration and Safety</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B514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A5A0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D7A3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6738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C1E2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D728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0172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46F0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5680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44BE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1A13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2647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6016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FA44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E20E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1AB2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F60C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00D2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4813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E90E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9809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66A0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DAA1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211D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3196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27C6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A67A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r>
      <w:tr w:rsidR="007639BC" w14:paraId="0C7B2251"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89467"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202E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6C07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39AC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5D1E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296A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AA20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65E6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F6A6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2EAD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7C44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2660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22E2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287A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B15E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4A2B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28E0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0B7E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C0CA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F616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87F5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AEF8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4A2C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4983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112A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4ACB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2B6A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529A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7639BC" w14:paraId="4178F1A8"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E03791"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C0B41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C94D9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B26A0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9A760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AE71B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4E23E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C4DA6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FC11D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4620B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6175E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F5EB8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59592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BD44F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0AB85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4F36A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EF817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46E7A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8.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31022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D476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18DFB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4BF44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E8395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EC92C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C6A8E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4AF8B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33766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52B1B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6</w:t>
            </w:r>
          </w:p>
        </w:tc>
      </w:tr>
      <w:tr w:rsidR="007639BC" w14:paraId="6C43B927"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DB7FA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Education and Train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C869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49B7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DC03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39B2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30DC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4DF3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3285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FDE7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61F9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6018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64C1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1444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432E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09D3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CC2D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A925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DA36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1461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A73E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D9B2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5AAB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2106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B4F6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1E70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9C63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747A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40F8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r>
      <w:tr w:rsidR="007639BC" w14:paraId="06D86D0F"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2FF94"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3DF0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0F38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B5AE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B607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02AB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4846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7506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4977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2DF4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DACF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0924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7DFB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E655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2B01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A5B5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FE60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8CCA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FCCE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58B0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32E1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BD1B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93D8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990F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A834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A51A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BED1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3F27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r>
      <w:tr w:rsidR="007639BC" w14:paraId="18A7EA5E"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DC9F08"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CDD3C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42DD1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2802E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056D4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3E30B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DF698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DFDE2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9.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5B032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946F0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73DEB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3412C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C0751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59D52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53A13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5CCFF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A207E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16CB7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8963D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C7D20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D0FC6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6F0B0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06D3B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F450C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CC629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F056A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3976A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889AD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r>
      <w:tr w:rsidR="007639BC" w14:paraId="3D090575"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D6D29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Health Care and Social Assistance</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9DEC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4056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0387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2938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296A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9909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D564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40F6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FB6F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9EAD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2B87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B3A7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FD36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D27C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ABFB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A074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61E4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4BB2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C787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6815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DAA9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672F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46CB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B177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04DE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8912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6160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7639BC" w14:paraId="1B46FAFB"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32256"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905F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7EFC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6DE4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AA8C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9C9B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C28C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5361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88AA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C56B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7F59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64BE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B65F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293C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C599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4D78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D5DA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F13C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5BA8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13DE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0D2F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9ED8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921F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7D73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9444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E5BE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942A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FCDC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w:t>
            </w:r>
          </w:p>
        </w:tc>
      </w:tr>
      <w:tr w:rsidR="007639BC" w14:paraId="2E57B2B5"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1729EE"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B0528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5AA7F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EA549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5.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BB347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D8816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E889B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F8B1C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CA3B1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4A135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D3A6D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B3C06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5.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E9E30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B642D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2E91F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A2672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5.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5B31E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957D3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F1D08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DA405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E3D76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CC277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1218C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4C83F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6EC0F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EDACD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0D216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C7501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3.7</w:t>
            </w:r>
          </w:p>
        </w:tc>
      </w:tr>
      <w:tr w:rsidR="007639BC" w14:paraId="66625013"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6FA05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lastRenderedPageBreak/>
              <w:t>Arts and Recreation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8357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76DF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394B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D42F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EDBB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EE69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1587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CBC9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C503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D1F0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BFE0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C112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AE62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B351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16B0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4E9E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E196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0B5F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1BE1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7424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5FB7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D49D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B03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701C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C259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B7DF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BE0F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r>
      <w:tr w:rsidR="007639BC" w14:paraId="53DB8AAF"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6DBC4"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9D97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9E18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E1D1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F9AE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77B8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B709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B3CA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3ACC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8FE8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8600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892C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2E88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F6AE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4A3B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A6D9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C05B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4039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B787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99D0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95AE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014A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5E76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AF08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A0E9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D618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3999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8010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7639BC" w14:paraId="1038F0AC"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643710"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A1325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14D8B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C9FB2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B4128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36BFD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69B6C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95C1D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393A6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8171B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F3F7E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7A603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CAEB1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AA813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2AFD7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4B38D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D166A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5CE65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FE972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F9F92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D73CC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439DA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04A13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AA34C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B819D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C48C5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48149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4B70F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r>
      <w:tr w:rsidR="007639BC" w14:paraId="4DF6FDE6"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75BA8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Other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1577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506E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7DA1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660F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3085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41AA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EFD6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BA9D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E6B2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181C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D45A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5E9A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1077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8B77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47DB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7DBF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EE16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9451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C880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C20D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54C0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158B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45D1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3E63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3A1E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7C1B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E469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r>
      <w:tr w:rsidR="007639BC" w14:paraId="199643E1"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741BD"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1B9B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D807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5FB7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C105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ACD5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45B3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D552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8AE2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D169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82FD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1141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D8CC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E8BE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90B8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D381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E1E6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130E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E05E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45B2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A063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E43E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FC46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F0BF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C084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6996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8102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0C58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7639BC" w14:paraId="22458C0B"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B6CA02"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707C3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59A9A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CF93C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647CF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1B543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79BFD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C114A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427FC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2C837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BBDFA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7F82F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D16A7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EE64E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A277B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D79A5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490D5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91A79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D7EB4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69FA4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B4515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A02EC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2F2B1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93C31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AFADE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B0713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F4C23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CCAE4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r>
      <w:tr w:rsidR="007639BC" w14:paraId="159AF5B7" w14:textId="77777777">
        <w:trPr>
          <w:jc w:val="center"/>
        </w:trPr>
        <w:tc>
          <w:tcPr>
            <w:tcW w:w="2154" w:type="dxa"/>
            <w:vMerge w:val="restart"/>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1A3DB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ll industri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E666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B5DD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C454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A301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311B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C220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334D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0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03B4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F250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D532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B69B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4537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229D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ACB8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EF86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8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B37C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8341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281C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8ECE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7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573A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300D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8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35DD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2F97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8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9ECB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B7DE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8E03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DFEF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7</w:t>
            </w:r>
          </w:p>
        </w:tc>
      </w:tr>
      <w:tr w:rsidR="007639BC" w14:paraId="15A3458A" w14:textId="77777777">
        <w:trPr>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138DB"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F1F6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5416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C18F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5925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B132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B98D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239F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6300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DC6C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F88B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DFA1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094E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C68F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45EF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B23C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7AC0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E9D1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DA6C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4840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8D99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F5E8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931A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20B9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35D6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1E43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D28F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93F6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r>
      <w:tr w:rsidR="007639BC" w14:paraId="7BE565C2" w14:textId="77777777">
        <w:trPr>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AF8C29"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A0D03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61C21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5F2DF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2.6</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72449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BF924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9</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5C8EA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D89D9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2.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22814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C7197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1.8</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29212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E8D7A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9.8</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A6652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83858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3.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A739C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60730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0.7</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2A281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51C67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0.6</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3691B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815AA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8.2</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7F504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37493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9.2</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00E79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C1C06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3.3</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FEC2C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82147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1.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59105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D3FED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7.9</w:t>
            </w:r>
          </w:p>
        </w:tc>
      </w:tr>
    </w:tbl>
    <w:p w14:paraId="2A7DBEE3" w14:textId="72DA19F7" w:rsidR="00AB0A8C" w:rsidRDefault="00AE47E5">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Source</w:t>
      </w:r>
      <w:r w:rsidR="007639BC">
        <w:rPr>
          <w:rFonts w:ascii="Aptos" w:eastAsia="Aptos" w:hAnsi="Aptos" w:cs="Aptos"/>
          <w:b/>
          <w:color w:val="000000"/>
          <w:sz w:val="20"/>
          <w:szCs w:val="20"/>
        </w:rPr>
        <w:t xml:space="preserve">: </w:t>
      </w:r>
      <w:r w:rsidR="007639BC">
        <w:rPr>
          <w:rFonts w:ascii="Aptos" w:eastAsia="Aptos" w:hAnsi="Aptos" w:cs="Aptos"/>
          <w:color w:val="000000"/>
          <w:sz w:val="20"/>
          <w:szCs w:val="20"/>
        </w:rPr>
        <w:t>Department of Employment and Workplace Relations, Workplace Agreements Database.</w:t>
      </w:r>
    </w:p>
    <w:p w14:paraId="3510C43C" w14:textId="77777777" w:rsidR="00AB0A8C" w:rsidRDefault="007639BC">
      <w:pPr>
        <w:pBdr>
          <w:top w:val="none" w:sz="0" w:space="0" w:color="000000"/>
          <w:left w:val="none" w:sz="0" w:space="0" w:color="000000"/>
          <w:bottom w:val="none" w:sz="0" w:space="0" w:color="000000"/>
          <w:right w:val="none" w:sz="0" w:space="0" w:color="000000"/>
        </w:pBdr>
        <w:spacing w:before="120" w:after="0"/>
      </w:pPr>
      <w:r>
        <w:rPr>
          <w:rFonts w:ascii="Aptos" w:eastAsia="Aptos" w:hAnsi="Aptos" w:cs="Aptos"/>
          <w:b/>
          <w:color w:val="000000"/>
          <w:sz w:val="22"/>
          <w:szCs w:val="22"/>
        </w:rPr>
        <w:t>Notes:</w:t>
      </w:r>
    </w:p>
    <w:p w14:paraId="771E5AE9" w14:textId="3C1439DC" w:rsidR="00AB0A8C" w:rsidRPr="00AF72EF" w:rsidRDefault="007639BC" w:rsidP="00BD6A47">
      <w:pPr>
        <w:pStyle w:val="ListParagraph"/>
        <w:numPr>
          <w:ilvl w:val="0"/>
          <w:numId w:val="17"/>
        </w:numPr>
        <w:pBdr>
          <w:top w:val="none" w:sz="0" w:space="0" w:color="000000"/>
          <w:left w:val="none" w:sz="0" w:space="0" w:color="000000"/>
          <w:bottom w:val="none" w:sz="0" w:space="0" w:color="000000"/>
          <w:right w:val="none" w:sz="0" w:space="0" w:color="000000"/>
        </w:pBdr>
        <w:spacing w:after="0"/>
      </w:pPr>
      <w:r w:rsidRPr="00AF72EF">
        <w:rPr>
          <w:rFonts w:ascii="Aptos" w:eastAsia="Aptos" w:hAnsi="Aptos" w:cs="Aptos"/>
          <w:i/>
          <w:sz w:val="20"/>
          <w:szCs w:val="20"/>
        </w:rPr>
        <w:t>AAWI = Average Annualised Wage Increase per employee.</w:t>
      </w:r>
    </w:p>
    <w:p w14:paraId="62928A56" w14:textId="2DE2A2A1" w:rsidR="00AB0A8C" w:rsidRPr="00AF72EF" w:rsidRDefault="007639BC" w:rsidP="00BD6A47">
      <w:pPr>
        <w:pStyle w:val="ListParagraph"/>
        <w:numPr>
          <w:ilvl w:val="0"/>
          <w:numId w:val="17"/>
        </w:numPr>
        <w:pBdr>
          <w:top w:val="none" w:sz="0" w:space="0" w:color="000000"/>
          <w:left w:val="none" w:sz="0" w:space="0" w:color="000000"/>
          <w:bottom w:val="none" w:sz="0" w:space="0" w:color="000000"/>
          <w:right w:val="none" w:sz="0" w:space="0" w:color="000000"/>
        </w:pBdr>
        <w:spacing w:after="0"/>
      </w:pPr>
      <w:r w:rsidRPr="00AF72EF">
        <w:rPr>
          <w:rFonts w:ascii="Aptos" w:eastAsia="Aptos" w:hAnsi="Aptos" w:cs="Aptos"/>
          <w:i/>
          <w:sz w:val="20"/>
          <w:szCs w:val="20"/>
        </w:rPr>
        <w:t>Agreement and employee estimates are for all federal wage agreements in the period, while estimates of AAWI per employee are based on quantifiable wage agreements.</w:t>
      </w:r>
    </w:p>
    <w:p w14:paraId="2AD20273" w14:textId="7F315271" w:rsidR="00AB0A8C" w:rsidRPr="00AF72EF" w:rsidRDefault="007639BC" w:rsidP="00BD6A47">
      <w:pPr>
        <w:pStyle w:val="ListParagraph"/>
        <w:numPr>
          <w:ilvl w:val="0"/>
          <w:numId w:val="17"/>
        </w:numPr>
        <w:pBdr>
          <w:top w:val="none" w:sz="0" w:space="0" w:color="000000"/>
          <w:left w:val="none" w:sz="0" w:space="0" w:color="000000"/>
          <w:bottom w:val="none" w:sz="0" w:space="0" w:color="000000"/>
          <w:right w:val="none" w:sz="0" w:space="0" w:color="000000"/>
        </w:pBdr>
        <w:spacing w:after="0"/>
      </w:pPr>
      <w:r w:rsidRPr="00AF72EF">
        <w:rPr>
          <w:rFonts w:ascii="Aptos" w:eastAsia="Aptos" w:hAnsi="Aptos" w:cs="Aptos"/>
          <w:i/>
          <w:sz w:val="20"/>
          <w:szCs w:val="20"/>
        </w:rPr>
        <w:t>The Manufacturing category has been disaggregated into Metals and non-Metals industries.</w:t>
      </w:r>
    </w:p>
    <w:p w14:paraId="55B4BD42" w14:textId="254BC21F" w:rsidR="00AB0A8C" w:rsidRPr="00AF72EF" w:rsidRDefault="007639BC" w:rsidP="00BD6A47">
      <w:pPr>
        <w:pStyle w:val="ListParagraph"/>
        <w:numPr>
          <w:ilvl w:val="0"/>
          <w:numId w:val="17"/>
        </w:numPr>
        <w:pBdr>
          <w:top w:val="none" w:sz="0" w:space="0" w:color="000000"/>
          <w:left w:val="none" w:sz="0" w:space="0" w:color="000000"/>
          <w:bottom w:val="none" w:sz="0" w:space="0" w:color="000000"/>
          <w:right w:val="none" w:sz="0" w:space="0" w:color="000000"/>
        </w:pBdr>
        <w:spacing w:after="0"/>
      </w:pPr>
      <w:r w:rsidRPr="00AF72EF">
        <w:rPr>
          <w:rFonts w:ascii="Aptos" w:eastAsia="Aptos" w:hAnsi="Aptos" w:cs="Aptos"/>
          <w:i/>
          <w:sz w:val="20"/>
          <w:szCs w:val="20"/>
        </w:rPr>
        <w:t xml:space="preserve">* Where asterisk occurs, there are no quantifiable agreements in this </w:t>
      </w:r>
      <w:proofErr w:type="gramStart"/>
      <w:r w:rsidRPr="00AF72EF">
        <w:rPr>
          <w:rFonts w:ascii="Aptos" w:eastAsia="Aptos" w:hAnsi="Aptos" w:cs="Aptos"/>
          <w:i/>
          <w:sz w:val="20"/>
          <w:szCs w:val="20"/>
        </w:rPr>
        <w:t>quarter</w:t>
      </w:r>
      <w:proofErr w:type="gramEnd"/>
      <w:r w:rsidRPr="00AF72EF">
        <w:rPr>
          <w:rFonts w:ascii="Aptos" w:eastAsia="Aptos" w:hAnsi="Aptos" w:cs="Aptos"/>
          <w:i/>
          <w:sz w:val="20"/>
          <w:szCs w:val="20"/>
        </w:rPr>
        <w:t xml:space="preserve"> so no AAWI is calculable.</w:t>
      </w:r>
    </w:p>
    <w:p w14:paraId="11CD71C2" w14:textId="072A7149" w:rsidR="00AB0A8C" w:rsidRPr="00AF72EF" w:rsidRDefault="007639BC" w:rsidP="00BD6A47">
      <w:pPr>
        <w:pStyle w:val="ListParagraph"/>
        <w:numPr>
          <w:ilvl w:val="0"/>
          <w:numId w:val="17"/>
        </w:numPr>
        <w:pBdr>
          <w:top w:val="none" w:sz="0" w:space="0" w:color="000000"/>
          <w:left w:val="none" w:sz="0" w:space="0" w:color="000000"/>
          <w:bottom w:val="none" w:sz="0" w:space="0" w:color="000000"/>
          <w:right w:val="none" w:sz="0" w:space="0" w:color="000000"/>
        </w:pBdr>
        <w:spacing w:after="0"/>
      </w:pPr>
      <w:r w:rsidRPr="00AF72EF">
        <w:rPr>
          <w:rFonts w:ascii="Aptos" w:eastAsia="Aptos" w:hAnsi="Aptos" w:cs="Aptos"/>
          <w:i/>
          <w:sz w:val="20"/>
          <w:szCs w:val="20"/>
        </w:rPr>
        <w:t xml:space="preserve">All estimates are rounded and are subject to revision. Revisions have been made </w:t>
      </w:r>
      <w:proofErr w:type="gramStart"/>
      <w:r w:rsidRPr="00AF72EF">
        <w:rPr>
          <w:rFonts w:ascii="Aptos" w:eastAsia="Aptos" w:hAnsi="Aptos" w:cs="Aptos"/>
          <w:i/>
          <w:sz w:val="20"/>
          <w:szCs w:val="20"/>
        </w:rPr>
        <w:t>to</w:t>
      </w:r>
      <w:proofErr w:type="gramEnd"/>
      <w:r w:rsidRPr="00AF72EF">
        <w:rPr>
          <w:rFonts w:ascii="Aptos" w:eastAsia="Aptos" w:hAnsi="Aptos" w:cs="Aptos"/>
          <w:i/>
          <w:sz w:val="20"/>
          <w:szCs w:val="20"/>
        </w:rPr>
        <w:t xml:space="preserve"> historical series.</w:t>
      </w:r>
    </w:p>
    <w:p w14:paraId="2419F803"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2"/>
          <w:szCs w:val="22"/>
        </w:rPr>
        <w:t xml:space="preserve">How to read: </w:t>
      </w:r>
      <w:r>
        <w:rPr>
          <w:rFonts w:ascii="Aptos" w:eastAsia="Aptos" w:hAnsi="Aptos" w:cs="Aptos"/>
          <w:i/>
          <w:color w:val="000000"/>
          <w:sz w:val="22"/>
          <w:szCs w:val="22"/>
        </w:rPr>
        <w:t>8 Agriculture, Forestry and Fishing agreements, covering 1,000 employees, have an expiry date in the June quarter 2028. The AAWI of these agreements is 2.4%.</w:t>
      </w:r>
    </w:p>
    <w:p w14:paraId="134C434A" w14:textId="77777777" w:rsidR="00AB0A8C" w:rsidRDefault="007639BC">
      <w:r>
        <w:br w:type="page"/>
      </w:r>
    </w:p>
    <w:p w14:paraId="6FBE2A33"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lastRenderedPageBreak/>
        <w:t xml:space="preserve">Table 10 - </w:t>
      </w:r>
      <w:proofErr w:type="gramStart"/>
      <w:r>
        <w:rPr>
          <w:rFonts w:ascii="Aptos" w:eastAsia="Aptos" w:hAnsi="Aptos" w:cs="Aptos"/>
          <w:b/>
          <w:color w:val="000000"/>
          <w:sz w:val="28"/>
          <w:szCs w:val="28"/>
        </w:rPr>
        <w:t>Agreements approved</w:t>
      </w:r>
      <w:proofErr w:type="gramEnd"/>
      <w:r>
        <w:rPr>
          <w:rFonts w:ascii="Aptos" w:eastAsia="Aptos" w:hAnsi="Aptos" w:cs="Aptos"/>
          <w:b/>
          <w:color w:val="000000"/>
          <w:sz w:val="28"/>
          <w:szCs w:val="28"/>
        </w:rPr>
        <w:t xml:space="preserve"> in the </w:t>
      </w:r>
      <w:proofErr w:type="gramStart"/>
      <w:r>
        <w:rPr>
          <w:rFonts w:ascii="Aptos" w:eastAsia="Aptos" w:hAnsi="Aptos" w:cs="Aptos"/>
          <w:b/>
          <w:color w:val="000000"/>
          <w:sz w:val="28"/>
          <w:szCs w:val="28"/>
        </w:rPr>
        <w:t>quarter,</w:t>
      </w:r>
      <w:proofErr w:type="gramEnd"/>
      <w:r>
        <w:rPr>
          <w:rFonts w:ascii="Aptos" w:eastAsia="Aptos" w:hAnsi="Aptos" w:cs="Aptos"/>
          <w:b/>
          <w:color w:val="000000"/>
          <w:sz w:val="28"/>
          <w:szCs w:val="28"/>
        </w:rPr>
        <w:t xml:space="preserve"> by state (June quarter 2022 to June quarter 2025)</w:t>
      </w:r>
    </w:p>
    <w:tbl>
      <w:tblPr>
        <w:tblW w:w="0" w:type="auto"/>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7639BC" w14:paraId="61C42E76"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D65C8D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FOR AGREEMENTS APPROVED IN THE NOMINATED QUARTER</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4D6793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2F4BA6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19FB44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6D487E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26E568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DFB2A7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79865B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C8281C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5B8C16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BDF47C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FD2920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C3A3CC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139F3A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74566C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C838AC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D6EA7A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922FC4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E34E94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EE5956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8A1064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47BA43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658CA7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75D3A2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E8D107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4BC4E7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71BD4E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5</w:t>
            </w:r>
          </w:p>
        </w:tc>
      </w:tr>
      <w:tr w:rsidR="007639BC" w14:paraId="3F78A44C" w14:textId="77777777">
        <w:trPr>
          <w:jc w:val="center"/>
        </w:trPr>
        <w:tc>
          <w:tcPr>
            <w:tcW w:w="2154" w:type="dxa"/>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373EB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CT</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D776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B69F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DDD2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9537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3EE9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437E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22D4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EEC4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A6B0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9D21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D028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62CB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F1DA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0BAE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FDF3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398B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5E2C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96E0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E701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FC82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E3BD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9648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2008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A4C1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54E5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C415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3949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r>
      <w:tr w:rsidR="007639BC" w14:paraId="5636C241"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3D4F9"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E145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0580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DE46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F1CE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5A48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5FFF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8E19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2852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A8D8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4002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7CEE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89CB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06EC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568A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BE12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85B6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80D0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9D59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3ACD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B7E2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3EFF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9C75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17B7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A982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B65F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4445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ECEF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r>
      <w:tr w:rsidR="007639BC" w14:paraId="5A1D7763"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7205E"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1671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C353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18B3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6A4D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E4FC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75B4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6D39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1403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98CC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B298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4FB7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F820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D490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7414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FE8F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8C04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4D29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E9A5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3755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84E0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59BA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182A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F105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2F69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A7A3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F396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A828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r>
      <w:tr w:rsidR="007639BC" w14:paraId="01FFE17D"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79F9B7"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6DB8C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564ED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1C19F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1D4D4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2BA03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AF74D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2241E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4841F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17A04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6BE3A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09A28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AC51F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D06DA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0B74A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87DA4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CDAFE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E32B0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F5B4C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253A6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3DF11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569BE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A7CEA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AEA49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EC43B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EE92A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7DF6D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72DFC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r>
      <w:tr w:rsidR="007639BC" w14:paraId="6FC70644"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7A263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NSW</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7FEF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D406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D17E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B846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39B8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1FC0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E9A0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786D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D860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CA2A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892C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4637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7BCE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664A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0FF4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D930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DECF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800B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04F8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8198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92DE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2141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979C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2268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C00D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86FF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B9A3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5</w:t>
            </w:r>
          </w:p>
        </w:tc>
      </w:tr>
      <w:tr w:rsidR="007639BC" w14:paraId="5604EC3E"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84EF2"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977A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FFE1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26EB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E90E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A357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171D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82E2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E5B3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F164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6FAB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CEC3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DBFA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D8DA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03DC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EA34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BC10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8ED5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67E5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AD2D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72AC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1796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C0F9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F925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CDB3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2596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D3D8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F48B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r>
      <w:tr w:rsidR="007639BC" w14:paraId="7D48CBE1"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7F1F9"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AA31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E933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1E51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D995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0621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0E5A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604F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9496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1CDC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14C8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09D3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C5B9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1849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7A60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98EA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3297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9761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355D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1405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E59F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F3FF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4ABC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F107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6916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4C18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06EB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36DD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r>
      <w:tr w:rsidR="007639BC" w14:paraId="2AC01423"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C27896"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990A7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32D6A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61049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FA7C8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885F8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C563A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8D04E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02598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3165B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16DC0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035F7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7151A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56918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1A508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90D68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83312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01228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97211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DC323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80165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E4F83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1256A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9413C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C66B9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1B4F1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B5CBC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580B8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1</w:t>
            </w:r>
          </w:p>
        </w:tc>
      </w:tr>
      <w:tr w:rsidR="007639BC" w14:paraId="2974C061"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D15C8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NT</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8854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D0E5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CFA7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0E09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4363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12C3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9BEA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2E40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1D91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1782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B709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B5DC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A282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2961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3CB5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D89A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771F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CBCF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A49A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7E05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703B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6324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4EEB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5EF0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F49D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F96F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04D5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r>
      <w:tr w:rsidR="007639BC" w14:paraId="25082006"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509AC"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113C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0A2B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F363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F15B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03F5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A686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4576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969A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7DD3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EE09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A2D7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EDB5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1596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03C4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56AE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2E42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87E6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5BFD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D31C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CAD7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76AD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ADEA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C5BA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4C4F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4695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AA23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D45B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r>
      <w:tr w:rsidR="007639BC" w14:paraId="3DA93AAE"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155E7"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962F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5CA8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8B87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9E2B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B110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9C44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C16E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8B6A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4DB3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BD5E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9ECD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FB97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BD1E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FFDB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5C9F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2238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9FC9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BDAB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2584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0793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66D3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8F96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5B3A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97AA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293C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D48D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F1A8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r>
      <w:tr w:rsidR="007639BC" w14:paraId="60423807"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3D014D"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67A38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F8CFC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48C4F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B8006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F3773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32052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FC602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02118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678C4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7DAC5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49DED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F60E3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8CD58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E7C18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F8480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F1569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92E0D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C7EAE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8C4BA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3E4EE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65F7F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E5B45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4434A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A4328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33FCD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770DE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5E572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7639BC" w14:paraId="12061C12"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6C3B9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QLD</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7AC0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093D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56C0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D8A2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8E22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843D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0458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860D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85AF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7AD4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F189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F419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4AE9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B14F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F815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3043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5584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821F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AC9F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37B3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A254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4CEC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DE57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9B89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C2E8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20CE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57FD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5</w:t>
            </w:r>
          </w:p>
        </w:tc>
      </w:tr>
      <w:tr w:rsidR="007639BC" w14:paraId="16B3AC3B"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FA49A"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A550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DBAE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7E7F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AC37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9E38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9B0F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5E8B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E76A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B806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A843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E97F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950E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163C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E2D3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9D2A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4112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240E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0F24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B5A2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E1AE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9F0B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3B71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4438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E644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A15B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0EFF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2BDA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7639BC" w14:paraId="0A1DA97C"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31C1E"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A65B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D0DE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A0F8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2C75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66D3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970B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5CEC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9BDB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116F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BB02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132D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7385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864B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C08C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AC89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EF99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9E56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3830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77E9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10E4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E5B7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7C69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B3B7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53A8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3B91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FA17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1EF1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7639BC" w14:paraId="005CB4F0"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FBBE02"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B522E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08B90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AF3BD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96F84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BF817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D6FC7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A01E3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B4452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CDB7D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12A8A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DD81B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C6EC6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68F75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E604C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52DC6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DF250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9C58C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07B9F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761E7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7C484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EE6FD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464C7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F099F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4F9B0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FB56E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40A89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9175A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4</w:t>
            </w:r>
          </w:p>
        </w:tc>
      </w:tr>
      <w:tr w:rsidR="007639BC" w14:paraId="28A32AB1"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96002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A</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FBA8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361F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174C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8E30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B933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B53A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55A8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EC89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2BAC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511C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8E2A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CF4C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6EEF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9C1C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B156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054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742D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D22D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DF33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924E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A9A1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6908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3E7D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2A1B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2A53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8667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F2A3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r>
      <w:tr w:rsidR="007639BC" w14:paraId="0A541198"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9904F"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1EF8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EFD2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2F60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6074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168E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3043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5B42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C436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1E7E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B93D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46F9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A83D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0DCF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903D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4ED0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5050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F745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F761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3131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F7FE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A2C4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2D4C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9965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A068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8A72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2822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6ED8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r>
      <w:tr w:rsidR="007639BC" w14:paraId="404DDA0A"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39FC0"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4770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7C93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F5C9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FA7E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938B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1784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F432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044C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C3C3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E2E3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EFA7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ACFC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2533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E84B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5913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0886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EA63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ABBE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6A04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F68B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1BCD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5E44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2B09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E3B7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B580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D200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235F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r>
      <w:tr w:rsidR="007639BC" w14:paraId="708374E5"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B29524"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1041F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BEBFC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CFE71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E2621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D9A6F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E6CB1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08F84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29C95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1DA04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9B0BA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19FAA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B29AD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EBC5D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125DE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A8CCE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CA2C1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0A243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1CB5E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7BA61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9F1F7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86D5A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BFFF3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AF227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C9491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06548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E63A2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50D18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w:t>
            </w:r>
          </w:p>
        </w:tc>
      </w:tr>
      <w:tr w:rsidR="007639BC" w14:paraId="262ED5ED"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28664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TA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7CF8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29C3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F6F7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3729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F95D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55A7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C418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A97A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8EA0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74B9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B9E1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DE2E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78C0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3613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4C30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A09B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3207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192E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CA22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6430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75E7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F775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1E6F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7ACC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C877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4CD8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D4EA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r>
      <w:tr w:rsidR="007639BC" w14:paraId="0D5B5F47"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1B199"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725E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506C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1B23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E00F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773D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4123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AAAD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9713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94D2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0D87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CE8C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BFAA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CC8D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2B69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4169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2DD1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7C2F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E9BB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908F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894E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5918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D9F1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C4F0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FAE8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86B9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3FF7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CEF0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7639BC" w14:paraId="37170512"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2E374"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C7AE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389A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4C7C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FE2C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C98F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5AC1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82FE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244D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81ED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2CD4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A141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123B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3721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D34D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0534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78F5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3514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0F11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F092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FF82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01D8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A903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AE4E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CF6E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87BD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3E05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23F6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r>
      <w:tr w:rsidR="007639BC" w14:paraId="242D18A0"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2A554A"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16B1E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B2CED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B6009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41B60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F169E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8E60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1DD1A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01644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7041B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951DF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AB271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080E4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17861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80F0B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9F385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41C46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18E9A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C9838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C7277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42934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19768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E490B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91034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371D6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708A4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75C20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A1404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r>
      <w:tr w:rsidR="007639BC" w14:paraId="2AE9B3CF"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168AC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VIC</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6567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02EB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CABE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C523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B5E9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80FA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C98C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E364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4304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D2C1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1CDB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D196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4B04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C6E0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636F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7B0E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B05A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3DEA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1C5D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F049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120D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623E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C7DE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6119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D49B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28B8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EEEB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1</w:t>
            </w:r>
          </w:p>
        </w:tc>
      </w:tr>
      <w:tr w:rsidR="007639BC" w14:paraId="03525F8A"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3DC72"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CEFD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A9AB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E6FD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573A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1D03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E8B9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E6BD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ACE6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BFB1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D50E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50E0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6E14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E35D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558E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01B7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A68C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2EF0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839E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3324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BDCC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2819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30F1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7DCD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F45D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75C5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E4C9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D5EF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r>
      <w:tr w:rsidR="007639BC" w14:paraId="5A9080A7"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7F133"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CF09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7CBF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9510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5274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14E3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2C2B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4B07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176E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A666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8A23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3F56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AD0C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74F8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20E6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09AD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197E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E4D5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8FDC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BD37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B795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A7F3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ED91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C04A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C443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1535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6D8E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C7E9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7639BC" w14:paraId="0BA5F67F"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A469CC"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7B9CD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3D978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EB470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2.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108C5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E5CE2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3.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22D6D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987E5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3.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33F56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5B08F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732E8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CC486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0392E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288EC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F930D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D49BA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650C6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9962A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6A399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314EE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AC81A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F5E08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5.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B421A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7C698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EA043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AF879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F1AA1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17D07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9</w:t>
            </w:r>
          </w:p>
        </w:tc>
      </w:tr>
      <w:tr w:rsidR="007639BC" w14:paraId="5697C57C"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EE2AB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lastRenderedPageBreak/>
              <w:t>WA</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8D03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8E15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A91A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206F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0EE2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DBE5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AE30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510F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9744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EB4B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8AB8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A017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7D3E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9274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57B6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C14B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41C8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6612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9B1F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C3AC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892A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E014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3017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D016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AF8C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78F0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73FD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5</w:t>
            </w:r>
          </w:p>
        </w:tc>
      </w:tr>
      <w:tr w:rsidR="007639BC" w14:paraId="233E400B"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0055C"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A4FB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03F2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271D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5F5F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9A25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540B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F876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AC16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B5D3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4196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EE85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3673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B38C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E83D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381A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1BB4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9B9C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8E93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8190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616E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9C6E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0791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233C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963F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D9CB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17D4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00F7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r>
      <w:tr w:rsidR="007639BC" w14:paraId="056A4D91"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BAA8F"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AEB2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BB0F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0314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EF97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5E69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BC88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9D50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EB83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E499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9C20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56BC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44D9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2735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00C1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C209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A81E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6D80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A859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303C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5166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8515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5691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DAC8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0F67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CD06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40C0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F72F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7639BC" w14:paraId="700DF03E"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2E735D"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0C9FC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59C1A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67C86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8057A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B0B1D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A4243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0EC71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F7DCF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E60C3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6F4AD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96B7B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1244A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E00FB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C8762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690A8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C6F4B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A7692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7AA28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B95A2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C4467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D0E55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FB938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574FD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9E2AD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DD739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A8FFC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69B33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w:t>
            </w:r>
          </w:p>
        </w:tc>
      </w:tr>
      <w:tr w:rsidR="007639BC" w14:paraId="1A82A84C"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C6667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ulti-state</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6E63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B6C4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6C46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8811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E71D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1BDA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6E38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37CC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588E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1AD6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63E0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77FD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F61F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D65C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5FCE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4D91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8AAF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358E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6CFA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9919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3FA6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9BDA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E462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70C5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0E68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7C39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78B2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w:t>
            </w:r>
          </w:p>
        </w:tc>
      </w:tr>
      <w:tr w:rsidR="007639BC" w14:paraId="296485F7"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F1D84"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C036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A837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172C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CDEE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0675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92E2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C54D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F12F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798A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7E90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296E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3864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2A59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73EE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46AB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00AE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E76B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D128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DEE1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4933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1A10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AFB1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F2C4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3270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CA24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9CE0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320F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r>
      <w:tr w:rsidR="007639BC" w14:paraId="295287C7"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40D3B"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C424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6D62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2CA3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4B2C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ADCB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3798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A30B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AF1C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A6CA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8460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4175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074C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C6F5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7A13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F86B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F802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547E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4C8B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576E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FC5B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043E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B14D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B875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3415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F47D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36EF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43F7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r>
      <w:tr w:rsidR="007639BC" w14:paraId="63B644FA"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2F99D5"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2D779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51B55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A5DFF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E8E2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F1471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400E2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6C944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80A5D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67A26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CDBC7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C39E1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9473D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2D657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5.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993B1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7D1DE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4.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EFF48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84332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5.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AA8E9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2E399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4.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630DF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1AE57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3.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E0E27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5BBA2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005CD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F7015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FC5BC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589E1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2.1</w:t>
            </w:r>
          </w:p>
        </w:tc>
      </w:tr>
      <w:tr w:rsidR="007639BC" w14:paraId="51DB5088"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811CA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Other</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46FA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D579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59BC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651B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B039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5DE2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7276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0441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1B2E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8FB6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1235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6802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00C9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F2F2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0DD8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EA54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6B76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7EAE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A6D3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CA8A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EE80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955A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8999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974E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7629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F1BE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EDC0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7639BC" w14:paraId="61BAC746"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D4B65"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2414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FF81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E8C3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6C4D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B682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711B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F247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7EA8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C7D6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4B6A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F3E3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39EC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DF78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CDBD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AA82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1293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82A4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9EDA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025E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A9B6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9B19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FA80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E062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E2E4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2313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7A3A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E749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t>
            </w:r>
          </w:p>
        </w:tc>
      </w:tr>
      <w:tr w:rsidR="007639BC" w14:paraId="55A97B88"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BB826"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45CF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FAE1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7CA2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333C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62B9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21E1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9059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926C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1C33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9DDE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3D6F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AA3F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0F33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FD04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56C3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6281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CE29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D3B0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D7D2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6978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F305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F4D5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67EC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AB4B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4C10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EFC7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76A6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7639BC" w14:paraId="5DEDF7BE"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F4FE53"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CDA1E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C8D60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C7FD2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485C0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FF374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F7BA1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AAD96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62FE3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BE530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830AF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48185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D9C80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DA630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167BE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9D389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91F97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1C0B9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F4A28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0AF26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0119A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42E2A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FE149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6871F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E908C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0220B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AEF53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00F61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7639BC" w14:paraId="0F0F49F7" w14:textId="77777777">
        <w:trPr>
          <w:jc w:val="center"/>
        </w:trPr>
        <w:tc>
          <w:tcPr>
            <w:tcW w:w="2154" w:type="dxa"/>
            <w:vMerge w:val="restart"/>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462BF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ll stat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234F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6E07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D1A6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BBD7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026F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4B0E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40E9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1CF4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A287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E59B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53D3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B32F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FE7F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35A6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F360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5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9390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DDD7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61E3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1BA6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8275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A9B2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F4A4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1BCE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95A8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24DF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4D28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D818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73</w:t>
            </w:r>
          </w:p>
        </w:tc>
      </w:tr>
      <w:tr w:rsidR="007639BC" w14:paraId="22F75B5F" w14:textId="77777777">
        <w:trPr>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534C0"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58BC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0CB6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8148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9087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598C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2562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F931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AEEC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6900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0003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4DCC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68AD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A58E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1E2E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B506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7482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7820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4A83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696C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43F9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86D4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52C8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970C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7B42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6B80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F7E9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79B8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r>
      <w:tr w:rsidR="007639BC" w14:paraId="102748A6"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91B9D"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5102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A8CC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68C1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8852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8F15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ED3E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4C54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FEAC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F064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F87F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ECEF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7B7B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FF8B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478E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E8D7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5980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6D65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949C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03B6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3854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DF10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5794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9A44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026B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9012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F3A5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E2CB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7639BC" w14:paraId="1CB5F5A6" w14:textId="77777777">
        <w:trPr>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1AB0B1"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F94C7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F76D1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20C89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4.8</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BB723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1A68E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3.7</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37183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A80B7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2.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CB6FE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919F5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4.4</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9A374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46750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6.2</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0390A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D09EE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6.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6D982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73EB6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6.9</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1A042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1E98F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6.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DE661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FF429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5.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AA8A9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92FC9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1.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F05ED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73CE0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6.8</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B3AD8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15A6E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8.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AFE97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9C715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4.9</w:t>
            </w:r>
          </w:p>
        </w:tc>
      </w:tr>
    </w:tbl>
    <w:p w14:paraId="0B9D9442" w14:textId="342309A6" w:rsidR="00AB0A8C" w:rsidRDefault="00AE47E5">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Source</w:t>
      </w:r>
      <w:r w:rsidR="007639BC">
        <w:rPr>
          <w:rFonts w:ascii="Aptos" w:eastAsia="Aptos" w:hAnsi="Aptos" w:cs="Aptos"/>
          <w:b/>
          <w:color w:val="000000"/>
          <w:sz w:val="20"/>
          <w:szCs w:val="20"/>
        </w:rPr>
        <w:t xml:space="preserve">: </w:t>
      </w:r>
      <w:r w:rsidR="007639BC">
        <w:rPr>
          <w:rFonts w:ascii="Aptos" w:eastAsia="Aptos" w:hAnsi="Aptos" w:cs="Aptos"/>
          <w:color w:val="000000"/>
          <w:sz w:val="20"/>
          <w:szCs w:val="20"/>
        </w:rPr>
        <w:t>Department of Employment and Workplace Relations, Workplace Agreements Database.</w:t>
      </w:r>
    </w:p>
    <w:p w14:paraId="374D6F3C" w14:textId="77777777" w:rsidR="00AB0A8C" w:rsidRDefault="007639BC">
      <w:pPr>
        <w:pBdr>
          <w:top w:val="none" w:sz="0" w:space="0" w:color="000000"/>
          <w:left w:val="none" w:sz="0" w:space="0" w:color="000000"/>
          <w:bottom w:val="none" w:sz="0" w:space="0" w:color="000000"/>
          <w:right w:val="none" w:sz="0" w:space="0" w:color="000000"/>
        </w:pBdr>
        <w:spacing w:before="120" w:after="0"/>
      </w:pPr>
      <w:r>
        <w:rPr>
          <w:rFonts w:ascii="Aptos" w:eastAsia="Aptos" w:hAnsi="Aptos" w:cs="Aptos"/>
          <w:b/>
          <w:color w:val="000000"/>
          <w:sz w:val="22"/>
          <w:szCs w:val="22"/>
        </w:rPr>
        <w:t>Notes:</w:t>
      </w:r>
    </w:p>
    <w:p w14:paraId="163F3217" w14:textId="167ACE91" w:rsidR="00AB0A8C" w:rsidRPr="00AF72EF" w:rsidRDefault="007639BC" w:rsidP="00BD6A47">
      <w:pPr>
        <w:pStyle w:val="ListParagraph"/>
        <w:numPr>
          <w:ilvl w:val="0"/>
          <w:numId w:val="18"/>
        </w:numPr>
        <w:pBdr>
          <w:top w:val="none" w:sz="0" w:space="0" w:color="000000"/>
          <w:left w:val="none" w:sz="0" w:space="0" w:color="000000"/>
          <w:bottom w:val="none" w:sz="0" w:space="0" w:color="000000"/>
          <w:right w:val="none" w:sz="0" w:space="0" w:color="000000"/>
        </w:pBdr>
        <w:spacing w:after="0"/>
      </w:pPr>
      <w:r w:rsidRPr="00AF72EF">
        <w:rPr>
          <w:rFonts w:ascii="Aptos" w:eastAsia="Aptos" w:hAnsi="Aptos" w:cs="Aptos"/>
          <w:i/>
          <w:sz w:val="20"/>
          <w:szCs w:val="20"/>
        </w:rPr>
        <w:t>AAWI = Average Annualised Wage Increase per employee.</w:t>
      </w:r>
    </w:p>
    <w:p w14:paraId="11715A66" w14:textId="2A28BF76" w:rsidR="00AB0A8C" w:rsidRPr="00AF72EF" w:rsidRDefault="007639BC" w:rsidP="00BD6A47">
      <w:pPr>
        <w:pStyle w:val="ListParagraph"/>
        <w:numPr>
          <w:ilvl w:val="0"/>
          <w:numId w:val="18"/>
        </w:numPr>
        <w:pBdr>
          <w:top w:val="none" w:sz="0" w:space="0" w:color="000000"/>
          <w:left w:val="none" w:sz="0" w:space="0" w:color="000000"/>
          <w:bottom w:val="none" w:sz="0" w:space="0" w:color="000000"/>
          <w:right w:val="none" w:sz="0" w:space="0" w:color="000000"/>
        </w:pBdr>
        <w:spacing w:after="0"/>
      </w:pPr>
      <w:r w:rsidRPr="00AF72EF">
        <w:rPr>
          <w:rFonts w:ascii="Aptos" w:eastAsia="Aptos" w:hAnsi="Aptos" w:cs="Aptos"/>
          <w:i/>
          <w:sz w:val="20"/>
          <w:szCs w:val="20"/>
        </w:rPr>
        <w:t>Agreement and employee estimates are for all federal wage agreements in the period, while estimates of AAWI per employee are based on quantifiable wage agreements.</w:t>
      </w:r>
    </w:p>
    <w:p w14:paraId="44A5BDD1" w14:textId="03EBE43C" w:rsidR="00AB0A8C" w:rsidRPr="00AF72EF" w:rsidRDefault="007639BC" w:rsidP="00BD6A47">
      <w:pPr>
        <w:pStyle w:val="ListParagraph"/>
        <w:numPr>
          <w:ilvl w:val="0"/>
          <w:numId w:val="18"/>
        </w:numPr>
        <w:pBdr>
          <w:top w:val="none" w:sz="0" w:space="0" w:color="000000"/>
          <w:left w:val="none" w:sz="0" w:space="0" w:color="000000"/>
          <w:bottom w:val="none" w:sz="0" w:space="0" w:color="000000"/>
          <w:right w:val="none" w:sz="0" w:space="0" w:color="000000"/>
        </w:pBdr>
        <w:spacing w:after="0"/>
      </w:pPr>
      <w:r w:rsidRPr="00AF72EF">
        <w:rPr>
          <w:rFonts w:ascii="Aptos" w:eastAsia="Aptos" w:hAnsi="Aptos" w:cs="Aptos"/>
          <w:i/>
          <w:sz w:val="20"/>
          <w:szCs w:val="20"/>
        </w:rPr>
        <w:t xml:space="preserve">* Where asterisk occurs, there are no quantifiable agreements in this </w:t>
      </w:r>
      <w:proofErr w:type="gramStart"/>
      <w:r w:rsidRPr="00AF72EF">
        <w:rPr>
          <w:rFonts w:ascii="Aptos" w:eastAsia="Aptos" w:hAnsi="Aptos" w:cs="Aptos"/>
          <w:i/>
          <w:sz w:val="20"/>
          <w:szCs w:val="20"/>
        </w:rPr>
        <w:t>quarter</w:t>
      </w:r>
      <w:proofErr w:type="gramEnd"/>
      <w:r w:rsidRPr="00AF72EF">
        <w:rPr>
          <w:rFonts w:ascii="Aptos" w:eastAsia="Aptos" w:hAnsi="Aptos" w:cs="Aptos"/>
          <w:i/>
          <w:sz w:val="20"/>
          <w:szCs w:val="20"/>
        </w:rPr>
        <w:t xml:space="preserve"> so no AAWI is calculable.</w:t>
      </w:r>
    </w:p>
    <w:p w14:paraId="256FCEB3" w14:textId="5F231A8D" w:rsidR="00AB0A8C" w:rsidRPr="00AF72EF" w:rsidRDefault="007639BC" w:rsidP="00BD6A47">
      <w:pPr>
        <w:pStyle w:val="ListParagraph"/>
        <w:numPr>
          <w:ilvl w:val="0"/>
          <w:numId w:val="18"/>
        </w:numPr>
        <w:pBdr>
          <w:top w:val="none" w:sz="0" w:space="0" w:color="000000"/>
          <w:left w:val="none" w:sz="0" w:space="0" w:color="000000"/>
          <w:bottom w:val="none" w:sz="0" w:space="0" w:color="000000"/>
          <w:right w:val="none" w:sz="0" w:space="0" w:color="000000"/>
        </w:pBdr>
        <w:spacing w:after="0"/>
      </w:pPr>
      <w:r w:rsidRPr="00AF72EF">
        <w:rPr>
          <w:rFonts w:ascii="Aptos" w:eastAsia="Aptos" w:hAnsi="Aptos" w:cs="Aptos"/>
          <w:i/>
          <w:sz w:val="20"/>
          <w:szCs w:val="20"/>
        </w:rPr>
        <w:t>Figures for State and Territory agreements are based on intra-State agreements only.</w:t>
      </w:r>
    </w:p>
    <w:p w14:paraId="4D595F5A" w14:textId="1188DCDA" w:rsidR="00AB0A8C" w:rsidRPr="00AF72EF" w:rsidRDefault="007639BC" w:rsidP="00BD6A47">
      <w:pPr>
        <w:pStyle w:val="ListParagraph"/>
        <w:numPr>
          <w:ilvl w:val="0"/>
          <w:numId w:val="18"/>
        </w:numPr>
        <w:pBdr>
          <w:top w:val="none" w:sz="0" w:space="0" w:color="000000"/>
          <w:left w:val="none" w:sz="0" w:space="0" w:color="000000"/>
          <w:bottom w:val="none" w:sz="0" w:space="0" w:color="000000"/>
          <w:right w:val="none" w:sz="0" w:space="0" w:color="000000"/>
        </w:pBdr>
        <w:spacing w:after="0"/>
      </w:pPr>
      <w:r w:rsidRPr="00AF72EF">
        <w:rPr>
          <w:rFonts w:ascii="Aptos" w:eastAsia="Aptos" w:hAnsi="Aptos" w:cs="Aptos"/>
          <w:i/>
          <w:sz w:val="20"/>
          <w:szCs w:val="20"/>
        </w:rPr>
        <w:t>Multiple State agreements are those covering more than one State and include Australia-wide agreements.</w:t>
      </w:r>
    </w:p>
    <w:p w14:paraId="78ABCD9E" w14:textId="4B22ED16" w:rsidR="00AB0A8C" w:rsidRPr="00AF72EF" w:rsidRDefault="007639BC" w:rsidP="00BD6A47">
      <w:pPr>
        <w:pStyle w:val="ListParagraph"/>
        <w:numPr>
          <w:ilvl w:val="0"/>
          <w:numId w:val="18"/>
        </w:numPr>
        <w:pBdr>
          <w:top w:val="none" w:sz="0" w:space="0" w:color="000000"/>
          <w:left w:val="none" w:sz="0" w:space="0" w:color="000000"/>
          <w:bottom w:val="none" w:sz="0" w:space="0" w:color="000000"/>
          <w:right w:val="none" w:sz="0" w:space="0" w:color="000000"/>
        </w:pBdr>
        <w:spacing w:after="0"/>
      </w:pPr>
      <w:r w:rsidRPr="00AF72EF">
        <w:rPr>
          <w:rFonts w:ascii="Aptos" w:eastAsia="Aptos" w:hAnsi="Aptos" w:cs="Aptos"/>
          <w:i/>
          <w:sz w:val="20"/>
          <w:szCs w:val="20"/>
        </w:rPr>
        <w:t>Other includes agreements operating in Australian external territories and agreements where the State/Territory status has not been identified.</w:t>
      </w:r>
    </w:p>
    <w:p w14:paraId="71FC2300" w14:textId="1BF864A9" w:rsidR="00AB0A8C" w:rsidRPr="00AF72EF" w:rsidRDefault="007639BC" w:rsidP="00BD6A47">
      <w:pPr>
        <w:pStyle w:val="ListParagraph"/>
        <w:numPr>
          <w:ilvl w:val="0"/>
          <w:numId w:val="18"/>
        </w:numPr>
        <w:pBdr>
          <w:top w:val="none" w:sz="0" w:space="0" w:color="000000"/>
          <w:left w:val="none" w:sz="0" w:space="0" w:color="000000"/>
          <w:bottom w:val="none" w:sz="0" w:space="0" w:color="000000"/>
          <w:right w:val="none" w:sz="0" w:space="0" w:color="000000"/>
        </w:pBdr>
        <w:spacing w:after="0"/>
      </w:pPr>
      <w:r w:rsidRPr="00AF72EF">
        <w:rPr>
          <w:rFonts w:ascii="Aptos" w:eastAsia="Aptos" w:hAnsi="Aptos" w:cs="Aptos"/>
          <w:i/>
          <w:sz w:val="20"/>
          <w:szCs w:val="20"/>
        </w:rPr>
        <w:t xml:space="preserve">All estimates are rounded and are subject to revision. Revisions have been made </w:t>
      </w:r>
      <w:proofErr w:type="gramStart"/>
      <w:r w:rsidRPr="00AF72EF">
        <w:rPr>
          <w:rFonts w:ascii="Aptos" w:eastAsia="Aptos" w:hAnsi="Aptos" w:cs="Aptos"/>
          <w:i/>
          <w:sz w:val="20"/>
          <w:szCs w:val="20"/>
        </w:rPr>
        <w:t>to</w:t>
      </w:r>
      <w:proofErr w:type="gramEnd"/>
      <w:r w:rsidRPr="00AF72EF">
        <w:rPr>
          <w:rFonts w:ascii="Aptos" w:eastAsia="Aptos" w:hAnsi="Aptos" w:cs="Aptos"/>
          <w:i/>
          <w:sz w:val="20"/>
          <w:szCs w:val="20"/>
        </w:rPr>
        <w:t xml:space="preserve"> historical series.</w:t>
      </w:r>
    </w:p>
    <w:p w14:paraId="1F0392FC"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2"/>
          <w:szCs w:val="22"/>
        </w:rPr>
        <w:t xml:space="preserve">How to read: </w:t>
      </w:r>
      <w:r>
        <w:rPr>
          <w:rFonts w:ascii="Aptos" w:eastAsia="Aptos" w:hAnsi="Aptos" w:cs="Aptos"/>
          <w:i/>
          <w:color w:val="000000"/>
          <w:sz w:val="22"/>
          <w:szCs w:val="22"/>
        </w:rPr>
        <w:t>6 agreements approved in the June quarter 2025 operate solely in the ACT, covering 600 employees. The AAWI for these agreements was 4.4% and the average duration was 2.3 years.</w:t>
      </w:r>
    </w:p>
    <w:p w14:paraId="672A8CB6" w14:textId="77777777" w:rsidR="00AB0A8C" w:rsidRDefault="007639BC">
      <w:r>
        <w:br w:type="page"/>
      </w:r>
    </w:p>
    <w:p w14:paraId="666500AD"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lastRenderedPageBreak/>
        <w:t>Table 11 - Agreements current on the last day of the quarter, by state (June quarter 2022 to June quarter 2025)</w:t>
      </w:r>
    </w:p>
    <w:tbl>
      <w:tblPr>
        <w:tblW w:w="0" w:type="auto"/>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7639BC" w14:paraId="26537D57"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BD7CF8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FOR AGREEMENTS CURRENT AT THE END OF THE NOMINATED QUARTER</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141505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1B44C2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CDA94F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89199E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4CAFCF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A57E18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873E8A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1B1757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FF3F01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C4E22A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C94566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1C2AED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4BB362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D18E57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F27A64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F23A7E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5EDDB6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105FF7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E2743F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3662CB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1CF7E1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024347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7FE388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ECACDB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5437E7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957548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5</w:t>
            </w:r>
          </w:p>
        </w:tc>
      </w:tr>
      <w:tr w:rsidR="007639BC" w14:paraId="1E6FF4CA" w14:textId="77777777">
        <w:trPr>
          <w:jc w:val="center"/>
        </w:trPr>
        <w:tc>
          <w:tcPr>
            <w:tcW w:w="2154" w:type="dxa"/>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FC3D7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CT</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E9CF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8026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0E10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527E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88D6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5832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56E2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0634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C835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85D0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5B20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AAFC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514F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32F9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65DB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5505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7781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7C2F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F035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05F2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F0B4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0476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1405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E53B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DCAC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9ECF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4BF6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5</w:t>
            </w:r>
          </w:p>
        </w:tc>
      </w:tr>
      <w:tr w:rsidR="007639BC" w14:paraId="0E69C9EA"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EB476"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DECD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46D2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CDBC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7E38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1103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78A6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4B63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FCD1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C25D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4FA0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7E21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94B3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78C6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1CB7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8819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FFEA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A32F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26B8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3D13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D12A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15FF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A812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8D45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7B38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FF1C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C2D8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C392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7639BC" w14:paraId="226F177D"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3DEB1"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2E71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95A4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9B46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AC66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B633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94B1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331D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BAF3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DADF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7C68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8152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0CA3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A97A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84B7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4DD3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85D7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6F5D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3631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CB26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620B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1146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753D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7EB9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6F30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70DB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6172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2D55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r>
      <w:tr w:rsidR="007639BC" w14:paraId="361A3B3A"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E4E8C2"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C225D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33120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48989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12120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4B3DB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8A4EE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02803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FE691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129BC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EE136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6A490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8074B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0BB01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6FEB2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9D0DD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2990D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A6020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A8F82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43A9D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D731C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9DCAF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7FD1C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A0732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6F46A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F7906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6B775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CD253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5</w:t>
            </w:r>
          </w:p>
        </w:tc>
      </w:tr>
      <w:tr w:rsidR="007639BC" w14:paraId="2FABA8B6"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5EDE0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NSW</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8F86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F62C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D962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5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64DE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77AC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5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EC2D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4BC8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4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1FA9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6268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3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0D61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13FE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7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CCF0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EA77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7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C5AD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61B0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3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7164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FB4D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92AF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1380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9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FC55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1FE5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7D6F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F209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8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13C4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3702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9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3412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6F75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47</w:t>
            </w:r>
          </w:p>
        </w:tc>
      </w:tr>
      <w:tr w:rsidR="007639BC" w14:paraId="4D6F6B41"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41B5E"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AC96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D4F9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3C96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20A9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D606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9356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36BC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B126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CDF9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A813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C014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9189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0597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57F4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FA3A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6ED2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3D73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3424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3531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7B8B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69ED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7C3A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A47B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F2EF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8DB7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8777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BE72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r>
      <w:tr w:rsidR="007639BC" w14:paraId="2783BDDC"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27D58"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F85E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13FE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CFE8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D155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8D9C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7E7E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9959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C8C9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9277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BA7B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E0D1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A187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A05B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93D6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66E8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B8C5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4726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4954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ECA4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32D0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38CF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27E6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8C7A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04A6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2369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61AE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2B8A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7639BC" w14:paraId="4CE6FCD8"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1761D0"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10279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CB296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FFA5E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1.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8BD70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C4C7B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2.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2D81D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DB7D0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3.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57966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31139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9.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C8F6C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AFD3E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7.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6069A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C222B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BB2B7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7F2B4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4.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AD163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3A35B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6.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2C73D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65EE2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9.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6F2F2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70E03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5.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562ED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4FC2E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5.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F5D4B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EE496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9.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837F0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AC7A9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2.2</w:t>
            </w:r>
          </w:p>
        </w:tc>
      </w:tr>
      <w:tr w:rsidR="007639BC" w14:paraId="5D66B252"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7EC11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NT</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241E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8389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0506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A2F5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6792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31D5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89D3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35FC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F371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1D56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4E57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3517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9BA5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D9F1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C912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9DC5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7A90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CA28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3C9D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425A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5A05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4B1D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7C1E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770C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D2C7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F022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386C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6</w:t>
            </w:r>
          </w:p>
        </w:tc>
      </w:tr>
      <w:tr w:rsidR="007639BC" w14:paraId="4F792010"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3E3CF"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744E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A4CE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5C3C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3FB5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EEB5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81AB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4ABD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1A2D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0C11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C3EA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BBE4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01D3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E666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B74E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19D7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1966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3903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F3FB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BB40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76AD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B315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1CCD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D6C2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B805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777D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CBAE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B592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7639BC" w14:paraId="3F56958B"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FE44B"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6135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0173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77E6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A3FE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2DAE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3F90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45A3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64C1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30E1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F5CA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10D5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88FD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282B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DAA5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D3E6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0201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B0D3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68CC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3CF6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7F70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CE79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D651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C305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8808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6C67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8381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BBB8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r>
      <w:tr w:rsidR="007639BC" w14:paraId="3EAB3421"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B3CB5C"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8D8EC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AAE94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C3BD6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46013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AA85C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DB36D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D32F7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CFE66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C5F96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FD6F9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AE837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F5578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2A8DF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95D72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6B246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60FA6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724F7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5EE47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7076F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90964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E1221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E69EF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6CF07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52392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66ABD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DB0C7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79A49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0</w:t>
            </w:r>
          </w:p>
        </w:tc>
      </w:tr>
      <w:tr w:rsidR="007639BC" w14:paraId="6B8DC04E"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FBADB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QLD</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4AD4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9896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8852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3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8785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C84C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2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EBFD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1F35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3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0595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F720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6958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3BA0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6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58CA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15C7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9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47EC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020F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7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E401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D4BF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5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8BAA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E0DE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6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86AA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1502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3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DCCC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4CC0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2E53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FE77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4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079F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373C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93</w:t>
            </w:r>
          </w:p>
        </w:tc>
      </w:tr>
      <w:tr w:rsidR="007639BC" w14:paraId="0A881677"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76BD2"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017F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3BC1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481A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F74D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2D97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C7C7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FFF2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D5DA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EB69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0BB4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D00D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4EE9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3396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E16F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4910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D487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28FB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F608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7E69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6729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60F9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1422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3259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5C26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0049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D1BF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6264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r>
      <w:tr w:rsidR="007639BC" w14:paraId="7E99FC98"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29971"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53F1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25AA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C97D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96DB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2ED2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1E68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5F40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FAB8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32A1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3617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FF92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58FF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04E1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1C40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9B59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8C13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9525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8BB0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B08A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8C39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4638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B0C8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D8D9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E745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1D8D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8829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7274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7639BC" w14:paraId="205A669A"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7C4974"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1AD94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0D850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B5456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2.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34041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8DBC6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5.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80766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4C45B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1B123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976DB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3.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58471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AB255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7.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C3CC4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81761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9B711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4F914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8.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84EA3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1949D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6.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31C5F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849C4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3.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6C19D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2778C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8.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52903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7360E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2.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5A40F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79ECC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7CC9C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56E34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9.0</w:t>
            </w:r>
          </w:p>
        </w:tc>
      </w:tr>
      <w:tr w:rsidR="007639BC" w14:paraId="467F7BAC"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1ED7D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A</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A6C2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3FE5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1383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6129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4BDD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3D2C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9BE7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C881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E92C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2D39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CDB4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59AF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7FEC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6FA7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40BC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411D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CD1B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5982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A8E4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1BEB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D786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1A53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B407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4CBC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A741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5B98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A677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8</w:t>
            </w:r>
          </w:p>
        </w:tc>
      </w:tr>
      <w:tr w:rsidR="007639BC" w14:paraId="19E9BDAF"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8479C"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FE22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3814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45B7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68F3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0416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A479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93BA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277A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5BA9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3A95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445D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7739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B1E3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2BEB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BDFD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798D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E75F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0A87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B193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26FB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40C6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BC3B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06BF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BDCA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D6D7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CD31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B961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r>
      <w:tr w:rsidR="007639BC" w14:paraId="04FA71E1"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EA76F"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A246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2ECB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000E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F37E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10D5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9638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AF55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42F7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E3FC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2653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14B8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BCA4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B8A8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DAE6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9D94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1438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73CA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E7A2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11FE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0E24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60BC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E6B1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E579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35C2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225C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FD0D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C36A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7639BC" w14:paraId="3D711A6D"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EF6EDA"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7C57D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41D6B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D7635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0A6B7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C9F8C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59620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13675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6F32B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F886D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59DE8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BA43D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C8AF4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F8DE0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6B9FD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DF01D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57A5E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8432E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A0E92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1C9FC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2B959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1700C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857EE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61342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19F79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3CEDC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7B619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5B6CF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7</w:t>
            </w:r>
          </w:p>
        </w:tc>
      </w:tr>
      <w:tr w:rsidR="007639BC" w14:paraId="59BE0047"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0F8C6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TA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95BB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FC28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6D9C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EC47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338F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DE0D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80C1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40F9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5FF6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4B29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43B7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A6B1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B654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8AA9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5F26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0F0B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FAF7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C36C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E97D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3A5E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0CC3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6208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AEC1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0947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C45B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C397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4F02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6</w:t>
            </w:r>
          </w:p>
        </w:tc>
      </w:tr>
      <w:tr w:rsidR="007639BC" w14:paraId="738B08DA"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D8439"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6762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F317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8D19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E166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F3BC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3FAA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3EAE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8758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1269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330D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4D5A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67BE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C4B4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F932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DA5F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4372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42E1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8927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82AA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9753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3181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1463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057F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C903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4E81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7B17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FDB3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7639BC" w14:paraId="71FB7266"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F94E6"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FFF3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EBBA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17A8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6D28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863F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E933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2016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C287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8BCC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F524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411F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1503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E065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7488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6FB3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FB35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0B67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528E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01EA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4F7F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9658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962C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F71F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3EC5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FB19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D710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6252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r>
      <w:tr w:rsidR="007639BC" w14:paraId="53CE4275"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60A638"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D5933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7DEC9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EA328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A0239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81BEC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7FD1B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9D775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F8AD0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12F72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9F840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99E97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9E9F6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54E63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118D2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5FCBB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17B8B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16E6C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A0B77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AC03A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154EA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77117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E6EAC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C9FCF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FA17F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769B8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3A3FD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B12B1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0</w:t>
            </w:r>
          </w:p>
        </w:tc>
      </w:tr>
      <w:tr w:rsidR="007639BC" w14:paraId="690B9C80"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D8521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VIC</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19F5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B5AF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CDD8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4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BD8F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0444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9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8B7A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B5E2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3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81D7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F3E8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2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E111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26F9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6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0556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8AD2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6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68F9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0AF4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0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16C4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36A5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3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4165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A46C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0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8F53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4F58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5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D44F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BA5A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8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EBD0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77D5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6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0D98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62F9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79</w:t>
            </w:r>
          </w:p>
        </w:tc>
      </w:tr>
      <w:tr w:rsidR="007639BC" w14:paraId="03380AE6"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FB7A2"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4B99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0938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841F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762B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3EDD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80A4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F100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7766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6F3C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43FA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B331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3435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AEF3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7FAE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2502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9E45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91D2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0CC5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D129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EAF3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4260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4712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4BF8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37A6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B804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5333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A450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7639BC" w14:paraId="0A732A93"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6CF1D"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441F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481A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DA6B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0F71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52EC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0BCA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1E7C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65F7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A2B3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8603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F7D8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FD80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F1D3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FD7C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624F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4132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0BF8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1570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429A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E641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27C1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EEE2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3DED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86AD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7B5A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1026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582A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7639BC" w14:paraId="6BF1F1FD"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350950"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B33FF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A8E06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B4F5A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8.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40F0A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5CAFC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2.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D023D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FC7C2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4.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34883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5B675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989D5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D914E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7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03DD4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4BB95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8.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12175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15810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6.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03B40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1E12C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6.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C3833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8E62F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5.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76C91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0C3AE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5.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3CDD2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FCF93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00.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F1508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AA2E1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8.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B62DD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09B85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8.3</w:t>
            </w:r>
          </w:p>
        </w:tc>
      </w:tr>
      <w:tr w:rsidR="007639BC" w14:paraId="3632B139"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DD77F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lastRenderedPageBreak/>
              <w:t>WA</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F03E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6C83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A7D2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1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119D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9158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9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D019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2D43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55F4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54AA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E18D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B31E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6C0F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681C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0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E71C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FFD7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BA91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23ED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0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2222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661F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5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9AC3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1294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A4EF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3DAA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9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7333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4D84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9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A6CC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B8BE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6</w:t>
            </w:r>
          </w:p>
        </w:tc>
      </w:tr>
      <w:tr w:rsidR="007639BC" w14:paraId="068B8376"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5BA3D"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68A8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D4B1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76AD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B2CC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274C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630D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C4CF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1AE0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DCD2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555F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FF96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F333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BABC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8D37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6747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E13E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F551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160E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035B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8C01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DDE5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77AF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5F08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898B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6CD0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4D37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09BF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7639BC" w14:paraId="0AEA9F14"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EF29A"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DC24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310C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8A81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4907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7A5B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D07A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BE8B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B73C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61F3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967F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62B7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F8CE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CD41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0E78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EB48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F94E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F315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39F0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8CF0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9E55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089E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8606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638D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E59C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8104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612F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37CE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7639BC" w14:paraId="20D6C8C0"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E585D9"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4CCFE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D0338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5653E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DDC13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4A8EA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8.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4FB2E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8F02A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3.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65F6D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BA9F9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9.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88703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46C9F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5.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BE376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61741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8.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AF7D3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64295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1.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92871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55FFD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4567B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A9050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3.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32380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9B582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7.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90B4B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70C7D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AE446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8365C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E48A3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98252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9.5</w:t>
            </w:r>
          </w:p>
        </w:tc>
      </w:tr>
      <w:tr w:rsidR="007639BC" w14:paraId="36CF5F35"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E0375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ulti-state</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7799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07B3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47D6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6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C5CC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0B96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5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48BB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0BE4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9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0789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0228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4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9B32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A4FF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5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A48B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45EB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8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32C5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9ABF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2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8490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660E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6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FF26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24E4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4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1C7D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D73D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1604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89DC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9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A98E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921E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4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5523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EBDA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68</w:t>
            </w:r>
          </w:p>
        </w:tc>
      </w:tr>
      <w:tr w:rsidR="007639BC" w14:paraId="46B03732"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43810"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7A66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7F9D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9667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C61C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10AB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57B2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365F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C391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7A25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CB6A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821F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B35B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9013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0F40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525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7AA1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58C0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8ACB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61A8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5970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F882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6811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2B85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7379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CDFC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2483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914D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r>
      <w:tr w:rsidR="007639BC" w14:paraId="2D79BA2B"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25104"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AF28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5EFA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749E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C2A1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8A81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4BF4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C34C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2AD7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54DA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FD12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7EA2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EFFD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97F8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DF5C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B5CD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573C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6902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5D8B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925C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A151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7BAC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4DFD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D52C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DF4F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C4D1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5B07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F818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7639BC" w14:paraId="018EFA1B"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E7C316"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33F71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99F30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0C778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8.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52742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3EA44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30324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05670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4EF30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CD375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2.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D002F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0F27E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7.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79D4A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DF01E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3.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59A7F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8E1B9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6.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C4DCF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5E1EF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4.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D7A44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C625D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26.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A7629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7EAD8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27.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D4BA8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0407B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25.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A9908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1ABE6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31.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08096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5CA76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84.8</w:t>
            </w:r>
          </w:p>
        </w:tc>
      </w:tr>
      <w:tr w:rsidR="007639BC" w14:paraId="15EA7A37"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1D8F8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Other</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9522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20C2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9B19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E3A3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CBD8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ED00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0B35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C7C4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9673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8BF1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855C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EE35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4881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52A5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5A1C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CDB5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65B7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0A99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613E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5E11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9832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A425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0F50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3EDB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39B3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5572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C6CE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r>
      <w:tr w:rsidR="007639BC" w14:paraId="181B826A"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F4E78"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23E2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7B2A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E02B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A1F8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89F7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96F4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E6CE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4B4A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3699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6E10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3D09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50A4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89AE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AE6C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46B3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1C75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839F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4231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27D3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ACE1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064A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1311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5B09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5BF7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F343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3D33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BA52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7639BC" w14:paraId="33F6EBF6"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6EDA7"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8150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AB29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1FBA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F593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E1A8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D53F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ADBD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F6D1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7E8F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1F42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01F2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83B1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EC67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1254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0621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0273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DED9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03D3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9BA9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797C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7A41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EA93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DCEC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1E26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6B7D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6D48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4CFD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r>
      <w:tr w:rsidR="007639BC" w14:paraId="647215B0"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C70952"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BD572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C5F84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D32FC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DC0F8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B7C2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E728D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172BF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FF0E8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DD42C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57E88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80057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5D92B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D19DE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A3FF6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8949A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DBCA4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EC2FF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F890E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DB27D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95032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A5EB8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4921A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9E24C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F6610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F4345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8994D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1F2F9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r>
      <w:tr w:rsidR="007639BC" w14:paraId="54BB0A29" w14:textId="77777777">
        <w:trPr>
          <w:jc w:val="center"/>
        </w:trPr>
        <w:tc>
          <w:tcPr>
            <w:tcW w:w="2154" w:type="dxa"/>
            <w:vMerge w:val="restart"/>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B6EC9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ll stat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FF73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AB01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289C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5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B35F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2D6F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6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DBA7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64C6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EE77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2691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4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58AC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A4A8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0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9695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B223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9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CA29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6AE3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7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707C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2C1F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0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8556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067F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3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166F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8E63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3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4411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2E8C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8DBB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1782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0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C7D3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C6E2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02</w:t>
            </w:r>
          </w:p>
        </w:tc>
      </w:tr>
      <w:tr w:rsidR="007639BC" w14:paraId="073FFD49" w14:textId="77777777">
        <w:trPr>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1BCFC"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BCD3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C7D4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E5BB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1564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85AC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F8BD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4812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AE0E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1BDF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1058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E7F6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AB7C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96F4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F387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6B54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5428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617C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BD66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C4F4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B5E2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7801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ACE4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72E6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D599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242F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0643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13AF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7639BC" w14:paraId="551A47F6"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48E0B"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A228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A4E9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4976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1CB0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769D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45F2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44E2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67A2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9A99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C349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A4EC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E3FC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09FD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FBA1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2E1C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CEFA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1D25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F788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F7E8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4DBD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219F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C3EA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C5F9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CE6C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EF50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9F97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4E6E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7639BC" w14:paraId="0990AF04" w14:textId="77777777">
        <w:trPr>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479CBA"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548F2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0456C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82166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54.4</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A2BF9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9CF0F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3.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D4861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29558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00.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C3245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55E09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9.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95E98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2CD6B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91.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3692F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B1993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15.2</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500B1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C5E34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34.7</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ACA23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D7CAD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42.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8E1A4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933D7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14.7</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AA852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C3117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09.2</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81FC7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BE385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47.3</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8468C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B467D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78.4</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00A33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82FF8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01.3</w:t>
            </w:r>
          </w:p>
        </w:tc>
      </w:tr>
    </w:tbl>
    <w:p w14:paraId="0E96D3F2" w14:textId="3F35F4F4" w:rsidR="00AB0A8C" w:rsidRDefault="00AE47E5">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Source</w:t>
      </w:r>
      <w:r w:rsidR="007639BC">
        <w:rPr>
          <w:rFonts w:ascii="Aptos" w:eastAsia="Aptos" w:hAnsi="Aptos" w:cs="Aptos"/>
          <w:b/>
          <w:color w:val="000000"/>
          <w:sz w:val="20"/>
          <w:szCs w:val="20"/>
        </w:rPr>
        <w:t xml:space="preserve">: </w:t>
      </w:r>
      <w:r w:rsidR="007639BC">
        <w:rPr>
          <w:rFonts w:ascii="Aptos" w:eastAsia="Aptos" w:hAnsi="Aptos" w:cs="Aptos"/>
          <w:color w:val="000000"/>
          <w:sz w:val="20"/>
          <w:szCs w:val="20"/>
        </w:rPr>
        <w:t>Department of Employment and Workplace Relations, Workplace Agreements Database.</w:t>
      </w:r>
    </w:p>
    <w:p w14:paraId="4B4D93D3" w14:textId="77777777" w:rsidR="00AB0A8C" w:rsidRDefault="007639BC">
      <w:pPr>
        <w:pBdr>
          <w:top w:val="none" w:sz="0" w:space="0" w:color="000000"/>
          <w:left w:val="none" w:sz="0" w:space="0" w:color="000000"/>
          <w:bottom w:val="none" w:sz="0" w:space="0" w:color="000000"/>
          <w:right w:val="none" w:sz="0" w:space="0" w:color="000000"/>
        </w:pBdr>
        <w:spacing w:before="120" w:after="0"/>
      </w:pPr>
      <w:r>
        <w:rPr>
          <w:rFonts w:ascii="Aptos" w:eastAsia="Aptos" w:hAnsi="Aptos" w:cs="Aptos"/>
          <w:b/>
          <w:color w:val="000000"/>
          <w:sz w:val="22"/>
          <w:szCs w:val="22"/>
        </w:rPr>
        <w:t>Notes:</w:t>
      </w:r>
    </w:p>
    <w:p w14:paraId="27896ACF" w14:textId="1DCD93F4" w:rsidR="00AB0A8C" w:rsidRPr="00AF72EF" w:rsidRDefault="007639BC" w:rsidP="00BD6A47">
      <w:pPr>
        <w:pStyle w:val="ListParagraph"/>
        <w:numPr>
          <w:ilvl w:val="0"/>
          <w:numId w:val="19"/>
        </w:numPr>
        <w:pBdr>
          <w:top w:val="none" w:sz="0" w:space="0" w:color="000000"/>
          <w:left w:val="none" w:sz="0" w:space="0" w:color="000000"/>
          <w:bottom w:val="none" w:sz="0" w:space="0" w:color="000000"/>
          <w:right w:val="none" w:sz="0" w:space="0" w:color="000000"/>
        </w:pBdr>
        <w:spacing w:after="0"/>
      </w:pPr>
      <w:r w:rsidRPr="00AF72EF">
        <w:rPr>
          <w:rFonts w:ascii="Aptos" w:eastAsia="Aptos" w:hAnsi="Aptos" w:cs="Aptos"/>
          <w:i/>
          <w:sz w:val="20"/>
          <w:szCs w:val="20"/>
        </w:rPr>
        <w:t>AAWI = Average Annualised Wage Increase per employee.</w:t>
      </w:r>
    </w:p>
    <w:p w14:paraId="5DD346F6" w14:textId="1E2382B4" w:rsidR="00AB0A8C" w:rsidRPr="00AF72EF" w:rsidRDefault="007639BC" w:rsidP="00BD6A47">
      <w:pPr>
        <w:pStyle w:val="ListParagraph"/>
        <w:numPr>
          <w:ilvl w:val="0"/>
          <w:numId w:val="19"/>
        </w:numPr>
        <w:pBdr>
          <w:top w:val="none" w:sz="0" w:space="0" w:color="000000"/>
          <w:left w:val="none" w:sz="0" w:space="0" w:color="000000"/>
          <w:bottom w:val="none" w:sz="0" w:space="0" w:color="000000"/>
          <w:right w:val="none" w:sz="0" w:space="0" w:color="000000"/>
        </w:pBdr>
        <w:spacing w:after="0"/>
      </w:pPr>
      <w:r w:rsidRPr="00AF72EF">
        <w:rPr>
          <w:rFonts w:ascii="Aptos" w:eastAsia="Aptos" w:hAnsi="Aptos" w:cs="Aptos"/>
          <w:i/>
          <w:sz w:val="20"/>
          <w:szCs w:val="20"/>
        </w:rPr>
        <w:t>Agreement and employee estimates are for all federal wage agreements in the period, while estimates of AAWI per employee are based on quantifiable wage agreements.</w:t>
      </w:r>
    </w:p>
    <w:p w14:paraId="0D563B50" w14:textId="54B17F35" w:rsidR="00AB0A8C" w:rsidRPr="00AF72EF" w:rsidRDefault="007639BC" w:rsidP="00BD6A47">
      <w:pPr>
        <w:pStyle w:val="ListParagraph"/>
        <w:numPr>
          <w:ilvl w:val="0"/>
          <w:numId w:val="19"/>
        </w:numPr>
        <w:pBdr>
          <w:top w:val="none" w:sz="0" w:space="0" w:color="000000"/>
          <w:left w:val="none" w:sz="0" w:space="0" w:color="000000"/>
          <w:bottom w:val="none" w:sz="0" w:space="0" w:color="000000"/>
          <w:right w:val="none" w:sz="0" w:space="0" w:color="000000"/>
        </w:pBdr>
        <w:spacing w:after="0"/>
      </w:pPr>
      <w:r w:rsidRPr="00AF72EF">
        <w:rPr>
          <w:rFonts w:ascii="Aptos" w:eastAsia="Aptos" w:hAnsi="Aptos" w:cs="Aptos"/>
          <w:i/>
          <w:sz w:val="20"/>
          <w:szCs w:val="20"/>
        </w:rPr>
        <w:t xml:space="preserve">* Where asterisk occurs, there are no quantifiable agreements in this </w:t>
      </w:r>
      <w:proofErr w:type="gramStart"/>
      <w:r w:rsidRPr="00AF72EF">
        <w:rPr>
          <w:rFonts w:ascii="Aptos" w:eastAsia="Aptos" w:hAnsi="Aptos" w:cs="Aptos"/>
          <w:i/>
          <w:sz w:val="20"/>
          <w:szCs w:val="20"/>
        </w:rPr>
        <w:t>quarter</w:t>
      </w:r>
      <w:proofErr w:type="gramEnd"/>
      <w:r w:rsidRPr="00AF72EF">
        <w:rPr>
          <w:rFonts w:ascii="Aptos" w:eastAsia="Aptos" w:hAnsi="Aptos" w:cs="Aptos"/>
          <w:i/>
          <w:sz w:val="20"/>
          <w:szCs w:val="20"/>
        </w:rPr>
        <w:t xml:space="preserve"> so no AAWI is calculable.</w:t>
      </w:r>
    </w:p>
    <w:p w14:paraId="402E2DC6" w14:textId="2B6E2D75" w:rsidR="00AB0A8C" w:rsidRPr="00AF72EF" w:rsidRDefault="007639BC" w:rsidP="00BD6A47">
      <w:pPr>
        <w:pStyle w:val="ListParagraph"/>
        <w:numPr>
          <w:ilvl w:val="0"/>
          <w:numId w:val="19"/>
        </w:numPr>
        <w:pBdr>
          <w:top w:val="none" w:sz="0" w:space="0" w:color="000000"/>
          <w:left w:val="none" w:sz="0" w:space="0" w:color="000000"/>
          <w:bottom w:val="none" w:sz="0" w:space="0" w:color="000000"/>
          <w:right w:val="none" w:sz="0" w:space="0" w:color="000000"/>
        </w:pBdr>
        <w:spacing w:after="0"/>
      </w:pPr>
      <w:r w:rsidRPr="00AF72EF">
        <w:rPr>
          <w:rFonts w:ascii="Aptos" w:eastAsia="Aptos" w:hAnsi="Aptos" w:cs="Aptos"/>
          <w:i/>
          <w:sz w:val="20"/>
          <w:szCs w:val="20"/>
        </w:rPr>
        <w:t>Figures for State and Territory agreements are based on intra-State agreements only.</w:t>
      </w:r>
    </w:p>
    <w:p w14:paraId="469EEA3C" w14:textId="407F7470" w:rsidR="00AB0A8C" w:rsidRPr="00AF72EF" w:rsidRDefault="007639BC" w:rsidP="00BD6A47">
      <w:pPr>
        <w:pStyle w:val="ListParagraph"/>
        <w:numPr>
          <w:ilvl w:val="0"/>
          <w:numId w:val="19"/>
        </w:numPr>
        <w:pBdr>
          <w:top w:val="none" w:sz="0" w:space="0" w:color="000000"/>
          <w:left w:val="none" w:sz="0" w:space="0" w:color="000000"/>
          <w:bottom w:val="none" w:sz="0" w:space="0" w:color="000000"/>
          <w:right w:val="none" w:sz="0" w:space="0" w:color="000000"/>
        </w:pBdr>
        <w:spacing w:after="0"/>
      </w:pPr>
      <w:r w:rsidRPr="00AF72EF">
        <w:rPr>
          <w:rFonts w:ascii="Aptos" w:eastAsia="Aptos" w:hAnsi="Aptos" w:cs="Aptos"/>
          <w:i/>
          <w:sz w:val="20"/>
          <w:szCs w:val="20"/>
        </w:rPr>
        <w:t>Multiple State agreements are those covering more than one State and include Australia-wide agreements.</w:t>
      </w:r>
    </w:p>
    <w:p w14:paraId="598CC973" w14:textId="364347D5" w:rsidR="00AB0A8C" w:rsidRPr="00AF72EF" w:rsidRDefault="007639BC" w:rsidP="00BD6A47">
      <w:pPr>
        <w:pStyle w:val="ListParagraph"/>
        <w:numPr>
          <w:ilvl w:val="0"/>
          <w:numId w:val="19"/>
        </w:numPr>
        <w:pBdr>
          <w:top w:val="none" w:sz="0" w:space="0" w:color="000000"/>
          <w:left w:val="none" w:sz="0" w:space="0" w:color="000000"/>
          <w:bottom w:val="none" w:sz="0" w:space="0" w:color="000000"/>
          <w:right w:val="none" w:sz="0" w:space="0" w:color="000000"/>
        </w:pBdr>
        <w:spacing w:after="0"/>
      </w:pPr>
      <w:r w:rsidRPr="00AF72EF">
        <w:rPr>
          <w:rFonts w:ascii="Aptos" w:eastAsia="Aptos" w:hAnsi="Aptos" w:cs="Aptos"/>
          <w:i/>
          <w:sz w:val="20"/>
          <w:szCs w:val="20"/>
        </w:rPr>
        <w:t>Other includes agreements operating in Australian external territories and agreements where the State/Territory status has not been identified.</w:t>
      </w:r>
    </w:p>
    <w:p w14:paraId="09192FD3" w14:textId="1BBFC476" w:rsidR="00AB0A8C" w:rsidRPr="00AF72EF" w:rsidRDefault="007639BC" w:rsidP="00BD6A47">
      <w:pPr>
        <w:pStyle w:val="ListParagraph"/>
        <w:numPr>
          <w:ilvl w:val="0"/>
          <w:numId w:val="19"/>
        </w:numPr>
        <w:pBdr>
          <w:top w:val="none" w:sz="0" w:space="0" w:color="000000"/>
          <w:left w:val="none" w:sz="0" w:space="0" w:color="000000"/>
          <w:bottom w:val="none" w:sz="0" w:space="0" w:color="000000"/>
          <w:right w:val="none" w:sz="0" w:space="0" w:color="000000"/>
        </w:pBdr>
        <w:spacing w:after="0"/>
      </w:pPr>
      <w:r w:rsidRPr="00AF72EF">
        <w:rPr>
          <w:rFonts w:ascii="Aptos" w:eastAsia="Aptos" w:hAnsi="Aptos" w:cs="Aptos"/>
          <w:i/>
          <w:sz w:val="20"/>
          <w:szCs w:val="20"/>
        </w:rPr>
        <w:t xml:space="preserve">All estimates are rounded and are subject to revision. Revisions have been made </w:t>
      </w:r>
      <w:proofErr w:type="gramStart"/>
      <w:r w:rsidRPr="00AF72EF">
        <w:rPr>
          <w:rFonts w:ascii="Aptos" w:eastAsia="Aptos" w:hAnsi="Aptos" w:cs="Aptos"/>
          <w:i/>
          <w:sz w:val="20"/>
          <w:szCs w:val="20"/>
        </w:rPr>
        <w:t>to</w:t>
      </w:r>
      <w:proofErr w:type="gramEnd"/>
      <w:r w:rsidRPr="00AF72EF">
        <w:rPr>
          <w:rFonts w:ascii="Aptos" w:eastAsia="Aptos" w:hAnsi="Aptos" w:cs="Aptos"/>
          <w:i/>
          <w:sz w:val="20"/>
          <w:szCs w:val="20"/>
        </w:rPr>
        <w:t xml:space="preserve"> historical series.</w:t>
      </w:r>
    </w:p>
    <w:p w14:paraId="5CEA27FC" w14:textId="140311B4"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2"/>
          <w:szCs w:val="22"/>
        </w:rPr>
        <w:t xml:space="preserve">How to read: </w:t>
      </w:r>
      <w:r>
        <w:rPr>
          <w:rFonts w:ascii="Aptos" w:eastAsia="Aptos" w:hAnsi="Aptos" w:cs="Aptos"/>
          <w:i/>
          <w:color w:val="000000"/>
          <w:sz w:val="22"/>
          <w:szCs w:val="22"/>
        </w:rPr>
        <w:t xml:space="preserve">135 agreements current as </w:t>
      </w:r>
      <w:proofErr w:type="gramStart"/>
      <w:r>
        <w:rPr>
          <w:rFonts w:ascii="Aptos" w:eastAsia="Aptos" w:hAnsi="Aptos" w:cs="Aptos"/>
          <w:i/>
          <w:color w:val="000000"/>
          <w:sz w:val="22"/>
          <w:szCs w:val="22"/>
        </w:rPr>
        <w:t>at</w:t>
      </w:r>
      <w:proofErr w:type="gramEnd"/>
      <w:r w:rsidR="00A82A20">
        <w:rPr>
          <w:rFonts w:ascii="Aptos" w:eastAsia="Aptos" w:hAnsi="Aptos" w:cs="Aptos"/>
          <w:i/>
          <w:color w:val="000000"/>
          <w:sz w:val="22"/>
          <w:szCs w:val="22"/>
        </w:rPr>
        <w:t xml:space="preserve"> 30</w:t>
      </w:r>
      <w:r>
        <w:rPr>
          <w:rFonts w:ascii="Aptos" w:eastAsia="Aptos" w:hAnsi="Aptos" w:cs="Aptos"/>
          <w:i/>
          <w:color w:val="000000"/>
          <w:sz w:val="22"/>
          <w:szCs w:val="22"/>
        </w:rPr>
        <w:t xml:space="preserve"> June 2025 operate solely in the ACT, covering 43,500 employees. The AAWI for these agreements was 3.6% and the average duration was 2.4 years.</w:t>
      </w:r>
    </w:p>
    <w:p w14:paraId="1E0CDA12" w14:textId="77777777" w:rsidR="00AB0A8C" w:rsidRDefault="007639BC">
      <w:r>
        <w:br w:type="page"/>
      </w:r>
    </w:p>
    <w:p w14:paraId="6E16B11D"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lastRenderedPageBreak/>
        <w:t>Table 12a - Agreements approved in the quarter - non-quantifiable wage increases, by reason (June quarter 2022 to June quarter 2025)</w:t>
      </w:r>
    </w:p>
    <w:p w14:paraId="779597CC"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rPr>
        <w:t>Linked to minimum wage</w:t>
      </w:r>
    </w:p>
    <w:tbl>
      <w:tblPr>
        <w:tblW w:w="0" w:type="auto"/>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7639BC" w14:paraId="2358332B"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0ED6D7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Agreement Type</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F8D278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533245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605E87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BB3BBF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93E454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4F3784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B59EEF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4317C4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978B3A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6904EE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92EDF5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63AB8A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5CB241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D34EB3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22F5FF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E80494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A8954B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183A20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1EB030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FE0681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F05B21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88EF42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F38578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F83939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5C1D9C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8CB891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5</w:t>
            </w:r>
          </w:p>
        </w:tc>
      </w:tr>
      <w:tr w:rsidR="007639BC" w14:paraId="473E436B" w14:textId="77777777">
        <w:trPr>
          <w:jc w:val="center"/>
        </w:trPr>
        <w:tc>
          <w:tcPr>
            <w:tcW w:w="2154" w:type="dxa"/>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AFC85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ingle enterprise non-Greenfields</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5BC0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A124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C3C8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B084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A0BB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18AC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6FAA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B594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D971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A4F6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62C6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1D4B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A48E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B5FE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B955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CCB5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1FDA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C03B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6A76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09E7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C0DB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771E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8D8B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F011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94E3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B11D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827D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r>
      <w:tr w:rsidR="007639BC" w14:paraId="67FC2F30"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AD3CB5"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FEC79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3CC66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94144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DA4D0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CA7ED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70711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AE822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C3D80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425CE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F3E3A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70C18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BC2AD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C322D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1C4B3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7DCD1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3235A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417EB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A7290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DD65E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9C2F6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D286D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6.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8C91F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C8AE1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CB577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E8138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42EA7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29430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w:t>
            </w:r>
          </w:p>
        </w:tc>
      </w:tr>
      <w:tr w:rsidR="007639BC" w14:paraId="406B5AE6"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AB3C9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ingle enterprise Greenfield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1871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8435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C2D1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B502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FD9B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015A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A744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C1A9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404C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8AA9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59B0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9552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48B7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6327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AAC7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8062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1290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1204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133D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EA15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03F2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4808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2C8E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313C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B61E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8EC1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5CEC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r>
      <w:tr w:rsidR="007639BC" w14:paraId="6D06BFE1"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8B0DE2"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A0794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58B10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8BD0C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D5328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00C6A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D1CB6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76483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BCB56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88FBD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31B6B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3AE43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510C9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5D8A3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8C867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0F9AA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AD22E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20EC2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0FA3A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0511B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852BC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ECBDF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409CA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C75AB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EFC4F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652C0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57B82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408A4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r>
      <w:tr w:rsidR="007639BC" w14:paraId="380402B4"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FC0A0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ulti-enterprise non-Greenfield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8BE8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205A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0A65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B734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1A8A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F19C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CD9B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8DC9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3F6D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2138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36E4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A133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F65F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797C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6D8C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8281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59D6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3EC4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C66A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B5FC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6FF5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F35A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926B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F5AC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965F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9BC5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B99B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7639BC" w14:paraId="4B884ACF"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E88059"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9083D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1DA63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7E7C2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6D946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E3CC2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1CA52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F7A11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EC528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2747C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F9A0C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9A5D1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F32BC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E3500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81009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01877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B6A07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36028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0B584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46328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0C0D6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6AE50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E1621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7CBB5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2BA7C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D19AA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27969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C9247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7639BC" w14:paraId="6575F807"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AACAE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ulti-enterprise Greenfield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7DD3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F194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A2B8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5FA9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A82E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D169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9431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F190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FF55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2DAB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EC5A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2541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0D2D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47B4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B684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D53A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FD78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B70E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6AC6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1A40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E262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AE4B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4F09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E757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E5C2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24E4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1311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7639BC" w14:paraId="6F6DC3DE"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B92438"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AF65F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E784A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D9D9C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84ADF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11B9B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0D7C3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6222D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DE7CA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5FD1A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FAD11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34BFC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AD9C9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5C42C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7A15C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A1113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1F044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F35EF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90429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58630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DC66F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665CD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04281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8252C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AF132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7FB8F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E7626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B6C34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7639BC" w14:paraId="33A6D9B8" w14:textId="77777777">
        <w:trPr>
          <w:jc w:val="center"/>
        </w:trPr>
        <w:tc>
          <w:tcPr>
            <w:tcW w:w="2154" w:type="dxa"/>
            <w:vMerge w:val="restart"/>
            <w:tcBorders>
              <w:top w:val="single" w:sz="8" w:space="0" w:color="666666"/>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100166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ub-total</w:t>
            </w:r>
          </w:p>
        </w:tc>
        <w:tc>
          <w:tcPr>
            <w:tcW w:w="1701"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B67757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B11EAC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9680BD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79AF82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F2E706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39A9B1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D3BED5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F0DCAD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F2CAEC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03A7D2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EE0587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FAE035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1C369C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0BE38E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C9A03E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0</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B94BD3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42BA9F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3</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A24516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E53D31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0D681D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040A09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A5DF8F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2248DA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F5AC71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894702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19F8E5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1256BD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r>
      <w:tr w:rsidR="007639BC" w14:paraId="57AC376F" w14:textId="77777777">
        <w:trPr>
          <w:jc w:val="center"/>
        </w:trPr>
        <w:tc>
          <w:tcPr>
            <w:tcW w:w="2154" w:type="dxa"/>
            <w:vMerge/>
            <w:tcBorders>
              <w:top w:val="single" w:sz="8"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2FB2DAE"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9142AC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5B9E17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70B95E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281B80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57E7FF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8</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101391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6F8374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B6E0F8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856EC1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2</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9AAEDD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D741F2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ADB521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AE9F88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6</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CF1272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A777BD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6</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4D62F2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7DB114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3</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A31C5A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27865B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6</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FE40E3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B01B53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6.3</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B90B32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9369CC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0.7</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F29CA4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140BD0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8</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BA1D10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9DDA91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w:t>
            </w:r>
          </w:p>
        </w:tc>
      </w:tr>
    </w:tbl>
    <w:p w14:paraId="04D78EFF"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rPr>
        <w:t>Linked to CPI</w:t>
      </w:r>
    </w:p>
    <w:tbl>
      <w:tblPr>
        <w:tblW w:w="0" w:type="auto"/>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7639BC" w14:paraId="3571554A"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C956EC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Agreement Type</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BC8A81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BE4FFE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B3A057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BF0FAE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6D5506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07A178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6E61C1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4CF999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B43C81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25EED0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EB8BA0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FC5822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71DC87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CA0319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89BDFE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EE862A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41E599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B5EFDE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63F1B7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E0CDBE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E5DE21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2B6B79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6AECB2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AB4EEE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A3D522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D84A9C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5</w:t>
            </w:r>
          </w:p>
        </w:tc>
      </w:tr>
      <w:tr w:rsidR="007639BC" w14:paraId="653B17CA" w14:textId="77777777">
        <w:trPr>
          <w:jc w:val="center"/>
        </w:trPr>
        <w:tc>
          <w:tcPr>
            <w:tcW w:w="2154" w:type="dxa"/>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E1BB3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ingle enterprise non-Greenfields</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91EA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AB4E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BDF6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5930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6915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2A4F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FD3A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7766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6F56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09D0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4C2A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C417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8EA1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96F7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5EC6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B839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3ECA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BAB3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485A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7DFE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5C6B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5F30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8965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BDEF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6A56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3D58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4757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r>
      <w:tr w:rsidR="007639BC" w14:paraId="3445ACC3"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0C9E1D"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1A906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23BA4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AD37D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43FFF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C0281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CF918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0F2D0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3F53D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8020F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7D96F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158FD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3D278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21D40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D12CE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B356A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10373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23C83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C4FAD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D8D28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10F0D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F333E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1B04A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8F3FE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947AA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31654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07392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273C6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r>
      <w:tr w:rsidR="007639BC" w14:paraId="120F8428"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01912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ingle enterprise Greenfield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A569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9AFF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02B8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3F9F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9840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AA76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60B3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9182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105A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1F3C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2615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D92C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501B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0658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4034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D76D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589C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33F1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7CD7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30B7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C23B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2AF2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6EB5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F904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F7AB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3A6C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21A8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7639BC" w14:paraId="33032CD9"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4DBC55"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3F05D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D0A1D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DE661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FE584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8DFEF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7B8C7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C8B4A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C75B6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0B995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05E37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F5003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14F9B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BDD2B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4A083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299C8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67385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E861B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F90DE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975D1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DC079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1BEE7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98376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93358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79493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FAC6A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A2EDC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8986C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7639BC" w14:paraId="1E4F444D"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DC440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ulti-enterprise non-Greenfield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B313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BCEF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EC3C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A578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DB28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7045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E695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C832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13B3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AE14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1A20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1F80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6012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8489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5542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ADFD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B373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224A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4F54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1AF9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ABAD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F2C7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9A0F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094A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450C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B579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BA39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7639BC" w14:paraId="25B6BF29"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FC0826"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D1934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0B5C0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D6B84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689B6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1E212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E97B4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2B248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25A27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D785E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37D4D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EE111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13051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B6F36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A3E10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FB942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6F0C6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3CD29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68DE7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2CABF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CD156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BB6DD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71548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C58CB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B3830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B6486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04A5B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55E81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7639BC" w14:paraId="127D4BCE"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D04FD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ulti-enterprise Greenfield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339E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039B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203A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415E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8599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2C61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5081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5122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58BC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01AA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B257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9849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1B6A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929B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3284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D143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DB85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6593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A85C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BE11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6099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BADF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DC61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4D5F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04EE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EB66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93F4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7639BC" w14:paraId="193954E5"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D1DC79"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04087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C5967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2A605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BE04C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C9273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F277A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E4C8C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F7AAA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5B78A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30754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104A7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055BB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9C8D4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E53BD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36109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26FDA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DE655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E344E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D71A8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2160E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8EFF5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E6A33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10636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C31C6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2539C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25DD5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A8EA8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7639BC" w14:paraId="792BE289" w14:textId="77777777">
        <w:trPr>
          <w:jc w:val="center"/>
        </w:trPr>
        <w:tc>
          <w:tcPr>
            <w:tcW w:w="2154" w:type="dxa"/>
            <w:vMerge w:val="restart"/>
            <w:tcBorders>
              <w:top w:val="single" w:sz="8" w:space="0" w:color="666666"/>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77A9C9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ub-total</w:t>
            </w:r>
          </w:p>
        </w:tc>
        <w:tc>
          <w:tcPr>
            <w:tcW w:w="1701"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5D6776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FAF210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C93D4E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E5A777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FA5946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E3BFA0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DF3D5F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E64C63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B140EA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B82259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AE9937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DCADBC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A5E26E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9073BF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593661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2C05C8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8AA1DD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1471AB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FD9DBD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3D49C4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E7B43D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9E5EA2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455386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461BDE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4BE413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1D9E5E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F569F5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w:t>
            </w:r>
          </w:p>
        </w:tc>
      </w:tr>
      <w:tr w:rsidR="007639BC" w14:paraId="52803051" w14:textId="77777777">
        <w:trPr>
          <w:jc w:val="center"/>
        </w:trPr>
        <w:tc>
          <w:tcPr>
            <w:tcW w:w="2154" w:type="dxa"/>
            <w:vMerge/>
            <w:tcBorders>
              <w:top w:val="single" w:sz="8"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39E8D5E"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4A222B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B19CE7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811C5B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CDA5F8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08EE54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4FDBF2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59B6BD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685498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261ECC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1C62F8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B19B9E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4FD18A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CA67FD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A82A95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1A7CA8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D112E9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734AA9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5</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A8095E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203AA3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1A5DE0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34317B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8</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FF1C6A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95E182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9D09DC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340C0F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636B08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B1DD4F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r>
    </w:tbl>
    <w:p w14:paraId="1ACA87CB" w14:textId="77777777" w:rsidR="00AB0A8C" w:rsidRDefault="007639BC">
      <w:r>
        <w:br w:type="page"/>
      </w:r>
    </w:p>
    <w:p w14:paraId="66C82D97"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rPr>
        <w:lastRenderedPageBreak/>
        <w:t>Inconsistent increase</w:t>
      </w:r>
    </w:p>
    <w:tbl>
      <w:tblPr>
        <w:tblW w:w="0" w:type="auto"/>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7639BC" w14:paraId="27F6CD9F"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889F89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Agreement Type</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01165B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677AFD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8A191D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964AA9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5F03ED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CA7807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0F9391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40F0C2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05313B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E28D0A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ED9DA8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6A165E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8CF283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E474D0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063E1F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2E065F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5B4BF8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223544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064621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614A8D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19ECDD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44BD41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C13B95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BBB042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09BC84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360144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5</w:t>
            </w:r>
          </w:p>
        </w:tc>
      </w:tr>
      <w:tr w:rsidR="007639BC" w14:paraId="7D6D5A53" w14:textId="77777777">
        <w:trPr>
          <w:jc w:val="center"/>
        </w:trPr>
        <w:tc>
          <w:tcPr>
            <w:tcW w:w="2154" w:type="dxa"/>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3B20D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ingle enterprise non-Greenfields</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75D9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DB43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72CF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6010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1A9C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B216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CDAF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8DCE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FFD3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1D24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D3A4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15DA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2C1C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1080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CA28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39CD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4936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7081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F47D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4780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E35E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5EA8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4200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E841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E397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EDB7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6A3F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w:t>
            </w:r>
          </w:p>
        </w:tc>
      </w:tr>
      <w:tr w:rsidR="007639BC" w14:paraId="4799A470"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2F1E75"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B0558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CE12E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B71EB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22890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EED77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CD8E0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CDC26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A80E4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37EB3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46A24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CB36D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0465F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C7CE7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7.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48144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3FB7D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7CCC8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C0722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E8F54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17535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E58F8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BFA37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EF682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7B31B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2E8D3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EBA9F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E3D9F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2DF84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4</w:t>
            </w:r>
          </w:p>
        </w:tc>
      </w:tr>
      <w:tr w:rsidR="007639BC" w14:paraId="7DE82EA7"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4639D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ingle enterprise Greenfield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5250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A3B3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E4CE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8FC1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B740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E94B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D455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91DC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81D9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493A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07CE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4759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033B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DCC9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EFBD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08DB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AB10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62ED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EB02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9037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7B02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D5E3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38D7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5E36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16E2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B036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DE28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r>
      <w:tr w:rsidR="007639BC" w14:paraId="11CFADE1"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52C629"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88F8B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BAA54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6366F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72DBB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63D33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AB001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2EFF5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05B08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51E64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FD588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3A791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43D10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B6CE7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1A70C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66920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FD3F2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6BC95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185EE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FDC29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202D8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7F266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F1042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39119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660FA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733C2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D69C3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350A0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r>
      <w:tr w:rsidR="007639BC" w14:paraId="27650CCF"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4E4EB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ulti-enterprise non-Greenfield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E318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F9FC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0651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1E84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8225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9B35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25E7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DA0F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4F90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1439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B332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7231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9BF6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FFBD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EA21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CD41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0ABA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5FBD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B166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69F0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042F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69D2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7D8A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05A3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0A82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F82E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EEF7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r>
      <w:tr w:rsidR="007639BC" w14:paraId="60ADB2C9"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A9289B"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87A01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16889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8420F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F272F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31142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DF966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9AC78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E4C66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9D3BA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058F3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550BC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B0908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A47C4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41953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05AFB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324EB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021FB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877E8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0DF31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33580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C3DD0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02438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E4AB6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8FFB0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9D7A4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68EDF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7E772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5</w:t>
            </w:r>
          </w:p>
        </w:tc>
      </w:tr>
      <w:tr w:rsidR="007639BC" w14:paraId="0A942B21"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B0BC0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ulti-enterprise Greenfield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A782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FD2D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9A50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CEC9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D17A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211E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4A9E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6A92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3494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E1C8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93FA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CF1D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6BA3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2CC8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C931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3702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1AA9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9F4F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8661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1C54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9A90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65DF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FA03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1ABB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4F6C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CEB3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8878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7639BC" w14:paraId="455008A5"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473660"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FDF33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68660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1E638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DDBF4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FF392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40F99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B30C6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F0F99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A39B4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87C31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53FED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64E59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C77C2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F3093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B6228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5880A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4D0D3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00E2C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09BAE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54D18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F6905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0D30B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1238F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2031D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243A4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DB97D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5D173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7639BC" w14:paraId="7F7509ED" w14:textId="77777777">
        <w:trPr>
          <w:jc w:val="center"/>
        </w:trPr>
        <w:tc>
          <w:tcPr>
            <w:tcW w:w="2154" w:type="dxa"/>
            <w:vMerge w:val="restart"/>
            <w:tcBorders>
              <w:top w:val="single" w:sz="8" w:space="0" w:color="666666"/>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A688B3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ub-total</w:t>
            </w:r>
          </w:p>
        </w:tc>
        <w:tc>
          <w:tcPr>
            <w:tcW w:w="1701"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7B19EB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4219A6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82C704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BDC22F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73743E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E343E9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55232F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5</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D7A47B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71DCF0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D9B5AE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BFB9F1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F133E9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05650F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A6D39E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B53E7E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CF56B7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E28B94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4</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B583FB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39048F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3</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14CC3A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8FB1B9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45F1B1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FA0456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2939C1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3D915F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5</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A2CBA9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0FEF11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w:t>
            </w:r>
          </w:p>
        </w:tc>
      </w:tr>
      <w:tr w:rsidR="007639BC" w14:paraId="195459FF" w14:textId="77777777">
        <w:trPr>
          <w:jc w:val="center"/>
        </w:trPr>
        <w:tc>
          <w:tcPr>
            <w:tcW w:w="2154" w:type="dxa"/>
            <w:vMerge/>
            <w:tcBorders>
              <w:top w:val="single" w:sz="8"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80AB704"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E1C004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34365E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BA84A8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1</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23FABC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FAECF6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5</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058A7B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42833B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3</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5559BF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04D6FD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7</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5C8FA9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A41C75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8</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8888EE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9DFD09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7.1</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A514CE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C0007E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1.3</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83C9F9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8C2EF7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969AE5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65291C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4</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8AF6C6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CDDFDC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1</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B5DF07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DDF0D6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4</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110F74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2EB9C7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7</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3DD444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A909FE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0</w:t>
            </w:r>
          </w:p>
        </w:tc>
      </w:tr>
    </w:tbl>
    <w:p w14:paraId="540D567D"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rPr>
        <w:t>Performance linked</w:t>
      </w:r>
    </w:p>
    <w:tbl>
      <w:tblPr>
        <w:tblW w:w="0" w:type="auto"/>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7639BC" w14:paraId="4D2037EE"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EBBE4D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Agreement Type</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947918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9A6DE6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1AFFB8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75039A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BC0F24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41B0DC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CECFE9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AEF922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3C72EA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B55648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5FE812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FADCDF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9C2A4C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B37C39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557C0F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2928B4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AF65B4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818213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0BDEDF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15F6AD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493480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13DE5D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EA6572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E6A069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48B110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6198C1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5</w:t>
            </w:r>
          </w:p>
        </w:tc>
      </w:tr>
      <w:tr w:rsidR="007639BC" w14:paraId="455D4493" w14:textId="77777777">
        <w:trPr>
          <w:jc w:val="center"/>
        </w:trPr>
        <w:tc>
          <w:tcPr>
            <w:tcW w:w="2154" w:type="dxa"/>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0E7CC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ingle enterprise non-Greenfields</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4C30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B490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E393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59D0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5787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B818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46A5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046B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60D1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1C63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DD3C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1F15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4D9C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4214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C92A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2FAE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0D29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B3D1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2DC7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1986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07DF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D185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B908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3890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D3F3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F011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A911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r>
      <w:tr w:rsidR="007639BC" w14:paraId="60783C0D"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1C82BC"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D03D2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C6559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CD33B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464C2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E5198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10953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39956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26821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5A74C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3E621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44D80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1F703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1FA26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A60F6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A9AF1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AE187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EE29C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C6BF1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9DCDD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EE8DF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C8326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42DA8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C58A7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5CDA1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281B7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B2A66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A5C4B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r>
      <w:tr w:rsidR="007639BC" w14:paraId="43165497"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A4B8E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ingle enterprise Greenfield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7661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556D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1CDD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1EF5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6E45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2EFC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600D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ACD2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D794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3964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80B4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4E66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7C7D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9AB4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D143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D761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94B9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4DE6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40DD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50DB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CCA8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25FB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F55B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8EE1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34F5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8562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F3A2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7639BC" w14:paraId="4EF6F94C"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B7F2B5"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E6D90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20C22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C424A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BE40F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CFA6C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3D6EE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D4EC5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7A82B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F5958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7616D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57E65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2B769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71252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AACF5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E0060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533B5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175BE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2E9AA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EF75F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8D969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D7F7F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50FDB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227C3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0369D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0081F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86122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72676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7639BC" w14:paraId="40F02B1A"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C6A8A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ulti-enterprise non-Greenfield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0286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A609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7652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0782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DB0E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9689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F13E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B0F4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5335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04F3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B3E4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01E9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1DAE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6854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521E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2A4E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E552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52AA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1598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541C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8403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3385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4752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06C4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6E8B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97C4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2AA6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7639BC" w14:paraId="7CB5F7DD"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B25DAF"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C0E93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C02A1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1A996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7BEC5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26C36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236C0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F372E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8BCA2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D729E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6EBCA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47848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B3AAD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AE1A1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2B438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CAC98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A2AD1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D826A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4F847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99EB7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EA7E4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FB726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601EE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8E3CB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BC062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45FA6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A476F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74E65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7639BC" w14:paraId="28A92A4D"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F2CC1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ulti-enterprise Greenfield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BE4C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43AB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EA1C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13AD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A308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390C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5891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A1C8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5AF6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6D10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D750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02B1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21A7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E7D3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7222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5938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94A5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6544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B419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020F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E494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EDC1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D9B3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896C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D053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D0BC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9CF7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7639BC" w14:paraId="3AB93D1D"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C8A18A"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EA159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4BB97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17FCF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50D35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C9A11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36481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79B9C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D821E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99F11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C1D19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92ABC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D5D3C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2A773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2D36B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98DA9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07B02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FE5A7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E1FA0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40994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4448D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AB9EC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F7F38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45EF0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EF1AD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E5480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08140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F5E75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7639BC" w14:paraId="0E5FC805" w14:textId="77777777">
        <w:trPr>
          <w:jc w:val="center"/>
        </w:trPr>
        <w:tc>
          <w:tcPr>
            <w:tcW w:w="2154" w:type="dxa"/>
            <w:vMerge w:val="restart"/>
            <w:tcBorders>
              <w:top w:val="single" w:sz="8" w:space="0" w:color="666666"/>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F6A5E1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ub-total</w:t>
            </w:r>
          </w:p>
        </w:tc>
        <w:tc>
          <w:tcPr>
            <w:tcW w:w="1701"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EA7BEE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4530F7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1850B8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817A52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E2715E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C80A8E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EDD235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4A10CD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1760D9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8F414E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6D29A7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87D8C9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3868AB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B855C5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6351E3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ED6352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AC1B99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4FA887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A51FB3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61E8F5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D6D14A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CBF338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E286D2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FEF4F7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AC8AFB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009183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7F35DB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r>
      <w:tr w:rsidR="007639BC" w14:paraId="462AD099" w14:textId="77777777">
        <w:trPr>
          <w:jc w:val="center"/>
        </w:trPr>
        <w:tc>
          <w:tcPr>
            <w:tcW w:w="2154" w:type="dxa"/>
            <w:vMerge/>
            <w:tcBorders>
              <w:top w:val="single" w:sz="8"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B892FAD"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8F6BAB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C66DC0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113933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703984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FF663F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4</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A66CC9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4C34AA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3135F9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947719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4DE3F4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D2E0C7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6</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AA1E9C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09182D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955DB3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DC75D5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8</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453B6D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A99CB0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90E36C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158B12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2913A3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8729B3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3</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FBA108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019130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CFC341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267E8F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3</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76140E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904548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r>
    </w:tbl>
    <w:p w14:paraId="73916175" w14:textId="77777777" w:rsidR="00AB0A8C" w:rsidRDefault="007639BC">
      <w:r>
        <w:br w:type="page"/>
      </w:r>
    </w:p>
    <w:p w14:paraId="2B54CA94"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rPr>
        <w:lastRenderedPageBreak/>
        <w:t>Other reason</w:t>
      </w:r>
    </w:p>
    <w:tbl>
      <w:tblPr>
        <w:tblW w:w="0" w:type="auto"/>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7639BC" w14:paraId="0F8C69EA"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EEC5A0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Agreement Type</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C464BE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FD9DD7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411F94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0949A2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FEA3B4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7F0273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31C894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8CC042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5C8E47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6F1E3A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8B7548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C31ED1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260B05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258F90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A56671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FBD131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392A61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BF9709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B60C38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A39926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DB2E93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3A8B9D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AEF54F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A9C317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523A8F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41688D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5</w:t>
            </w:r>
          </w:p>
        </w:tc>
      </w:tr>
      <w:tr w:rsidR="007639BC" w14:paraId="5010E2A8" w14:textId="77777777">
        <w:trPr>
          <w:jc w:val="center"/>
        </w:trPr>
        <w:tc>
          <w:tcPr>
            <w:tcW w:w="2154" w:type="dxa"/>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C7E64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ingle enterprise non-Greenfields</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9714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BA1E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0324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6A42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3CFB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3B89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DDD1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7797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BE0A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78F9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C4AA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7D3E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A62A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83B1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F128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6C1F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B594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BBB2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784E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2ABE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9547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9749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B13F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90F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A5FD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AAED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246C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7</w:t>
            </w:r>
          </w:p>
        </w:tc>
      </w:tr>
      <w:tr w:rsidR="007639BC" w14:paraId="4B6F74E0"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D415A2"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4EB01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C5F35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16198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DEAC6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88F37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F1D6D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C5E3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47F30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41FA4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2A4C6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C10AF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CF7F6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565C3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1BA73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EB5DC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79389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7CD38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CB66E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37F16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35DB4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2B311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06B2C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04F5A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4FCE9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B5846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A4F52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5E9B0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w:t>
            </w:r>
          </w:p>
        </w:tc>
      </w:tr>
      <w:tr w:rsidR="007639BC" w14:paraId="7DD3D8EF"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E39AD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ingle enterprise Greenfield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78E9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6B71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B8F1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DC1D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3514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281F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0257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A061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7B11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17CF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3359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BCE5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82D2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8546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AF89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EA3F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5645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84CF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E031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85A8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68F9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0634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EAF6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BFD3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E68B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5369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BF21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r>
      <w:tr w:rsidR="007639BC" w14:paraId="19AB835A"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365504"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684E9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9C1CB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07AB1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3AA9A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8B5CE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77358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4E27D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5AE66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45D6F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54512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BAA22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EABF2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B41BF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A2135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CDFD4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7A577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7B80A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032E2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0E83E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E6365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C06FA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87C91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3B0B8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369B5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F2ACF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E1DDA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009D9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4</w:t>
            </w:r>
          </w:p>
        </w:tc>
      </w:tr>
      <w:tr w:rsidR="007639BC" w14:paraId="2F05D51D"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DADC1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ulti-enterprise non-Greenfield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9B09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7D1E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CE80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E559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593A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DA6A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E991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444C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F40F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BFFE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4EF0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1A1A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4390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D5AF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7E59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F915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6CAD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12C1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65EB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BF72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4A1C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0162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DD5F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646B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48A9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68D9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2AA8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7639BC" w14:paraId="27C9EE23"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CD96F9"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25955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DEFDF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C3263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9DA1C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54706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68743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3E105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055DE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EF41C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BB3C3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03055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F0CD4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FEC04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234E3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7B907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61311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A52AB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65069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BA098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0D190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85F1F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9F809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14289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663AF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F0F73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48B88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DBA15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7639BC" w14:paraId="349A9602"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C172A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ulti-enterprise Greenfield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95F5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C710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968F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BEBB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FE47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B85C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9505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BA99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4ED9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C033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324E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B6AF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25BC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8561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B4D9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BFA7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4569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AA18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41E4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B2A6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7186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0C11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BC7A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70BA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742D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CE46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37EF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7639BC" w14:paraId="4041BF14"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79A11F"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26E64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5DC8C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EB511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934D1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01D10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BD717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B5E77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7EDF4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47C4F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5AFC7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94FDF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DF82D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AB159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69525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88F52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31A45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79BED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9A60B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7E4CC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54AD3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85C39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AC481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55D5C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F7C53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56454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AC43E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B6CF7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7639BC" w14:paraId="080A9EEE" w14:textId="77777777">
        <w:trPr>
          <w:jc w:val="center"/>
        </w:trPr>
        <w:tc>
          <w:tcPr>
            <w:tcW w:w="2154" w:type="dxa"/>
            <w:vMerge w:val="restart"/>
            <w:tcBorders>
              <w:top w:val="single" w:sz="8" w:space="0" w:color="666666"/>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54C3A9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ub-total</w:t>
            </w:r>
          </w:p>
        </w:tc>
        <w:tc>
          <w:tcPr>
            <w:tcW w:w="1701"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8712C1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8B4674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BEA3C1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40F6A5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E7033F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7</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185B3A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14A580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C20B5B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DE8739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9A74B9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20B8A4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8</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FC4253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2D3EED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2</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77E9BB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F28FE7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9</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2B6270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103A8D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9</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471C2A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B46875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3</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BC317A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66F55F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8416E3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12F435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5</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D378CB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71E2B1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B67C65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7306E7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r>
      <w:tr w:rsidR="007639BC" w14:paraId="3FD9A529" w14:textId="77777777">
        <w:trPr>
          <w:jc w:val="center"/>
        </w:trPr>
        <w:tc>
          <w:tcPr>
            <w:tcW w:w="2154" w:type="dxa"/>
            <w:vMerge/>
            <w:tcBorders>
              <w:top w:val="single" w:sz="8"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A7FBFD1"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1EE86F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6BCD45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52A542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3EA905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8B03A5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BBAE23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B84295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4</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8321F7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5EE92B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5</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C7F58E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C83BC9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1</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4E6B8C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24AC46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95D08F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12DE75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5</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911A96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59C033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0</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D3372E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9CBC44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8</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936F42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C4038E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8</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6D3E87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A8AAC7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7</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507661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7E53D4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9</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06D99D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7B402B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2</w:t>
            </w:r>
          </w:p>
        </w:tc>
      </w:tr>
    </w:tbl>
    <w:p w14:paraId="1BA1FEF2"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rPr>
        <w:t>Totals</w:t>
      </w:r>
    </w:p>
    <w:tbl>
      <w:tblPr>
        <w:tblW w:w="0" w:type="auto"/>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7639BC" w14:paraId="1A51E596"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0BE56B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Agreement Type</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1118B4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919636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E08731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534040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78C90F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6A1FB3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F2F629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7E727F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9F5A73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01BE8E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9C3BC0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511B3B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3280C0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263651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A2A857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C4FED9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15AAA4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E421E6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9956EB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4C57B1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710BB1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7E613A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08C031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6608AD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0BC089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8A26D8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5</w:t>
            </w:r>
          </w:p>
        </w:tc>
      </w:tr>
      <w:tr w:rsidR="007639BC" w14:paraId="53A28731" w14:textId="77777777">
        <w:trPr>
          <w:jc w:val="center"/>
        </w:trPr>
        <w:tc>
          <w:tcPr>
            <w:tcW w:w="2154" w:type="dxa"/>
            <w:vMerge w:val="restart"/>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2E17A3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Total non-quantifiable</w:t>
            </w:r>
          </w:p>
        </w:tc>
        <w:tc>
          <w:tcPr>
            <w:tcW w:w="1701"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F1B72B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B0BC5C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DAFE04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6</w:t>
            </w:r>
          </w:p>
        </w:tc>
        <w:tc>
          <w:tcPr>
            <w:tcW w:w="57"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F3AD97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FB6228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9</w:t>
            </w:r>
          </w:p>
        </w:tc>
        <w:tc>
          <w:tcPr>
            <w:tcW w:w="57"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95806D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10B1F8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0</w:t>
            </w:r>
          </w:p>
        </w:tc>
        <w:tc>
          <w:tcPr>
            <w:tcW w:w="57"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2C4509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054513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2</w:t>
            </w:r>
          </w:p>
        </w:tc>
        <w:tc>
          <w:tcPr>
            <w:tcW w:w="57"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DBCE38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2719A7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6</w:t>
            </w:r>
          </w:p>
        </w:tc>
        <w:tc>
          <w:tcPr>
            <w:tcW w:w="57"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B40C3F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EA9CB2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3</w:t>
            </w:r>
          </w:p>
        </w:tc>
        <w:tc>
          <w:tcPr>
            <w:tcW w:w="57"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2E4099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14FA42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7</w:t>
            </w:r>
          </w:p>
        </w:tc>
        <w:tc>
          <w:tcPr>
            <w:tcW w:w="57"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759CAB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AC25E5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0</w:t>
            </w:r>
          </w:p>
        </w:tc>
        <w:tc>
          <w:tcPr>
            <w:tcW w:w="57"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DAAC9A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C06405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9</w:t>
            </w:r>
          </w:p>
        </w:tc>
        <w:tc>
          <w:tcPr>
            <w:tcW w:w="57"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6E01AE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E76131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1</w:t>
            </w:r>
          </w:p>
        </w:tc>
        <w:tc>
          <w:tcPr>
            <w:tcW w:w="57"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2C687F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55B9E5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2</w:t>
            </w:r>
          </w:p>
        </w:tc>
        <w:tc>
          <w:tcPr>
            <w:tcW w:w="57"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6D680F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E1E6C4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9</w:t>
            </w:r>
          </w:p>
        </w:tc>
        <w:tc>
          <w:tcPr>
            <w:tcW w:w="57"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02BE25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E97E11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7</w:t>
            </w:r>
          </w:p>
        </w:tc>
      </w:tr>
      <w:tr w:rsidR="007639BC" w14:paraId="10603D5F" w14:textId="77777777">
        <w:trPr>
          <w:jc w:val="center"/>
        </w:trPr>
        <w:tc>
          <w:tcPr>
            <w:tcW w:w="2154" w:type="dxa"/>
            <w:vMerge/>
            <w:tcBorders>
              <w:top w:val="single" w:sz="8"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D295538"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5B706D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98DE9C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44E4D5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7</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AF8BD9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38F422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2</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9E966E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A1E51A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5.9</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82EB54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2EC4CB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2</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E46E01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010B33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0</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BB745F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104663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8</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0D2BA2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F3D3AE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3.4</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B09486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E2C19E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4</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CEB3F8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7F14B9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2.4</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EED3A5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DE30F3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7.4</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ACA95A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8DC131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3.0</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DD62B8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C4FEA4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9</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0DA72C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7728B8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0</w:t>
            </w:r>
          </w:p>
        </w:tc>
      </w:tr>
    </w:tbl>
    <w:p w14:paraId="571F323D" w14:textId="54CAF0CB" w:rsidR="00AB0A8C" w:rsidRDefault="00AE47E5">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Source</w:t>
      </w:r>
      <w:r w:rsidR="007639BC">
        <w:rPr>
          <w:rFonts w:ascii="Aptos" w:eastAsia="Aptos" w:hAnsi="Aptos" w:cs="Aptos"/>
          <w:b/>
          <w:color w:val="000000"/>
          <w:sz w:val="20"/>
          <w:szCs w:val="20"/>
        </w:rPr>
        <w:t xml:space="preserve">: </w:t>
      </w:r>
      <w:r w:rsidR="007639BC">
        <w:rPr>
          <w:rFonts w:ascii="Aptos" w:eastAsia="Aptos" w:hAnsi="Aptos" w:cs="Aptos"/>
          <w:color w:val="000000"/>
          <w:sz w:val="20"/>
          <w:szCs w:val="20"/>
        </w:rPr>
        <w:t>Department of Employment and Workplace Relations, Workplace Agreements Database.</w:t>
      </w:r>
    </w:p>
    <w:p w14:paraId="62D727FF" w14:textId="77777777" w:rsidR="00AB0A8C" w:rsidRDefault="007639BC">
      <w:pPr>
        <w:pBdr>
          <w:top w:val="none" w:sz="0" w:space="0" w:color="000000"/>
          <w:left w:val="none" w:sz="0" w:space="0" w:color="000000"/>
          <w:bottom w:val="none" w:sz="0" w:space="0" w:color="000000"/>
          <w:right w:val="none" w:sz="0" w:space="0" w:color="000000"/>
        </w:pBdr>
        <w:spacing w:before="120" w:after="0"/>
      </w:pPr>
      <w:r>
        <w:rPr>
          <w:rFonts w:ascii="Aptos" w:eastAsia="Aptos" w:hAnsi="Aptos" w:cs="Aptos"/>
          <w:b/>
          <w:color w:val="000000"/>
          <w:sz w:val="22"/>
          <w:szCs w:val="22"/>
        </w:rPr>
        <w:t>Notes:</w:t>
      </w:r>
    </w:p>
    <w:p w14:paraId="214AF4E0" w14:textId="5F4476E4" w:rsidR="00AB0A8C" w:rsidRPr="00AF72EF" w:rsidRDefault="007639BC" w:rsidP="00BD6A47">
      <w:pPr>
        <w:pStyle w:val="ListParagraph"/>
        <w:numPr>
          <w:ilvl w:val="0"/>
          <w:numId w:val="20"/>
        </w:numPr>
        <w:pBdr>
          <w:top w:val="none" w:sz="0" w:space="0" w:color="000000"/>
          <w:left w:val="none" w:sz="0" w:space="0" w:color="000000"/>
          <w:bottom w:val="none" w:sz="0" w:space="0" w:color="000000"/>
          <w:right w:val="none" w:sz="0" w:space="0" w:color="000000"/>
        </w:pBdr>
        <w:spacing w:after="0"/>
      </w:pPr>
      <w:r w:rsidRPr="00AF72EF">
        <w:rPr>
          <w:rFonts w:ascii="Aptos" w:eastAsia="Aptos" w:hAnsi="Aptos" w:cs="Aptos"/>
          <w:i/>
          <w:sz w:val="20"/>
          <w:szCs w:val="20"/>
        </w:rPr>
        <w:t>Non-quantifiable wage agreements are those which do not provide a consistent wage increase for all employees or link wage increases to other methods.  Refer to the technical notes for further explanation.</w:t>
      </w:r>
    </w:p>
    <w:p w14:paraId="53A103AD" w14:textId="749AAAF8" w:rsidR="00AB0A8C" w:rsidRPr="00AF72EF" w:rsidRDefault="007639BC" w:rsidP="00BD6A47">
      <w:pPr>
        <w:pStyle w:val="ListParagraph"/>
        <w:numPr>
          <w:ilvl w:val="0"/>
          <w:numId w:val="20"/>
        </w:numPr>
        <w:pBdr>
          <w:top w:val="none" w:sz="0" w:space="0" w:color="000000"/>
          <w:left w:val="none" w:sz="0" w:space="0" w:color="000000"/>
          <w:bottom w:val="none" w:sz="0" w:space="0" w:color="000000"/>
          <w:right w:val="none" w:sz="0" w:space="0" w:color="000000"/>
        </w:pBdr>
        <w:spacing w:after="0"/>
      </w:pPr>
      <w:r w:rsidRPr="00AF72EF">
        <w:rPr>
          <w:rFonts w:ascii="Aptos" w:eastAsia="Aptos" w:hAnsi="Aptos" w:cs="Aptos"/>
          <w:i/>
          <w:sz w:val="20"/>
          <w:szCs w:val="20"/>
        </w:rPr>
        <w:t xml:space="preserve">All estimates are rounded and are subject to revision. Revisions have been made </w:t>
      </w:r>
      <w:proofErr w:type="gramStart"/>
      <w:r w:rsidRPr="00AF72EF">
        <w:rPr>
          <w:rFonts w:ascii="Aptos" w:eastAsia="Aptos" w:hAnsi="Aptos" w:cs="Aptos"/>
          <w:i/>
          <w:sz w:val="20"/>
          <w:szCs w:val="20"/>
        </w:rPr>
        <w:t>to</w:t>
      </w:r>
      <w:proofErr w:type="gramEnd"/>
      <w:r w:rsidRPr="00AF72EF">
        <w:rPr>
          <w:rFonts w:ascii="Aptos" w:eastAsia="Aptos" w:hAnsi="Aptos" w:cs="Aptos"/>
          <w:i/>
          <w:sz w:val="20"/>
          <w:szCs w:val="20"/>
        </w:rPr>
        <w:t xml:space="preserve"> historical series.</w:t>
      </w:r>
    </w:p>
    <w:p w14:paraId="7E3266E4"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2"/>
          <w:szCs w:val="22"/>
        </w:rPr>
        <w:t xml:space="preserve">How to read: </w:t>
      </w:r>
      <w:r>
        <w:rPr>
          <w:rFonts w:ascii="Aptos" w:eastAsia="Aptos" w:hAnsi="Aptos" w:cs="Aptos"/>
          <w:i/>
          <w:color w:val="000000"/>
          <w:sz w:val="22"/>
          <w:szCs w:val="22"/>
        </w:rPr>
        <w:t>24 single enterprise non-Greenfields agreements approved in the June quarter 2025 had non-quantifiable AAWIs because wage increases were linked to minimum wage movements. These agreements covered 5,500 employees.</w:t>
      </w:r>
    </w:p>
    <w:p w14:paraId="6EA24072" w14:textId="77777777" w:rsidR="00AB0A8C" w:rsidRDefault="007639BC">
      <w:r>
        <w:br w:type="page"/>
      </w:r>
    </w:p>
    <w:p w14:paraId="618F4CEC"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lastRenderedPageBreak/>
        <w:t xml:space="preserve">Table 12b </w:t>
      </w:r>
      <w:proofErr w:type="gramStart"/>
      <w:r>
        <w:rPr>
          <w:rFonts w:ascii="Aptos" w:eastAsia="Aptos" w:hAnsi="Aptos" w:cs="Aptos"/>
          <w:b/>
          <w:color w:val="000000"/>
          <w:sz w:val="28"/>
          <w:szCs w:val="28"/>
        </w:rPr>
        <w:t>- Agreements</w:t>
      </w:r>
      <w:proofErr w:type="gramEnd"/>
      <w:r>
        <w:rPr>
          <w:rFonts w:ascii="Aptos" w:eastAsia="Aptos" w:hAnsi="Aptos" w:cs="Aptos"/>
          <w:b/>
          <w:color w:val="000000"/>
          <w:sz w:val="28"/>
          <w:szCs w:val="28"/>
        </w:rPr>
        <w:t xml:space="preserve"> </w:t>
      </w:r>
      <w:proofErr w:type="gramStart"/>
      <w:r>
        <w:rPr>
          <w:rFonts w:ascii="Aptos" w:eastAsia="Aptos" w:hAnsi="Aptos" w:cs="Aptos"/>
          <w:b/>
          <w:color w:val="000000"/>
          <w:sz w:val="28"/>
          <w:szCs w:val="28"/>
        </w:rPr>
        <w:t>approved</w:t>
      </w:r>
      <w:proofErr w:type="gramEnd"/>
      <w:r>
        <w:rPr>
          <w:rFonts w:ascii="Aptos" w:eastAsia="Aptos" w:hAnsi="Aptos" w:cs="Aptos"/>
          <w:b/>
          <w:color w:val="000000"/>
          <w:sz w:val="28"/>
          <w:szCs w:val="28"/>
        </w:rPr>
        <w:t xml:space="preserve"> in the quarter - quantifiable wage increases (June quarter 2022 to June quarter 2025)</w:t>
      </w:r>
    </w:p>
    <w:tbl>
      <w:tblPr>
        <w:tblW w:w="0" w:type="auto"/>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7639BC" w14:paraId="5B94F435"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186EF2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Agreement Type</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091507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1C96A0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6F6801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99CC67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E77F5A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B185A9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05838E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38C054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DB27AD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31E3C2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9F58B2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BE8A78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7705EC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CF1E07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63D616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BCF091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09C41D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596E5C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8FA6CE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A315AD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2770AC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BE4525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138F2A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0C10EC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96212D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27A5ED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5</w:t>
            </w:r>
          </w:p>
        </w:tc>
      </w:tr>
      <w:tr w:rsidR="007639BC" w14:paraId="3B7C920F" w14:textId="77777777">
        <w:trPr>
          <w:jc w:val="center"/>
        </w:trPr>
        <w:tc>
          <w:tcPr>
            <w:tcW w:w="2154" w:type="dxa"/>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69859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ingle enterprise non-Greenfields</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6169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D961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2E3B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9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6BFB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5C05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1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FF8E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CC46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5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89C3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E6F5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6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1D8F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C267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9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D3ED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05EC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9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0B34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9E96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6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B189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A1C7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3A88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4F09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8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F083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A9EF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0342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E9E2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1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5348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CDF0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7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5146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C1C0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71</w:t>
            </w:r>
          </w:p>
        </w:tc>
      </w:tr>
      <w:tr w:rsidR="007639BC" w14:paraId="348A53F3"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FC2EE7"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A02B8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B2010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DE4B7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6.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024A4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E97B0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1.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20F26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009B8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5C88A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F24DA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3.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99A5F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807AF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9.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F9990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70E98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6.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BBB22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AED21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BEBE9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A2284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7.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F016F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ACEBC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DEDF8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331A6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880C9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58321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6.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871E8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AC2B6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09744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BE45D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7</w:t>
            </w:r>
          </w:p>
        </w:tc>
      </w:tr>
      <w:tr w:rsidR="007639BC" w14:paraId="0B1B9746"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C35B0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Single enterprise Greenfield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72B6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7DEE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0679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2F3D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1F6E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97CF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BFE8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1338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18BE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0943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34C3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F96F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FA2C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386D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930A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BB61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5077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B3C5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78C2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9BD1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8094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8AE2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ED5D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E0BF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EF14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B211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213B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r>
      <w:tr w:rsidR="007639BC" w14:paraId="24F0C27A"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86FD98"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BB8DA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362CE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65E06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5EAFA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846FA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BC546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FEBB2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5D8DF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1B562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C4FCE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26B82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739DA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735E8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FDC1C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0092C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0B330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B0AA5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83CAE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0C176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EB6ED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08EBF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50B73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90E4F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AD7FF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143B6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38534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DFE21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w:t>
            </w:r>
          </w:p>
        </w:tc>
      </w:tr>
      <w:tr w:rsidR="007639BC" w14:paraId="2CC475D5"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61986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ulti-enterprise non-Greenfield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0E90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8BF8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8A64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F3AB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C91A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C108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2DD9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CB05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4FCF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AC03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CE84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8C88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10AB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46F4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F145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B79D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DDDB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04AB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F2B0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21EC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4A35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A5C8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B80E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DE98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59DD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41B5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AA0B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w:t>
            </w:r>
          </w:p>
        </w:tc>
      </w:tr>
      <w:tr w:rsidR="007639BC" w14:paraId="59159019"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E92EB2"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B10CA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3E252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24FB0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BF00B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8AC5F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D9872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227E4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53D3C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F0F6B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3516D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BAA3A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2429A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60026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481AF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3FDDA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26709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B9F11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6243C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CF66B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A4352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97D54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DD38B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D69CD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4C2A2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F983D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43A3F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F7662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6</w:t>
            </w:r>
          </w:p>
        </w:tc>
      </w:tr>
      <w:tr w:rsidR="007639BC" w14:paraId="16E89495"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45EAF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ulti-enterprise Greenfield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313E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FD53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39DA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5226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5D5D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9358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669A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F488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EA40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8A9B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2C7C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6633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9644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A2C6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62F1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8ECE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6381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169E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7625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52EC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13DF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3489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44EC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EE92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46F1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695F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482B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w:t>
            </w:r>
          </w:p>
        </w:tc>
      </w:tr>
      <w:tr w:rsidR="007639BC" w14:paraId="36005FCF" w14:textId="77777777">
        <w:trPr>
          <w:jc w:val="center"/>
        </w:trPr>
        <w:tc>
          <w:tcPr>
            <w:tcW w:w="2154"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98DEC9"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A7A9D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2CBCB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51414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42177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8BCFF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B5B0A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47284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DFE57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729AE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ADBB9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01FBE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2A80C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9BF9E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E42F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EC053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905EF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977FE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134CF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7B629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82E93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38D39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19488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01323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EF945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1B725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FEB3F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4A2F2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0.0</w:t>
            </w:r>
          </w:p>
        </w:tc>
      </w:tr>
      <w:tr w:rsidR="007639BC" w14:paraId="6CF4F23D" w14:textId="77777777">
        <w:trPr>
          <w:jc w:val="center"/>
        </w:trPr>
        <w:tc>
          <w:tcPr>
            <w:tcW w:w="2154" w:type="dxa"/>
            <w:vMerge w:val="restart"/>
            <w:tcBorders>
              <w:top w:val="single" w:sz="8" w:space="0" w:color="666666"/>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768643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Total quantifiable</w:t>
            </w:r>
          </w:p>
        </w:tc>
        <w:tc>
          <w:tcPr>
            <w:tcW w:w="1701"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AD9478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C9AE78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DB20BA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97</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276C49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15FA48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79</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D387FB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B87E50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06</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768F05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FD8199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9</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0595D6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F60820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62</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468D8C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5501CE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61</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D71E45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551EBA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2</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2CAE7F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D310D2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92</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DD33E2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C0450F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5</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CA2AB5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793BE0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00</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9EE372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2C6FC4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94</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6C92EA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F0F5DA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30</w:t>
            </w:r>
          </w:p>
        </w:tc>
        <w:tc>
          <w:tcPr>
            <w:tcW w:w="57"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B880D0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D69BFE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16</w:t>
            </w:r>
          </w:p>
        </w:tc>
      </w:tr>
      <w:tr w:rsidR="007639BC" w14:paraId="49E267E5" w14:textId="77777777">
        <w:trPr>
          <w:jc w:val="center"/>
        </w:trPr>
        <w:tc>
          <w:tcPr>
            <w:tcW w:w="2154" w:type="dxa"/>
            <w:vMerge/>
            <w:tcBorders>
              <w:top w:val="single" w:sz="8"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BFDF3C4"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87D655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DA6A5B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D2FF37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0.1</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39ACBB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485A53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5.5</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61EF26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C45928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6.2</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413720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90B463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5.3</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091C8F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3D7271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2</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00346C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8BF9E6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2.2</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A2BD7C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F013C9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3.4</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D7E442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00930B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1.6</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B9F685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D73063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3.0</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0C1097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8953CF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4.1</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0510A6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007F09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3.7</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BA6E56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CBB213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5.6</w:t>
            </w:r>
          </w:p>
        </w:tc>
        <w:tc>
          <w:tcPr>
            <w:tcW w:w="57"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1F7215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0C7BE7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6.9</w:t>
            </w:r>
          </w:p>
        </w:tc>
      </w:tr>
    </w:tbl>
    <w:p w14:paraId="0DB88A6C" w14:textId="088483C0" w:rsidR="00AB0A8C" w:rsidRDefault="00AE47E5">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Source</w:t>
      </w:r>
      <w:r w:rsidR="007639BC">
        <w:rPr>
          <w:rFonts w:ascii="Aptos" w:eastAsia="Aptos" w:hAnsi="Aptos" w:cs="Aptos"/>
          <w:b/>
          <w:color w:val="000000"/>
          <w:sz w:val="20"/>
          <w:szCs w:val="20"/>
        </w:rPr>
        <w:t xml:space="preserve">: </w:t>
      </w:r>
      <w:r w:rsidR="007639BC">
        <w:rPr>
          <w:rFonts w:ascii="Aptos" w:eastAsia="Aptos" w:hAnsi="Aptos" w:cs="Aptos"/>
          <w:color w:val="000000"/>
          <w:sz w:val="20"/>
          <w:szCs w:val="20"/>
        </w:rPr>
        <w:t>Department of Employment and Workplace Relations, Workplace Agreements Database.</w:t>
      </w:r>
    </w:p>
    <w:p w14:paraId="7BA2F69F" w14:textId="77777777" w:rsidR="00AB0A8C" w:rsidRDefault="007639BC">
      <w:pPr>
        <w:pBdr>
          <w:top w:val="none" w:sz="0" w:space="0" w:color="000000"/>
          <w:left w:val="none" w:sz="0" w:space="0" w:color="000000"/>
          <w:bottom w:val="none" w:sz="0" w:space="0" w:color="000000"/>
          <w:right w:val="none" w:sz="0" w:space="0" w:color="000000"/>
        </w:pBdr>
        <w:spacing w:before="120" w:after="0"/>
      </w:pPr>
      <w:r>
        <w:rPr>
          <w:rFonts w:ascii="Aptos" w:eastAsia="Aptos" w:hAnsi="Aptos" w:cs="Aptos"/>
          <w:b/>
          <w:color w:val="000000"/>
          <w:sz w:val="22"/>
          <w:szCs w:val="22"/>
        </w:rPr>
        <w:t>Notes:</w:t>
      </w:r>
    </w:p>
    <w:p w14:paraId="5961DA7A" w14:textId="7588C913" w:rsidR="00AB0A8C" w:rsidRPr="00AF72EF" w:rsidRDefault="007639BC" w:rsidP="00BD6A47">
      <w:pPr>
        <w:pStyle w:val="ListParagraph"/>
        <w:numPr>
          <w:ilvl w:val="0"/>
          <w:numId w:val="21"/>
        </w:numPr>
        <w:pBdr>
          <w:top w:val="none" w:sz="0" w:space="0" w:color="000000"/>
          <w:left w:val="none" w:sz="0" w:space="0" w:color="000000"/>
          <w:bottom w:val="none" w:sz="0" w:space="0" w:color="000000"/>
          <w:right w:val="none" w:sz="0" w:space="0" w:color="000000"/>
        </w:pBdr>
        <w:spacing w:after="0"/>
      </w:pPr>
      <w:r w:rsidRPr="00AF72EF">
        <w:rPr>
          <w:rFonts w:ascii="Aptos" w:eastAsia="Aptos" w:hAnsi="Aptos" w:cs="Aptos"/>
          <w:i/>
          <w:sz w:val="20"/>
          <w:szCs w:val="20"/>
        </w:rPr>
        <w:t xml:space="preserve">All estimates are rounded and are subject to revision. Revisions have been made </w:t>
      </w:r>
      <w:proofErr w:type="gramStart"/>
      <w:r w:rsidRPr="00AF72EF">
        <w:rPr>
          <w:rFonts w:ascii="Aptos" w:eastAsia="Aptos" w:hAnsi="Aptos" w:cs="Aptos"/>
          <w:i/>
          <w:sz w:val="20"/>
          <w:szCs w:val="20"/>
        </w:rPr>
        <w:t>to</w:t>
      </w:r>
      <w:proofErr w:type="gramEnd"/>
      <w:r w:rsidRPr="00AF72EF">
        <w:rPr>
          <w:rFonts w:ascii="Aptos" w:eastAsia="Aptos" w:hAnsi="Aptos" w:cs="Aptos"/>
          <w:i/>
          <w:sz w:val="20"/>
          <w:szCs w:val="20"/>
        </w:rPr>
        <w:t xml:space="preserve"> historical series.</w:t>
      </w:r>
    </w:p>
    <w:p w14:paraId="277F0BB2"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2"/>
          <w:szCs w:val="22"/>
        </w:rPr>
        <w:t xml:space="preserve">How to read: </w:t>
      </w:r>
      <w:r>
        <w:rPr>
          <w:rFonts w:ascii="Aptos" w:eastAsia="Aptos" w:hAnsi="Aptos" w:cs="Aptos"/>
          <w:i/>
          <w:color w:val="000000"/>
          <w:sz w:val="22"/>
          <w:szCs w:val="22"/>
        </w:rPr>
        <w:t>771 single enterprise non-Greenfields agreements approved in the June quarter 2025 had quantifiable AAWIs. These agreements covered 108,700 employees.</w:t>
      </w:r>
    </w:p>
    <w:p w14:paraId="4FF0777E" w14:textId="77777777" w:rsidR="00AB0A8C" w:rsidRDefault="007639BC">
      <w:r>
        <w:br w:type="page"/>
      </w:r>
    </w:p>
    <w:p w14:paraId="5724EFB8"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lastRenderedPageBreak/>
        <w:t>Table 13 - Agreements approved in the quarter, by union coverage (June quarter 2022 to June quarter 2025)</w:t>
      </w:r>
    </w:p>
    <w:tbl>
      <w:tblPr>
        <w:tblW w:w="0" w:type="auto"/>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7639BC" w14:paraId="682402C1"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F0D429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FOR AGREEMENTS APPROVED IN THE NOMINATED QUARTER</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AC1093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A8AE20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D0D69E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6A584F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6EA9F5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1F0B65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A90BFC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E197B9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2A77BA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E4015D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B93380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9D8D9E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F2C54D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2BFF22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8BAB76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E1A214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B7BE2E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ABDB68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B0F37D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1DF4B1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E508C7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329ACA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0D0C94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4C6570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8055DC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0EBFBB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5</w:t>
            </w:r>
          </w:p>
        </w:tc>
      </w:tr>
      <w:tr w:rsidR="007639BC" w14:paraId="0A9C8199" w14:textId="77777777">
        <w:trPr>
          <w:jc w:val="center"/>
        </w:trPr>
        <w:tc>
          <w:tcPr>
            <w:tcW w:w="2154" w:type="dxa"/>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8A823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Union covered</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1C17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6902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5C17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B2DF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F711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7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24BB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F3C1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1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20AD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5A51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7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AD01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E352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9425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2565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0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7794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3CC9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0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CA11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D8A5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9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1C76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CC94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0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1E44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083C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5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CB52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F3C3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4EA2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7EFD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5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A3B1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8DB2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39</w:t>
            </w:r>
          </w:p>
        </w:tc>
      </w:tr>
      <w:tr w:rsidR="007639BC" w14:paraId="33E6149C"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48BEC"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89F3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01F6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25F6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2E53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0069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9644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91C8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9843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178B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1A6D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9E77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1688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46BB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4654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E37E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43E8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0EE6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5F7F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5F0A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E2C8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F2C8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C300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C60F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1332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370C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B2D0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B6D8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r>
      <w:tr w:rsidR="007639BC" w14:paraId="04C8E978"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17778"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1056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9B70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E991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437F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3B71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3448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87C7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B5BB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37D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0293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920D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D51B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588A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7D24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A80F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2BD7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BD62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4428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A231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0291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4BF4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BE16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35D5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00D6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DD5A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9F68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28B5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7639BC" w14:paraId="35E51468"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B1580B"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8B615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22C53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F48AD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6.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7F85B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38AF7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5.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B146A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F0FC6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4.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1056B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DC372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6.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3D7AC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9B544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FCB53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C0796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FF86B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E104A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3.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7D898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113B8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7.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26B60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22766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6.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25F07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85E56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2.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BEB63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60A03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9.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EE2D3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49D11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E7B3C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E8B14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7.5</w:t>
            </w:r>
          </w:p>
        </w:tc>
      </w:tr>
      <w:tr w:rsidR="007639BC" w14:paraId="3C7F6F75"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4CB51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No union covered</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D29D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B3D8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439C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8BFE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63D6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EA5B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8E6C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B279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A423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A1B1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DC0F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13A8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FCCC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F9F7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4B84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D2EF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E962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38F2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82A2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6099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A9D2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BBCF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CCA0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F9C9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797E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BA8E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C596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4</w:t>
            </w:r>
          </w:p>
        </w:tc>
      </w:tr>
      <w:tr w:rsidR="007639BC" w14:paraId="00C8C23D"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3B291"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6676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A991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FCEB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90CC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C1C2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04F7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67A6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19A6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D3FF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C3C7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9DCC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8B0A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E3DD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6C03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8BB6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AF5F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B463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0C5D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3264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0ECE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C413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EADC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D7A1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2AE0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B60A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7577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3023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7639BC" w14:paraId="4877C14B"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051F0"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42B5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0AFE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9A8C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CD56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3949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8BD0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86A5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5742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624D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FD45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2336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B8EF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7DC8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37E6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630E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FF4A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A5EF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B47C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DBA1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9F16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EFAD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9348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15B5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9DDD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054A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C527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3E01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r>
      <w:tr w:rsidR="007639BC" w14:paraId="77B1FEDC"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3F4146"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B7EAE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BB7CE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B393B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36BF9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6154F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05F97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3F899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8D62F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1A1E5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0A67B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3A94B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687FF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01C96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4.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9911F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5339D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DF231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52A49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81104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59F19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97305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6295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0C96C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00C4D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8BDAD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587F6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1C0C3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0CD77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5</w:t>
            </w:r>
          </w:p>
        </w:tc>
      </w:tr>
      <w:tr w:rsidR="007639BC" w14:paraId="4AC2B9B5" w14:textId="77777777">
        <w:trPr>
          <w:jc w:val="center"/>
        </w:trPr>
        <w:tc>
          <w:tcPr>
            <w:tcW w:w="2154" w:type="dxa"/>
            <w:vMerge w:val="restart"/>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8B44F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ll</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0B7A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357C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BDF7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88E1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06C4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71BA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C245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BF00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534F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E709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2A19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3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E931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DED1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7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E52D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DE69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5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4F85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708D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A78D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AC96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DC44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F5FF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4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13DF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3FE5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0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1D50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66F6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DB72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9796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73</w:t>
            </w:r>
          </w:p>
        </w:tc>
      </w:tr>
      <w:tr w:rsidR="007639BC" w14:paraId="4298B590" w14:textId="77777777">
        <w:trPr>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B406D"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3701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0CC3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674D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CBAC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5AB3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58DA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74BF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AA4A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AF3E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CCEE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A147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EE03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D259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7790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BE33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828E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68FE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C0E5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E6BF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1505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37FA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615E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2CA4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8038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D23A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E431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0BFB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r>
      <w:tr w:rsidR="007639BC" w14:paraId="215D8E59"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A3179"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8D8D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3302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C358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DFCD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AAA6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86F3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F483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1C7B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75C4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BA40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055A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352A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64F6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0AC2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96BE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D299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0D02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D792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C932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4F11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1622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00DC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D2C0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F3DA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CBDD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B548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6386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r>
      <w:tr w:rsidR="007639BC" w14:paraId="7871F75C" w14:textId="77777777">
        <w:trPr>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2AAD26"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4142D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AE79F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88D6B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54.8</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A2CF5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FA711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3.7</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D04EE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6FB07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2.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D16FB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B798F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4.4</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73511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FB66C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36.2</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A3B92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0443C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6.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A9CF8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8BA03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6.9</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8E824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29846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6.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C9921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F5D7D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5.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6727E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71C07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1.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F1C4B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14638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6.8</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3B94C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C7628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8.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1A719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83697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4.9</w:t>
            </w:r>
          </w:p>
        </w:tc>
      </w:tr>
    </w:tbl>
    <w:p w14:paraId="472B6B4C" w14:textId="5EBF14B8" w:rsidR="00AB0A8C" w:rsidRDefault="00AE47E5">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Source</w:t>
      </w:r>
      <w:r w:rsidR="007639BC">
        <w:rPr>
          <w:rFonts w:ascii="Aptos" w:eastAsia="Aptos" w:hAnsi="Aptos" w:cs="Aptos"/>
          <w:b/>
          <w:color w:val="000000"/>
          <w:sz w:val="20"/>
          <w:szCs w:val="20"/>
        </w:rPr>
        <w:t xml:space="preserve">: </w:t>
      </w:r>
      <w:r w:rsidR="007639BC">
        <w:rPr>
          <w:rFonts w:ascii="Aptos" w:eastAsia="Aptos" w:hAnsi="Aptos" w:cs="Aptos"/>
          <w:color w:val="000000"/>
          <w:sz w:val="20"/>
          <w:szCs w:val="20"/>
        </w:rPr>
        <w:t>Department of Employment and Workplace Relations, Workplace Agreements Database.</w:t>
      </w:r>
    </w:p>
    <w:p w14:paraId="67C02B95" w14:textId="77777777" w:rsidR="00AB0A8C" w:rsidRDefault="007639BC">
      <w:pPr>
        <w:pBdr>
          <w:top w:val="none" w:sz="0" w:space="0" w:color="000000"/>
          <w:left w:val="none" w:sz="0" w:space="0" w:color="000000"/>
          <w:bottom w:val="none" w:sz="0" w:space="0" w:color="000000"/>
          <w:right w:val="none" w:sz="0" w:space="0" w:color="000000"/>
        </w:pBdr>
        <w:spacing w:before="120" w:after="0"/>
      </w:pPr>
      <w:r>
        <w:rPr>
          <w:rFonts w:ascii="Aptos" w:eastAsia="Aptos" w:hAnsi="Aptos" w:cs="Aptos"/>
          <w:b/>
          <w:color w:val="000000"/>
          <w:sz w:val="22"/>
          <w:szCs w:val="22"/>
        </w:rPr>
        <w:t>Notes:</w:t>
      </w:r>
    </w:p>
    <w:p w14:paraId="1D085815" w14:textId="19E6EB25" w:rsidR="00AB0A8C" w:rsidRPr="00F862F5" w:rsidRDefault="007639BC" w:rsidP="00BD6A47">
      <w:pPr>
        <w:pStyle w:val="ListParagraph"/>
        <w:numPr>
          <w:ilvl w:val="0"/>
          <w:numId w:val="22"/>
        </w:numPr>
        <w:pBdr>
          <w:top w:val="none" w:sz="0" w:space="0" w:color="000000"/>
          <w:left w:val="none" w:sz="0" w:space="0" w:color="000000"/>
          <w:bottom w:val="none" w:sz="0" w:space="0" w:color="000000"/>
          <w:right w:val="none" w:sz="0" w:space="0" w:color="000000"/>
        </w:pBdr>
        <w:spacing w:after="0"/>
      </w:pPr>
      <w:r w:rsidRPr="00F862F5">
        <w:rPr>
          <w:rFonts w:ascii="Aptos" w:eastAsia="Aptos" w:hAnsi="Aptos" w:cs="Aptos"/>
          <w:i/>
          <w:sz w:val="20"/>
          <w:szCs w:val="20"/>
        </w:rPr>
        <w:t>AAWI = Average Annualised Wage Increase per employee.</w:t>
      </w:r>
    </w:p>
    <w:p w14:paraId="6427EACE" w14:textId="537991FC" w:rsidR="00AB0A8C" w:rsidRPr="00F862F5" w:rsidRDefault="007639BC" w:rsidP="00BD6A47">
      <w:pPr>
        <w:pStyle w:val="ListParagraph"/>
        <w:numPr>
          <w:ilvl w:val="0"/>
          <w:numId w:val="22"/>
        </w:numPr>
        <w:pBdr>
          <w:top w:val="none" w:sz="0" w:space="0" w:color="000000"/>
          <w:left w:val="none" w:sz="0" w:space="0" w:color="000000"/>
          <w:bottom w:val="none" w:sz="0" w:space="0" w:color="000000"/>
          <w:right w:val="none" w:sz="0" w:space="0" w:color="000000"/>
        </w:pBdr>
        <w:spacing w:after="0"/>
      </w:pPr>
      <w:r w:rsidRPr="00F862F5">
        <w:rPr>
          <w:rFonts w:ascii="Aptos" w:eastAsia="Aptos" w:hAnsi="Aptos" w:cs="Aptos"/>
          <w:i/>
          <w:sz w:val="20"/>
          <w:szCs w:val="20"/>
        </w:rPr>
        <w:t>Agreement and employee estimates are for all federal wage agreements in the period, while estimates of AAWI per employee are based on quantifiable wage agreements.</w:t>
      </w:r>
    </w:p>
    <w:p w14:paraId="6A67BE1F" w14:textId="27169595" w:rsidR="00AB0A8C" w:rsidRPr="00F862F5" w:rsidRDefault="007639BC" w:rsidP="00BD6A47">
      <w:pPr>
        <w:pStyle w:val="ListParagraph"/>
        <w:numPr>
          <w:ilvl w:val="0"/>
          <w:numId w:val="22"/>
        </w:numPr>
        <w:pBdr>
          <w:top w:val="none" w:sz="0" w:space="0" w:color="000000"/>
          <w:left w:val="none" w:sz="0" w:space="0" w:color="000000"/>
          <w:bottom w:val="none" w:sz="0" w:space="0" w:color="000000"/>
          <w:right w:val="none" w:sz="0" w:space="0" w:color="000000"/>
        </w:pBdr>
        <w:spacing w:after="0"/>
      </w:pPr>
      <w:r w:rsidRPr="00F862F5">
        <w:rPr>
          <w:rFonts w:ascii="Aptos" w:eastAsia="Aptos" w:hAnsi="Aptos" w:cs="Aptos"/>
          <w:i/>
          <w:sz w:val="20"/>
          <w:szCs w:val="20"/>
        </w:rPr>
        <w:t xml:space="preserve">* Where asterisk occurs, there are no quantifiable agreements in this </w:t>
      </w:r>
      <w:proofErr w:type="gramStart"/>
      <w:r w:rsidRPr="00F862F5">
        <w:rPr>
          <w:rFonts w:ascii="Aptos" w:eastAsia="Aptos" w:hAnsi="Aptos" w:cs="Aptos"/>
          <w:i/>
          <w:sz w:val="20"/>
          <w:szCs w:val="20"/>
        </w:rPr>
        <w:t>quarter</w:t>
      </w:r>
      <w:proofErr w:type="gramEnd"/>
      <w:r w:rsidRPr="00F862F5">
        <w:rPr>
          <w:rFonts w:ascii="Aptos" w:eastAsia="Aptos" w:hAnsi="Aptos" w:cs="Aptos"/>
          <w:i/>
          <w:sz w:val="20"/>
          <w:szCs w:val="20"/>
        </w:rPr>
        <w:t xml:space="preserve"> so no AAWI is calculable.</w:t>
      </w:r>
    </w:p>
    <w:p w14:paraId="28F58A92" w14:textId="48E2D0F8" w:rsidR="00AB0A8C" w:rsidRPr="00F862F5" w:rsidRDefault="007639BC" w:rsidP="00BD6A47">
      <w:pPr>
        <w:pStyle w:val="ListParagraph"/>
        <w:numPr>
          <w:ilvl w:val="0"/>
          <w:numId w:val="22"/>
        </w:numPr>
        <w:pBdr>
          <w:top w:val="none" w:sz="0" w:space="0" w:color="000000"/>
          <w:left w:val="none" w:sz="0" w:space="0" w:color="000000"/>
          <w:bottom w:val="none" w:sz="0" w:space="0" w:color="000000"/>
          <w:right w:val="none" w:sz="0" w:space="0" w:color="000000"/>
        </w:pBdr>
        <w:spacing w:after="0"/>
      </w:pPr>
      <w:r w:rsidRPr="00F862F5">
        <w:rPr>
          <w:rFonts w:ascii="Aptos" w:eastAsia="Aptos" w:hAnsi="Aptos" w:cs="Aptos"/>
          <w:i/>
          <w:sz w:val="20"/>
          <w:szCs w:val="20"/>
        </w:rPr>
        <w:t>Under the Fair Work Act 2009, a union can be covered by an agreement even if it was not involved in the bargaining process. This data does not distinguish between coverage and bargaining presence.</w:t>
      </w:r>
    </w:p>
    <w:p w14:paraId="6ED1DEAD" w14:textId="6EDB7C29" w:rsidR="00AB0A8C" w:rsidRPr="00F862F5" w:rsidRDefault="007639BC" w:rsidP="00BD6A47">
      <w:pPr>
        <w:pStyle w:val="ListParagraph"/>
        <w:numPr>
          <w:ilvl w:val="0"/>
          <w:numId w:val="22"/>
        </w:numPr>
        <w:pBdr>
          <w:top w:val="none" w:sz="0" w:space="0" w:color="000000"/>
          <w:left w:val="none" w:sz="0" w:space="0" w:color="000000"/>
          <w:bottom w:val="none" w:sz="0" w:space="0" w:color="000000"/>
          <w:right w:val="none" w:sz="0" w:space="0" w:color="000000"/>
        </w:pBdr>
        <w:spacing w:after="0"/>
      </w:pPr>
      <w:r w:rsidRPr="00F862F5">
        <w:rPr>
          <w:rFonts w:ascii="Aptos" w:eastAsia="Aptos" w:hAnsi="Aptos" w:cs="Aptos"/>
          <w:i/>
          <w:sz w:val="20"/>
          <w:szCs w:val="20"/>
        </w:rPr>
        <w:t xml:space="preserve">All estimates are rounded and are subject to revision. Revisions have been made </w:t>
      </w:r>
      <w:proofErr w:type="gramStart"/>
      <w:r w:rsidRPr="00F862F5">
        <w:rPr>
          <w:rFonts w:ascii="Aptos" w:eastAsia="Aptos" w:hAnsi="Aptos" w:cs="Aptos"/>
          <w:i/>
          <w:sz w:val="20"/>
          <w:szCs w:val="20"/>
        </w:rPr>
        <w:t>to</w:t>
      </w:r>
      <w:proofErr w:type="gramEnd"/>
      <w:r w:rsidRPr="00F862F5">
        <w:rPr>
          <w:rFonts w:ascii="Aptos" w:eastAsia="Aptos" w:hAnsi="Aptos" w:cs="Aptos"/>
          <w:i/>
          <w:sz w:val="20"/>
          <w:szCs w:val="20"/>
        </w:rPr>
        <w:t xml:space="preserve"> historical series.</w:t>
      </w:r>
    </w:p>
    <w:p w14:paraId="5026040F" w14:textId="1B2E5EA5"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2"/>
          <w:szCs w:val="22"/>
        </w:rPr>
        <w:t xml:space="preserve">How to read: </w:t>
      </w:r>
      <w:r>
        <w:rPr>
          <w:rFonts w:ascii="Aptos" w:eastAsia="Aptos" w:hAnsi="Aptos" w:cs="Aptos"/>
          <w:i/>
          <w:color w:val="000000"/>
          <w:sz w:val="22"/>
          <w:szCs w:val="22"/>
        </w:rPr>
        <w:t>839 agreements approved in the June quarter 2025</w:t>
      </w:r>
      <w:r w:rsidR="00653EA0">
        <w:rPr>
          <w:rFonts w:ascii="Aptos" w:eastAsia="Aptos" w:hAnsi="Aptos" w:cs="Aptos"/>
          <w:i/>
          <w:color w:val="000000"/>
          <w:sz w:val="22"/>
          <w:szCs w:val="22"/>
        </w:rPr>
        <w:t>,</w:t>
      </w:r>
      <w:r>
        <w:rPr>
          <w:rFonts w:ascii="Aptos" w:eastAsia="Aptos" w:hAnsi="Aptos" w:cs="Aptos"/>
          <w:i/>
          <w:color w:val="000000"/>
          <w:sz w:val="22"/>
          <w:szCs w:val="22"/>
        </w:rPr>
        <w:t xml:space="preserve"> covering 177,500 employees</w:t>
      </w:r>
      <w:r w:rsidR="00653EA0">
        <w:rPr>
          <w:rFonts w:ascii="Aptos" w:eastAsia="Aptos" w:hAnsi="Aptos" w:cs="Aptos"/>
          <w:i/>
          <w:color w:val="000000"/>
          <w:sz w:val="22"/>
          <w:szCs w:val="22"/>
        </w:rPr>
        <w:t>,</w:t>
      </w:r>
      <w:r>
        <w:rPr>
          <w:rFonts w:ascii="Aptos" w:eastAsia="Aptos" w:hAnsi="Aptos" w:cs="Aptos"/>
          <w:i/>
          <w:color w:val="000000"/>
          <w:sz w:val="22"/>
          <w:szCs w:val="22"/>
        </w:rPr>
        <w:t xml:space="preserve"> formally covered a union. The AAWI for these agreements was 4.2% and the average duration was 2.7 years.</w:t>
      </w:r>
    </w:p>
    <w:p w14:paraId="5D76989A" w14:textId="77777777" w:rsidR="00AB0A8C" w:rsidRDefault="007639BC">
      <w:r>
        <w:br w:type="page"/>
      </w:r>
    </w:p>
    <w:p w14:paraId="29C92E07"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lastRenderedPageBreak/>
        <w:t>Table 14 - Agreements current on the last day of the quarter, by union coverage (June quarter 2022 to June quarter 2025)</w:t>
      </w:r>
    </w:p>
    <w:tbl>
      <w:tblPr>
        <w:tblW w:w="0" w:type="auto"/>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7639BC" w14:paraId="6ADDD798"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5F7937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FOR AGREEMENTS CURRENT AT THE END OF THE NOMINATED QUARTER</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5E11CA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81576D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A7C916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7E24BC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F8299D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0559B7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2</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F38DD9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399FC1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569D3F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7F5154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03F06C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CF32DE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833A55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05B075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3</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F34574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6047EF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58739C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FC0206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8A796C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04F890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p-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649021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9E16AA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Dec-24</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7C50A5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D299F1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ar-25</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0CA05A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146F97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Jun-25</w:t>
            </w:r>
          </w:p>
        </w:tc>
      </w:tr>
      <w:tr w:rsidR="007639BC" w14:paraId="68CA4E19" w14:textId="77777777">
        <w:trPr>
          <w:jc w:val="center"/>
        </w:trPr>
        <w:tc>
          <w:tcPr>
            <w:tcW w:w="2154" w:type="dxa"/>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A4E25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Union covered</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C3B2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7658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E8B4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1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265E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C4ED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08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8AA8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2C78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3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D284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F52C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1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8A45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49E7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46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F989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E9C0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1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455B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8340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44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0CA6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0E34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6,9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BCDD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3BF8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5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6F6B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349B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29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06BD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5057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7,98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EBC0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1568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26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1530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B398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8,521</w:t>
            </w:r>
          </w:p>
        </w:tc>
      </w:tr>
      <w:tr w:rsidR="007639BC" w14:paraId="4826A728"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30A6C"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395F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C2E0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F40A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F11C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A602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795F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1818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396A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7406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DE6E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F72E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7B2A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C927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CDAF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924D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780F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C097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3930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CAFB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CD09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B595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0588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1ADD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675F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9017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9FFA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0B5A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7639BC" w14:paraId="6D2BB835"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7865F"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AA00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9611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E8C9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36F0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6CC3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512B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B4A3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A52F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D3EF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5925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B590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2A04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BBC0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A2D0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DDAA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B122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49DB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341D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165D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BC9C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9DD9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6F06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2682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18E6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2070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35A3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8302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r>
      <w:tr w:rsidR="007639BC" w14:paraId="19333CAC"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46AF15"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B78CC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A0611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B9B56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45.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71088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613A9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26.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12D137"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F0CA3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91.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8AE319"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36F4B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3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57315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0D22D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84.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FF319B"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1EDF6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698.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6E237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52DE3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1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241CA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6D0F3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15.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EE4A5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A6A16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88.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8AD64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4BC7F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84.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43754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F7B64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2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18C18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C5E61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5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18A5B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9B5C5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74.3</w:t>
            </w:r>
          </w:p>
        </w:tc>
      </w:tr>
      <w:tr w:rsidR="007639BC" w14:paraId="03F2B803" w14:textId="77777777">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AB40A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No union covered</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BA93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7BAC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58B0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2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2AB5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3D36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7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1726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DBEE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0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2026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2285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1868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3312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4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26B6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F496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7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EC48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7963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2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B786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6E3E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6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10E4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D5D9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9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CFCC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9D5E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3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FCB9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172E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3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22A7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2E3B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3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6422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4191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81</w:t>
            </w:r>
          </w:p>
        </w:tc>
      </w:tr>
      <w:tr w:rsidR="007639BC" w14:paraId="53F138F8" w14:textId="77777777">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9F0DB"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9CA0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7C7B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6277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5455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2FD0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1629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FF00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9219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9F21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97FE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D6EA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AE87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5EBD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638B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A2CC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5A56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6BCE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9C00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8019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2CBA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BF44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61DA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B964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13E7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6542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7AF8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62AB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r>
      <w:tr w:rsidR="007639BC" w14:paraId="04FCBBE7"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36C6A"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3150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B2E7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2ABE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89AF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F14B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954B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3D3D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28D0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9795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208F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E519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C8BE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027E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7ED5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7DD7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8226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CB32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1513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6268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066F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A5FC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8431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3546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9B4F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0D88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06B1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A4C4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6</w:t>
            </w:r>
          </w:p>
        </w:tc>
      </w:tr>
      <w:tr w:rsidR="007639BC" w14:paraId="22E1E024" w14:textId="77777777">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C12F4F"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40D1D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BF5E4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8FB71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6F87C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B9C83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43EDA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00240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9.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73525A"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AFB7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FD1974"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C67D9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6.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CBD20E"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464DA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6.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1D24E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1E99A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3.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F9515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B16C5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6.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9700C1"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04C53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6.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0E349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04FA8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4.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0C9756"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16AD3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6.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FFCAD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151B8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8.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CDF53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4428E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27.0</w:t>
            </w:r>
          </w:p>
        </w:tc>
      </w:tr>
      <w:tr w:rsidR="007639BC" w14:paraId="5EF48F4B" w14:textId="77777777">
        <w:trPr>
          <w:jc w:val="center"/>
        </w:trPr>
        <w:tc>
          <w:tcPr>
            <w:tcW w:w="2154" w:type="dxa"/>
            <w:vMerge w:val="restart"/>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607DB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ll</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4085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094D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A245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5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1E91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7E10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6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FF8C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77EB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655C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59ED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04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A848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A14C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0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B7D1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BC08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9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6436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4950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27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5A90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30F1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80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6EE7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7813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43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5962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DB78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13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65E5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E984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0,8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3F59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184F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10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79D4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A601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1,302</w:t>
            </w:r>
          </w:p>
        </w:tc>
      </w:tr>
      <w:tr w:rsidR="007639BC" w14:paraId="3F379154" w14:textId="77777777">
        <w:trPr>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A1AB8"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FE2F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289D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02B0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028B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7385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95A7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0609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781F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292A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14FB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CC02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584B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06E4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3ED9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F8CF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0571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917F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860A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FBF6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FA89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47E1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5A69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5138D"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BC52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6C36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331A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437A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8</w:t>
            </w:r>
          </w:p>
        </w:tc>
      </w:tr>
      <w:tr w:rsidR="007639BC" w14:paraId="7F977CA3" w14:textId="77777777">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F1BEE" w14:textId="77777777" w:rsidR="00AB0A8C" w:rsidRDefault="00AB0A8C">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F603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9EC6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EF28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AE70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EDEF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CDCF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58F6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C1C1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DAAD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05A4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344B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0A0F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BCDE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76E0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53BE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86861"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9526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B8C0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84C2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F2D9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4F29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A700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99896"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F81B0"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F3CEA"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0C023"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7E48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0</w:t>
            </w:r>
          </w:p>
        </w:tc>
      </w:tr>
      <w:tr w:rsidR="007639BC" w14:paraId="18C6EAB2" w14:textId="77777777">
        <w:trPr>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9578BD" w14:textId="77777777" w:rsidR="00AB0A8C" w:rsidRDefault="00AB0A8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45F0D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35E7B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06148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54.4</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4DF408"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9795D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3.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5C6F7C"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2DD71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00.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A17A0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D23A6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39.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164FB0"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FBF27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91.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91D622"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D0CFC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815.2</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C122E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649E3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34.7</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162A33"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5DC35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142.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1CA2A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98884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14.7</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B1F59F"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28B42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209.2</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93D20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EDF1B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47.3</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5E239D"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8928C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678.4</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EF60E5" w14:textId="77777777" w:rsidR="00AB0A8C" w:rsidRDefault="00AB0A8C">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6506E9"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801.3</w:t>
            </w:r>
          </w:p>
        </w:tc>
      </w:tr>
    </w:tbl>
    <w:p w14:paraId="22265E2C" w14:textId="638ACAFB" w:rsidR="00AB0A8C" w:rsidRDefault="00AE47E5">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Source</w:t>
      </w:r>
      <w:r w:rsidR="007639BC">
        <w:rPr>
          <w:rFonts w:ascii="Aptos" w:eastAsia="Aptos" w:hAnsi="Aptos" w:cs="Aptos"/>
          <w:b/>
          <w:color w:val="000000"/>
          <w:sz w:val="20"/>
          <w:szCs w:val="20"/>
        </w:rPr>
        <w:t xml:space="preserve">: </w:t>
      </w:r>
      <w:r w:rsidR="007639BC">
        <w:rPr>
          <w:rFonts w:ascii="Aptos" w:eastAsia="Aptos" w:hAnsi="Aptos" w:cs="Aptos"/>
          <w:color w:val="000000"/>
          <w:sz w:val="20"/>
          <w:szCs w:val="20"/>
        </w:rPr>
        <w:t>Department of Employment and Workplace Relations, Workplace Agreements Database.</w:t>
      </w:r>
    </w:p>
    <w:p w14:paraId="34F7779B" w14:textId="77777777" w:rsidR="00AB0A8C" w:rsidRDefault="007639BC">
      <w:pPr>
        <w:pBdr>
          <w:top w:val="none" w:sz="0" w:space="0" w:color="000000"/>
          <w:left w:val="none" w:sz="0" w:space="0" w:color="000000"/>
          <w:bottom w:val="none" w:sz="0" w:space="0" w:color="000000"/>
          <w:right w:val="none" w:sz="0" w:space="0" w:color="000000"/>
        </w:pBdr>
        <w:spacing w:before="120" w:after="0"/>
      </w:pPr>
      <w:r>
        <w:rPr>
          <w:rFonts w:ascii="Aptos" w:eastAsia="Aptos" w:hAnsi="Aptos" w:cs="Aptos"/>
          <w:b/>
          <w:color w:val="000000"/>
          <w:sz w:val="22"/>
          <w:szCs w:val="22"/>
        </w:rPr>
        <w:t>Notes:</w:t>
      </w:r>
    </w:p>
    <w:p w14:paraId="6278AB8E" w14:textId="117C4794" w:rsidR="00AB0A8C" w:rsidRPr="00F862F5" w:rsidRDefault="007639BC" w:rsidP="00BD6A47">
      <w:pPr>
        <w:pStyle w:val="ListParagraph"/>
        <w:numPr>
          <w:ilvl w:val="0"/>
          <w:numId w:val="23"/>
        </w:numPr>
        <w:pBdr>
          <w:top w:val="none" w:sz="0" w:space="0" w:color="000000"/>
          <w:left w:val="none" w:sz="0" w:space="0" w:color="000000"/>
          <w:bottom w:val="none" w:sz="0" w:space="0" w:color="000000"/>
          <w:right w:val="none" w:sz="0" w:space="0" w:color="000000"/>
        </w:pBdr>
        <w:spacing w:after="0"/>
      </w:pPr>
      <w:r w:rsidRPr="00F862F5">
        <w:rPr>
          <w:rFonts w:ascii="Aptos" w:eastAsia="Aptos" w:hAnsi="Aptos" w:cs="Aptos"/>
          <w:i/>
          <w:sz w:val="20"/>
          <w:szCs w:val="20"/>
        </w:rPr>
        <w:t>AAWI = Average Annualised Wage Increase per employee.</w:t>
      </w:r>
    </w:p>
    <w:p w14:paraId="4A5A5388" w14:textId="6E59B431" w:rsidR="00AB0A8C" w:rsidRPr="00F862F5" w:rsidRDefault="007639BC" w:rsidP="00BD6A47">
      <w:pPr>
        <w:pStyle w:val="ListParagraph"/>
        <w:numPr>
          <w:ilvl w:val="0"/>
          <w:numId w:val="23"/>
        </w:numPr>
        <w:pBdr>
          <w:top w:val="none" w:sz="0" w:space="0" w:color="000000"/>
          <w:left w:val="none" w:sz="0" w:space="0" w:color="000000"/>
          <w:bottom w:val="none" w:sz="0" w:space="0" w:color="000000"/>
          <w:right w:val="none" w:sz="0" w:space="0" w:color="000000"/>
        </w:pBdr>
        <w:spacing w:after="0"/>
      </w:pPr>
      <w:r w:rsidRPr="00F862F5">
        <w:rPr>
          <w:rFonts w:ascii="Aptos" w:eastAsia="Aptos" w:hAnsi="Aptos" w:cs="Aptos"/>
          <w:i/>
          <w:sz w:val="20"/>
          <w:szCs w:val="20"/>
        </w:rPr>
        <w:t>Agreement and employee estimates are for all federal wage agreements in the period, while estimates of AAWI per employee are based on quantifiable wage agreements.</w:t>
      </w:r>
    </w:p>
    <w:p w14:paraId="0643664C" w14:textId="20559C89" w:rsidR="00AB0A8C" w:rsidRPr="00F862F5" w:rsidRDefault="007639BC" w:rsidP="00BD6A47">
      <w:pPr>
        <w:pStyle w:val="ListParagraph"/>
        <w:numPr>
          <w:ilvl w:val="0"/>
          <w:numId w:val="23"/>
        </w:numPr>
        <w:pBdr>
          <w:top w:val="none" w:sz="0" w:space="0" w:color="000000"/>
          <w:left w:val="none" w:sz="0" w:space="0" w:color="000000"/>
          <w:bottom w:val="none" w:sz="0" w:space="0" w:color="000000"/>
          <w:right w:val="none" w:sz="0" w:space="0" w:color="000000"/>
        </w:pBdr>
        <w:spacing w:after="0"/>
      </w:pPr>
      <w:r w:rsidRPr="00F862F5">
        <w:rPr>
          <w:rFonts w:ascii="Aptos" w:eastAsia="Aptos" w:hAnsi="Aptos" w:cs="Aptos"/>
          <w:i/>
          <w:sz w:val="20"/>
          <w:szCs w:val="20"/>
        </w:rPr>
        <w:t xml:space="preserve">* Where asterisk occurs, there are no quantifiable agreements in this </w:t>
      </w:r>
      <w:proofErr w:type="gramStart"/>
      <w:r w:rsidRPr="00F862F5">
        <w:rPr>
          <w:rFonts w:ascii="Aptos" w:eastAsia="Aptos" w:hAnsi="Aptos" w:cs="Aptos"/>
          <w:i/>
          <w:sz w:val="20"/>
          <w:szCs w:val="20"/>
        </w:rPr>
        <w:t>quarter</w:t>
      </w:r>
      <w:proofErr w:type="gramEnd"/>
      <w:r w:rsidRPr="00F862F5">
        <w:rPr>
          <w:rFonts w:ascii="Aptos" w:eastAsia="Aptos" w:hAnsi="Aptos" w:cs="Aptos"/>
          <w:i/>
          <w:sz w:val="20"/>
          <w:szCs w:val="20"/>
        </w:rPr>
        <w:t xml:space="preserve"> so no AAWI is calculable.</w:t>
      </w:r>
    </w:p>
    <w:p w14:paraId="62B81593" w14:textId="533DBFD0" w:rsidR="00AB0A8C" w:rsidRPr="00F862F5" w:rsidRDefault="007639BC" w:rsidP="00BD6A47">
      <w:pPr>
        <w:pStyle w:val="ListParagraph"/>
        <w:numPr>
          <w:ilvl w:val="0"/>
          <w:numId w:val="23"/>
        </w:numPr>
        <w:pBdr>
          <w:top w:val="none" w:sz="0" w:space="0" w:color="000000"/>
          <w:left w:val="none" w:sz="0" w:space="0" w:color="000000"/>
          <w:bottom w:val="none" w:sz="0" w:space="0" w:color="000000"/>
          <w:right w:val="none" w:sz="0" w:space="0" w:color="000000"/>
        </w:pBdr>
        <w:spacing w:after="0"/>
      </w:pPr>
      <w:r w:rsidRPr="00F862F5">
        <w:rPr>
          <w:rFonts w:ascii="Aptos" w:eastAsia="Aptos" w:hAnsi="Aptos" w:cs="Aptos"/>
          <w:i/>
          <w:sz w:val="20"/>
          <w:szCs w:val="20"/>
        </w:rPr>
        <w:t>Under the Fair Work Act 2009, a union can be covered by an agreement even if it was not involved in the bargaining process. This data does not distinguish between coverage and bargaining presence.</w:t>
      </w:r>
    </w:p>
    <w:p w14:paraId="4B20896F" w14:textId="6E7719AE" w:rsidR="00AB0A8C" w:rsidRPr="00F862F5" w:rsidRDefault="007639BC" w:rsidP="00BD6A47">
      <w:pPr>
        <w:pStyle w:val="ListParagraph"/>
        <w:numPr>
          <w:ilvl w:val="0"/>
          <w:numId w:val="23"/>
        </w:numPr>
        <w:pBdr>
          <w:top w:val="none" w:sz="0" w:space="0" w:color="000000"/>
          <w:left w:val="none" w:sz="0" w:space="0" w:color="000000"/>
          <w:bottom w:val="none" w:sz="0" w:space="0" w:color="000000"/>
          <w:right w:val="none" w:sz="0" w:space="0" w:color="000000"/>
        </w:pBdr>
        <w:spacing w:after="0"/>
      </w:pPr>
      <w:r w:rsidRPr="00F862F5">
        <w:rPr>
          <w:rFonts w:ascii="Aptos" w:eastAsia="Aptos" w:hAnsi="Aptos" w:cs="Aptos"/>
          <w:i/>
          <w:sz w:val="20"/>
          <w:szCs w:val="20"/>
        </w:rPr>
        <w:t xml:space="preserve">All estimates are rounded and are subject to revision. Revisions have been made </w:t>
      </w:r>
      <w:proofErr w:type="gramStart"/>
      <w:r w:rsidRPr="00F862F5">
        <w:rPr>
          <w:rFonts w:ascii="Aptos" w:eastAsia="Aptos" w:hAnsi="Aptos" w:cs="Aptos"/>
          <w:i/>
          <w:sz w:val="20"/>
          <w:szCs w:val="20"/>
        </w:rPr>
        <w:t>to</w:t>
      </w:r>
      <w:proofErr w:type="gramEnd"/>
      <w:r w:rsidRPr="00F862F5">
        <w:rPr>
          <w:rFonts w:ascii="Aptos" w:eastAsia="Aptos" w:hAnsi="Aptos" w:cs="Aptos"/>
          <w:i/>
          <w:sz w:val="20"/>
          <w:szCs w:val="20"/>
        </w:rPr>
        <w:t xml:space="preserve"> historical series.</w:t>
      </w:r>
    </w:p>
    <w:p w14:paraId="0F2C4B0F" w14:textId="07BBF3D8"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2"/>
          <w:szCs w:val="22"/>
        </w:rPr>
        <w:t xml:space="preserve">How to read: </w:t>
      </w:r>
      <w:r>
        <w:rPr>
          <w:rFonts w:ascii="Aptos" w:eastAsia="Aptos" w:hAnsi="Aptos" w:cs="Aptos"/>
          <w:i/>
          <w:color w:val="000000"/>
          <w:sz w:val="22"/>
          <w:szCs w:val="22"/>
        </w:rPr>
        <w:t xml:space="preserve">8,521 agreements current as </w:t>
      </w:r>
      <w:proofErr w:type="gramStart"/>
      <w:r>
        <w:rPr>
          <w:rFonts w:ascii="Aptos" w:eastAsia="Aptos" w:hAnsi="Aptos" w:cs="Aptos"/>
          <w:i/>
          <w:color w:val="000000"/>
          <w:sz w:val="22"/>
          <w:szCs w:val="22"/>
        </w:rPr>
        <w:t>at</w:t>
      </w:r>
      <w:proofErr w:type="gramEnd"/>
      <w:r>
        <w:rPr>
          <w:rFonts w:ascii="Aptos" w:eastAsia="Aptos" w:hAnsi="Aptos" w:cs="Aptos"/>
          <w:i/>
          <w:color w:val="000000"/>
          <w:sz w:val="22"/>
          <w:szCs w:val="22"/>
        </w:rPr>
        <w:t xml:space="preserve"> 30 June 2025</w:t>
      </w:r>
      <w:r w:rsidR="005A7A32">
        <w:rPr>
          <w:rFonts w:ascii="Aptos" w:eastAsia="Aptos" w:hAnsi="Aptos" w:cs="Aptos"/>
          <w:i/>
          <w:color w:val="000000"/>
          <w:sz w:val="22"/>
          <w:szCs w:val="22"/>
        </w:rPr>
        <w:t>,</w:t>
      </w:r>
      <w:r>
        <w:rPr>
          <w:rFonts w:ascii="Aptos" w:eastAsia="Aptos" w:hAnsi="Aptos" w:cs="Aptos"/>
          <w:i/>
          <w:color w:val="000000"/>
          <w:sz w:val="22"/>
          <w:szCs w:val="22"/>
        </w:rPr>
        <w:t xml:space="preserve"> covering 2,674,300 employees</w:t>
      </w:r>
      <w:r w:rsidR="005A7A32">
        <w:rPr>
          <w:rFonts w:ascii="Aptos" w:eastAsia="Aptos" w:hAnsi="Aptos" w:cs="Aptos"/>
          <w:i/>
          <w:color w:val="000000"/>
          <w:sz w:val="22"/>
          <w:szCs w:val="22"/>
        </w:rPr>
        <w:t>,</w:t>
      </w:r>
      <w:r>
        <w:rPr>
          <w:rFonts w:ascii="Aptos" w:eastAsia="Aptos" w:hAnsi="Aptos" w:cs="Aptos"/>
          <w:i/>
          <w:color w:val="000000"/>
          <w:sz w:val="22"/>
          <w:szCs w:val="22"/>
        </w:rPr>
        <w:t xml:space="preserve"> formally covered a union. The AAWI for these agreements was 3.8% and the average duration was 2.9 years.</w:t>
      </w:r>
    </w:p>
    <w:p w14:paraId="31484A47" w14:textId="77777777" w:rsidR="00AB0A8C" w:rsidRDefault="007639BC">
      <w:r>
        <w:br w:type="page"/>
      </w:r>
    </w:p>
    <w:p w14:paraId="3D5658BD"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lastRenderedPageBreak/>
        <w:t xml:space="preserve">Table 15 </w:t>
      </w:r>
      <w:proofErr w:type="gramStart"/>
      <w:r>
        <w:rPr>
          <w:rFonts w:ascii="Aptos" w:eastAsia="Aptos" w:hAnsi="Aptos" w:cs="Aptos"/>
          <w:b/>
          <w:color w:val="000000"/>
          <w:sz w:val="28"/>
          <w:szCs w:val="28"/>
        </w:rPr>
        <w:t>- Agreements</w:t>
      </w:r>
      <w:proofErr w:type="gramEnd"/>
      <w:r>
        <w:rPr>
          <w:rFonts w:ascii="Aptos" w:eastAsia="Aptos" w:hAnsi="Aptos" w:cs="Aptos"/>
          <w:b/>
          <w:color w:val="000000"/>
          <w:sz w:val="28"/>
          <w:szCs w:val="28"/>
        </w:rPr>
        <w:t xml:space="preserve"> </w:t>
      </w:r>
      <w:proofErr w:type="gramStart"/>
      <w:r>
        <w:rPr>
          <w:rFonts w:ascii="Aptos" w:eastAsia="Aptos" w:hAnsi="Aptos" w:cs="Aptos"/>
          <w:b/>
          <w:color w:val="000000"/>
          <w:sz w:val="28"/>
          <w:szCs w:val="28"/>
        </w:rPr>
        <w:t>approved</w:t>
      </w:r>
      <w:proofErr w:type="gramEnd"/>
      <w:r>
        <w:rPr>
          <w:rFonts w:ascii="Aptos" w:eastAsia="Aptos" w:hAnsi="Aptos" w:cs="Aptos"/>
          <w:b/>
          <w:color w:val="000000"/>
          <w:sz w:val="28"/>
          <w:szCs w:val="28"/>
        </w:rPr>
        <w:t xml:space="preserve"> in the June quarter 2025, covering 2,000 employees or more</w:t>
      </w:r>
    </w:p>
    <w:tbl>
      <w:tblPr>
        <w:tblW w:w="0" w:type="auto"/>
        <w:jc w:val="center"/>
        <w:tblLayout w:type="fixed"/>
        <w:tblLook w:val="0420" w:firstRow="1" w:lastRow="0" w:firstColumn="0" w:lastColumn="0" w:noHBand="0" w:noVBand="1"/>
      </w:tblPr>
      <w:tblGrid>
        <w:gridCol w:w="1417"/>
        <w:gridCol w:w="5102"/>
        <w:gridCol w:w="1417"/>
        <w:gridCol w:w="1417"/>
        <w:gridCol w:w="2976"/>
        <w:gridCol w:w="1559"/>
        <w:gridCol w:w="1077"/>
      </w:tblGrid>
      <w:tr w:rsidR="00AB0A8C" w14:paraId="7DFD03E7" w14:textId="77777777">
        <w:trPr>
          <w:tblHeader/>
          <w:jc w:val="center"/>
        </w:trPr>
        <w:tc>
          <w:tcPr>
            <w:tcW w:w="141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497276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Agreement ID</w:t>
            </w:r>
          </w:p>
        </w:tc>
        <w:tc>
          <w:tcPr>
            <w:tcW w:w="5102"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5D02F2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Title</w:t>
            </w:r>
          </w:p>
        </w:tc>
        <w:tc>
          <w:tcPr>
            <w:tcW w:w="141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EACD71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Employees</w:t>
            </w:r>
          </w:p>
        </w:tc>
        <w:tc>
          <w:tcPr>
            <w:tcW w:w="141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7C52A03" w14:textId="71910212"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AAWI</w:t>
            </w:r>
            <w:r w:rsidR="00104D29">
              <w:rPr>
                <w:rFonts w:ascii="Aptos" w:eastAsia="Aptos" w:hAnsi="Aptos" w:cs="Aptos"/>
                <w:b/>
                <w:color w:val="FFFFFF"/>
                <w:sz w:val="20"/>
                <w:szCs w:val="20"/>
              </w:rPr>
              <w:t xml:space="preserve"> (%)</w:t>
            </w:r>
          </w:p>
        </w:tc>
        <w:tc>
          <w:tcPr>
            <w:tcW w:w="2976"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1E96A9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Industry</w:t>
            </w:r>
          </w:p>
        </w:tc>
        <w:tc>
          <w:tcPr>
            <w:tcW w:w="1559"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2AAF0D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tates</w:t>
            </w:r>
          </w:p>
        </w:tc>
        <w:tc>
          <w:tcPr>
            <w:tcW w:w="107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2E6DEC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ector</w:t>
            </w:r>
          </w:p>
        </w:tc>
      </w:tr>
      <w:tr w:rsidR="00AB0A8C" w14:paraId="68960628" w14:textId="77777777">
        <w:trPr>
          <w:jc w:val="center"/>
        </w:trPr>
        <w:tc>
          <w:tcPr>
            <w:tcW w:w="141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8BBB09" w14:textId="77777777" w:rsidR="00AB0A8C" w:rsidRDefault="007639B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0"/>
                <w:szCs w:val="20"/>
              </w:rPr>
            </w:pPr>
            <w:r>
              <w:rPr>
                <w:rFonts w:ascii="Aptos" w:eastAsia="Aptos" w:hAnsi="Aptos" w:cs="Aptos"/>
                <w:b/>
                <w:color w:val="000000"/>
                <w:sz w:val="20"/>
                <w:szCs w:val="20"/>
              </w:rPr>
              <w:t>AE528546</w:t>
            </w:r>
          </w:p>
        </w:tc>
        <w:tc>
          <w:tcPr>
            <w:tcW w:w="510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934DD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Independent Schools (Teachers) Cooperative Multi-Enterprise Agreement 2025</w:t>
            </w:r>
          </w:p>
        </w:tc>
        <w:tc>
          <w:tcPr>
            <w:tcW w:w="141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1F126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0,803</w:t>
            </w:r>
          </w:p>
        </w:tc>
        <w:tc>
          <w:tcPr>
            <w:tcW w:w="141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1170E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3</w:t>
            </w:r>
          </w:p>
        </w:tc>
        <w:tc>
          <w:tcPr>
            <w:tcW w:w="29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2431F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Education and Training</w:t>
            </w:r>
          </w:p>
        </w:tc>
        <w:tc>
          <w:tcPr>
            <w:tcW w:w="155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9D477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ACT, NSW, NT</w:t>
            </w:r>
          </w:p>
        </w:tc>
        <w:tc>
          <w:tcPr>
            <w:tcW w:w="10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CA7FC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Private</w:t>
            </w:r>
          </w:p>
        </w:tc>
      </w:tr>
      <w:tr w:rsidR="00AB0A8C" w14:paraId="03A93572" w14:textId="77777777">
        <w:trPr>
          <w:jc w:val="center"/>
        </w:trPr>
        <w:tc>
          <w:tcPr>
            <w:tcW w:w="141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772457" w14:textId="77777777" w:rsidR="00AB0A8C" w:rsidRDefault="007639B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0"/>
                <w:szCs w:val="20"/>
              </w:rPr>
            </w:pPr>
            <w:r>
              <w:rPr>
                <w:rFonts w:ascii="Aptos" w:eastAsia="Aptos" w:hAnsi="Aptos" w:cs="Aptos"/>
                <w:b/>
                <w:color w:val="000000"/>
                <w:sz w:val="20"/>
                <w:szCs w:val="20"/>
              </w:rPr>
              <w:t>AE528547</w:t>
            </w:r>
          </w:p>
        </w:tc>
        <w:tc>
          <w:tcPr>
            <w:tcW w:w="510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BA087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Independent Schools NSW (Professional and Operational Staff) Cooperative Multi-Enterprise Agreement 2025</w:t>
            </w:r>
          </w:p>
        </w:tc>
        <w:tc>
          <w:tcPr>
            <w:tcW w:w="141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E324B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9,871</w:t>
            </w:r>
          </w:p>
        </w:tc>
        <w:tc>
          <w:tcPr>
            <w:tcW w:w="141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04E49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Inconsistent increase</w:t>
            </w:r>
          </w:p>
        </w:tc>
        <w:tc>
          <w:tcPr>
            <w:tcW w:w="29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C13ED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Education and Training</w:t>
            </w:r>
          </w:p>
        </w:tc>
        <w:tc>
          <w:tcPr>
            <w:tcW w:w="1559"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95298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ACT, NSW, NT</w:t>
            </w:r>
          </w:p>
        </w:tc>
        <w:tc>
          <w:tcPr>
            <w:tcW w:w="107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67154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Private</w:t>
            </w:r>
          </w:p>
        </w:tc>
      </w:tr>
      <w:tr w:rsidR="00AB0A8C" w14:paraId="657F536B" w14:textId="77777777">
        <w:trPr>
          <w:jc w:val="center"/>
        </w:trPr>
        <w:tc>
          <w:tcPr>
            <w:tcW w:w="141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73FD4E" w14:textId="77777777" w:rsidR="00AB0A8C" w:rsidRDefault="007639B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0"/>
                <w:szCs w:val="20"/>
              </w:rPr>
            </w:pPr>
            <w:r>
              <w:rPr>
                <w:rFonts w:ascii="Aptos" w:eastAsia="Aptos" w:hAnsi="Aptos" w:cs="Aptos"/>
                <w:b/>
                <w:color w:val="000000"/>
                <w:sz w:val="20"/>
                <w:szCs w:val="20"/>
              </w:rPr>
              <w:t>AE528554</w:t>
            </w:r>
          </w:p>
        </w:tc>
        <w:tc>
          <w:tcPr>
            <w:tcW w:w="510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C9573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Victoria Police (Police Officers, Protective Services Offices, Police Reservists and Police Recruits) Enterprise Agreement 2025</w:t>
            </w:r>
          </w:p>
        </w:tc>
        <w:tc>
          <w:tcPr>
            <w:tcW w:w="141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24274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17,843</w:t>
            </w:r>
          </w:p>
        </w:tc>
        <w:tc>
          <w:tcPr>
            <w:tcW w:w="141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02EAF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1</w:t>
            </w:r>
          </w:p>
        </w:tc>
        <w:tc>
          <w:tcPr>
            <w:tcW w:w="29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FDC7D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Public Administration and Safety</w:t>
            </w:r>
          </w:p>
        </w:tc>
        <w:tc>
          <w:tcPr>
            <w:tcW w:w="1559"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E8A4E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Vic</w:t>
            </w:r>
          </w:p>
        </w:tc>
        <w:tc>
          <w:tcPr>
            <w:tcW w:w="107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0A056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Public</w:t>
            </w:r>
          </w:p>
        </w:tc>
      </w:tr>
      <w:tr w:rsidR="00AB0A8C" w14:paraId="6DA4866B" w14:textId="77777777">
        <w:trPr>
          <w:jc w:val="center"/>
        </w:trPr>
        <w:tc>
          <w:tcPr>
            <w:tcW w:w="141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B01B2B" w14:textId="77777777" w:rsidR="00AB0A8C" w:rsidRDefault="007639B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0"/>
                <w:szCs w:val="20"/>
              </w:rPr>
            </w:pPr>
            <w:r>
              <w:rPr>
                <w:rFonts w:ascii="Aptos" w:eastAsia="Aptos" w:hAnsi="Aptos" w:cs="Aptos"/>
                <w:b/>
                <w:color w:val="000000"/>
                <w:sz w:val="20"/>
                <w:szCs w:val="20"/>
              </w:rPr>
              <w:t>AE529497</w:t>
            </w:r>
          </w:p>
        </w:tc>
        <w:tc>
          <w:tcPr>
            <w:tcW w:w="510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0F1EA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Victorian TAFE Teaching Staff Agreement 2024</w:t>
            </w:r>
          </w:p>
        </w:tc>
        <w:tc>
          <w:tcPr>
            <w:tcW w:w="141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17EB4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 xml:space="preserve"> 4,960</w:t>
            </w:r>
          </w:p>
        </w:tc>
        <w:tc>
          <w:tcPr>
            <w:tcW w:w="141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AA9B6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3.5</w:t>
            </w:r>
          </w:p>
        </w:tc>
        <w:tc>
          <w:tcPr>
            <w:tcW w:w="29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187B4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Education and Training</w:t>
            </w:r>
          </w:p>
        </w:tc>
        <w:tc>
          <w:tcPr>
            <w:tcW w:w="1559"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3D7FB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NSW, Qld, SA, external territories, Vic, WA</w:t>
            </w:r>
          </w:p>
        </w:tc>
        <w:tc>
          <w:tcPr>
            <w:tcW w:w="107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58BF0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Public</w:t>
            </w:r>
          </w:p>
        </w:tc>
      </w:tr>
      <w:tr w:rsidR="00AB0A8C" w14:paraId="19C2ED1C" w14:textId="77777777">
        <w:trPr>
          <w:jc w:val="center"/>
        </w:trPr>
        <w:tc>
          <w:tcPr>
            <w:tcW w:w="141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C596C7" w14:textId="77777777" w:rsidR="00AB0A8C" w:rsidRDefault="007639B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0"/>
                <w:szCs w:val="20"/>
              </w:rPr>
            </w:pPr>
            <w:r>
              <w:rPr>
                <w:rFonts w:ascii="Aptos" w:eastAsia="Aptos" w:hAnsi="Aptos" w:cs="Aptos"/>
                <w:b/>
                <w:color w:val="000000"/>
                <w:sz w:val="20"/>
                <w:szCs w:val="20"/>
              </w:rPr>
              <w:t>AE529153</w:t>
            </w:r>
          </w:p>
        </w:tc>
        <w:tc>
          <w:tcPr>
            <w:tcW w:w="510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363D5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Ramsay Health Care New South Wales Nurses and Midwives Enterprise Agreement 2023-2026</w:t>
            </w:r>
          </w:p>
        </w:tc>
        <w:tc>
          <w:tcPr>
            <w:tcW w:w="141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DB0AE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 xml:space="preserve"> 4,917</w:t>
            </w:r>
          </w:p>
        </w:tc>
        <w:tc>
          <w:tcPr>
            <w:tcW w:w="141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3E9F9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9.9</w:t>
            </w:r>
          </w:p>
        </w:tc>
        <w:tc>
          <w:tcPr>
            <w:tcW w:w="29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7CD22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Health Care and Social Assistance</w:t>
            </w:r>
          </w:p>
        </w:tc>
        <w:tc>
          <w:tcPr>
            <w:tcW w:w="1559"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97C0E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NSW</w:t>
            </w:r>
          </w:p>
        </w:tc>
        <w:tc>
          <w:tcPr>
            <w:tcW w:w="107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D0D68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Private</w:t>
            </w:r>
          </w:p>
        </w:tc>
      </w:tr>
      <w:tr w:rsidR="00AB0A8C" w14:paraId="04609201" w14:textId="77777777">
        <w:trPr>
          <w:jc w:val="center"/>
        </w:trPr>
        <w:tc>
          <w:tcPr>
            <w:tcW w:w="141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0F0C82" w14:textId="77777777" w:rsidR="00AB0A8C" w:rsidRDefault="007639B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0"/>
                <w:szCs w:val="20"/>
              </w:rPr>
            </w:pPr>
            <w:r>
              <w:rPr>
                <w:rFonts w:ascii="Aptos" w:eastAsia="Aptos" w:hAnsi="Aptos" w:cs="Aptos"/>
                <w:b/>
                <w:color w:val="000000"/>
                <w:sz w:val="20"/>
                <w:szCs w:val="20"/>
              </w:rPr>
              <w:t>AE529372</w:t>
            </w:r>
          </w:p>
        </w:tc>
        <w:tc>
          <w:tcPr>
            <w:tcW w:w="510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5FC00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Epworth HealthCare Nurses and Midwives Enterprise Agreement 2024</w:t>
            </w:r>
          </w:p>
        </w:tc>
        <w:tc>
          <w:tcPr>
            <w:tcW w:w="141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5790F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 xml:space="preserve"> 3,979</w:t>
            </w:r>
          </w:p>
        </w:tc>
        <w:tc>
          <w:tcPr>
            <w:tcW w:w="141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61DA5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Inconsistent increase</w:t>
            </w:r>
          </w:p>
        </w:tc>
        <w:tc>
          <w:tcPr>
            <w:tcW w:w="29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02A18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Health Care and Social Assistance</w:t>
            </w:r>
          </w:p>
        </w:tc>
        <w:tc>
          <w:tcPr>
            <w:tcW w:w="1559"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FCD63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Vic</w:t>
            </w:r>
          </w:p>
        </w:tc>
        <w:tc>
          <w:tcPr>
            <w:tcW w:w="107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B40CE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Private</w:t>
            </w:r>
          </w:p>
        </w:tc>
      </w:tr>
      <w:tr w:rsidR="00AB0A8C" w14:paraId="0109D949" w14:textId="77777777">
        <w:trPr>
          <w:jc w:val="center"/>
        </w:trPr>
        <w:tc>
          <w:tcPr>
            <w:tcW w:w="141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CDE2CB" w14:textId="77777777" w:rsidR="00AB0A8C" w:rsidRDefault="007639B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0"/>
                <w:szCs w:val="20"/>
              </w:rPr>
            </w:pPr>
            <w:r>
              <w:rPr>
                <w:rFonts w:ascii="Aptos" w:eastAsia="Aptos" w:hAnsi="Aptos" w:cs="Aptos"/>
                <w:b/>
                <w:color w:val="000000"/>
                <w:sz w:val="20"/>
                <w:szCs w:val="20"/>
              </w:rPr>
              <w:t>AE529033</w:t>
            </w:r>
          </w:p>
        </w:tc>
        <w:tc>
          <w:tcPr>
            <w:tcW w:w="510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82429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Anglicare Aged Care Enterprise Agreement 2025</w:t>
            </w:r>
          </w:p>
        </w:tc>
        <w:tc>
          <w:tcPr>
            <w:tcW w:w="141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41613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 xml:space="preserve"> 3,648</w:t>
            </w:r>
          </w:p>
        </w:tc>
        <w:tc>
          <w:tcPr>
            <w:tcW w:w="141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3B43F7"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7</w:t>
            </w:r>
          </w:p>
        </w:tc>
        <w:tc>
          <w:tcPr>
            <w:tcW w:w="29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AB169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Health Care and Social Assistance</w:t>
            </w:r>
          </w:p>
        </w:tc>
        <w:tc>
          <w:tcPr>
            <w:tcW w:w="1559"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8D5A8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NSW</w:t>
            </w:r>
          </w:p>
        </w:tc>
        <w:tc>
          <w:tcPr>
            <w:tcW w:w="107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D5F44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Private</w:t>
            </w:r>
          </w:p>
        </w:tc>
      </w:tr>
      <w:tr w:rsidR="00AB0A8C" w14:paraId="6E0CD4BE" w14:textId="77777777">
        <w:trPr>
          <w:jc w:val="center"/>
        </w:trPr>
        <w:tc>
          <w:tcPr>
            <w:tcW w:w="141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E1788B" w14:textId="77777777" w:rsidR="00AB0A8C" w:rsidRDefault="007639B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0"/>
                <w:szCs w:val="20"/>
              </w:rPr>
            </w:pPr>
            <w:r>
              <w:rPr>
                <w:rFonts w:ascii="Aptos" w:eastAsia="Aptos" w:hAnsi="Aptos" w:cs="Aptos"/>
                <w:b/>
                <w:color w:val="000000"/>
                <w:sz w:val="20"/>
                <w:szCs w:val="20"/>
              </w:rPr>
              <w:t>AE528549</w:t>
            </w:r>
          </w:p>
        </w:tc>
        <w:tc>
          <w:tcPr>
            <w:tcW w:w="510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DA6115"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Essential Energy Enterprise Agreement 2024</w:t>
            </w:r>
          </w:p>
        </w:tc>
        <w:tc>
          <w:tcPr>
            <w:tcW w:w="141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CB604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 xml:space="preserve"> 3,353</w:t>
            </w:r>
          </w:p>
        </w:tc>
        <w:tc>
          <w:tcPr>
            <w:tcW w:w="141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399B8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5.0</w:t>
            </w:r>
          </w:p>
        </w:tc>
        <w:tc>
          <w:tcPr>
            <w:tcW w:w="29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1036B4"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Electricity, Gas, Water and Waste Services</w:t>
            </w:r>
          </w:p>
        </w:tc>
        <w:tc>
          <w:tcPr>
            <w:tcW w:w="1559"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0F54C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ACT, NSW, Qld</w:t>
            </w:r>
          </w:p>
        </w:tc>
        <w:tc>
          <w:tcPr>
            <w:tcW w:w="107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33674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Public</w:t>
            </w:r>
          </w:p>
        </w:tc>
      </w:tr>
      <w:tr w:rsidR="00AB0A8C" w14:paraId="3FA9E1AF" w14:textId="77777777">
        <w:trPr>
          <w:jc w:val="center"/>
        </w:trPr>
        <w:tc>
          <w:tcPr>
            <w:tcW w:w="141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4A7CB3" w14:textId="77777777" w:rsidR="00AB0A8C" w:rsidRDefault="007639B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0"/>
                <w:szCs w:val="20"/>
              </w:rPr>
            </w:pPr>
            <w:r>
              <w:rPr>
                <w:rFonts w:ascii="Aptos" w:eastAsia="Aptos" w:hAnsi="Aptos" w:cs="Aptos"/>
                <w:b/>
                <w:color w:val="000000"/>
                <w:sz w:val="20"/>
                <w:szCs w:val="20"/>
              </w:rPr>
              <w:t>AE529311</w:t>
            </w:r>
          </w:p>
        </w:tc>
        <w:tc>
          <w:tcPr>
            <w:tcW w:w="510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9ECCA6"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Arcare Pty Ltd, Aged Care Services, Queensland- Enterprise Agreement 2024</w:t>
            </w:r>
          </w:p>
        </w:tc>
        <w:tc>
          <w:tcPr>
            <w:tcW w:w="141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1DCC41"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 xml:space="preserve"> 2,952</w:t>
            </w:r>
          </w:p>
        </w:tc>
        <w:tc>
          <w:tcPr>
            <w:tcW w:w="141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31AC2F"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2.9</w:t>
            </w:r>
          </w:p>
        </w:tc>
        <w:tc>
          <w:tcPr>
            <w:tcW w:w="29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A7675B"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Health Care and Social Assistance</w:t>
            </w:r>
          </w:p>
        </w:tc>
        <w:tc>
          <w:tcPr>
            <w:tcW w:w="1559"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34F78E"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Qld</w:t>
            </w:r>
          </w:p>
        </w:tc>
        <w:tc>
          <w:tcPr>
            <w:tcW w:w="107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09F932"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Private</w:t>
            </w:r>
          </w:p>
        </w:tc>
      </w:tr>
      <w:tr w:rsidR="00AB0A8C" w14:paraId="2DB48D29" w14:textId="77777777">
        <w:trPr>
          <w:jc w:val="center"/>
        </w:trPr>
        <w:tc>
          <w:tcPr>
            <w:tcW w:w="1417" w:type="dxa"/>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43CD57" w14:textId="77777777" w:rsidR="00AB0A8C" w:rsidRDefault="007639BC">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0"/>
                <w:szCs w:val="20"/>
              </w:rPr>
            </w:pPr>
            <w:r>
              <w:rPr>
                <w:rFonts w:ascii="Aptos" w:eastAsia="Aptos" w:hAnsi="Aptos" w:cs="Aptos"/>
                <w:b/>
                <w:color w:val="000000"/>
                <w:sz w:val="20"/>
                <w:szCs w:val="20"/>
              </w:rPr>
              <w:t>AE529165</w:t>
            </w:r>
          </w:p>
        </w:tc>
        <w:tc>
          <w:tcPr>
            <w:tcW w:w="5102" w:type="dxa"/>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29697C"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Ramsay Health Care Western Australia Registered Nurses and Midwives Enterprise Agreement 2025</w:t>
            </w:r>
          </w:p>
        </w:tc>
        <w:tc>
          <w:tcPr>
            <w:tcW w:w="1417" w:type="dxa"/>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C07CA8"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 xml:space="preserve"> 2,719</w:t>
            </w:r>
          </w:p>
        </w:tc>
        <w:tc>
          <w:tcPr>
            <w:tcW w:w="1417" w:type="dxa"/>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7B253A"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4.2</w:t>
            </w:r>
          </w:p>
        </w:tc>
        <w:tc>
          <w:tcPr>
            <w:tcW w:w="2976" w:type="dxa"/>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500700"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Health Care and Social Assistance</w:t>
            </w:r>
          </w:p>
        </w:tc>
        <w:tc>
          <w:tcPr>
            <w:tcW w:w="1559" w:type="dxa"/>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29582D"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WA</w:t>
            </w:r>
          </w:p>
        </w:tc>
        <w:tc>
          <w:tcPr>
            <w:tcW w:w="1077" w:type="dxa"/>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2893A3" w14:textId="77777777" w:rsidR="00AB0A8C" w:rsidRDefault="007639BC">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Aptos" w:eastAsia="Aptos" w:hAnsi="Aptos" w:cs="Aptos"/>
                <w:color w:val="000000"/>
                <w:sz w:val="20"/>
                <w:szCs w:val="20"/>
              </w:rPr>
              <w:t>Private</w:t>
            </w:r>
          </w:p>
        </w:tc>
      </w:tr>
    </w:tbl>
    <w:p w14:paraId="02983989" w14:textId="5E99EDDA" w:rsidR="00AB0A8C" w:rsidRDefault="00AE47E5">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Source</w:t>
      </w:r>
      <w:r w:rsidR="007639BC">
        <w:rPr>
          <w:rFonts w:ascii="Aptos" w:eastAsia="Aptos" w:hAnsi="Aptos" w:cs="Aptos"/>
          <w:b/>
          <w:color w:val="000000"/>
          <w:sz w:val="20"/>
          <w:szCs w:val="20"/>
        </w:rPr>
        <w:t xml:space="preserve">: </w:t>
      </w:r>
      <w:r w:rsidR="007639BC">
        <w:rPr>
          <w:rFonts w:ascii="Aptos" w:eastAsia="Aptos" w:hAnsi="Aptos" w:cs="Aptos"/>
          <w:color w:val="000000"/>
          <w:sz w:val="20"/>
          <w:szCs w:val="20"/>
        </w:rPr>
        <w:t>Department of Employment and Workplace Relations, Workplace Agreements Database.</w:t>
      </w:r>
    </w:p>
    <w:p w14:paraId="24E3F5DE" w14:textId="77777777" w:rsidR="00AB0A8C" w:rsidRDefault="007639BC">
      <w:pPr>
        <w:pBdr>
          <w:top w:val="none" w:sz="0" w:space="0" w:color="000000"/>
          <w:left w:val="none" w:sz="0" w:space="0" w:color="000000"/>
          <w:bottom w:val="none" w:sz="0" w:space="0" w:color="000000"/>
          <w:right w:val="none" w:sz="0" w:space="0" w:color="000000"/>
        </w:pBdr>
        <w:spacing w:before="120" w:after="0"/>
      </w:pPr>
      <w:r>
        <w:rPr>
          <w:rFonts w:ascii="Aptos" w:eastAsia="Aptos" w:hAnsi="Aptos" w:cs="Aptos"/>
          <w:b/>
          <w:color w:val="000000"/>
          <w:sz w:val="22"/>
          <w:szCs w:val="22"/>
        </w:rPr>
        <w:t>Notes:</w:t>
      </w:r>
    </w:p>
    <w:p w14:paraId="5DCCCE24" w14:textId="07DC674B" w:rsidR="00AB0A8C" w:rsidRPr="00F862F5" w:rsidRDefault="007639BC" w:rsidP="00BD6A47">
      <w:pPr>
        <w:pStyle w:val="ListParagraph"/>
        <w:numPr>
          <w:ilvl w:val="0"/>
          <w:numId w:val="24"/>
        </w:numPr>
        <w:pBdr>
          <w:top w:val="none" w:sz="0" w:space="0" w:color="000000"/>
          <w:left w:val="none" w:sz="0" w:space="0" w:color="000000"/>
          <w:bottom w:val="none" w:sz="0" w:space="0" w:color="000000"/>
          <w:right w:val="none" w:sz="0" w:space="0" w:color="000000"/>
        </w:pBdr>
        <w:spacing w:after="0"/>
      </w:pPr>
      <w:r w:rsidRPr="00F862F5">
        <w:rPr>
          <w:rFonts w:ascii="Aptos" w:eastAsia="Aptos" w:hAnsi="Aptos" w:cs="Aptos"/>
          <w:i/>
          <w:sz w:val="20"/>
          <w:szCs w:val="20"/>
        </w:rPr>
        <w:t>AAWI = Average Annualised Wage Increase per employee.</w:t>
      </w:r>
    </w:p>
    <w:p w14:paraId="150D1C57" w14:textId="13B1B0F3" w:rsidR="00AB0A8C" w:rsidRPr="00F862F5" w:rsidRDefault="007639BC" w:rsidP="00BD6A47">
      <w:pPr>
        <w:pStyle w:val="ListParagraph"/>
        <w:numPr>
          <w:ilvl w:val="0"/>
          <w:numId w:val="24"/>
        </w:numPr>
        <w:pBdr>
          <w:top w:val="none" w:sz="0" w:space="0" w:color="000000"/>
          <w:left w:val="none" w:sz="0" w:space="0" w:color="000000"/>
          <w:bottom w:val="none" w:sz="0" w:space="0" w:color="000000"/>
          <w:right w:val="none" w:sz="0" w:space="0" w:color="000000"/>
        </w:pBdr>
        <w:spacing w:after="0"/>
      </w:pPr>
      <w:r w:rsidRPr="00F862F5">
        <w:rPr>
          <w:rFonts w:ascii="Aptos" w:eastAsia="Aptos" w:hAnsi="Aptos" w:cs="Aptos"/>
          <w:i/>
          <w:sz w:val="20"/>
          <w:szCs w:val="20"/>
        </w:rPr>
        <w:t>Agreement and employee estimates are for all federal wage agreements in the period, while estimates of AAWI per employee are based on quantifiable wage agreements.</w:t>
      </w:r>
    </w:p>
    <w:p w14:paraId="3304E03E" w14:textId="54275791" w:rsidR="00AB0A8C" w:rsidRPr="00F862F5" w:rsidRDefault="007639BC" w:rsidP="00BD6A47">
      <w:pPr>
        <w:pStyle w:val="ListParagraph"/>
        <w:numPr>
          <w:ilvl w:val="0"/>
          <w:numId w:val="24"/>
        </w:numPr>
        <w:pBdr>
          <w:top w:val="none" w:sz="0" w:space="0" w:color="000000"/>
          <w:left w:val="none" w:sz="0" w:space="0" w:color="000000"/>
          <w:bottom w:val="none" w:sz="0" w:space="0" w:color="000000"/>
          <w:right w:val="none" w:sz="0" w:space="0" w:color="000000"/>
        </w:pBdr>
        <w:spacing w:after="0"/>
      </w:pPr>
      <w:r w:rsidRPr="00F862F5">
        <w:rPr>
          <w:rFonts w:ascii="Aptos" w:eastAsia="Aptos" w:hAnsi="Aptos" w:cs="Aptos"/>
          <w:i/>
          <w:sz w:val="20"/>
          <w:szCs w:val="20"/>
        </w:rPr>
        <w:t>* Where asterisk occurs, this indicates that at least one wage increase in the agreement is not quantifiable.</w:t>
      </w:r>
    </w:p>
    <w:p w14:paraId="5D1B6B8F" w14:textId="0297AA53" w:rsidR="00AB0A8C" w:rsidRPr="00F862F5" w:rsidRDefault="007639BC" w:rsidP="00BD6A47">
      <w:pPr>
        <w:pStyle w:val="ListParagraph"/>
        <w:numPr>
          <w:ilvl w:val="0"/>
          <w:numId w:val="24"/>
        </w:numPr>
        <w:pBdr>
          <w:top w:val="none" w:sz="0" w:space="0" w:color="000000"/>
          <w:left w:val="none" w:sz="0" w:space="0" w:color="000000"/>
          <w:bottom w:val="none" w:sz="0" w:space="0" w:color="000000"/>
          <w:right w:val="none" w:sz="0" w:space="0" w:color="000000"/>
        </w:pBdr>
        <w:spacing w:after="0"/>
      </w:pPr>
      <w:r w:rsidRPr="00F862F5">
        <w:rPr>
          <w:rFonts w:ascii="Aptos" w:eastAsia="Aptos" w:hAnsi="Aptos" w:cs="Aptos"/>
          <w:i/>
          <w:sz w:val="20"/>
          <w:szCs w:val="20"/>
        </w:rPr>
        <w:t xml:space="preserve">All estimates are rounded and are subject to revision. Revisions have been made </w:t>
      </w:r>
      <w:proofErr w:type="gramStart"/>
      <w:r w:rsidRPr="00F862F5">
        <w:rPr>
          <w:rFonts w:ascii="Aptos" w:eastAsia="Aptos" w:hAnsi="Aptos" w:cs="Aptos"/>
          <w:i/>
          <w:sz w:val="20"/>
          <w:szCs w:val="20"/>
        </w:rPr>
        <w:t>to</w:t>
      </w:r>
      <w:proofErr w:type="gramEnd"/>
      <w:r w:rsidRPr="00F862F5">
        <w:rPr>
          <w:rFonts w:ascii="Aptos" w:eastAsia="Aptos" w:hAnsi="Aptos" w:cs="Aptos"/>
          <w:i/>
          <w:sz w:val="20"/>
          <w:szCs w:val="20"/>
        </w:rPr>
        <w:t xml:space="preserve"> historical series.</w:t>
      </w:r>
    </w:p>
    <w:p w14:paraId="3E803916" w14:textId="7661988D"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2"/>
          <w:szCs w:val="22"/>
        </w:rPr>
        <w:lastRenderedPageBreak/>
        <w:t xml:space="preserve">How to read: </w:t>
      </w:r>
      <w:r w:rsidRPr="007639BC">
        <w:rPr>
          <w:rFonts w:ascii="Aptos" w:eastAsia="Aptos" w:hAnsi="Aptos" w:cs="Aptos"/>
          <w:iCs/>
          <w:color w:val="000000"/>
          <w:sz w:val="22"/>
          <w:szCs w:val="22"/>
        </w:rPr>
        <w:t>Victorian TAFE Teaching Staff Agreement 2024</w:t>
      </w:r>
      <w:r>
        <w:rPr>
          <w:rFonts w:ascii="Aptos" w:eastAsia="Aptos" w:hAnsi="Aptos" w:cs="Aptos"/>
          <w:i/>
          <w:color w:val="000000"/>
          <w:sz w:val="22"/>
          <w:szCs w:val="22"/>
        </w:rPr>
        <w:t xml:space="preserve"> covers </w:t>
      </w:r>
      <w:r w:rsidR="00FC0D82">
        <w:rPr>
          <w:rFonts w:ascii="Aptos" w:eastAsia="Aptos" w:hAnsi="Aptos" w:cs="Aptos"/>
          <w:i/>
          <w:color w:val="000000"/>
          <w:sz w:val="22"/>
          <w:szCs w:val="22"/>
        </w:rPr>
        <w:t>4,960</w:t>
      </w:r>
      <w:r>
        <w:rPr>
          <w:rFonts w:ascii="Aptos" w:eastAsia="Aptos" w:hAnsi="Aptos" w:cs="Aptos"/>
          <w:i/>
          <w:color w:val="000000"/>
          <w:sz w:val="22"/>
          <w:szCs w:val="22"/>
        </w:rPr>
        <w:t xml:space="preserve"> employees. The AAWI for this agreement was 3.5%, it covers employees in the </w:t>
      </w:r>
      <w:r w:rsidR="00B41000">
        <w:rPr>
          <w:rFonts w:ascii="Aptos" w:eastAsia="Aptos" w:hAnsi="Aptos" w:cs="Aptos"/>
          <w:i/>
          <w:color w:val="000000"/>
          <w:sz w:val="22"/>
          <w:szCs w:val="22"/>
        </w:rPr>
        <w:t>Ed</w:t>
      </w:r>
      <w:r w:rsidR="00104D29">
        <w:rPr>
          <w:rFonts w:ascii="Aptos" w:eastAsia="Aptos" w:hAnsi="Aptos" w:cs="Aptos"/>
          <w:i/>
          <w:color w:val="000000"/>
          <w:sz w:val="22"/>
          <w:szCs w:val="22"/>
        </w:rPr>
        <w:t xml:space="preserve">ucation and </w:t>
      </w:r>
      <w:r w:rsidR="0022428A">
        <w:rPr>
          <w:rFonts w:ascii="Aptos" w:eastAsia="Aptos" w:hAnsi="Aptos" w:cs="Aptos"/>
          <w:i/>
          <w:color w:val="000000"/>
          <w:sz w:val="22"/>
          <w:szCs w:val="22"/>
        </w:rPr>
        <w:t>T</w:t>
      </w:r>
      <w:r w:rsidR="00104D29">
        <w:rPr>
          <w:rFonts w:ascii="Aptos" w:eastAsia="Aptos" w:hAnsi="Aptos" w:cs="Aptos"/>
          <w:i/>
          <w:color w:val="000000"/>
          <w:sz w:val="22"/>
          <w:szCs w:val="22"/>
        </w:rPr>
        <w:t>raining industry</w:t>
      </w:r>
      <w:r>
        <w:rPr>
          <w:rFonts w:ascii="Aptos" w:eastAsia="Aptos" w:hAnsi="Aptos" w:cs="Aptos"/>
          <w:i/>
          <w:color w:val="000000"/>
          <w:sz w:val="22"/>
          <w:szCs w:val="22"/>
        </w:rPr>
        <w:t>, and operates</w:t>
      </w:r>
      <w:r w:rsidR="00B41000">
        <w:rPr>
          <w:rFonts w:ascii="Aptos" w:eastAsia="Aptos" w:hAnsi="Aptos" w:cs="Aptos"/>
          <w:i/>
          <w:color w:val="000000"/>
          <w:sz w:val="22"/>
          <w:szCs w:val="22"/>
        </w:rPr>
        <w:t xml:space="preserve"> in</w:t>
      </w:r>
      <w:r>
        <w:rPr>
          <w:rFonts w:ascii="Aptos" w:eastAsia="Aptos" w:hAnsi="Aptos" w:cs="Aptos"/>
          <w:i/>
          <w:color w:val="000000"/>
          <w:sz w:val="22"/>
          <w:szCs w:val="22"/>
        </w:rPr>
        <w:t xml:space="preserve"> NSW, Qld, SA, Vic, WA</w:t>
      </w:r>
      <w:r w:rsidR="00104D29">
        <w:rPr>
          <w:rFonts w:ascii="Aptos" w:eastAsia="Aptos" w:hAnsi="Aptos" w:cs="Aptos"/>
          <w:i/>
          <w:color w:val="000000"/>
          <w:sz w:val="22"/>
          <w:szCs w:val="22"/>
        </w:rPr>
        <w:t>, and external territories</w:t>
      </w:r>
      <w:r>
        <w:rPr>
          <w:rFonts w:ascii="Aptos" w:eastAsia="Aptos" w:hAnsi="Aptos" w:cs="Aptos"/>
          <w:i/>
          <w:color w:val="000000"/>
          <w:sz w:val="22"/>
          <w:szCs w:val="22"/>
        </w:rPr>
        <w:t>.</w:t>
      </w:r>
    </w:p>
    <w:p w14:paraId="581AC673" w14:textId="77777777" w:rsidR="00AB0A8C" w:rsidRDefault="007639BC">
      <w:r>
        <w:br w:type="page"/>
      </w:r>
    </w:p>
    <w:p w14:paraId="163C123B"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lastRenderedPageBreak/>
        <w:t>Table 16 - Agreements approved in the June quarter 2025, by state and ANZSIC division</w:t>
      </w:r>
    </w:p>
    <w:tbl>
      <w:tblPr>
        <w:tblW w:w="0" w:type="auto"/>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AB0A8C" w14:paraId="365F0A27"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9941CD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FOR AGREEMENTS APPROVED IN THE NOMINATED QUARTER</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223B29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E87D53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ACT</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C0BE1A6"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EDC4D09"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NSW</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48420C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BEAF35E"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NT</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F87655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848A9A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QLD</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6A24CA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B6397B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A</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6BFC9F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6B36F54"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TAS</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CC2D39D"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93D0FA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VIC</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68EE098"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24B206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WA</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725F822"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6AD3AD3"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ulti-state</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EB6578A"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4492D62"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Total</w:t>
            </w:r>
          </w:p>
        </w:tc>
      </w:tr>
      <w:tr w:rsidR="00D640F3" w14:paraId="371F2B0B" w14:textId="77777777" w:rsidTr="00126721">
        <w:trPr>
          <w:jc w:val="center"/>
        </w:trPr>
        <w:tc>
          <w:tcPr>
            <w:tcW w:w="2154" w:type="dxa"/>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155640"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griculture, Forestry and Fishing</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ADE86"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7652A"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D0D5BA" w14:textId="044400B6"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3EF66"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240A0C" w14:textId="00FD101D"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26113"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72F343" w14:textId="3314610A"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B379F"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C17FEA" w14:textId="220E116B"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513D7"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E70529" w14:textId="3FA66E05"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DB882"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5C1910" w14:textId="757A54A1"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A3961"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B80B6B" w14:textId="324F90EF"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ABECC"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96510F" w14:textId="5E303CB6"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061B9"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A1D5AA" w14:textId="142B6A11"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EC455"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0EC819" w14:textId="2B5ACBC6"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9</w:t>
            </w:r>
          </w:p>
        </w:tc>
      </w:tr>
      <w:tr w:rsidR="00D640F3" w14:paraId="3DF10632" w14:textId="77777777" w:rsidTr="00126721">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3152B"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FFA18"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A6501"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019B9F" w14:textId="3FDBE630"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C0ECF"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90F231" w14:textId="075FE8E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81739"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8F9BE1" w14:textId="2FDB9E7E"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BED17"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A369D7" w14:textId="10BF029A"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038D2"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30905B" w14:textId="6ED79293"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EB225"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A53365" w14:textId="710D9BFF"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1907F"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0113B5" w14:textId="3177F4F8"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DC9BE"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114057" w14:textId="7B95EEA6"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DF392"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D5D0BB" w14:textId="6090CD7D"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546C0"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680767" w14:textId="55483089"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3.5</w:t>
            </w:r>
          </w:p>
        </w:tc>
      </w:tr>
      <w:tr w:rsidR="00D640F3" w14:paraId="0B1B4FD4" w14:textId="77777777" w:rsidTr="00126721">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7937D"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20EC3"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CF4FA"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FF061D" w14:textId="721A8F62"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A8AF0"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D0CB2A" w14:textId="05769A86"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EEA04"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347A8A" w14:textId="175C03CB"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DC6DE"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D2F81B" w14:textId="0AD3816D"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50C43"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3421E9" w14:textId="5F1F0CA8"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5AAA1"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6FCB2A" w14:textId="32267B0D"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1DA94"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BB552F" w14:textId="61FDA742"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F9164"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396E56" w14:textId="41F16305"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ABE3F"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714B08" w14:textId="2E2820E8"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84B12"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44D13A" w14:textId="4D7AEE28"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2.9</w:t>
            </w:r>
          </w:p>
        </w:tc>
      </w:tr>
      <w:tr w:rsidR="00D640F3" w14:paraId="37EE093D" w14:textId="77777777" w:rsidTr="00126721">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D21C82"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9C6C4F"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F3FEAB"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E7DDC82" w14:textId="7FFB9B88"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8140C4"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29E7B5D" w14:textId="3212B2ED"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EF88A9"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45A8820" w14:textId="400A492E"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24E719"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2C2A21E" w14:textId="6F18DDE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D23271"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DE5CEDA" w14:textId="4535819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3D44B5"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D81A07A" w14:textId="094B6D7B"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F66885"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814AE6D" w14:textId="5B066EA9"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746C09"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69613FFA" w14:textId="64709573"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E04830"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13E48A3" w14:textId="54833EB8"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75379B"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4E31D76" w14:textId="000F4E13"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0.9</w:t>
            </w:r>
          </w:p>
        </w:tc>
      </w:tr>
      <w:tr w:rsidR="00D640F3" w14:paraId="6C028CDF" w14:textId="77777777" w:rsidTr="00126721">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E54D0A"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in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95758"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8953A"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F185C6" w14:textId="728AB733"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5BD26"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560178" w14:textId="1266FEB0"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327F3"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A0471B" w14:textId="65A639A8"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4A8A1"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560FD1" w14:textId="2805E6AC"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98AE9"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42D925" w14:textId="30B961A9"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14BBD"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136FB2" w14:textId="2DB3AD4D"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0D7EE"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589E40" w14:textId="20D02183"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BE074"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9EAEDC" w14:textId="4E22466D"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71D44"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1A9065" w14:textId="4A09FBE6"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25299"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C7A49B" w14:textId="6632E4B3"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30</w:t>
            </w:r>
          </w:p>
        </w:tc>
      </w:tr>
      <w:tr w:rsidR="00D640F3" w14:paraId="247BB009" w14:textId="77777777" w:rsidTr="00126721">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33A8D"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A10AA"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DEA47"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C17930" w14:textId="4EA3170A"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31508"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5AB1A5" w14:textId="144553D6"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DC356"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1B7D26" w14:textId="34FEDAF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D22DF"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4FBFD1" w14:textId="056F22CA"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EA9F7"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4B3815" w14:textId="52E46822"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33ED2"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7DB2D0" w14:textId="610C1D7D"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1BC11"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D89E3C" w14:textId="6BA26971"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B3745"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C412E1" w14:textId="13F4A1C9"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52027"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7F268D" w14:textId="7C118556"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6B368"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4D81DC" w14:textId="497C90E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3.6</w:t>
            </w:r>
          </w:p>
        </w:tc>
      </w:tr>
      <w:tr w:rsidR="00D640F3" w14:paraId="3008F848" w14:textId="77777777" w:rsidTr="00126721">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D1E50"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0C31F"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A50DC"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2CBE2C" w14:textId="61B7A9AE"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864F2"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954BEB" w14:textId="42ADE2D1"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E2C19"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3E77A0" w14:textId="30231604"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005F9"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71FAEB" w14:textId="13964BBE"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404EE"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2DE62B" w14:textId="1F7BD518"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3D2F0"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2040CA" w14:textId="28D43F4B"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26C1B"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DA4923" w14:textId="50B3FF7F"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48AD2"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BE8298" w14:textId="2AEF5BDC"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4AEB3"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CEECAF" w14:textId="47352BD4"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ABF87"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728298" w14:textId="4ACFC848"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3.5</w:t>
            </w:r>
          </w:p>
        </w:tc>
      </w:tr>
      <w:tr w:rsidR="00D640F3" w14:paraId="14506378" w14:textId="77777777" w:rsidTr="00126721">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29ADAF"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F8F002"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1C69F8"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21A48DA" w14:textId="5DF56A40"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69B37A"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31738D2" w14:textId="23E3323F"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EBA08A"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67A9637" w14:textId="4D105A9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E18BC8"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2BC3C4A" w14:textId="07E47FE2"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61CB68"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4C53D88" w14:textId="6CAAAD0B"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D661B3"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646EDAF4" w14:textId="718CF5E3"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D2B50F"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D78C1F0" w14:textId="245D9743"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B4E497"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2B22483" w14:textId="3BA3D778"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2F7D25"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3E0E030" w14:textId="5DDF39F5"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0572EB"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6D168745" w14:textId="20434E3F"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6.6</w:t>
            </w:r>
          </w:p>
        </w:tc>
      </w:tr>
      <w:tr w:rsidR="00D640F3" w14:paraId="5643D79A" w14:textId="77777777" w:rsidTr="00126721">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04C0BE"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anufactur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3242C"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F7C3B"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FDD1E0" w14:textId="2AFA04A0"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97489"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A896C5" w14:textId="5E0B739A"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CC5BB"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2A5952" w14:textId="0770231C"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1818B"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C39AEB" w14:textId="640ABBFE"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B1904"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9B7AA7" w14:textId="6ABD6918"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D4E74"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77A6AA" w14:textId="47C1F6E8"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17829"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ABA3C6" w14:textId="35809CF0"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6A58A"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F98B55" w14:textId="178DFA8D"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2FA71"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2EB497" w14:textId="57BF52F4"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2E224"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3A5E63" w14:textId="511D836E"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141</w:t>
            </w:r>
          </w:p>
        </w:tc>
      </w:tr>
      <w:tr w:rsidR="00D640F3" w14:paraId="2089A273" w14:textId="77777777" w:rsidTr="00126721">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30E68"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C6EFF"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ADD7E"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8FEEBB" w14:textId="54902CC4"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67278"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224D11" w14:textId="785EB72E"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37F89"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707612" w14:textId="73FF8AE3"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E7F6F"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1B9891" w14:textId="0ADAF6A3"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8EB50"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28209F" w14:textId="7F759F59"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85552"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6DF14C" w14:textId="7729FC6B"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EC788"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C9547D" w14:textId="2211747D"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B466F"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89D016" w14:textId="3CD1B28A"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0CBF0"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9C77E7" w14:textId="61DE4A82"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097DD"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BE9C93" w14:textId="7447E3CE"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3.8</w:t>
            </w:r>
          </w:p>
        </w:tc>
      </w:tr>
      <w:tr w:rsidR="00D640F3" w14:paraId="10B7900F" w14:textId="77777777" w:rsidTr="00126721">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9D0BF"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A075A"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8EAFA"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9B4638" w14:textId="3A122F59"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1C489"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3D8EB6" w14:textId="64A6508D"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8DF3D"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B92292" w14:textId="2D801CA1"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FF4CF"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0F84C2" w14:textId="0D348C42"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50554"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8A5535" w14:textId="5E6F0D2B"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3CF75"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6AA96C" w14:textId="20C5826B"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27FFC"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24A1AB" w14:textId="12AE95F6"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ADCA9"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D01A6F" w14:textId="53BB1E44"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2E266"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04473D" w14:textId="27DD3E56"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D9D04"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ED8295" w14:textId="04FB55AB"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2.7</w:t>
            </w:r>
          </w:p>
        </w:tc>
      </w:tr>
      <w:tr w:rsidR="00D640F3" w14:paraId="464FCE5F" w14:textId="77777777" w:rsidTr="00126721">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1E41B9"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CC51D7"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6C73DC"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CA56EBA" w14:textId="66AF427F"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95AB10"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5D06851" w14:textId="5B6D205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3ECDA8"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6F6484E3" w14:textId="26D71133"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4AF704"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CF34CB7" w14:textId="33F56691"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D2D07D"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E95143D" w14:textId="655923EE"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365748"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7BF2705" w14:textId="54290BED"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48B7B2"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FBBE913" w14:textId="4EBBBAD5"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E96DB1"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4221FCD" w14:textId="4C84F124"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2AE917"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53D0DAA" w14:textId="6DAD2C4D"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422BB1"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F9305BB" w14:textId="3912301A"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12.5</w:t>
            </w:r>
          </w:p>
        </w:tc>
      </w:tr>
      <w:tr w:rsidR="00D640F3" w14:paraId="3B3AA493" w14:textId="77777777" w:rsidTr="00126721">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ACDAAA"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Non-Metal Manufactur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DA8E3"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4F37D"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0DF93F" w14:textId="6C96E1D1"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FC2E0"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83CECF" w14:textId="047E91C2"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1C753"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6872C1" w14:textId="23BB9AA9"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7010D"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C00646" w14:textId="686C910E"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D67E6"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47AC6F" w14:textId="27C43E39"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EFBE8"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02EE76" w14:textId="45BB60C2"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31663"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FE8E90" w14:textId="12FB6DA0"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FDF6F"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1B9D35" w14:textId="2323D523"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AEC13"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EF4515" w14:textId="2789759E"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A0899"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68CAD8" w14:textId="09CC2B04"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97</w:t>
            </w:r>
          </w:p>
        </w:tc>
      </w:tr>
      <w:tr w:rsidR="00D640F3" w14:paraId="16FBAB55" w14:textId="77777777" w:rsidTr="00126721">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868A7"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3B2EC"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3E2EB"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B553BE" w14:textId="73620D6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AA252"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121F33" w14:textId="06AA8563"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3A14C"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8FBC2C" w14:textId="6F2903A8"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2BC79"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755BA6" w14:textId="2805B1C2"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9EC84"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032513" w14:textId="2E93E59A"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20852"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F5F108" w14:textId="407BCE44"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C8CE6"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260C3E" w14:textId="52A94A59"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05698"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F6B98F" w14:textId="30B45823"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964DA"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DEBC60" w14:textId="5F71FAC0"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D8168"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8A62C3" w14:textId="789AFC8F"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3.6</w:t>
            </w:r>
          </w:p>
        </w:tc>
      </w:tr>
      <w:tr w:rsidR="00D640F3" w14:paraId="53D229E9" w14:textId="77777777" w:rsidTr="00126721">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8A336"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A2576"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BE75A"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B7261C" w14:textId="13A919A3"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DE5C6"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A4C276" w14:textId="56CBEC7F"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4E123"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FDE55E" w14:textId="137E4210"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4FEF8"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C6564B" w14:textId="7D8139FD"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97229"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CD4C7D" w14:textId="7ADC1710"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C16B9"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00A3B5" w14:textId="68A4CDBC"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50AD5"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CD4A12" w14:textId="43960D2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F7354"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180861" w14:textId="11A607F1"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620D2"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25D8E0" w14:textId="32AD751D"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DF93E"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4FA0A1" w14:textId="6CD7FE6C"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2.8</w:t>
            </w:r>
          </w:p>
        </w:tc>
      </w:tr>
      <w:tr w:rsidR="00D640F3" w14:paraId="58A7B7B2" w14:textId="77777777" w:rsidTr="00126721">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9EBF4A"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1D4616"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16896A"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EA29607" w14:textId="5949475F"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626162"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F3EDA73" w14:textId="683CB38E"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4F2C32"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D5F3968" w14:textId="6DB9275E"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2A09F3"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CCC6778" w14:textId="619A88EF"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AA6FA3"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D89A298" w14:textId="686DC403"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F8E04"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F67FF67" w14:textId="157586A2"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BDE4FC"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7069E31" w14:textId="6E835C52"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EFA760"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BF4E518" w14:textId="298B5822"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058DAE"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69191C62" w14:textId="43729973"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62C315"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EE2AA2F" w14:textId="35485478"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9.0</w:t>
            </w:r>
          </w:p>
        </w:tc>
      </w:tr>
      <w:tr w:rsidR="00D640F3" w14:paraId="3757B0B0" w14:textId="77777777" w:rsidTr="00126721">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3F13C9"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etal Manufactur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6E3FB"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4E57B"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A47C99" w14:textId="6B43FA73"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CB60C"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F0DA9A" w14:textId="7BC12C3E"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F2387"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02ED3A" w14:textId="73282CE4"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39539"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908CAA" w14:textId="00841391"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13164"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80CF26" w14:textId="5605830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7CE87"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DAF632" w14:textId="58BAA674"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3BE3F"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4647CF" w14:textId="407996BF"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DB0A2"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AE07ED" w14:textId="61C0D0F0"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2D71B"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B2EFA3" w14:textId="1E75A84C"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02F56"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44B81B" w14:textId="32DD545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44</w:t>
            </w:r>
          </w:p>
        </w:tc>
      </w:tr>
      <w:tr w:rsidR="00D640F3" w14:paraId="5EF27A3C" w14:textId="77777777" w:rsidTr="00126721">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2115A"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07320"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D6CC3"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526263" w14:textId="29EC000B"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538DF"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B392BB" w14:textId="3CCB48AD"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11A54"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2BCEDF" w14:textId="674F2ED2"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C305A"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C7E9C1" w14:textId="65EF53E0"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F4AA8"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BFFC0D" w14:textId="2C807883"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56393"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39EAF9" w14:textId="0B90936D"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833DC"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EA8439" w14:textId="1398F90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F3794"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63FD6E" w14:textId="3D1C770E"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E6EE8"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F17D31" w14:textId="22C62515"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CA281"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D329AC" w14:textId="6FF951CA"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4.1</w:t>
            </w:r>
          </w:p>
        </w:tc>
      </w:tr>
      <w:tr w:rsidR="00D640F3" w14:paraId="7ED56370" w14:textId="77777777" w:rsidTr="00126721">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825F8"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54A39"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D5037"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DB09D8" w14:textId="5DCA7FFC"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5A8B1"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F566A4" w14:textId="5DAFDBF4"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F8157"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C19F53" w14:textId="63C42234"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A2040"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83FCB5" w14:textId="2971AD0B"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29434"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7C70AC" w14:textId="579C12AE"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B51E6"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81AF1C" w14:textId="4474638F"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794BE"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82397B" w14:textId="6E963AA3"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3F248"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D2A2C0" w14:textId="08103532"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A7D7D"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6CE0E0" w14:textId="26895652"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BE19D"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0B47FC" w14:textId="4AC39776"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2.6</w:t>
            </w:r>
          </w:p>
        </w:tc>
      </w:tr>
      <w:tr w:rsidR="00D640F3" w14:paraId="53EB7206" w14:textId="77777777" w:rsidTr="00126721">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54B82C"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2A4CD2"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D1F026"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9F6D62B" w14:textId="3C9CC628"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830CD4"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7901FB8" w14:textId="3E9607F1"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1DB5AD"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1CF93E6" w14:textId="7660FEA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69C787"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C18723E" w14:textId="090836D2"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E37316"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60C30688" w14:textId="198575EE"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DE6CD8"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402615A" w14:textId="401C502C"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5D8D16"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1FA8B90" w14:textId="145468CB"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C8F5D8"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F8C33EA" w14:textId="70D58239"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B066B0"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A6016C7" w14:textId="7DC14A66"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56838C"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9015A21" w14:textId="4C96650E"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3.6</w:t>
            </w:r>
          </w:p>
        </w:tc>
      </w:tr>
      <w:tr w:rsidR="00D640F3" w14:paraId="29664AB2" w14:textId="77777777" w:rsidTr="00126721">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824406"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Electricity, Gas, Water and Waste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8469D"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9C3DD"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1BAC10" w14:textId="656ABDAD"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48CD2"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BB382C" w14:textId="1CBB7C66"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6A855"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548F21" w14:textId="02163DBD"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3E56B"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84FA3D" w14:textId="1B2BD621"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0AAC2"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23C1F2" w14:textId="3009E156"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44936"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0996D3" w14:textId="193C7F0E"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C0050"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D4A0A6" w14:textId="0544E4AE"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40B3A"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CF65F1" w14:textId="49F1B45A"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6BF65"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694E4B" w14:textId="7B50173F"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D93D2"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4CD3CE" w14:textId="40AFA619"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31</w:t>
            </w:r>
          </w:p>
        </w:tc>
      </w:tr>
      <w:tr w:rsidR="00D640F3" w14:paraId="7B644967" w14:textId="77777777" w:rsidTr="00126721">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C65BB"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79353"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B8933"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9B769E" w14:textId="4AFB8B2F"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26670"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C0A4C3" w14:textId="5FA01258"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5.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DB105"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FCE109" w14:textId="2A4B32E2"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1F667"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66A90E" w14:textId="7BC28088"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5.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05D8C"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C18711" w14:textId="06166ABA"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5.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794C1"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C29A6F" w14:textId="40E2F21C"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B8ADC"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FB0167" w14:textId="3F058BC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179FA"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613014" w14:textId="58A0AD0C"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E5B50"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81E30D" w14:textId="4A98D72E"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5.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06581"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72E266" w14:textId="2D83E905"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4.5</w:t>
            </w:r>
          </w:p>
        </w:tc>
      </w:tr>
      <w:tr w:rsidR="00D640F3" w14:paraId="4AF2CBC3" w14:textId="77777777" w:rsidTr="00126721">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0F944"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7817E"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F85CF"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FD112A" w14:textId="2F177526"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87695"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3A3BED" w14:textId="1AECAA24"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9A812"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51A47D" w14:textId="21EBDCED"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0231B"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EF9887" w14:textId="6FC9EBB9"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B4516"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565939" w14:textId="250903D1"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9BFB1"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2BB6ED" w14:textId="5D6EF496"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582D4"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48EBF6" w14:textId="52D01D58"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11A40"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A8F9F1" w14:textId="271B82B9"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97395"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23FD96" w14:textId="6483CCF6"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430E5"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948D05" w14:textId="388F39C9"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2.5</w:t>
            </w:r>
          </w:p>
        </w:tc>
      </w:tr>
      <w:tr w:rsidR="00D640F3" w14:paraId="7D9AC4B9" w14:textId="77777777" w:rsidTr="00126721">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FD499"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0BECD7"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89C63A"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A867BE9" w14:textId="31F5FBF0"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4C4F24"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E850C71" w14:textId="0447D756"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3B2843"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5846AAE" w14:textId="70872BE3"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FD74F9"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D7D2D2E" w14:textId="3064FE09"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3B0472"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1264EE0" w14:textId="65E41CC6"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ACA977"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BEDF5A6" w14:textId="04AA0539"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F5BCB9"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855A966" w14:textId="1502A0D3"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507DA1"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FF07696" w14:textId="6572B31E"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021DF3"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743DBBA" w14:textId="2F5ADD9F"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51505A"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784681D" w14:textId="69A8AD1B"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7.1</w:t>
            </w:r>
          </w:p>
        </w:tc>
      </w:tr>
      <w:tr w:rsidR="00D640F3" w14:paraId="1483D9C9" w14:textId="77777777" w:rsidTr="00126721">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79E325"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Construction</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BD8B0"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48E0A"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49CEA7" w14:textId="44CEE474"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9BF47"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7BC73B" w14:textId="531CB0D1"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7045E"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8F4D23" w14:textId="0CABA1B9"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EFA07"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1AAEDE" w14:textId="2D72736A"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349B3"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1F23B5" w14:textId="7B30CC71"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99BC4"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C96CD8" w14:textId="0997104F"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16E9C"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DD5633" w14:textId="20E068B0"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8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0C25C"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6D2979" w14:textId="7C4E83C6"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CEFEE"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ED69A8" w14:textId="4BF4F7F3"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B36F6"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78488C" w14:textId="0705E3E4"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452</w:t>
            </w:r>
          </w:p>
        </w:tc>
      </w:tr>
      <w:tr w:rsidR="00D640F3" w14:paraId="517201F4" w14:textId="77777777" w:rsidTr="00126721">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6ACF8"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65B5E"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C049C"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D997E2" w14:textId="501F0DCE"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5.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49052"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415DC0" w14:textId="0EB83312"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65EED"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646B35" w14:textId="2F67EC3B"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1CA8A"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73D465" w14:textId="1AC282AD"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7EC5F"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23F5DE" w14:textId="1A1FF633"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C1B25"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CA1795" w14:textId="03596DCF"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7915C"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905547" w14:textId="5C1CFDF4"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6.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48359"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CFBF27" w14:textId="6B224920"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5227F"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692833" w14:textId="0FD9014B"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7D9A2"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A50308" w14:textId="080457B5"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5.7</w:t>
            </w:r>
          </w:p>
        </w:tc>
      </w:tr>
      <w:tr w:rsidR="00D640F3" w14:paraId="3D4F7D9B" w14:textId="77777777" w:rsidTr="00126721">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1C263"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B1427"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0DAE2"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E9EB38" w14:textId="5261859B"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17206"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B0303D" w14:textId="4B8BF7A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768C0"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BA90BA" w14:textId="40DE6BD9"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EF686"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547368" w14:textId="331BE02B"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C3904"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843F4C" w14:textId="5734D2C6"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D0F5E"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C34AF0" w14:textId="18D66024"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E9F19"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CA479E" w14:textId="5F47678F"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A4175"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1DDCCD" w14:textId="1D5C36C1"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C8043"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C1515F" w14:textId="13134FD3"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B8AD7"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EA586F" w14:textId="29A55EDF"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2.5</w:t>
            </w:r>
          </w:p>
        </w:tc>
      </w:tr>
      <w:tr w:rsidR="00D640F3" w14:paraId="7F53010C" w14:textId="77777777" w:rsidTr="00126721">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9270A3"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F7E212"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A8C9F7"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3590B7A" w14:textId="024F691F"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1A462D"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D02F3C2" w14:textId="53A8B1C3"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4E10ED"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6EEC1775" w14:textId="2FDC4A8F"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4CC8A8"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6BAB744" w14:textId="4F73A9BC"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156446"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3B4B098" w14:textId="2086E460"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E75E8E"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8235549" w14:textId="7332F28F"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8BBA58"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178A03B" w14:textId="515CC4B2"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5.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A7BE3D"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6D3A1CF3" w14:textId="75AD53C4"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757A9B"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AED6E8A" w14:textId="66EA0041"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B682FE"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1CC2277" w14:textId="4835599E"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10.4</w:t>
            </w:r>
          </w:p>
        </w:tc>
      </w:tr>
      <w:tr w:rsidR="00D640F3" w14:paraId="36065A18" w14:textId="77777777" w:rsidTr="00126721">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5C370D"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lastRenderedPageBreak/>
              <w:t>Wholesale Trade</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8B3C8"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5D321"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1159CE" w14:textId="3B808D9F"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EEBE2"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9C11D9" w14:textId="09B8557E"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583A7"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7884FF" w14:textId="31252AEA"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2F0A0"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25D044" w14:textId="23438284"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385A3"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1A9C3F" w14:textId="71F406AC"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91B85"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D16FE4" w14:textId="04903B9C"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E6EF9"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B40492" w14:textId="6EF2C225"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04522"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08F900" w14:textId="15737540"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55210"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69FA37" w14:textId="3A18BD11"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0F7FB"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263684" w14:textId="41BBDC9D"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10</w:t>
            </w:r>
          </w:p>
        </w:tc>
      </w:tr>
      <w:tr w:rsidR="00D640F3" w14:paraId="5C021359" w14:textId="77777777" w:rsidTr="00126721">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B1307"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5B1E3"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609BC"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805AF2" w14:textId="4DC5F1EB"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DD41A"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2EA949" w14:textId="7FB47978"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12612"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BE3E21" w14:textId="79EC1A1D"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25DAB"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B02F41" w14:textId="6FF2C709"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1AB0D"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DBF4C8" w14:textId="39B0DF7C"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A553A"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B4713A" w14:textId="2C4B7344"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8B222"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86AA0E" w14:textId="720EEB5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69D8D"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46E21E" w14:textId="0965D339"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D8612"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ED2CF8" w14:textId="621A0DE4"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2E40E"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53F59C" w14:textId="5F0B412F"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3.4</w:t>
            </w:r>
          </w:p>
        </w:tc>
      </w:tr>
      <w:tr w:rsidR="00D640F3" w14:paraId="7DD325D3" w14:textId="77777777" w:rsidTr="00126721">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D2794"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44855"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7D07A"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35ABDE" w14:textId="3DDE9718"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F2B6E"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01F541" w14:textId="49A4E15C"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A6D5F"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B2962D" w14:textId="71B2B2D5"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80CD2"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50B147" w14:textId="4FCA903E"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DB43A"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E80132" w14:textId="517A5A35"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292D7"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47F402" w14:textId="6591B5E4"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8C985"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07B029" w14:textId="41676A02"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DDB42"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D11599" w14:textId="2264E350"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63EEA"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18678C" w14:textId="1C93C011"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9688A"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3C2137" w14:textId="4DD09339"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3.0</w:t>
            </w:r>
          </w:p>
        </w:tc>
      </w:tr>
      <w:tr w:rsidR="00D640F3" w14:paraId="03606B58" w14:textId="77777777" w:rsidTr="00126721">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5F109B"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0CD503"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54B19A"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92E2ECC" w14:textId="1F573B94"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C61763"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97BEB2F" w14:textId="55666E7F"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FA4916"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69D290C1" w14:textId="6F838F96"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082C0E"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A8EFD2A" w14:textId="290C6AA0"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92F332"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288B530" w14:textId="5DE38C01"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9B94C1"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8A6914C" w14:textId="21FBE2E4"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20F1A5"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FE30309" w14:textId="375A9CE1"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F83DAB"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862BB51" w14:textId="137130FB"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B8BF03"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0848C7D" w14:textId="6B3C16A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0E6C4D"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C5DBE76" w14:textId="55ACC1CE"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0.7</w:t>
            </w:r>
          </w:p>
        </w:tc>
      </w:tr>
      <w:tr w:rsidR="00D640F3" w14:paraId="59C84634" w14:textId="77777777" w:rsidTr="00126721">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02C478"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Retail Trade</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7FD97"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88D6E"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268D4E" w14:textId="709557A8"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7A2BB"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FABF04" w14:textId="55A9E370"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EE98C"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D28BAF" w14:textId="25285139"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57AAA"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7F872D" w14:textId="5C633645"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1A4C3"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CAAE65" w14:textId="7D7ED9A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14590"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267C3B" w14:textId="573C105B"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8B1E3"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4D0BC3" w14:textId="2A412886"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8F774"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CA0AA5" w14:textId="7870DA82"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75AF3"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38CB43" w14:textId="7B3DF3A2"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A788B"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4F56F9" w14:textId="5F93DC58"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6</w:t>
            </w:r>
          </w:p>
        </w:tc>
      </w:tr>
      <w:tr w:rsidR="00D640F3" w14:paraId="533A48DB" w14:textId="77777777" w:rsidTr="00126721">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A181F"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C584C"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418FA"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8EFF99" w14:textId="2C50BF65"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03CB8"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5611CB" w14:textId="71872FB4"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5865F"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309406" w14:textId="16C0C88F"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B75C8"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D25E10" w14:textId="6525CD1B"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F4E93"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26312C" w14:textId="0670CCF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941AC"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993169" w14:textId="364C507F"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95F63"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9D356E" w14:textId="20BC6CC8"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775FA"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1600C9" w14:textId="1C7B9874"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920B8"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D91CDD" w14:textId="12B88E82"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54B62"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99ED87" w14:textId="4678F402"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4.4</w:t>
            </w:r>
          </w:p>
        </w:tc>
      </w:tr>
      <w:tr w:rsidR="00D640F3" w14:paraId="22B5B87B" w14:textId="77777777" w:rsidTr="00126721">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9DA36"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555F5"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F7A15"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BB6EEB" w14:textId="30CB46CE"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AE770"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ADAB20" w14:textId="6A3DFB6F"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AB2C8"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F9796D" w14:textId="7CDAC90C"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40B1C"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1B1A12" w14:textId="763A6F0E"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409C4"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B78D54" w14:textId="3073C56C"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5A34A"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460436" w14:textId="28B8DF05"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C332F"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E441F5" w14:textId="77A5EECC"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30A1B"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6766D3" w14:textId="4C944AEB"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0B59F"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A47019" w14:textId="4D3FC00E"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D5907"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FD5BC0" w14:textId="2935DAFA"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3.9</w:t>
            </w:r>
          </w:p>
        </w:tc>
      </w:tr>
      <w:tr w:rsidR="00D640F3" w14:paraId="540554CC" w14:textId="77777777" w:rsidTr="00126721">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731775"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57B600"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EDF751"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135A5AF" w14:textId="016820C3"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21FA73"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C91D962" w14:textId="66E3B2A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4D42A4"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90276B5" w14:textId="705FCCEA"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90AB3D"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F060073" w14:textId="3AC35BA8"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4C2BF3"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93EB987" w14:textId="646981B8"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606F58"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6C9C742F" w14:textId="57509636"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221A99"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C632C3C" w14:textId="33C70684"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A4CCAB"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44C91EA" w14:textId="700AFCB9"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869706"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E5C92ED" w14:textId="21B7C715"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7D6E74"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703489B" w14:textId="121E720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2.1</w:t>
            </w:r>
          </w:p>
        </w:tc>
      </w:tr>
      <w:tr w:rsidR="00D640F3" w14:paraId="478F2803" w14:textId="77777777" w:rsidTr="00126721">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9304ED"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ccommodation and Food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0EABE"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A2B34"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483BDE" w14:textId="12BD76BD"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D732F"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A8D37A" w14:textId="4849AEFF"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5CBDB"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2A76EA" w14:textId="26451B14"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0A722"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B878B3" w14:textId="73A00156"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B5174"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70B4AB" w14:textId="3EA2669B"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FE2AE"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380FE4" w14:textId="499F75D3"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68022"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2E7E2D" w14:textId="7551B9E9"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B7EC9"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2B90DA" w14:textId="708E3FDD"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0DEFF"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57DABE" w14:textId="225D3CFC"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F7979"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93F79E" w14:textId="35093BC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4</w:t>
            </w:r>
          </w:p>
        </w:tc>
      </w:tr>
      <w:tr w:rsidR="00D640F3" w14:paraId="579FE47A" w14:textId="77777777" w:rsidTr="00126721">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EDD19"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4DD81"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2540A"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3EC3A0" w14:textId="0980F659"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3893F"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151199" w14:textId="4DCB4FEB"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5.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10102"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A08F2D" w14:textId="442CA1A9"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1AF74"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D4C398" w14:textId="5C60411E"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05884"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307F91" w14:textId="77471E53"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ABFAE"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B86686" w14:textId="05780230"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22DAD"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DEF739" w14:textId="5B56162E"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F3A73"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320140" w14:textId="1C34E8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6EC48"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83860F" w14:textId="6DF9468B"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AC9B0"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D82F6B" w14:textId="3E4714D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4.2</w:t>
            </w:r>
          </w:p>
        </w:tc>
      </w:tr>
      <w:tr w:rsidR="00D640F3" w14:paraId="04F0FCCE" w14:textId="77777777" w:rsidTr="00126721">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CF689"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AB3EC"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52985"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06A36A" w14:textId="337770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7FA05"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FF437E" w14:textId="0BC5B7B3"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D2305"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C56663" w14:textId="7F42B099"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5A947"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6BBCF1" w14:textId="73AF05EB"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C5393"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5F0911" w14:textId="7E634412"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BA2C7"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D05859" w14:textId="67F89971"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A470B"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E43C60" w14:textId="109DCA5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CFE61"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E77800" w14:textId="34C6D55A"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36AA6"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4F2331" w14:textId="0F1428C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5F42E"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755955" w14:textId="47F743E3"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3.1</w:t>
            </w:r>
          </w:p>
        </w:tc>
      </w:tr>
      <w:tr w:rsidR="00D640F3" w14:paraId="402B4C55" w14:textId="77777777" w:rsidTr="00126721">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1F2608"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02C76A"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A9046C"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21B980D" w14:textId="082242F0"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A4E517"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BF5904E" w14:textId="3B2512E3"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ADB7DC"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1733D40" w14:textId="3C7DE67A"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01A147"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295299D" w14:textId="1C830966"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6A3995"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9300941" w14:textId="4137525C"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FF3D5"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499F777" w14:textId="4723721F"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B755D7"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164E922" w14:textId="1068271A"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507087"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3F9C735" w14:textId="4AF3B968"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5BFFC3"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46FCEEF" w14:textId="136D0B86"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625A4D"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82F0DA4" w14:textId="73F435C0"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1.6</w:t>
            </w:r>
          </w:p>
        </w:tc>
      </w:tr>
      <w:tr w:rsidR="00D640F3" w14:paraId="0F3EE09A" w14:textId="77777777" w:rsidTr="00126721">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1C272E"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Transport, Postal and Warehous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7E26E"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6842E"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19B9F9" w14:textId="256EA7C6"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0303D"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47897F" w14:textId="18526589"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2B835"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11B8BE" w14:textId="44FFAAC4"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95C03"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7BDD32" w14:textId="6A0C5FCD"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1959D"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3588B1" w14:textId="025F7BF3"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9D447"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E189CC" w14:textId="35DDE295"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0476D"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710528" w14:textId="06B0CC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F79DE"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53052D" w14:textId="031CB136"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A6CC9"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2C21E7" w14:textId="595FD41E"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D6E50"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1DD346" w14:textId="7ABF023B"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83</w:t>
            </w:r>
          </w:p>
        </w:tc>
      </w:tr>
      <w:tr w:rsidR="00D640F3" w14:paraId="5ABC3CC4" w14:textId="77777777" w:rsidTr="00126721">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B21F3"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25559"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10ABB"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6561C8" w14:textId="21272A11"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4F1D4"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9E0006" w14:textId="2C0DEECB"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3ADE3"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E2B0CA" w14:textId="1F46EFE1"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6.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4E843"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6F12A0" w14:textId="77C41BD4"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A7E7C"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432646" w14:textId="2422DBAA"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0335B"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5F017F" w14:textId="1C4A475F"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6.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9645D"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1C2DF6" w14:textId="47A0B7AA"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BF89B"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1D1BA9" w14:textId="7EC723B4"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5.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B1BEE"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2B44C4" w14:textId="4C5964D4"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9DBBC"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6F8E8B" w14:textId="0CC578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4.4</w:t>
            </w:r>
          </w:p>
        </w:tc>
      </w:tr>
      <w:tr w:rsidR="00D640F3" w14:paraId="076F321A" w14:textId="77777777" w:rsidTr="00126721">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415FB"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BEB71"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41CCE"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D1D1A5" w14:textId="768582CF"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4735E"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AAC17A" w14:textId="2D8EBA2A"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D477A"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3BEB36" w14:textId="7F6D59EF"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B52EE"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6945E8" w14:textId="396C847C"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BC020"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F68CBA" w14:textId="6851E00D"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19436"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1FB0E2" w14:textId="68A0C7CC"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1C311"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352B7B" w14:textId="7BB2C4B4"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1F262"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4C9E9A" w14:textId="38B1AE59"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D3D4F"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D5BE7E" w14:textId="1C7E025E"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9A37E"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01E9B1" w14:textId="0EAB176B"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2.7</w:t>
            </w:r>
          </w:p>
        </w:tc>
      </w:tr>
      <w:tr w:rsidR="00D640F3" w14:paraId="277E9969" w14:textId="77777777" w:rsidTr="00126721">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E1BA3B"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B23869"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2AD8DA"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FCE12AF" w14:textId="7AF84355"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AFCE92"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694686B" w14:textId="57889D9F"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769F3E"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FC80D94" w14:textId="212025CE"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BDAA93"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F45B201" w14:textId="13235541"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CA99B8"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A77FB04" w14:textId="280D34A8"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E593C1"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D624202" w14:textId="7B1DD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8B19F8"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C7037BB" w14:textId="14312654"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16C558"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C9D9496" w14:textId="137A63C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5A339B"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37A977A" w14:textId="292D9276"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11F8D1"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9832712" w14:textId="54AE2176"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7.8</w:t>
            </w:r>
          </w:p>
        </w:tc>
      </w:tr>
      <w:tr w:rsidR="00D640F3" w14:paraId="74B3ADC4" w14:textId="77777777" w:rsidTr="00126721">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D01524"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Information Media and Telecommunication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7ECEB"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8C5A4"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230F59" w14:textId="213C0D5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0C351"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21C92C" w14:textId="2F13B7BA"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F9983"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213273" w14:textId="69570C9A"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922FF"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E05378" w14:textId="4D8A47AC"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F23B2"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393C4E" w14:textId="1DA9D405"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B519A"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0675E9" w14:textId="42DFE1D2"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633F3"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63D5FA" w14:textId="3C981E96"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4DCD1"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6827A5" w14:textId="59527BCB"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5F075"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A69ABB" w14:textId="54588930"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AFD29"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1EBFDF" w14:textId="3746918C"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6</w:t>
            </w:r>
          </w:p>
        </w:tc>
      </w:tr>
      <w:tr w:rsidR="00D640F3" w14:paraId="4621CAC3" w14:textId="77777777" w:rsidTr="00126721">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E3DA7"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FF67A"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F72C0"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B1EDB8" w14:textId="17D88705"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967A4"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09B01B" w14:textId="227C21AE"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5EF20"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A36715" w14:textId="4B8B55B3"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65CE9"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1706AC" w14:textId="4CEC8001"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7DEE2"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DE5B3E" w14:textId="17378621"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F3CE1"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AF5809" w14:textId="21E71D3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11202"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ACAE2B" w14:textId="32DA3191"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2807D"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27FF38" w14:textId="4C6404EB"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6EFF1"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DFE045" w14:textId="6393EBD9"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B8A3C"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E31176" w14:textId="294A6DFE"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2.2</w:t>
            </w:r>
          </w:p>
        </w:tc>
      </w:tr>
      <w:tr w:rsidR="00D640F3" w14:paraId="212873C6" w14:textId="77777777" w:rsidTr="00126721">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C6E16"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81443"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E391C"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A1E13B" w14:textId="68C07812"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A6A26"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D72C38" w14:textId="0F24D22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80FEC"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17B7AF" w14:textId="3B638121"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EA471"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276428" w14:textId="27F77D22"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A3BF5"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1AEF5B" w14:textId="48217050"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D6F98"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8EE586" w14:textId="3A589E59"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80E35"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1600DD" w14:textId="77AC4FAE"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BF08F"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B8625C" w14:textId="341D93F9"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2370B"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266FBF" w14:textId="3CCBD5E0"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9C88E"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AFC513" w14:textId="276A83B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2.5</w:t>
            </w:r>
          </w:p>
        </w:tc>
      </w:tr>
      <w:tr w:rsidR="00D640F3" w14:paraId="2004E6AA" w14:textId="77777777" w:rsidTr="00126721">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EE2ECD"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8626F7"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91D048"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4F0526B" w14:textId="3ACB3FA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969AE1"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6C07291" w14:textId="129ECFA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F813CC"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B1C3AE5" w14:textId="735DA54E"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0C4F76"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4514DC4" w14:textId="5C8841DD"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212142"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805BEA3" w14:textId="45DE7C1D"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6F4F00"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C36A064" w14:textId="74BF8E3A"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B42406"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7D6D238" w14:textId="2879B568"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4B9897"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A29C86C" w14:textId="6DC280CF"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FAC2D6"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21138ED" w14:textId="72D8B762"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C1A3E2"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64B8C906" w14:textId="3C4BC02C"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2.7</w:t>
            </w:r>
          </w:p>
        </w:tc>
      </w:tr>
      <w:tr w:rsidR="00D640F3" w14:paraId="11B5B1F8" w14:textId="77777777" w:rsidTr="00126721">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11C86B"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Financial and Insurance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2A7B6"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8A7E4"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BDA733" w14:textId="2255BFD6"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441C7"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1C2AB5" w14:textId="7190F6F5"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F6388"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BA22F5" w14:textId="6A9B84C3"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C06F1"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0321CC" w14:textId="7253A42F"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44535"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4FE1A2" w14:textId="034C303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00CD1"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48AFA1" w14:textId="73C0355D"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67727"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95C779" w14:textId="60311F89"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21832"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36E239" w14:textId="59D47EBB"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1770D"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911F76" w14:textId="7F000F9A"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0E7BB"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76C022" w14:textId="411836C5"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4</w:t>
            </w:r>
          </w:p>
        </w:tc>
      </w:tr>
      <w:tr w:rsidR="00D640F3" w14:paraId="78364401" w14:textId="77777777" w:rsidTr="00126721">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933DD"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764AC"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E0DF4"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1A109A" w14:textId="4EAD4A3C"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B97F1"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00FB00" w14:textId="615F052B"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A11E7"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7DC220" w14:textId="6B412E8A"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D4574"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AE487D" w14:textId="0DCE844E"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F929E"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487B83" w14:textId="1CE272FE"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70856"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C7AA79" w14:textId="2FCC1903"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3DEFD"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EE73A5" w14:textId="5793B2EB"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72B5A"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A6EE31" w14:textId="480EBDC0"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CA71D"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73F128" w14:textId="40638174"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5.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75B68"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7A7062" w14:textId="58F9F4CA"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3.6</w:t>
            </w:r>
          </w:p>
        </w:tc>
      </w:tr>
      <w:tr w:rsidR="00D640F3" w14:paraId="26DFB4B7" w14:textId="77777777" w:rsidTr="00126721">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BC37D"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76642"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AAF46"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32B3DF" w14:textId="6905C34D"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B48A2"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8E2CEE" w14:textId="15563FAE"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E7FE3"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5D0C5A" w14:textId="3EA34E15"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FDBF9"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969BED" w14:textId="46B66719"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89CFA"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DB0069" w14:textId="366238EB"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B6A9A"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25611A" w14:textId="43E8550B"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ADD0B"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CEA420" w14:textId="5843CDA4"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B0AC9"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598C79" w14:textId="7892453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ED46C"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D82499" w14:textId="446A1861"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0FAF7"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A8B976" w14:textId="0830BF54"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2.9</w:t>
            </w:r>
          </w:p>
        </w:tc>
      </w:tr>
      <w:tr w:rsidR="00D640F3" w14:paraId="264EF1FD" w14:textId="77777777" w:rsidTr="00126721">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24A9F1"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987E1B"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2ABFE1"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00FEE22" w14:textId="1D224335"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F6E90"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CB1467B" w14:textId="28D5AFC2"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E9B10D"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6B3A2DCA" w14:textId="19F74F7A"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FB9811"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C059D6B" w14:textId="5E9DFDDA"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74D229"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2AF42E5" w14:textId="712E542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A5F00F"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0F73104" w14:textId="43134F61"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202E76"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6BA32DB2" w14:textId="3C34F87A"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1CF4C8"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67E784E1" w14:textId="1E764059"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E19F0E"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659FA477" w14:textId="353627E4"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7554E7"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846FC6F" w14:textId="5128BA1A"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3.0</w:t>
            </w:r>
          </w:p>
        </w:tc>
      </w:tr>
      <w:tr w:rsidR="00D640F3" w14:paraId="34929B0B" w14:textId="77777777" w:rsidTr="00126721">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A62B36"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Rental, Hiring and Real Estate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48837"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A7867"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69D9C4" w14:textId="467900C0"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3FF94"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00C6A2" w14:textId="28C46C23"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0DD9C"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D2A2AE" w14:textId="3FB0B89D"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7D477"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5E9866" w14:textId="6E2070E1"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9393F"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E62EEF" w14:textId="195F52A2"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342D7"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481EE6" w14:textId="56D9018C"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653DE"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5C3E4B" w14:textId="572D2960"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EAA80"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6FAF83" w14:textId="398F696E"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D2B93"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6D9153" w14:textId="79A529D2"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CFEB6"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7452A0" w14:textId="22786751"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2</w:t>
            </w:r>
          </w:p>
        </w:tc>
      </w:tr>
      <w:tr w:rsidR="00D640F3" w14:paraId="0B1234B3" w14:textId="77777777" w:rsidTr="00126721">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2C371"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0CD12"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811AB"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7A96B3" w14:textId="2B1E9DF1"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4391B"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3F7FC0" w14:textId="12753935"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4B268"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0D0876" w14:textId="79A728D6"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A780D"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AC54C1" w14:textId="6D975C06"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C3546"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D48B01" w14:textId="78F1CB11"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597A1"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F6D57A" w14:textId="5E1D325F"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888EF"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59E39B" w14:textId="7A992588"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DA6A5"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6EF32A" w14:textId="4DCC654C"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36967"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9F5168" w14:textId="50424EE1"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2FD71"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C198DD" w14:textId="0020492C"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3.1</w:t>
            </w:r>
          </w:p>
        </w:tc>
      </w:tr>
      <w:tr w:rsidR="00D640F3" w14:paraId="539E4A9D" w14:textId="77777777" w:rsidTr="00126721">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C6568"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B3154"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04898"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DDCA55" w14:textId="509DF85F"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7F3ED"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4584CB" w14:textId="36206C76"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43456"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58CA38" w14:textId="1CD696BA"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28D4D"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039D55" w14:textId="62B24EC9"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7C855"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8D217E" w14:textId="6F08508C"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ADCF5"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0B51FC" w14:textId="2122508A"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5061E"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D87103" w14:textId="6041D48E"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437D7"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8EEBF9" w14:textId="3556E143"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FAA7D"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3C6124" w14:textId="1AD8F5AB"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772DB"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ADE7B1" w14:textId="71A3E00B"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3.4</w:t>
            </w:r>
          </w:p>
        </w:tc>
      </w:tr>
      <w:tr w:rsidR="00D640F3" w14:paraId="793DE3DD" w14:textId="77777777" w:rsidTr="00126721">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A156A7"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863AE8"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8EA209"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CEAFF3F" w14:textId="574E3BD6"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4EF4C5"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610FE16" w14:textId="14EDCC4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F067A2"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5C4A34A" w14:textId="6F611025"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B94E3D"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6FB337B" w14:textId="6D85518E"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F2CDCD"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6CDFC53" w14:textId="2D06F0FD"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55E79A"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5A2C48D" w14:textId="3C78726F"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5B4B9D"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9707936" w14:textId="5884390E"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E6E8C7"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77D128F" w14:textId="610C9A35"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3D9997"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A3A250D" w14:textId="10555221"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AC2C7B"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F332C78" w14:textId="36D6F5A4"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0.1</w:t>
            </w:r>
          </w:p>
        </w:tc>
      </w:tr>
      <w:tr w:rsidR="00D640F3" w14:paraId="69D0D705" w14:textId="77777777" w:rsidTr="00126721">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5B812E"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lastRenderedPageBreak/>
              <w:t>Professional, Scientific and Technical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7B122"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31CA5"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FEE818" w14:textId="6F5A6D16"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AA7D4"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A531F4" w14:textId="01C2785E"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A317C"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C945B5" w14:textId="79B54C94"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3D458"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761885" w14:textId="2E969AF0"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79D61"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7D5DD7" w14:textId="7E57E390"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5E583"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C2955B" w14:textId="73CADDEB"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87176"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55BEEA" w14:textId="638DB662"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A0B5F"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E318CD" w14:textId="3B84DF69"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B296C"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B0C983" w14:textId="343C6786"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F5FB0"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76A626" w14:textId="6F9A6F2A"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11</w:t>
            </w:r>
          </w:p>
        </w:tc>
      </w:tr>
      <w:tr w:rsidR="00D640F3" w14:paraId="03C1E5F1" w14:textId="77777777" w:rsidTr="00126721">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5C525"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8C641"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A6CBA"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89EF7E" w14:textId="7B17D7DB"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57909"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F113F3" w14:textId="1C9066F2"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74EA1"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B07259" w14:textId="3B47D4C2"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F7D8C"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204D10" w14:textId="62C2C7D2"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92A32"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14694D" w14:textId="0CC1FA5C"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87E18"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AA57BA" w14:textId="48B07928"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461E6"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5C7A8A" w14:textId="4E9AC7CF"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5.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5CCA2"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184E26" w14:textId="737B9828"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AE5D7"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D0415E" w14:textId="0C5C479D"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8B24D"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8D1741" w14:textId="12A78F41"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4.2</w:t>
            </w:r>
          </w:p>
        </w:tc>
      </w:tr>
      <w:tr w:rsidR="00D640F3" w14:paraId="03D4E880" w14:textId="77777777" w:rsidTr="00126721">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F1369"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87A36"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54602"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B6CC7" w14:textId="5CC0D7EE"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8F505"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7C9BC8" w14:textId="6ACA1F9D"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10EC3"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503723" w14:textId="4DB9EE38"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033EC"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B4C863" w14:textId="6578ACF0"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86E23"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25E4F9" w14:textId="08AE5665"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DD709"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BF3F0C" w14:textId="3524C5E1"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293D6"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4E68D5" w14:textId="22F033DB"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8A964"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273E63" w14:textId="67892EA4"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14CBC"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398A03" w14:textId="4B3413E6"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05408"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548090" w14:textId="412F60CB"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3.3</w:t>
            </w:r>
          </w:p>
        </w:tc>
      </w:tr>
      <w:tr w:rsidR="00D640F3" w14:paraId="0400CC7A" w14:textId="77777777" w:rsidTr="00126721">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E81992"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29A9D0"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647E1B"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746C13A" w14:textId="6D28AA89"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6FABCF"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71EE097" w14:textId="672BC8BD"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9AEA22"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014D5B3" w14:textId="70F4A8B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56E21C"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22D1AD9" w14:textId="618F515F"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6BD3AC"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EA422FC" w14:textId="2335124C"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DEEB8D"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7FF3712" w14:textId="5EC8141D"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F085E2"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A4CE87F" w14:textId="7402225C"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802F39"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7A06470" w14:textId="14CF2A04"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3A0882"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0654BAE" w14:textId="27EC2B6F"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150DA1"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7B8B4E6" w14:textId="51A11DB8"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1.4</w:t>
            </w:r>
          </w:p>
        </w:tc>
      </w:tr>
      <w:tr w:rsidR="00D640F3" w14:paraId="4EDA1F3D" w14:textId="77777777" w:rsidTr="00126721">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B10D9B"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dministrative and Support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3D05E"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D96EB"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D37716" w14:textId="4C234B3F"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C45EF"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63AB7C" w14:textId="15C0DA7F"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66D5F"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8E8743" w14:textId="74F97488"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8068F"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50611B" w14:textId="52318FB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A3BC0"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C300A8" w14:textId="460BAA8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CE095"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408CC5" w14:textId="3CB89266"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536D7"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F57E57" w14:textId="10ED2068"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CBE34"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198844" w14:textId="6A8B8629"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D5518"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0662FF" w14:textId="2A4B02BD"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08BFA"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D6F0A1" w14:textId="2CFDEABF"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15</w:t>
            </w:r>
          </w:p>
        </w:tc>
      </w:tr>
      <w:tr w:rsidR="00D640F3" w14:paraId="2269A5C5" w14:textId="77777777" w:rsidTr="00126721">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D3D54"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69502"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F513B"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FC26AA" w14:textId="010A84EF"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4269E"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2A5396" w14:textId="228AF9D4"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599AD"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75692C" w14:textId="20F86F95"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0A955"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7CEE61" w14:textId="5263300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1EA8A"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1F67CD" w14:textId="4899CA5E"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E221A"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CF1862" w14:textId="0FD5222F"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758BE"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4455A8" w14:textId="7400E85B"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7.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6BF57"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370DA7" w14:textId="05A6C145"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3771D"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CD7D42" w14:textId="1AB4D618"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B4922"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417672" w14:textId="24235F21"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2.9</w:t>
            </w:r>
          </w:p>
        </w:tc>
      </w:tr>
      <w:tr w:rsidR="00D640F3" w14:paraId="3DA86413" w14:textId="77777777" w:rsidTr="00126721">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92C71"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AB587"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2EB04"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CEAC4F" w14:textId="0B9A7E86"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4FA7C"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FA5233" w14:textId="489EFCA0"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01843"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1FA2D8" w14:textId="75DD6970"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736E0"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C0F357" w14:textId="4236607F"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3FA6B"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EA9BFB" w14:textId="4EF5635F"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EE677"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8C4DDA" w14:textId="7E8D115A"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3903E"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1171AA" w14:textId="61DEDC33"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26A1E"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EDAED5" w14:textId="69511688"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8E21E"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E77058" w14:textId="26860A7F"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D9DEF"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30BBFB" w14:textId="7C05423C"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3.3</w:t>
            </w:r>
          </w:p>
        </w:tc>
      </w:tr>
      <w:tr w:rsidR="00D640F3" w14:paraId="66D881D6" w14:textId="77777777" w:rsidTr="00126721">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140938"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B2546E"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5DC473"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F4631A3" w14:textId="40F488E9"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EB2D75"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33BA2EB" w14:textId="164E7253"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E5DACE"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A07C49D" w14:textId="4A22E460"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0E8237"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62A6673F" w14:textId="3B20CDD1"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D3D1FA"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6D2B217C" w14:textId="36F20A94"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B07EB2"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FF934D3" w14:textId="04DFB750"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6C6B67"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86125B6" w14:textId="3DB27528"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F0820C"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2B9D269" w14:textId="66DA4E86"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C9EDFE"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6BC2030" w14:textId="7F4D7151"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2B8F08"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41AE539" w14:textId="70CB0269"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2.3</w:t>
            </w:r>
          </w:p>
        </w:tc>
      </w:tr>
      <w:tr w:rsidR="00D640F3" w14:paraId="2EA5531F" w14:textId="77777777" w:rsidTr="00126721">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F9EF8C"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Public Administration and Safety</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78A8E"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B2201"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9477F4" w14:textId="00353AC3"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A86C2"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A0A662" w14:textId="5A8498B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BB248"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931BDF" w14:textId="37A005ED"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10354"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09906C" w14:textId="7484910E"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65014"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6B0F17" w14:textId="7E8CAC26"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EE111"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7CF862" w14:textId="1588373B"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18BB7"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69A33B" w14:textId="02455734"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7C74E"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95D002" w14:textId="600352D4"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999F1"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739BC0" w14:textId="59011FB1"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AEF7D"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3266FA" w14:textId="372877D9"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19</w:t>
            </w:r>
          </w:p>
        </w:tc>
      </w:tr>
      <w:tr w:rsidR="00D640F3" w14:paraId="7DAD24C3" w14:textId="77777777" w:rsidTr="00126721">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29EFC"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9F168"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EDDAC"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4B06D8" w14:textId="151BFA0C"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273DF"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33FEF6" w14:textId="2BE39805"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9121C"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C8A7D9" w14:textId="111020C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BE40F"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C8DE13" w14:textId="1CBDC6E4"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C7BCE"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26862C" w14:textId="75B52C95"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614E2"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8C0636" w14:textId="25BB8AA2"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5.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6EC81"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3BF51F" w14:textId="392F06EF"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75B16"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AE3702" w14:textId="7A8D7B49"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7.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1144D"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F4C03E" w14:textId="1B29BF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FBE13"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ABB78B" w14:textId="268A837F"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4.0</w:t>
            </w:r>
          </w:p>
        </w:tc>
      </w:tr>
      <w:tr w:rsidR="00D640F3" w14:paraId="245BE437" w14:textId="77777777" w:rsidTr="00126721">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841CD"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14425"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FFDDB"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0AA02A" w14:textId="6D546278"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F2A6D"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FB4FCB" w14:textId="554BD51A"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1016D"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10A05E" w14:textId="32C6374E"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5140A"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3E6799" w14:textId="3783D599"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9399D"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C41E7E" w14:textId="427C36DB"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2952D"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B1AB2C" w14:textId="26C2252C"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0B04B"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80A01" w14:textId="5C29DCA3"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4C39F"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717CE3" w14:textId="20BF8B6B"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0C6F0"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6CC10E" w14:textId="2BA2FCDE"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6DDB9"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E4DF6B" w14:textId="2AE35370"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3.1</w:t>
            </w:r>
          </w:p>
        </w:tc>
      </w:tr>
      <w:tr w:rsidR="00D640F3" w14:paraId="30E23E43" w14:textId="77777777" w:rsidTr="00126721">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4ECB5F"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DD00F6"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7AA42C"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65F91EC6" w14:textId="59528212"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1E7643"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8ABA422" w14:textId="593B25C1"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C4843E"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D121AD6" w14:textId="794469F9"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9C5530"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A7CFD49" w14:textId="57A60DF8"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0DB41B"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0C360CC" w14:textId="32514A99"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656F05"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860BE80" w14:textId="0118C4EE"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790A5F"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88F9822" w14:textId="4D023394"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2.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CC1DFA"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CA6E08D" w14:textId="6F5450EC"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016E2C"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6EC45A8" w14:textId="26CB92D0"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39164D"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6193A67" w14:textId="6E04C148"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24.7</w:t>
            </w:r>
          </w:p>
        </w:tc>
      </w:tr>
      <w:tr w:rsidR="00D640F3" w14:paraId="291EBAED" w14:textId="77777777" w:rsidTr="00126721">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7B56B2"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Education and Train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9DA03"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D5591"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F88985" w14:textId="4D54CEEB"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0A3A3"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526268" w14:textId="4D2438C0"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6007A"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9D3A37" w14:textId="50A26FF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F070E"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4E6AF9" w14:textId="1872D690"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A7F7D"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A9BE9E" w14:textId="73A79DA8"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295ED"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3E9FD5" w14:textId="2E479DED"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67616"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6CFD51" w14:textId="688190DA"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EBF4E"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3DD3A0" w14:textId="10B171C3"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C8C20"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C869CA" w14:textId="6ACBF7F2"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F2CC4"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B558DB" w14:textId="4777DFF1"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38</w:t>
            </w:r>
          </w:p>
        </w:tc>
      </w:tr>
      <w:tr w:rsidR="00D640F3" w14:paraId="21CF6B31" w14:textId="77777777" w:rsidTr="00126721">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5E91F"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D07A0"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A7C44"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1DE8D6" w14:textId="4992FA2B"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A330F"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058DB5" w14:textId="01A1FD36"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A28A1"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957418" w14:textId="02AE2FF9"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37AC3"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D94D9A" w14:textId="089E0245"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2E0B6"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F3A92B" w14:textId="00581A3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DA49E"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9144F8" w14:textId="0C82612C"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FDCCD"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965DF1" w14:textId="4D9EDE1A"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ECC9B"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1C18EB" w14:textId="0265FB6B"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4DB92"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982E9C" w14:textId="2DF3FC92"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0BD7D"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B21B55" w14:textId="5CD6F2E5"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4.1</w:t>
            </w:r>
          </w:p>
        </w:tc>
      </w:tr>
      <w:tr w:rsidR="00D640F3" w14:paraId="66C3598F" w14:textId="77777777" w:rsidTr="00126721">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FFA76"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85B87"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C4201"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ACF2DC" w14:textId="26941392"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DBB3C"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34DA6B" w14:textId="3E7BC3D4"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C0AD2"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27ECDD" w14:textId="6F7323BE"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69435"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607864" w14:textId="30C9CE22"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76494"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DA49D8" w14:textId="4EF25DE9"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FD9A1"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5CE07D" w14:textId="00D68C53"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CDD93"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6D12CB" w14:textId="62BB5C4B"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6A6AE"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E505C7" w14:textId="1D6AE67B"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B6F58"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8B6AD1" w14:textId="042D380C"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DCAB1"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A597F5" w14:textId="3D312CEF"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2.8</w:t>
            </w:r>
          </w:p>
        </w:tc>
      </w:tr>
      <w:tr w:rsidR="00D640F3" w14:paraId="58C2E7EB" w14:textId="77777777" w:rsidTr="00126721">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4FBA28"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A5905B"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9FEEC4"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497AAC5" w14:textId="19BF9A9D"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7F3209"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FAF87D2" w14:textId="2D14733C"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FA4334"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AF0F968" w14:textId="2F2F2A63"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9CEA9D"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3E16F17" w14:textId="48F5C99D"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6F87F8"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3BFFAED" w14:textId="43099ABF"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0A3B07"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E8748B9" w14:textId="41D1F1E1"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FD9821"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9C2094D" w14:textId="48D082B6"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EB843E"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D3D4459" w14:textId="2918AF6A"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73CDB2"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FA6E474" w14:textId="55CBD104"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7.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971839"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F8913A1" w14:textId="22959C53"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54.2</w:t>
            </w:r>
          </w:p>
        </w:tc>
      </w:tr>
      <w:tr w:rsidR="00D640F3" w14:paraId="3E66E354" w14:textId="77777777" w:rsidTr="00126721">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4819CE"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Health Care and Social Assistance</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2E235"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CD416"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E118BF" w14:textId="669B32F4"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F3F8A"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B55730" w14:textId="0495943A"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EC646"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692C64" w14:textId="3F79D3D5"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8E4AC"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C98D7F" w14:textId="18446F05"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63A72"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3D0440" w14:textId="62827736"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8E71D"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271189" w14:textId="2E391CE5"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891FB"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652287" w14:textId="02335551"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A4E70"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CFFDC6" w14:textId="330E3EDD"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75BA9"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944E38" w14:textId="071E6A30"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97C82"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7A499E" w14:textId="609AEB46"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77</w:t>
            </w:r>
          </w:p>
        </w:tc>
      </w:tr>
      <w:tr w:rsidR="00D640F3" w14:paraId="18623BE4" w14:textId="77777777" w:rsidTr="00126721">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BD873"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B5978"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41214"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768007" w14:textId="6AFEA423"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A62A3"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46D5BD" w14:textId="796416DC"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6.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29B48"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8C2173" w14:textId="3FC0713D"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C2234"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E8EE2C" w14:textId="1463C446"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5DA2F"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9032DD" w14:textId="42244D0D"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C1070"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0F95D2" w14:textId="601643D9"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359F4"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CEB61D" w14:textId="065CA5B3"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D5385"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E9FF1D" w14:textId="448E7775"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CE7A7"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7FF5FD" w14:textId="34DC5DD9"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CE2B8"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6297B2" w14:textId="3240D571"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4.5</w:t>
            </w:r>
          </w:p>
        </w:tc>
      </w:tr>
      <w:tr w:rsidR="00D640F3" w14:paraId="59AFB6DE" w14:textId="77777777" w:rsidTr="00126721">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06476"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AB30C"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3A555"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1A7CC8" w14:textId="45EBC954"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1C266"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FB904F" w14:textId="0FCDF30E"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BE496"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DD500C" w14:textId="54C5095A"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49215"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751288" w14:textId="526D6069"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4E29E"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86A0EF" w14:textId="05ACBDEC"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8F35A"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FC875C" w14:textId="5135C0AF"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188B9"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46F2CF" w14:textId="2B4D6A05"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D9B41"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9A0552" w14:textId="28898ECF"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B0C9A"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AF6CC6" w14:textId="05092055"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CD972"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5ECB73" w14:textId="7C4910EF"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2.2</w:t>
            </w:r>
          </w:p>
        </w:tc>
      </w:tr>
      <w:tr w:rsidR="00D640F3" w14:paraId="4EF6B745" w14:textId="77777777" w:rsidTr="00126721">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07566A"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8AEC56"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99722F"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2BE7834" w14:textId="019763AD"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161192"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9ACEE19" w14:textId="6AF220BF"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3720AF"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FED86C1" w14:textId="26049385"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578842"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7132669" w14:textId="491871B6"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B59390"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4EADA3F" w14:textId="4EFEC42D"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C3820C"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760D40F" w14:textId="162DE626"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B42B27"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2E839A0" w14:textId="53E90FCE"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F7B3BF"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6B793B5" w14:textId="403863BB"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AA611D"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25C97FD" w14:textId="4A2A0FD4"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3F8187"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6058EFDC" w14:textId="1A1BAC91"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41.9</w:t>
            </w:r>
          </w:p>
        </w:tc>
      </w:tr>
      <w:tr w:rsidR="00D640F3" w14:paraId="2548FDEF" w14:textId="77777777" w:rsidTr="00126721">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E19E91"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rts and Recreation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D0BFA"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12D7E"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0B1309" w14:textId="27D79441"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63F6C"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1BF585" w14:textId="65DF3639"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6965A"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E2ECE4" w14:textId="189C1648"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69369"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71FFE7" w14:textId="49CF3D9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33C2C"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D85C8C" w14:textId="1EB8CA1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3245F"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775595" w14:textId="79E2FAD8"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B25BF"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83EA87" w14:textId="2F10462A"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9043A"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B3EDFA" w14:textId="4E56D02E"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D5F8C"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073B87" w14:textId="4AAE25A3"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37052"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790888" w14:textId="32B80760"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18</w:t>
            </w:r>
          </w:p>
        </w:tc>
      </w:tr>
      <w:tr w:rsidR="00D640F3" w14:paraId="42F6BF2F" w14:textId="77777777" w:rsidTr="00126721">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279F6"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DBECA"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D1EED"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B8583F" w14:textId="145F4221"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E1CD0"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442CAE" w14:textId="3F3005D8"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2F63D"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5D52A2" w14:textId="370F8E24"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7EDD7"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AC148B" w14:textId="2E7AA7F8"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CDE42"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075893" w14:textId="322DA2BB"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DEE00"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002D5E" w14:textId="13BE35C5"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97845"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E7B220" w14:textId="1E607FD8"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96544"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9ED445" w14:textId="737D46FB"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22A91"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67CBCD" w14:textId="15E6AE1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24A1F"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E24826" w14:textId="58FFB96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3.2</w:t>
            </w:r>
          </w:p>
        </w:tc>
      </w:tr>
      <w:tr w:rsidR="00D640F3" w14:paraId="3AB4E292" w14:textId="77777777" w:rsidTr="00126721">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13EB3"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F1D97"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EE50D"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E5EA3B" w14:textId="2578BA0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7B05A"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153B26" w14:textId="305D00D8"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ADB19"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043410" w14:textId="6ACCC794"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E1C76"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A69BC2" w14:textId="328A8DF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2207E"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955265" w14:textId="1BC8B9A0"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6D79D"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0A83AB" w14:textId="03217F71"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A049A"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3F3461" w14:textId="771538FD"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93C10"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120EF2" w14:textId="2818F5F5"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451A7"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4D312F" w14:textId="4DB173F5"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4B6C8"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C50745" w14:textId="657881DA"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2.7</w:t>
            </w:r>
          </w:p>
        </w:tc>
      </w:tr>
      <w:tr w:rsidR="00D640F3" w14:paraId="34136CE6" w14:textId="77777777" w:rsidTr="00126721">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64C24C"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7EAD7B"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D239A7"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5FA79B5" w14:textId="23856C0F"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1BFDE2"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DE78B83" w14:textId="7AF61BFB"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DFF435"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68A88A5D" w14:textId="4D116410"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D10E51"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31F0EEC" w14:textId="0875116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8C30E0"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23BE39B" w14:textId="7E85F2DB"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97A72B"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AF51230" w14:textId="3722C05B"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C76EC3"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6BF118F0" w14:textId="0438329B"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5690D2"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62FE95D7" w14:textId="60A08BB2"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C732DE"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3F75FB8" w14:textId="2BBA6269"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1FCCFE"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307FA21" w14:textId="5B1A7570"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3.5</w:t>
            </w:r>
          </w:p>
        </w:tc>
      </w:tr>
      <w:tr w:rsidR="00D640F3" w14:paraId="7E83CFD0" w14:textId="77777777" w:rsidTr="00126721">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459423"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Other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0E1B9"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05C56"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1318D3" w14:textId="508F3E8C"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C185D"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2F8D17" w14:textId="4E9C7141"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47503"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49BCC6" w14:textId="2F3897D9"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BB2C0"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6539C8" w14:textId="0E2959A3"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672D1"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4F8881" w14:textId="73C2C38D"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488C5"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6FA11D" w14:textId="4B3A46A4"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4D48A"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DA877A" w14:textId="7AFA1EF9"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C28E3"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0976F0" w14:textId="0A1C27C0"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4B360"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0229B7" w14:textId="285E18E8"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72208"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B14A7E" w14:textId="21184373"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17</w:t>
            </w:r>
          </w:p>
        </w:tc>
      </w:tr>
      <w:tr w:rsidR="00D640F3" w14:paraId="0DD05CDD" w14:textId="77777777" w:rsidTr="00126721">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84B23"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738D6"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C2947"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D88A31" w14:textId="225F60CF"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A6E51"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A6DE35" w14:textId="62B1BB3B"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78DB6"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F485FC" w14:textId="29263819"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512F3"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74DE87" w14:textId="6360850D"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9AA3F"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551E7C" w14:textId="11D4EC24"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F4E98"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F6E500" w14:textId="15B4DB6C"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C0B4A"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09EB01" w14:textId="68833F46"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94607"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504B05" w14:textId="752D9C6E"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AB571"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EF737D" w14:textId="3CEE500D"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E5F2C"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05EFE0" w14:textId="3AE04C9F"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3.2</w:t>
            </w:r>
          </w:p>
        </w:tc>
      </w:tr>
      <w:tr w:rsidR="00D640F3" w14:paraId="29F45E37" w14:textId="77777777" w:rsidTr="00126721">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740C3"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C2E57"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A8D9A"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B75085" w14:textId="40119C32"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8D6A9"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6FCACB" w14:textId="5768A07F"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38679"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0A7BD4" w14:textId="3A42EFDF"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D311E"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923DD4" w14:textId="08DD1E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ABBDD"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E602EC" w14:textId="3073D48E"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AF877"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EADA2C" w14:textId="5652698B"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0CE63"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BA5DF1" w14:textId="0E1F5459"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2C64F"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6EA3C9" w14:textId="71D72430"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E1CC1"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F1DD92" w14:textId="1D81DF69"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E127D"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A82732" w14:textId="49E8524B"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3.0</w:t>
            </w:r>
          </w:p>
        </w:tc>
      </w:tr>
      <w:tr w:rsidR="00D640F3" w14:paraId="015AE88E" w14:textId="77777777" w:rsidTr="00126721">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CF2E89"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390D59"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C1BF0F"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3CB9757" w14:textId="7EA21070"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79A5DE"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9DD1781" w14:textId="63E20EB6"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DB923E"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F864153" w14:textId="34F92138"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84B6BD"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A63433A" w14:textId="25E66D6F"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170EB7"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89C6C0F" w14:textId="66AE1D41"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EA2C4D"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9B2704B" w14:textId="32A7D2E3"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8AE3DB"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64543713" w14:textId="62F38DBB"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D1D109"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54D06C8" w14:textId="65944BEF"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0A0F8F"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8039FD1" w14:textId="1A648D13"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16D79C"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D5A6ED7" w14:textId="70A9DB9D"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1.4</w:t>
            </w:r>
          </w:p>
        </w:tc>
      </w:tr>
      <w:tr w:rsidR="00D640F3" w14:paraId="2A2A5797" w14:textId="77777777" w:rsidTr="00126721">
        <w:trPr>
          <w:jc w:val="center"/>
        </w:trPr>
        <w:tc>
          <w:tcPr>
            <w:tcW w:w="2154" w:type="dxa"/>
            <w:vMerge w:val="restart"/>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9836C7"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lastRenderedPageBreak/>
              <w:t>All Industri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A23B2"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839DE"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90E5D9" w14:textId="2A5D9692"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E7465"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543A3B" w14:textId="725B4F81"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6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AC6DF"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BC1FE5" w14:textId="547C27B3"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06796"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32C5B3" w14:textId="140109A1"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7468F"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BAB052" w14:textId="40A5465E"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5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B017F"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453875" w14:textId="6B521CB0"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3B9BE"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4994AC" w14:textId="34913000"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984D8"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CA1DB2" w14:textId="0531EB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7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21D97"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96014C" w14:textId="1E84C1C9"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C997A"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58A121" w14:textId="3F5B041B"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973</w:t>
            </w:r>
          </w:p>
        </w:tc>
      </w:tr>
      <w:tr w:rsidR="00D640F3" w14:paraId="3705E77D" w14:textId="77777777" w:rsidTr="00126721">
        <w:trPr>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F0536"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7BBC9"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BFFB0"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6CCB8C" w14:textId="63661882"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96DB5"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82AD45" w14:textId="3405FD94"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5.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DF4EE"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E9FF2A" w14:textId="3A0BED5F"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ECAA6"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E102BE" w14:textId="06DB11DA"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314F4"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B7BDFD" w14:textId="1F895260"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07BBB"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97B98E" w14:textId="48237E0E"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669E7"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09C3B8" w14:textId="40EB4D83"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64CF9"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E3D236" w14:textId="6722ED53"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42EB9"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811F29" w14:textId="660AF21E"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54B53"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778A6A" w14:textId="21B95335"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4.2</w:t>
            </w:r>
          </w:p>
        </w:tc>
      </w:tr>
      <w:tr w:rsidR="00D640F3" w14:paraId="5103EA78" w14:textId="77777777" w:rsidTr="00126721">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E7E39"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D4C6B"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95428" w14:textId="77777777" w:rsid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DE273F" w14:textId="5EC7194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475E0"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7AFD72" w14:textId="64DDD80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9EDE8"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08C1E9" w14:textId="769E2C33"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3DF50"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9AC779" w14:textId="1D4879B1"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32468"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F86D25" w14:textId="7229F8A0"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FE33A"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3D3083" w14:textId="14A7AB24"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B08F3"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1339AD" w14:textId="1E096871"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89529"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9F34A4" w14:textId="41F772BA"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33D09"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396AB9" w14:textId="4CF74848"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FF6C6" w14:textId="77777777"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6AF347" w14:textId="5DB9D219" w:rsidR="00D640F3" w:rsidRPr="00D640F3" w:rsidRDefault="00D640F3" w:rsidP="00D640F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2.7</w:t>
            </w:r>
          </w:p>
        </w:tc>
      </w:tr>
      <w:tr w:rsidR="00D640F3" w14:paraId="7B01D94B" w14:textId="77777777" w:rsidTr="00126721">
        <w:trPr>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46EB37"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BA6CDB"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EED92A" w14:textId="77777777" w:rsid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10DDE4C" w14:textId="1721A1C5"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0.6</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15F2BC"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10DEA25" w14:textId="2DB5666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4.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DC4ABB"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72BD81B" w14:textId="2D12A6CD"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2.7</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0E3423"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3F302A0" w14:textId="00713633"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3.4</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B87AC8"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C4B2F82" w14:textId="4F3404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7.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6A7AF2"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EFB8554" w14:textId="7F5D4590"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3</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36EB9D"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FF9C8DD" w14:textId="69F88653"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49.9</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9BB687"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CB636A1" w14:textId="4CF920C9"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10.7</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5A934F"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ED208DA" w14:textId="459CD4C3"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cs="Calibri"/>
                <w:sz w:val="20"/>
                <w:szCs w:val="20"/>
              </w:rPr>
              <w:t>72.1</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AA7428" w14:textId="77777777"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836D7CE" w14:textId="3CBDEB9D" w:rsidR="00D640F3" w:rsidRPr="00D640F3" w:rsidRDefault="00D640F3" w:rsidP="00D640F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D640F3">
              <w:rPr>
                <w:rFonts w:ascii="Aptos" w:hAnsi="Aptos"/>
                <w:sz w:val="20"/>
                <w:szCs w:val="20"/>
              </w:rPr>
              <w:t>184.9</w:t>
            </w:r>
          </w:p>
        </w:tc>
      </w:tr>
    </w:tbl>
    <w:p w14:paraId="10F9FBD3" w14:textId="19263DEE" w:rsidR="00AB0A8C" w:rsidRDefault="00AE47E5">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Source</w:t>
      </w:r>
      <w:r w:rsidR="007639BC">
        <w:rPr>
          <w:rFonts w:ascii="Aptos" w:eastAsia="Aptos" w:hAnsi="Aptos" w:cs="Aptos"/>
          <w:b/>
          <w:color w:val="000000"/>
          <w:sz w:val="20"/>
          <w:szCs w:val="20"/>
        </w:rPr>
        <w:t xml:space="preserve">: </w:t>
      </w:r>
      <w:r w:rsidR="007639BC">
        <w:rPr>
          <w:rFonts w:ascii="Aptos" w:eastAsia="Aptos" w:hAnsi="Aptos" w:cs="Aptos"/>
          <w:color w:val="000000"/>
          <w:sz w:val="20"/>
          <w:szCs w:val="20"/>
        </w:rPr>
        <w:t>Department of Employment and Workplace Relations, Workplace Agreements Database.</w:t>
      </w:r>
    </w:p>
    <w:p w14:paraId="613E7E94" w14:textId="77777777" w:rsidR="00AB0A8C" w:rsidRDefault="007639BC">
      <w:pPr>
        <w:pBdr>
          <w:top w:val="none" w:sz="0" w:space="0" w:color="000000"/>
          <w:left w:val="none" w:sz="0" w:space="0" w:color="000000"/>
          <w:bottom w:val="none" w:sz="0" w:space="0" w:color="000000"/>
          <w:right w:val="none" w:sz="0" w:space="0" w:color="000000"/>
        </w:pBdr>
        <w:spacing w:before="120" w:after="0"/>
      </w:pPr>
      <w:r>
        <w:rPr>
          <w:rFonts w:ascii="Aptos" w:eastAsia="Aptos" w:hAnsi="Aptos" w:cs="Aptos"/>
          <w:b/>
          <w:color w:val="000000"/>
          <w:sz w:val="22"/>
          <w:szCs w:val="22"/>
        </w:rPr>
        <w:t>Notes:</w:t>
      </w:r>
    </w:p>
    <w:p w14:paraId="2C823C81" w14:textId="6DA26FF6" w:rsidR="00AB0A8C" w:rsidRPr="00F862F5" w:rsidRDefault="007639BC" w:rsidP="00BD6A47">
      <w:pPr>
        <w:pStyle w:val="ListParagraph"/>
        <w:numPr>
          <w:ilvl w:val="0"/>
          <w:numId w:val="25"/>
        </w:numPr>
        <w:pBdr>
          <w:top w:val="none" w:sz="0" w:space="0" w:color="000000"/>
          <w:left w:val="none" w:sz="0" w:space="0" w:color="000000"/>
          <w:bottom w:val="none" w:sz="0" w:space="0" w:color="000000"/>
          <w:right w:val="none" w:sz="0" w:space="0" w:color="000000"/>
        </w:pBdr>
        <w:spacing w:after="0"/>
      </w:pPr>
      <w:r w:rsidRPr="00F862F5">
        <w:rPr>
          <w:rFonts w:ascii="Aptos" w:eastAsia="Aptos" w:hAnsi="Aptos" w:cs="Aptos"/>
          <w:i/>
          <w:sz w:val="20"/>
          <w:szCs w:val="20"/>
        </w:rPr>
        <w:t>AAWI = Average Annualised Wage Increase per employee.</w:t>
      </w:r>
    </w:p>
    <w:p w14:paraId="1B57E25A" w14:textId="22D7BB5A" w:rsidR="00AB0A8C" w:rsidRPr="00F862F5" w:rsidRDefault="007639BC" w:rsidP="00BD6A47">
      <w:pPr>
        <w:pStyle w:val="ListParagraph"/>
        <w:numPr>
          <w:ilvl w:val="0"/>
          <w:numId w:val="25"/>
        </w:numPr>
        <w:pBdr>
          <w:top w:val="none" w:sz="0" w:space="0" w:color="000000"/>
          <w:left w:val="none" w:sz="0" w:space="0" w:color="000000"/>
          <w:bottom w:val="none" w:sz="0" w:space="0" w:color="000000"/>
          <w:right w:val="none" w:sz="0" w:space="0" w:color="000000"/>
        </w:pBdr>
        <w:spacing w:after="0"/>
      </w:pPr>
      <w:r w:rsidRPr="00F862F5">
        <w:rPr>
          <w:rFonts w:ascii="Aptos" w:eastAsia="Aptos" w:hAnsi="Aptos" w:cs="Aptos"/>
          <w:i/>
          <w:sz w:val="20"/>
          <w:szCs w:val="20"/>
        </w:rPr>
        <w:t>Agreement and employee estimates are for all federal wage agreements in the period, while estimates of AAWI per employee are based on quantifiable wage agreements.</w:t>
      </w:r>
    </w:p>
    <w:p w14:paraId="15936719" w14:textId="14771245" w:rsidR="00AB0A8C" w:rsidRPr="00F862F5" w:rsidRDefault="007639BC" w:rsidP="00BD6A47">
      <w:pPr>
        <w:pStyle w:val="ListParagraph"/>
        <w:numPr>
          <w:ilvl w:val="0"/>
          <w:numId w:val="25"/>
        </w:numPr>
        <w:pBdr>
          <w:top w:val="none" w:sz="0" w:space="0" w:color="000000"/>
          <w:left w:val="none" w:sz="0" w:space="0" w:color="000000"/>
          <w:bottom w:val="none" w:sz="0" w:space="0" w:color="000000"/>
          <w:right w:val="none" w:sz="0" w:space="0" w:color="000000"/>
        </w:pBdr>
        <w:spacing w:after="0"/>
      </w:pPr>
      <w:r w:rsidRPr="00F862F5">
        <w:rPr>
          <w:rFonts w:ascii="Aptos" w:eastAsia="Aptos" w:hAnsi="Aptos" w:cs="Aptos"/>
          <w:i/>
          <w:sz w:val="20"/>
          <w:szCs w:val="20"/>
        </w:rPr>
        <w:t>The Manufacturing category has been disaggregated into Metals and non-Metals industries.</w:t>
      </w:r>
    </w:p>
    <w:p w14:paraId="52E6D9BC" w14:textId="1CB45BB4" w:rsidR="00AB0A8C" w:rsidRPr="00F862F5" w:rsidRDefault="007639BC" w:rsidP="00BD6A47">
      <w:pPr>
        <w:pStyle w:val="ListParagraph"/>
        <w:numPr>
          <w:ilvl w:val="0"/>
          <w:numId w:val="25"/>
        </w:numPr>
        <w:pBdr>
          <w:top w:val="none" w:sz="0" w:space="0" w:color="000000"/>
          <w:left w:val="none" w:sz="0" w:space="0" w:color="000000"/>
          <w:bottom w:val="none" w:sz="0" w:space="0" w:color="000000"/>
          <w:right w:val="none" w:sz="0" w:space="0" w:color="000000"/>
        </w:pBdr>
        <w:spacing w:after="0"/>
      </w:pPr>
      <w:r w:rsidRPr="00F862F5">
        <w:rPr>
          <w:rFonts w:ascii="Aptos" w:eastAsia="Aptos" w:hAnsi="Aptos" w:cs="Aptos"/>
          <w:i/>
          <w:sz w:val="20"/>
          <w:szCs w:val="20"/>
        </w:rPr>
        <w:t xml:space="preserve">* Where asterisk occurs, there are no quantifiable agreements in this </w:t>
      </w:r>
      <w:proofErr w:type="gramStart"/>
      <w:r w:rsidRPr="00F862F5">
        <w:rPr>
          <w:rFonts w:ascii="Aptos" w:eastAsia="Aptos" w:hAnsi="Aptos" w:cs="Aptos"/>
          <w:i/>
          <w:sz w:val="20"/>
          <w:szCs w:val="20"/>
        </w:rPr>
        <w:t>quarter</w:t>
      </w:r>
      <w:proofErr w:type="gramEnd"/>
      <w:r w:rsidRPr="00F862F5">
        <w:rPr>
          <w:rFonts w:ascii="Aptos" w:eastAsia="Aptos" w:hAnsi="Aptos" w:cs="Aptos"/>
          <w:i/>
          <w:sz w:val="20"/>
          <w:szCs w:val="20"/>
        </w:rPr>
        <w:t xml:space="preserve"> so no AAWI is calculable.</w:t>
      </w:r>
    </w:p>
    <w:p w14:paraId="7D3BEF37" w14:textId="3FB4DA8F" w:rsidR="00AB0A8C" w:rsidRPr="00F862F5" w:rsidRDefault="007639BC" w:rsidP="00BD6A47">
      <w:pPr>
        <w:pStyle w:val="ListParagraph"/>
        <w:numPr>
          <w:ilvl w:val="0"/>
          <w:numId w:val="25"/>
        </w:numPr>
        <w:pBdr>
          <w:top w:val="none" w:sz="0" w:space="0" w:color="000000"/>
          <w:left w:val="none" w:sz="0" w:space="0" w:color="000000"/>
          <w:bottom w:val="none" w:sz="0" w:space="0" w:color="000000"/>
          <w:right w:val="none" w:sz="0" w:space="0" w:color="000000"/>
        </w:pBdr>
        <w:spacing w:after="0"/>
      </w:pPr>
      <w:r w:rsidRPr="00F862F5">
        <w:rPr>
          <w:rFonts w:ascii="Aptos" w:eastAsia="Aptos" w:hAnsi="Aptos" w:cs="Aptos"/>
          <w:i/>
          <w:sz w:val="20"/>
          <w:szCs w:val="20"/>
        </w:rPr>
        <w:t xml:space="preserve">All estimates are rounded and are subject to revision. Revisions have been made </w:t>
      </w:r>
      <w:proofErr w:type="gramStart"/>
      <w:r w:rsidRPr="00F862F5">
        <w:rPr>
          <w:rFonts w:ascii="Aptos" w:eastAsia="Aptos" w:hAnsi="Aptos" w:cs="Aptos"/>
          <w:i/>
          <w:sz w:val="20"/>
          <w:szCs w:val="20"/>
        </w:rPr>
        <w:t>to</w:t>
      </w:r>
      <w:proofErr w:type="gramEnd"/>
      <w:r w:rsidRPr="00F862F5">
        <w:rPr>
          <w:rFonts w:ascii="Aptos" w:eastAsia="Aptos" w:hAnsi="Aptos" w:cs="Aptos"/>
          <w:i/>
          <w:sz w:val="20"/>
          <w:szCs w:val="20"/>
        </w:rPr>
        <w:t xml:space="preserve"> historical series.</w:t>
      </w:r>
    </w:p>
    <w:p w14:paraId="7A704D33" w14:textId="603A2876"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2"/>
          <w:szCs w:val="22"/>
        </w:rPr>
        <w:t xml:space="preserve">How to read: </w:t>
      </w:r>
      <w:r>
        <w:rPr>
          <w:rFonts w:ascii="Aptos" w:eastAsia="Aptos" w:hAnsi="Aptos" w:cs="Aptos"/>
          <w:i/>
          <w:color w:val="000000"/>
          <w:sz w:val="22"/>
          <w:szCs w:val="22"/>
        </w:rPr>
        <w:t>Of the 9 Agriculture, Forestry and Fishing agreements approved in the June quarter 2025, 1 operate</w:t>
      </w:r>
      <w:r w:rsidR="00151C69">
        <w:rPr>
          <w:rFonts w:ascii="Aptos" w:eastAsia="Aptos" w:hAnsi="Aptos" w:cs="Aptos"/>
          <w:i/>
          <w:color w:val="000000"/>
          <w:sz w:val="22"/>
          <w:szCs w:val="22"/>
        </w:rPr>
        <w:t>s</w:t>
      </w:r>
      <w:r>
        <w:rPr>
          <w:rFonts w:ascii="Aptos" w:eastAsia="Aptos" w:hAnsi="Aptos" w:cs="Aptos"/>
          <w:i/>
          <w:color w:val="000000"/>
          <w:sz w:val="22"/>
          <w:szCs w:val="22"/>
        </w:rPr>
        <w:t xml:space="preserve"> solely in New South Wales. </w:t>
      </w:r>
      <w:r w:rsidR="00151C69">
        <w:rPr>
          <w:rFonts w:ascii="Aptos" w:eastAsia="Aptos" w:hAnsi="Aptos" w:cs="Aptos"/>
          <w:i/>
          <w:color w:val="000000"/>
          <w:sz w:val="22"/>
          <w:szCs w:val="22"/>
        </w:rPr>
        <w:t>This</w:t>
      </w:r>
      <w:r>
        <w:rPr>
          <w:rFonts w:ascii="Aptos" w:eastAsia="Aptos" w:hAnsi="Aptos" w:cs="Aptos"/>
          <w:i/>
          <w:color w:val="000000"/>
          <w:sz w:val="22"/>
          <w:szCs w:val="22"/>
        </w:rPr>
        <w:t xml:space="preserve"> agreement cover</w:t>
      </w:r>
      <w:r w:rsidR="00151C69">
        <w:rPr>
          <w:rFonts w:ascii="Aptos" w:eastAsia="Aptos" w:hAnsi="Aptos" w:cs="Aptos"/>
          <w:i/>
          <w:color w:val="000000"/>
          <w:sz w:val="22"/>
          <w:szCs w:val="22"/>
        </w:rPr>
        <w:t>s</w:t>
      </w:r>
      <w:r>
        <w:rPr>
          <w:rFonts w:ascii="Aptos" w:eastAsia="Aptos" w:hAnsi="Aptos" w:cs="Aptos"/>
          <w:i/>
          <w:color w:val="000000"/>
          <w:sz w:val="22"/>
          <w:szCs w:val="22"/>
        </w:rPr>
        <w:t xml:space="preserve"> 100 employees, with an AAWI of 2.7% and </w:t>
      </w:r>
      <w:r w:rsidR="00E518A2">
        <w:rPr>
          <w:rFonts w:ascii="Aptos" w:eastAsia="Aptos" w:hAnsi="Aptos" w:cs="Aptos"/>
          <w:i/>
          <w:color w:val="000000"/>
          <w:sz w:val="22"/>
          <w:szCs w:val="22"/>
        </w:rPr>
        <w:t>a</w:t>
      </w:r>
      <w:r>
        <w:rPr>
          <w:rFonts w:ascii="Aptos" w:eastAsia="Aptos" w:hAnsi="Aptos" w:cs="Aptos"/>
          <w:i/>
          <w:color w:val="000000"/>
          <w:sz w:val="22"/>
          <w:szCs w:val="22"/>
        </w:rPr>
        <w:t xml:space="preserve"> duration of 3.0 years.</w:t>
      </w:r>
    </w:p>
    <w:p w14:paraId="414E9171" w14:textId="77777777" w:rsidR="00AB0A8C" w:rsidRDefault="007639BC">
      <w:r>
        <w:br w:type="page"/>
      </w:r>
    </w:p>
    <w:p w14:paraId="7E2E75E3"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lastRenderedPageBreak/>
        <w:t>Table 17 - Agreements current on the last day of the June quarter 2025, by state and ANZSIC division</w:t>
      </w:r>
    </w:p>
    <w:tbl>
      <w:tblPr>
        <w:tblW w:w="0" w:type="auto"/>
        <w:jc w:val="center"/>
        <w:tblLayout w:type="fixed"/>
        <w:tblLook w:val="0420" w:firstRow="1" w:lastRow="0" w:firstColumn="0" w:lastColumn="0" w:noHBand="0" w:noVBand="1"/>
      </w:tblPr>
      <w:tblGrid>
        <w:gridCol w:w="2154"/>
        <w:gridCol w:w="1701"/>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gridCol w:w="57"/>
        <w:gridCol w:w="850"/>
      </w:tblGrid>
      <w:tr w:rsidR="00AB0A8C" w14:paraId="6E95803E"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76D7D8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Pr>
                <w:rFonts w:ascii="Aptos" w:eastAsia="Aptos" w:hAnsi="Aptos" w:cs="Aptos"/>
                <w:b/>
                <w:color w:val="FFFFFF"/>
                <w:sz w:val="20"/>
                <w:szCs w:val="20"/>
              </w:rPr>
              <w:t>FOR AGREEMENTS CURRENT AT THE END OF THE NOMINATED QUARTER</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E74710B"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42168CB"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ACT</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0BE1D9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883299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NSW</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ADE5A1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F3424C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NT</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E75195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D59765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QLD</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C1EDF99"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774B631"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SA</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37E45D4"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E498930"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TAS</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620F8F7"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9FBDF65"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VIC</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EB5D9FE"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178B6DF"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WA</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F0C5B6F"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81C83AC"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Multi-state</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8F428DC"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9D075C8"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Other</w:t>
            </w:r>
          </w:p>
        </w:tc>
        <w:tc>
          <w:tcPr>
            <w:tcW w:w="5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D436F25" w14:textId="77777777" w:rsidR="00AB0A8C" w:rsidRDefault="00AB0A8C">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F0BB117" w14:textId="77777777" w:rsidR="00AB0A8C" w:rsidRDefault="007639BC">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Pr>
                <w:rFonts w:ascii="Aptos" w:eastAsia="Aptos" w:hAnsi="Aptos" w:cs="Aptos"/>
                <w:b/>
                <w:color w:val="FFFFFF"/>
                <w:sz w:val="20"/>
                <w:szCs w:val="20"/>
              </w:rPr>
              <w:t>Total</w:t>
            </w:r>
          </w:p>
        </w:tc>
      </w:tr>
      <w:tr w:rsidR="00A82FB9" w14:paraId="21BD0B97" w14:textId="77777777" w:rsidTr="00465E80">
        <w:trPr>
          <w:jc w:val="center"/>
        </w:trPr>
        <w:tc>
          <w:tcPr>
            <w:tcW w:w="2154" w:type="dxa"/>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65AFE6"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griculture, Forestry and Fishing</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A019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CD60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6AA27A" w14:textId="7E912360"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8126A"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173C28" w14:textId="5F31817B"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BA797"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093CA0" w14:textId="3D1C8B32"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787C4"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D0222D" w14:textId="5A78C4CF"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BE61F"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7821EF" w14:textId="64703692"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A8C2A"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A005E4" w14:textId="563B2D63"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EE57B"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8657A8" w14:textId="01A9926B"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D95CF"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C8EE81" w14:textId="047FBEF1"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2AF90"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C62C50" w14:textId="3D7199BA"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EBC6C"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AF6063" w14:textId="2D2FCF16"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1980B"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02D548" w14:textId="20FCCBE8"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22</w:t>
            </w:r>
          </w:p>
        </w:tc>
      </w:tr>
      <w:tr w:rsidR="00A82FB9" w14:paraId="2A4E4C1C" w14:textId="77777777" w:rsidTr="00465E80">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270E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32277"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E1E7F"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54E44D" w14:textId="21071522"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7229B"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877CD6" w14:textId="09412A66"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CE022"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BF2947" w14:textId="0B14DCC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F7A16"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1B6A0C" w14:textId="66232A1D"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00FD8"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2CC83B" w14:textId="3FEA6458"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A5587"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7FEA92" w14:textId="3749225B"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6A44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E9FFD5" w14:textId="6162D5C8"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84A65"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1AF17C" w14:textId="33CCD17C"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F185C"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4653FE" w14:textId="4A235035"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1178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C18C15" w14:textId="1E2859CF"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7F83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6B2A9C" w14:textId="1D274479"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7</w:t>
            </w:r>
          </w:p>
        </w:tc>
      </w:tr>
      <w:tr w:rsidR="00A82FB9" w14:paraId="6C7CB6BD" w14:textId="77777777" w:rsidTr="00465E80">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A92CF"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EDCD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BDB5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B9B07E" w14:textId="27C28B8D"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4AFF6"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CF3036" w14:textId="24042EF3"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931C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78696E" w14:textId="3A666914"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1606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8D09AB" w14:textId="6E139078"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8C2D2"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16BE6B" w14:textId="1E184DA0"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3D754"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B87DCB" w14:textId="0BB7CC69"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EAB23"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B8481C" w14:textId="27B03B5E"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357A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376B48" w14:textId="538D42C9"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B5E0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F42210" w14:textId="47C8E0B6"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BBDF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448E9D" w14:textId="0D0A135F"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018F8"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6AA65A" w14:textId="067A8A7C"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2</w:t>
            </w:r>
          </w:p>
        </w:tc>
      </w:tr>
      <w:tr w:rsidR="00A82FB9" w14:paraId="492C9EC8" w14:textId="77777777" w:rsidTr="00465E80">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7B6E05"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3864F3"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857B6A"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EDC9A1A" w14:textId="6D705DA9"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10B661"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C318667" w14:textId="4F89D3FA"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FDC4C1"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C7207D1" w14:textId="05D9F33E"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A29F62"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62C97739" w14:textId="7F9A480C"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EFB307"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7B3EDE8" w14:textId="2566BBCF"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BAB95F"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2662E0D" w14:textId="25299956"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019FEF"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A616D5D" w14:textId="2EE23EB2"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AD64F2"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50681CB" w14:textId="6D47F075"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ADEF1B"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CBADF02" w14:textId="00618FB2"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0A47C4"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D6FDD3C" w14:textId="5695EDB1"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86EEA9"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E7E9526" w14:textId="261F7730"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1.5</w:t>
            </w:r>
          </w:p>
        </w:tc>
      </w:tr>
      <w:tr w:rsidR="00A82FB9" w14:paraId="5DBCE5EF" w14:textId="77777777" w:rsidTr="00465E80">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D43F8A"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in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665A8"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68D4F"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280123" w14:textId="0AC61A81"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09C1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3017DC" w14:textId="75960465"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02B0A"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4FE97C" w14:textId="1555563C"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D257F"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543EE4" w14:textId="5CCAE952"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DB528"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1B6A9D" w14:textId="713FAF04"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5F3E3"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F9FFB1" w14:textId="47EC2CC4"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2F3E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E4C802" w14:textId="388BF952"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9A06A"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EBB204" w14:textId="7BE0B7BB"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5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8FD14"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B18F87" w14:textId="39D25085"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9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C0EC6"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2FAEE0" w14:textId="50CC7265"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4A569"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5A8569" w14:textId="202C327F"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60</w:t>
            </w:r>
          </w:p>
        </w:tc>
      </w:tr>
      <w:tr w:rsidR="00A82FB9" w14:paraId="638C69FD" w14:textId="77777777" w:rsidTr="00465E80">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DE508"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82A44"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A3BAF"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307F44" w14:textId="6CF36EF3"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F339C"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BBD4B1" w14:textId="17338A15"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B6F28"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4417BD" w14:textId="05DA04EE"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F8F1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305E1C" w14:textId="6F65DD75"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73768"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356574" w14:textId="332A1CD9"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1D05B"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231C42" w14:textId="4A7E41B4"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FEAB7"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DC470B" w14:textId="6CE8A3A4"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E65A9"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AED731" w14:textId="76F56B41"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241A0"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1C7444" w14:textId="5467C24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4FFB7"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F2CD01" w14:textId="4E4D7764"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F4859"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7765E2" w14:textId="5A9A059B"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4</w:t>
            </w:r>
          </w:p>
        </w:tc>
      </w:tr>
      <w:tr w:rsidR="00A82FB9" w14:paraId="6DFDC1DA" w14:textId="77777777" w:rsidTr="00465E80">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AF56A"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5A99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6F325"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9AB99D" w14:textId="51F440EF"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FC0E3"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2779E3" w14:textId="2F4516FB"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BE6DB"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546740" w14:textId="17FBDCBB"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A00A8"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C7F0FF" w14:textId="31EDB635"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51072"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04CCE4" w14:textId="71A175FD"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531C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C2744F" w14:textId="68AB82CF"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4C135"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A4E52C" w14:textId="33DAB726"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8976F"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D65DFB" w14:textId="4020933A"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04C2A"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D6A2E7" w14:textId="2B94FC5B"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441E0"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CFEC91" w14:textId="0CEA03FC"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34760"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C5F967" w14:textId="61D5F27C"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5</w:t>
            </w:r>
          </w:p>
        </w:tc>
      </w:tr>
      <w:tr w:rsidR="00A82FB9" w14:paraId="54B97E1D" w14:textId="77777777" w:rsidTr="00465E80">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02B571"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F78398"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804C5D"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7FE6639" w14:textId="226BF6F4"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A47BC3"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22CC6A1" w14:textId="088F5C60"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6.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CCB95A"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6AEF6146" w14:textId="344FA33D"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73B85F"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E751276" w14:textId="0773EDE4"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7.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52461B"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B5862C9" w14:textId="5A385DD9"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D27EED"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E5C35FF" w14:textId="16C63909"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9040B0"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30EA3F7" w14:textId="68B10E49"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B4F04F"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F73B54E" w14:textId="3CBCE03A"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8.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FF4A6D"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0D7104F" w14:textId="0DA1EB61"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3.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99A94E"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300B986" w14:textId="08A7870F"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DA3F9D"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8C766A4" w14:textId="67C45D74"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63.3</w:t>
            </w:r>
          </w:p>
        </w:tc>
      </w:tr>
      <w:tr w:rsidR="00A82FB9" w14:paraId="1433FE2B" w14:textId="77777777" w:rsidTr="00465E80">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2804E3"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anufactur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056F2"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4841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EB4749" w14:textId="22EDB839"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A7D75"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4BC559" w14:textId="7ED78365"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7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ECAFC"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1E15B7" w14:textId="6E362290"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3E42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C54BE5" w14:textId="057A071E"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8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D56D9"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F9A7B0" w14:textId="3F75403F"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4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2D126"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3E59D8" w14:textId="4D86CF15"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6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9B8C5"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021671" w14:textId="6B7DEC6B"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69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39B5C"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0BD5A3" w14:textId="34F2E7D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3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FB76B"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FC43B5" w14:textId="17CFA42F"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4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E6DAB"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81F6C9" w14:textId="1DF4F9E2"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569AB"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138721" w14:textId="7342263F"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961</w:t>
            </w:r>
          </w:p>
        </w:tc>
      </w:tr>
      <w:tr w:rsidR="00A82FB9" w14:paraId="04919A43" w14:textId="77777777" w:rsidTr="00465E80">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A7C55"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09203"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E3B5B"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57E9BA" w14:textId="14C1246C"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E4BF9"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A593A1" w14:textId="2CD8C68F"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D7136"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8D09C5" w14:textId="2DD8F27D"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CACA7"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382D3A" w14:textId="356FC1B9"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BEA80"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D02802" w14:textId="102E98BE"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BCA1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A3B2E2" w14:textId="47C3370A"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27798"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82E6D9" w14:textId="58E3C645"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EEA92"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D9D7C7" w14:textId="65B4E39E"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7C6FC"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D97549" w14:textId="13DA5E8B"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52CCB"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440EDC" w14:textId="5A2305C0"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AE0B7"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8BC1AB" w14:textId="4BC2296F"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7</w:t>
            </w:r>
          </w:p>
        </w:tc>
      </w:tr>
      <w:tr w:rsidR="00A82FB9" w14:paraId="06B62DF6" w14:textId="77777777" w:rsidTr="00465E80">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7A759"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BE536"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52754"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528BC4" w14:textId="509F022C"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8DEA2"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11AD38" w14:textId="13462203"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EF1F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049805" w14:textId="76DB68C5"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8E032"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CD92B1" w14:textId="1B67960C"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15070"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F7C51B" w14:textId="66A65B0E"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196A4"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0CF8E8" w14:textId="27234F61"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5A244"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1ED734" w14:textId="353A3995"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2D130"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8FFC78" w14:textId="678D0D4C"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5863A"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8B11A5" w14:textId="3B69A834"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0D815"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DE8241" w14:textId="0CA08EDD"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7F5A4"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D78280" w14:textId="72BC6C8D"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0</w:t>
            </w:r>
          </w:p>
        </w:tc>
      </w:tr>
      <w:tr w:rsidR="00A82FB9" w14:paraId="0A16D0FF" w14:textId="77777777" w:rsidTr="00465E80">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0DF875"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015BEC"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304826"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34CA45D" w14:textId="7F234200"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4A2CFF"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6EAD08BB" w14:textId="04937A33"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5.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34D375"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8A13481" w14:textId="5A4F32B8"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67FC39"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6F43FBDC" w14:textId="6FF41AE8"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9.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220901"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AC03C5D" w14:textId="17002478"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3.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D87CD2"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B39779B" w14:textId="10A9006D"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AE3DB1"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6581749C" w14:textId="15BFCDEA"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9.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635F30"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9477819" w14:textId="294401D7"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0.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D731BF"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B9C3DFC" w14:textId="5F66A516"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02BEF8"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8650272" w14:textId="06956E49"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1B746E"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64E6F77" w14:textId="419D4646"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62.1</w:t>
            </w:r>
          </w:p>
        </w:tc>
      </w:tr>
      <w:tr w:rsidR="00A82FB9" w14:paraId="3DE279BB" w14:textId="77777777" w:rsidTr="00465E80">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5C72EC"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Non-Metal Manufactur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1889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32124"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AB32C7" w14:textId="06A7E90C"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7C7D2"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49A0B9" w14:textId="28C3B758"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7C674"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752389" w14:textId="2B599F14"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11EFA"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6E3F5A" w14:textId="02B91A3D"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9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13425"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BA17C1" w14:textId="7B83D726"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E164F"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1AD4AD" w14:textId="3E821450"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DD3FA"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9A0392" w14:textId="7A4B5A1A"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8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7EB8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628A2E" w14:textId="310757CB"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8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BEA24"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324258" w14:textId="7FD820CB"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7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7E696"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C5E04E" w14:textId="2DB48A43"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B0C0A"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9D7A4" w14:textId="499DB861"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326</w:t>
            </w:r>
          </w:p>
        </w:tc>
      </w:tr>
      <w:tr w:rsidR="00A82FB9" w14:paraId="39F7F2F3" w14:textId="77777777" w:rsidTr="00465E80">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4DBE4"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4955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115F2"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E3D6BC" w14:textId="72A42C53"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19A79"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800C4C" w14:textId="775D6303"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47F3A"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718FB7" w14:textId="28387AC3"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32970"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796BE0" w14:textId="123055A1"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C676F"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88FF4A" w14:textId="0BE1B88E"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69E5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E61F97" w14:textId="1F521C2D"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6BA7A"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3C8CE5" w14:textId="37CC9E51"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61E55"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F6875C" w14:textId="01BFD38D"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39E26"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C70DD1" w14:textId="216F09DA"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9E81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F87F30" w14:textId="0228F879"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411F5"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A19C5A" w14:textId="42B74FFC"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7</w:t>
            </w:r>
          </w:p>
        </w:tc>
      </w:tr>
      <w:tr w:rsidR="00A82FB9" w14:paraId="6E6AAE52" w14:textId="77777777" w:rsidTr="00465E80">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02E57"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EA62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A262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C762BD" w14:textId="1F456A7C"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3D70F"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FE3197" w14:textId="54AC6532"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15135"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5558EA" w14:textId="19CA6308"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0C9B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887BD3" w14:textId="6351AF32"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34CE2"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A93DE9" w14:textId="6D71DADA"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8FC3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B1C63F" w14:textId="2C0FBF65"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F0BB2"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4076F7" w14:textId="3FE26178"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0D0A0"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F05D5E" w14:textId="372382AB"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AD7C8"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74FE95" w14:textId="3BD9BEA5"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75553"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7117AA" w14:textId="78D0DC0C"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5854F"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F81C83" w14:textId="0D843BDC"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0</w:t>
            </w:r>
          </w:p>
        </w:tc>
      </w:tr>
      <w:tr w:rsidR="00A82FB9" w14:paraId="422085FD" w14:textId="77777777" w:rsidTr="00465E80">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AE6CBD"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8E4654"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2D0325"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61DE7B61" w14:textId="4512D41D"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302962"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65B052B7" w14:textId="74B319C9"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5.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622693"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86EA50E" w14:textId="0445FBBB"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BEC0C9"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BF6A96D" w14:textId="4FBAFA5D"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2.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CE7C3C"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C80E821" w14:textId="43E5D109"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562E20"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D347072" w14:textId="732E3F62"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CA91C3"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946E991" w14:textId="6AC1FC7A"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8.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7B1FBD"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E7D7B1E" w14:textId="6858A7AC"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6.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E8DF20"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6C4B56D" w14:textId="2B73A09A"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2.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70F887"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FFB3C65" w14:textId="7F96AB00"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48B101"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3BB43B1" w14:textId="24F91B13"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18.6</w:t>
            </w:r>
          </w:p>
        </w:tc>
      </w:tr>
      <w:tr w:rsidR="00A82FB9" w14:paraId="3514CEFE" w14:textId="77777777" w:rsidTr="00465E80">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C10696"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Metal Manufactur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693D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36A5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44CE6" w14:textId="7E6037CB"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6E89A"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A615A4" w14:textId="15F12012"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6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9092C"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01B99A" w14:textId="0BD6F5E6"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9E98A"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C12D7F" w14:textId="53239C86"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8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B48B0"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2062D4" w14:textId="6291193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C1F28"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C40798" w14:textId="50428D8F"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3FF53"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6FA54" w14:textId="2EFFC3E4"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0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E4700"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F6A6B6" w14:textId="2C256241"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5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67A8B"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780BF3" w14:textId="0DE4F390"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7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F40D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186B72" w14:textId="522B0C78"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EFCB6"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91952D" w14:textId="03906B91"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635</w:t>
            </w:r>
          </w:p>
        </w:tc>
      </w:tr>
      <w:tr w:rsidR="00A82FB9" w14:paraId="5EF69876" w14:textId="77777777" w:rsidTr="00465E80">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5B279"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CC1BF"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1848B"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969F44" w14:textId="4C49701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B438"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D68AE2" w14:textId="5E680351"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ABEF8"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9CF2C8" w14:textId="50A43E89"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AAF75"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C9FC50" w14:textId="1838993F"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1569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C49ECD" w14:textId="73812FBD"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CE92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5A40DB" w14:textId="243D83A3"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705C5"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254C47" w14:textId="250AC710"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C2757"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AE35DB" w14:textId="31371940"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4F923"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E680BE" w14:textId="236096F5"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5C85F"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44CC10" w14:textId="588A3FF8"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55CB3"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D22587" w14:textId="567B4DFA"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8</w:t>
            </w:r>
          </w:p>
        </w:tc>
      </w:tr>
      <w:tr w:rsidR="00A82FB9" w14:paraId="35014345" w14:textId="77777777" w:rsidTr="00465E80">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3E0C7"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2FA14"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0853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D27DEC" w14:textId="385DFA3F"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58765"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982487" w14:textId="57541DC8"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E2C08"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ABF257" w14:textId="480000A2"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CDFBA"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9FC09A" w14:textId="4E5BD430"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CD293"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172A58" w14:textId="3E1160EB"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03CBF"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E74FDD" w14:textId="66EFD223"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FC174"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DD55D4" w14:textId="2983845C"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2AC4A"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08598A" w14:textId="29D08A96"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FE7F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539B1E" w14:textId="4B8BFEF5"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2AF4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BC2246" w14:textId="4AC4E7E8"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B903A"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58CEC5" w14:textId="536B416B"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9</w:t>
            </w:r>
          </w:p>
        </w:tc>
      </w:tr>
      <w:tr w:rsidR="00A82FB9" w14:paraId="2D82F93F" w14:textId="77777777" w:rsidTr="00465E80">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7E7088"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AFC94D"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CA7C25"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E0963DE" w14:textId="08561F34"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491FFA"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655C9BF9" w14:textId="510755F3"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9.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D89DB6"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D272B6F" w14:textId="43253226"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B9EC69"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1AF3CA2" w14:textId="33E80829"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6.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B5C713"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AA314E6" w14:textId="3BBFE991"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656BBC"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6E2DD45" w14:textId="195D8553"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4F6EF7"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A60DDD6" w14:textId="35798534"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2B27FF"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6FAA1F86" w14:textId="40616A45"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88593B"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5D4140F" w14:textId="54C0E18F"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8.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126561"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0C82397" w14:textId="7F018ED0"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0A1A52"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3A073B0" w14:textId="54B9784B"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3.5</w:t>
            </w:r>
          </w:p>
        </w:tc>
      </w:tr>
      <w:tr w:rsidR="00A82FB9" w14:paraId="7107888A" w14:textId="77777777" w:rsidTr="00465E80">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A0C0F7"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Electricity, Gas, Water and Waste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7821B"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73B1B"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D3759F" w14:textId="6AF7B8F9"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3FD26"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2370F8" w14:textId="21793262"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9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1D5F3"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69AEDB" w14:textId="0501B9D8"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5F0C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D21D37" w14:textId="678DD4C0"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7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79F9F"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736C07" w14:textId="4C70437B"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43D83"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B86C76" w14:textId="33D07740"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5A23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CDEC6B" w14:textId="11F7F62F"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0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3966F"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EDC15" w14:textId="7436A15F"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DD2DA"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7EE6C0" w14:textId="0699FBA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724F9"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023A67" w14:textId="79D0B21A"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74202"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FC103B" w14:textId="6A48A79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91</w:t>
            </w:r>
          </w:p>
        </w:tc>
      </w:tr>
      <w:tr w:rsidR="00A82FB9" w14:paraId="008AAD48" w14:textId="77777777" w:rsidTr="00465E80">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DFF8F"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1DA4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0B58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700788" w14:textId="3C80134E"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DB504"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760E4D" w14:textId="418E8AAE"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F947C"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C04431" w14:textId="2E43455F"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50269"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3A64AA" w14:textId="4727AB02"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4A486"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988F8F" w14:textId="09D99D6E"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6.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8237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063147" w14:textId="5F7BB1A2"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D337B"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CCC27C" w14:textId="70AC17D4"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DEFDA"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F7721D" w14:textId="6ED99E36"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17602"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7922C3" w14:textId="5C57DAD5"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76C62"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45A166" w14:textId="564D890E"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DAFE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630A2F" w14:textId="00523D9A"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2</w:t>
            </w:r>
          </w:p>
        </w:tc>
      </w:tr>
      <w:tr w:rsidR="00A82FB9" w14:paraId="0967CF35" w14:textId="77777777" w:rsidTr="00465E80">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64E77"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D049F"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72173"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5B22E0" w14:textId="18717214"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5CD0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A69333" w14:textId="146B0E14"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A04B0"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42A2D6" w14:textId="65C9264D"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DCFDA"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CB8516" w14:textId="57D83CB9"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D5AE3"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546B49" w14:textId="7C792CF8"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4D1E6"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151A21" w14:textId="275A7676"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838F6"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CDE818" w14:textId="151B070C"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DB96F"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CFB38F" w14:textId="2D97829E"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865CB"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D5E580" w14:textId="3172FAD1"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247A7"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139793" w14:textId="778FB06E"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ACE4C"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B92906" w14:textId="6E11E614"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8</w:t>
            </w:r>
          </w:p>
        </w:tc>
      </w:tr>
      <w:tr w:rsidR="00A82FB9" w14:paraId="2AD6D258" w14:textId="77777777" w:rsidTr="00465E80">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84D9D3"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A56EFB"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9F92C9"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6CF0FBF" w14:textId="53321B77"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9BED5A"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8ED5CCE" w14:textId="6A07D913"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0E0CC7"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70CDBC7" w14:textId="70CF3B2D"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581E96"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69A2A4C" w14:textId="1D9E6C9C"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8.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557C3A"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18B9603" w14:textId="4FBF2625"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06BBDF"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4621821" w14:textId="547F41D7"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4473B7"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718297D" w14:textId="48EA018B"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FCA3D5"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B26134C" w14:textId="287AAAC3"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7.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BF1A43"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45F330A" w14:textId="230CEACF"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35D109"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2A12E44" w14:textId="5E705DB3"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78EB67"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5EB9C45" w14:textId="3FB482C1"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66.2</w:t>
            </w:r>
          </w:p>
        </w:tc>
      </w:tr>
      <w:tr w:rsidR="00A82FB9" w14:paraId="2B3C1E8D" w14:textId="77777777" w:rsidTr="00465E80">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50343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Construction</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EF473"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49F8B"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096114" w14:textId="445498E5"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DFDF9"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654520" w14:textId="4A1F9680"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57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9A647"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0CE0D7" w14:textId="591E1A11"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A5313"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F1D7DE" w14:textId="61B9699F"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58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342E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5B71CA" w14:textId="7327439D"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4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9173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6D7C98" w14:textId="310DBF0E"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6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1893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0AE7F1" w14:textId="544A1573"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1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0D46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90602F" w14:textId="04F5B9A2"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5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6C7D6"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ED31A3" w14:textId="4198DA98"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02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60C55"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641C15" w14:textId="17C7920B"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60733"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9F2ADD" w14:textId="0B090726"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927</w:t>
            </w:r>
          </w:p>
        </w:tc>
      </w:tr>
      <w:tr w:rsidR="00A82FB9" w14:paraId="675F37C8" w14:textId="77777777" w:rsidTr="00465E80">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CDEE4"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F983C"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0139B"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AD0B08" w14:textId="7C7A5BE9"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5.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D1710"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BA7CAF" w14:textId="38DD9C38"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5.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DFE12"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18D0BA" w14:textId="72DAED9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C67C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F53E70" w14:textId="2115E782"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93B09"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0A94C5" w14:textId="4459C6A3"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A34D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CAE052" w14:textId="77674FC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C820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E62BE1" w14:textId="3925C275"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5.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E1395"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B2017D" w14:textId="61DF3791"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FE165"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A69006" w14:textId="2006D96E"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FEFB9"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CC793A" w14:textId="5E3A66B1"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38AFF"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084C2D" w14:textId="7463F8E5"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9</w:t>
            </w:r>
          </w:p>
        </w:tc>
      </w:tr>
      <w:tr w:rsidR="00A82FB9" w14:paraId="18DCFA6B" w14:textId="77777777" w:rsidTr="00465E80">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BE0E7"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FD150"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DCA46"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359B99" w14:textId="7D24E7DC"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F10F4"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5A285A" w14:textId="28BEE384"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AB1A8"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0E2CE8" w14:textId="53D9BDE1"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DA6E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59F2D2" w14:textId="605F2B89"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52D97"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72E8C1" w14:textId="43262492"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7E0F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5F68E8" w14:textId="516C8160"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8770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0C27C8" w14:textId="78A1C8A2"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EF960"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91A9ED" w14:textId="4B63ACF6"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0989B"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5B2BED" w14:textId="41D00D21"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11717"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CF87B9" w14:textId="01828512"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6B127"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17030F" w14:textId="3A505CF5"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1</w:t>
            </w:r>
          </w:p>
        </w:tc>
      </w:tr>
      <w:tr w:rsidR="00A82FB9" w14:paraId="1EAACE98" w14:textId="77777777" w:rsidTr="00465E80">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7F958A"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98B196"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E1BB69"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6BDF5E8B" w14:textId="0BDFEA9F"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3AEB8F"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66BD0E6" w14:textId="3E2B0A42"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7.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39DC72"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3CAF9E7" w14:textId="63563CAC"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E1C965"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CF7DD31" w14:textId="3E160149"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4.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ED6ECC"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EC08BB0" w14:textId="2955C836"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BB90EB"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5B340C4" w14:textId="4AAC11EC"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C87E4A"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EA1A39D" w14:textId="719AEFA7"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2.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0EA9DC"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F971F15" w14:textId="49EF39CD"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905161"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28ECD87" w14:textId="65947F5B"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6FA555"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526A04C" w14:textId="0737C52E"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E0452C"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7CA805A" w14:textId="380AEEE8"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17.0</w:t>
            </w:r>
          </w:p>
        </w:tc>
      </w:tr>
      <w:tr w:rsidR="00A82FB9" w14:paraId="4446F27E" w14:textId="77777777" w:rsidTr="00465E80">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C46527"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lastRenderedPageBreak/>
              <w:t>Wholesale Trade</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94B08"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03EC8"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25666F" w14:textId="28388771"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779C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66BB41" w14:textId="14354E83"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A73CC"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A92203" w14:textId="7E628DD0"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AC32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6E7961" w14:textId="6D3C112D"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34486"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D88AB2" w14:textId="5AEE8AEB"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D831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ABCF11" w14:textId="4638609A"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3AFB9"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E8F8F0" w14:textId="5FE8BCCC"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5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2F9E2"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59461E" w14:textId="79893E8B"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3BFD8"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439E3B" w14:textId="0CE6B422"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A1253"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3DF2A3" w14:textId="01942DB0"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2340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E3B296" w14:textId="167C1433"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97</w:t>
            </w:r>
          </w:p>
        </w:tc>
      </w:tr>
      <w:tr w:rsidR="00A82FB9" w14:paraId="21FD2C3B" w14:textId="77777777" w:rsidTr="00465E80">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1A8FB"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CA3E3"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81B4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7C18A9" w14:textId="1BB0BDF0"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AF45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0DA658" w14:textId="5C11A478"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362E5"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E5DECE" w14:textId="25E76404"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16918"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49728C" w14:textId="346BEC60"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C1A82"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51C929" w14:textId="0C544845"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F253A"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63FB4F" w14:textId="7BDED3ED"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CEC5A"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F40CB0" w14:textId="7E9FC3EF"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7AD88"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E8FBF9" w14:textId="213148DE"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73076"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AAF0C4" w14:textId="09992950"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35723"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929B93" w14:textId="2CA96BDA"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749A5"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810081" w14:textId="311F9ACE"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7</w:t>
            </w:r>
          </w:p>
        </w:tc>
      </w:tr>
      <w:tr w:rsidR="00A82FB9" w14:paraId="5C62D42B" w14:textId="77777777" w:rsidTr="00465E80">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6A555"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175D0"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16E6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961879" w14:textId="66736964"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5C1BB"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5612CE" w14:textId="2BDF883B"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C2394"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8DCE31" w14:textId="38F4C63E"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BF715"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B2ACD6" w14:textId="2B57F0A0"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D36C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4C44FE" w14:textId="18652BF4"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FA680"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A381B9" w14:textId="2E751F1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46E8C"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01D09E" w14:textId="522CA242"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D1C7B"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2A87DC" w14:textId="7AC5358D"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AA90F"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248FBF" w14:textId="53D294F0"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B7BE3"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BC83B7" w14:textId="7A9B6126"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5CB90"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2F231C" w14:textId="2482A61B"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2</w:t>
            </w:r>
          </w:p>
        </w:tc>
      </w:tr>
      <w:tr w:rsidR="00A82FB9" w14:paraId="5E59D8CC" w14:textId="77777777" w:rsidTr="00465E80">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725E25"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929A30"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322118"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612C60B8" w14:textId="749F0CEC"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876C39"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C4FD0CD" w14:textId="397A03D8"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0A1953"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77A3841" w14:textId="21661BBB"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CCEAD0"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E58CED4" w14:textId="67B6E41E"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038DBB"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3611C5F" w14:textId="7C53DB8C"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8A2F66"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3490916" w14:textId="5E366FB9"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EE7133"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D79940F" w14:textId="15599053"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31D7D1"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F315AFF" w14:textId="7AA4584E"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7CBBF6"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3437F3F" w14:textId="50A8A1D7"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9.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75542D"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32B1658" w14:textId="35EADF6C"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04F932"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4D8DB18" w14:textId="432B2869"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9.7</w:t>
            </w:r>
          </w:p>
        </w:tc>
      </w:tr>
      <w:tr w:rsidR="00A82FB9" w14:paraId="7F79213A" w14:textId="77777777" w:rsidTr="00465E80">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DEE2FA"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Retail Trade</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654A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98D16"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0674B6" w14:textId="14BFB3A5"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83D5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16EB0F" w14:textId="18F2491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462DB"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91658B" w14:textId="65429B4A"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15440"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39CB0E" w14:textId="6E5A435D"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FAD94"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22EA46" w14:textId="381A74A2"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23B4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29B179" w14:textId="6968F92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A20CA"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1890D7" w14:textId="28028B88"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96F6F"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B4BB4F" w14:textId="0DDCB2BB"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29234"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2F99D4" w14:textId="70558919"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5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D11AF"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0C6534" w14:textId="0E8A0C60"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354AF"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247A6A" w14:textId="69BA0C60"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43</w:t>
            </w:r>
          </w:p>
        </w:tc>
      </w:tr>
      <w:tr w:rsidR="00A82FB9" w14:paraId="20331A07" w14:textId="77777777" w:rsidTr="00465E80">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C9D69"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FC259"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FBE2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6FA921" w14:textId="195B88CD"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8163A"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39949A" w14:textId="21EAC61B"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69038"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D777A0" w14:textId="474C553A"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539AC"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5261C2" w14:textId="17D7394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D4D5A"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0D7BE5" w14:textId="69F93E8B"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6BFF4"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0EE396" w14:textId="7B2B2B0D"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DB35A"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1676F0" w14:textId="04AFAFE9"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D9699"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75B60" w14:textId="66C1764A"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959C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E6E4D7" w14:textId="1C7975AD"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5DE00"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82944B" w14:textId="6109860E"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FE979"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2C93E9" w14:textId="21799C9D"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3</w:t>
            </w:r>
          </w:p>
        </w:tc>
      </w:tr>
      <w:tr w:rsidR="00A82FB9" w14:paraId="3D94B9C1" w14:textId="77777777" w:rsidTr="00465E80">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A43DA"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9DCB5"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4F5C8"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B5ADF5" w14:textId="679BDB5D"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F6199"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B0235E" w14:textId="46BECFFA"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99F7F"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789684" w14:textId="566E68C3"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31574"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CAD243" w14:textId="36BD2140"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14D59"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3136A8" w14:textId="19E15694"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AB760"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29D0BE" w14:textId="421F826A"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9CE09"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A1EDE9" w14:textId="62FC266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0D7CA"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D3398B" w14:textId="26E3E43A"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38F8B"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B69FB0" w14:textId="7AA42F68"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8F4C2"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729DCD" w14:textId="4568B65B"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CADD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451DCA" w14:textId="5179EF6D"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4</w:t>
            </w:r>
          </w:p>
        </w:tc>
      </w:tr>
      <w:tr w:rsidR="00A82FB9" w14:paraId="68CC8F39" w14:textId="77777777" w:rsidTr="00465E80">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A70632"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A560EA"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83C60C"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451C0C8" w14:textId="613B7625"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5D8D67"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3066C9B" w14:textId="213D7F51"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813505"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FDC024C" w14:textId="64B5E0BF"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50CC4B"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64BA12F0" w14:textId="10B16088"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757C25"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328740E" w14:textId="74C33DCF"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F9040B"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91CF45D" w14:textId="4DDAFD8A"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D74982"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C2BE322" w14:textId="7E5A366C"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6.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B56033"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B385DFD" w14:textId="0FB75BC4"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7AAE78"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983F94D" w14:textId="07BBA684"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7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FFD24A"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F33607B" w14:textId="5D2890C8"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095BB2"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F0FB62D" w14:textId="4DE311DF"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88.4</w:t>
            </w:r>
          </w:p>
        </w:tc>
      </w:tr>
      <w:tr w:rsidR="00A82FB9" w14:paraId="70FFB3B8" w14:textId="77777777" w:rsidTr="00465E80">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9F645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ccommodation and Food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9F16B"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F611A"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0CE401" w14:textId="413050D8"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3F818"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A182C4" w14:textId="4F4A0391"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26F12"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0BE586" w14:textId="307BEC69"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1136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0157F1" w14:textId="7FD0F16F"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77B03"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57005A" w14:textId="01272A6F"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5438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EB784B" w14:textId="653D7996"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29337"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8660C5" w14:textId="65E6DAD9"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B63D2"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714BAD" w14:textId="084827C0"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10443"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BD6510" w14:textId="44EFC1A3"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B1823"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39E455" w14:textId="78472CAF"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9871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C155A8" w14:textId="1B3179B9"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10</w:t>
            </w:r>
          </w:p>
        </w:tc>
      </w:tr>
      <w:tr w:rsidR="00A82FB9" w14:paraId="0A32DCCD" w14:textId="77777777" w:rsidTr="00465E80">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E81B3"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27125"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B4600"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593242" w14:textId="759A3B6B"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9FA06"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298F2C" w14:textId="6577B3E8"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66067"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8D2BF4" w14:textId="1D2936A3"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C15FF"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448FC1" w14:textId="0DCB19BA"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BE13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0AD4DE" w14:textId="56939E18"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507BC"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56B541" w14:textId="026E6343"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43F0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A3B7A8" w14:textId="64669C5C"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96B05"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1B6121" w14:textId="5329B768"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9FF50"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746F1D" w14:textId="3CE46015"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77736"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053DFE" w14:textId="5D8A2238"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7F7EA"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5EA028" w14:textId="54175C49"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5</w:t>
            </w:r>
          </w:p>
        </w:tc>
      </w:tr>
      <w:tr w:rsidR="00A82FB9" w14:paraId="46C442C6" w14:textId="77777777" w:rsidTr="00465E80">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D55C6"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07AB4"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002D6"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09B578" w14:textId="38E6669E"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37B63"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2140AE" w14:textId="3C3DAA24"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B4A7F"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25CA92" w14:textId="5121D16C"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9141C"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E5648A" w14:textId="43A6A559"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EF167"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8FCC38" w14:textId="7824DA4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A44FA"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551359" w14:textId="5FE2A6CD"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3FFB8"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060D22" w14:textId="4F8953FB"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2C2A5"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61FFFE" w14:textId="026DF5A4"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69B20"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99EB2C" w14:textId="2046E59D"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FDAF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DF0EDD" w14:textId="174FA6DF"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A20C8"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D87318" w14:textId="1F3C518F"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3</w:t>
            </w:r>
          </w:p>
        </w:tc>
      </w:tr>
      <w:tr w:rsidR="00A82FB9" w14:paraId="4F700474" w14:textId="77777777" w:rsidTr="00465E80">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4284DC"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EFF171"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0E7044"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0F5B00D" w14:textId="79FB80DB"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6FCA47"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7AFBA79" w14:textId="24B4FF45"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915BAA"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276934E" w14:textId="196BFDA5"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FDC544"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785A8CE" w14:textId="6B222AAF"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A9BE46"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3F582A9" w14:textId="38D6E01D"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A2515B"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A17E03C" w14:textId="1525FFC9"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021EE9"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6968A490" w14:textId="6267A6DD"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7E12EF"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5A946DE" w14:textId="4F75346C"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7.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10B026"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6D42AB98" w14:textId="5AE385A9"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6.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BDE7EC"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D770C65" w14:textId="65C17B65"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23595B"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627C9A8" w14:textId="6811AA25"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2.4</w:t>
            </w:r>
          </w:p>
        </w:tc>
      </w:tr>
      <w:tr w:rsidR="00A82FB9" w14:paraId="64700BF5" w14:textId="77777777" w:rsidTr="00465E80">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67A87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Transport, Postal and Warehous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78EC9"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DAAE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C16F4D" w14:textId="408B3A02"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7B696"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847BA0" w14:textId="4EB1CBE3"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6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76884"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C15D0E" w14:textId="5EEE5B83"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BB866"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7E2ADA" w14:textId="18CC763C"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EA22B"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E03592" w14:textId="26607800"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8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3F5BC"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A70303" w14:textId="6DD28F6B"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B828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3A3E5E" w14:textId="3D794E9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1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77C22"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E1F1FA" w14:textId="5E68F4A4"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5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CE48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A8E22C" w14:textId="658B8520"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0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9698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516A8F" w14:textId="4AA7CF59"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1AA9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AB51DB" w14:textId="08B94D6C"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292</w:t>
            </w:r>
          </w:p>
        </w:tc>
      </w:tr>
      <w:tr w:rsidR="00A82FB9" w14:paraId="743629F7" w14:textId="77777777" w:rsidTr="00465E80">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7A832"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C591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363EF"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1D9CB8" w14:textId="383D40A9"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210F7"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21B091" w14:textId="15E7AACB"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F868B"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592A22" w14:textId="79398FBF"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2379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0A67A6" w14:textId="76E09C9B"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7516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3BA1D4" w14:textId="5DE86C11"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C3D0C"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7ED8F0" w14:textId="41D4EE10"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55862"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2CA8B4" w14:textId="71C8DCAE"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0D9F4"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C65A4E" w14:textId="7B7E2D83"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3350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97484F" w14:textId="347F0992"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DB998"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85CD37" w14:textId="22CA5443"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E9E62"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AEE28D" w14:textId="47DBE500"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8</w:t>
            </w:r>
          </w:p>
        </w:tc>
      </w:tr>
      <w:tr w:rsidR="00A82FB9" w14:paraId="511FC5EA" w14:textId="77777777" w:rsidTr="00465E80">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4D48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B0DC0"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B4122"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1EB302" w14:textId="20E65662"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61EBC"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95BEF4" w14:textId="738FF3BA"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B7A5F"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225F4A" w14:textId="304C8674"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E4604"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C0E0C5" w14:textId="21E4EB15"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BACD3"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A1EA87" w14:textId="3886C0BC"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F08A6"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EB8658" w14:textId="20BDAEC3"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DC717"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1BB77C" w14:textId="41C6F9A5"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B1318"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F87414" w14:textId="32A4F70C"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A26D6"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00DE72" w14:textId="089F03EE"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29B2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E7C612" w14:textId="470F5A64"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66746"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D4ADE3" w14:textId="59ED16C0"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0</w:t>
            </w:r>
          </w:p>
        </w:tc>
      </w:tr>
      <w:tr w:rsidR="00A82FB9" w14:paraId="2FE4DDE5" w14:textId="77777777" w:rsidTr="00465E80">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F883CA"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E4B7CC"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6BD7A9"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B3D6456" w14:textId="3F8CAFEA"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3EE71F"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1356CBA" w14:textId="7486196F"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7.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98D496"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7208776" w14:textId="02CED18F"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F9A0BF"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49881FF" w14:textId="661B595F"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2.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BFFFD6"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5C6734F" w14:textId="249CD01A"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5.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426AE0"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40AF0A9" w14:textId="27E6253D"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BF62B5"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33A6F08" w14:textId="0964014B"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2.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C23F01"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DF7CC94" w14:textId="7DA655F5"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2.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6FFA9E"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0EE69B9" w14:textId="5766656D"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94.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5AAE61"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62E0A6B6" w14:textId="330B962E"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688E66"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92BC9AD" w14:textId="778EB736"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89.8</w:t>
            </w:r>
          </w:p>
        </w:tc>
      </w:tr>
      <w:tr w:rsidR="00A82FB9" w14:paraId="223FADB6" w14:textId="77777777" w:rsidTr="00465E80">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21712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Information Media and Telecommunication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FED7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6D74F"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BED820" w14:textId="13457456"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62915"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12BBDC" w14:textId="578AA2B2"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DA75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CA565A" w14:textId="5349FE04"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FA40B"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2522AC" w14:textId="42407C0F"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FF0E2"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B8E41F" w14:textId="2EE84D30"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440D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077DAC" w14:textId="432F6A0E"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D10F8"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30B9A2" w14:textId="5C923F42"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E56E4"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6836E7" w14:textId="713C8698"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F201A"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4F334C" w14:textId="0E4DE7A2"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FF11C"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817472" w14:textId="5E8D331C"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D18E0"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900C96" w14:textId="39178F4C"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64</w:t>
            </w:r>
          </w:p>
        </w:tc>
      </w:tr>
      <w:tr w:rsidR="00A82FB9" w14:paraId="38CB1E77" w14:textId="77777777" w:rsidTr="00465E80">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7E313"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F4670"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E1E5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6DC4EA" w14:textId="6A8CAFED"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6.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84DC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3BAB9F" w14:textId="7C906BBD"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3C9A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CCE6A8" w14:textId="58A2B998"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9C20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5652DA" w14:textId="3EE4308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53EC6"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361A01" w14:textId="20E5F8D1"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07DB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34B2A5" w14:textId="0D046D36"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64EDC"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FC55EA" w14:textId="7191BCD6"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8E5E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196893" w14:textId="3A047951"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DA113"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A92F4A" w14:textId="5DBBEDF1"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81E79"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05D3B5" w14:textId="69EE8F30"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7B919"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A4AE9A" w14:textId="57E13A0A"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9</w:t>
            </w:r>
          </w:p>
        </w:tc>
      </w:tr>
      <w:tr w:rsidR="00A82FB9" w14:paraId="33B582ED" w14:textId="77777777" w:rsidTr="00465E80">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C90DF"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EAC73"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AB822"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96A9AD" w14:textId="32460924"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80399"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AEF5CC" w14:textId="4B823323"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87E8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BBF98F" w14:textId="75B6DA6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1B30B"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1EB3DF" w14:textId="53268628"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723B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510130" w14:textId="31871D41"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757A5"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DA1A2C" w14:textId="7DDE6716"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B03E4"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41300D" w14:textId="7F06533A"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D1DB2"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C8E745" w14:textId="58AEFB41"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D15F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214F2C" w14:textId="0DA42A52"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710AC"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77557A" w14:textId="7FF8125B"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7282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6D0DC1" w14:textId="767C6CE4"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7</w:t>
            </w:r>
          </w:p>
        </w:tc>
      </w:tr>
      <w:tr w:rsidR="00A82FB9" w14:paraId="4DBA739E" w14:textId="77777777" w:rsidTr="00465E80">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6C8175"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AF4AA8"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CFF11C"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561B674" w14:textId="43D96F16"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A186F0"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FC27657" w14:textId="5CF09AC2"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429038"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EA3790E" w14:textId="02E587A0"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67D738"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AB83D9C" w14:textId="07F58194"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206157"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A430E04" w14:textId="277A0A5A"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7D66E6"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6AE16F47" w14:textId="5825B937"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76DBF2"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BE0B526" w14:textId="30B3D115"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922B4E"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094012B" w14:textId="4BE9DCDB"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FD7A14"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F413898" w14:textId="6DF83140"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5.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24F0AA"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831949B" w14:textId="6AE518CE"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1ED8E7"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773BA30" w14:textId="1E6A702D"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1.4</w:t>
            </w:r>
          </w:p>
        </w:tc>
      </w:tr>
      <w:tr w:rsidR="00A82FB9" w14:paraId="45351624" w14:textId="77777777" w:rsidTr="00465E80">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F251E0"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Financial and Insurance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BB585"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FA389"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2167AE" w14:textId="07878400"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35ECB"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A870C1" w14:textId="156DE48A"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A823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634E1B" w14:textId="3A90AF4F"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823AC"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3D4A5D" w14:textId="7078C475"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A9332"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CDD4F6" w14:textId="0FEBD9F8"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F9524"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B973A1" w14:textId="3A3F677F"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58A09"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DD24A1" w14:textId="7D68D39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31885"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606CAC" w14:textId="65CA9B24"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5F1D3"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8B28DB" w14:textId="65865D8F"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5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B477A"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E1FF24" w14:textId="71F578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5F086"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E94CD3" w14:textId="745E1FDF"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73</w:t>
            </w:r>
          </w:p>
        </w:tc>
      </w:tr>
      <w:tr w:rsidR="00A82FB9" w14:paraId="219039E3" w14:textId="77777777" w:rsidTr="00465E80">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F349A"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1C367"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1F686"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7B3DAF" w14:textId="74DFA1C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A3599"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E6EBF3" w14:textId="33E5305D"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69A0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80B738" w14:textId="5BA24DA8"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1B8A8"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15F2A7" w14:textId="6415B776"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AC08B"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896019" w14:textId="6615A634"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8837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19152C" w14:textId="2D7237EC"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E0CC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4C24CC" w14:textId="398A3434"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C9A66"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2C114C" w14:textId="28AEAF43"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06D12"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852AEC" w14:textId="6EC013C8"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C8257"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B11EF2" w14:textId="711B6124"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CED7F"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301B33" w14:textId="59F9B0AF"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6</w:t>
            </w:r>
          </w:p>
        </w:tc>
      </w:tr>
      <w:tr w:rsidR="00A82FB9" w14:paraId="3FC29D6A" w14:textId="77777777" w:rsidTr="00465E80">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98272"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E261B"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8B9B8"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A98E81" w14:textId="424E4ED2"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CA95A"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89CE44" w14:textId="7A7D3C65"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AE81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67591B" w14:textId="7C89FC58"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23FF8"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ECDACB" w14:textId="302C068E"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28572"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164F3E" w14:textId="6796120C"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AB57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4196EA" w14:textId="11D828D6"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75778"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F33C82" w14:textId="06017B8C"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51D9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E20CC" w14:textId="5086687E"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D0940"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48BF9C" w14:textId="59C3E1E1"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B719A"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72080B" w14:textId="426AA248"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B8BC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F1057" w14:textId="5AFC2162"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0</w:t>
            </w:r>
          </w:p>
        </w:tc>
      </w:tr>
      <w:tr w:rsidR="00A82FB9" w14:paraId="5B884BF4" w14:textId="77777777" w:rsidTr="00465E80">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1DD41C"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5EFF87"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7DB137"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F045649" w14:textId="5132AE1F"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6EF70D"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00880F8" w14:textId="3182DC03"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487C5D"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4D7E690" w14:textId="54A2C5C3"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B4CFA4"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88EC2A8" w14:textId="24044383"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CE9F70"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CC787EB" w14:textId="033F4B8D"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B62282"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6F568A6C" w14:textId="2CA353E3"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095016"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E5249C4" w14:textId="01ED565F"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E49BA7"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E341908" w14:textId="4F638ABB"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B106B3"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655ABCBE" w14:textId="4ABD6940"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7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07BC4F"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4D00321" w14:textId="0FE075E8"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15006C"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FBE1DC2" w14:textId="15999774"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75.7</w:t>
            </w:r>
          </w:p>
        </w:tc>
      </w:tr>
      <w:tr w:rsidR="00A82FB9" w14:paraId="4B518BE2" w14:textId="77777777" w:rsidTr="00465E80">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D6BD7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Rental, Hiring and Real Estate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022D3"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4DE42"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BF4924" w14:textId="204EC151"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5C8A4"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CEF7E6" w14:textId="043F3988"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8EE80"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B27AF8" w14:textId="0389A52E"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44719"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C85D1B" w14:textId="529ECED5"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8922C"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FC991E" w14:textId="2E4216FF"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B0CC2"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7547DD" w14:textId="10D60382"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2DDDF"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16A620" w14:textId="091729F2"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00C0B"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0AC37D" w14:textId="38CE036C"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A3C72"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EDB76F" w14:textId="5F7BA765"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2E4E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33777C" w14:textId="3117FF4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BB1A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5C2DAF" w14:textId="4053F15E"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58</w:t>
            </w:r>
          </w:p>
        </w:tc>
      </w:tr>
      <w:tr w:rsidR="00A82FB9" w14:paraId="468A3A37" w14:textId="77777777" w:rsidTr="00465E80">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039D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8A82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8BED6"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8DCE36" w14:textId="085B030A"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CEFD8"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F9FF9E" w14:textId="088ED31A"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03B8B"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8939F5" w14:textId="5292994C"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14C96"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63F581" w14:textId="31719DD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E15A0"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208B11" w14:textId="38790603"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3F34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17C38E" w14:textId="7D51561C"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5E83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9B5B33" w14:textId="58B0DB91"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6BB12"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439202" w14:textId="526617C1"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522DB"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56F404" w14:textId="25D1C428"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C09BC"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6E2153" w14:textId="00A910E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1578C"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88935D" w14:textId="6F5F6DC6"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7</w:t>
            </w:r>
          </w:p>
        </w:tc>
      </w:tr>
      <w:tr w:rsidR="00A82FB9" w14:paraId="7E821910" w14:textId="77777777" w:rsidTr="00465E80">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82B3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FCC8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548A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22108F" w14:textId="26905C78"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1ED28"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53DBA5" w14:textId="6A4544DD"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E00B0"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0D3F2C" w14:textId="5D0FCC4E"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D4FA7"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259D3F" w14:textId="6EC1207D"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E6316"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FC1DBC" w14:textId="15E8759D"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D6780"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4867CC" w14:textId="34615FBE"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2F632"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6BA405" w14:textId="13E4326B"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03513"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80EAE6" w14:textId="31AA38EE"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060F5"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5463F4" w14:textId="7B5EECAC"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B7663"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497947" w14:textId="70FA13AE"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E4CF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9AA394" w14:textId="3B0341D6"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6</w:t>
            </w:r>
          </w:p>
        </w:tc>
      </w:tr>
      <w:tr w:rsidR="00A82FB9" w14:paraId="5622C6A5" w14:textId="77777777" w:rsidTr="00465E80">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0872C5"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27E86D"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0C76E9"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6E3AB643" w14:textId="0B38262A"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6F1EA6"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AF7BF51" w14:textId="7E6FC9DE"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734750"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A83AD71" w14:textId="421DA20E"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A198AD"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A6AE969" w14:textId="02083E05"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891C57"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110FC1D" w14:textId="11F4B751"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A4BB74"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1B81F98" w14:textId="16A2C156"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A0C484"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59FBB92" w14:textId="346EFAE1"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EBA2AE"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9CCFAD4" w14:textId="6A56D8ED"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BF562E"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25A0146" w14:textId="03AA80E4"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EF96BF"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F76FFB2" w14:textId="44D1E908"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3C0F21"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21D390F" w14:textId="070180CB"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8</w:t>
            </w:r>
          </w:p>
        </w:tc>
      </w:tr>
      <w:tr w:rsidR="00A82FB9" w14:paraId="490C96AA" w14:textId="77777777" w:rsidTr="00465E80">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2B8BC0"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lastRenderedPageBreak/>
              <w:t>Professional, Scientific and Technical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CF62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B1E5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E8AF7A" w14:textId="041CC013"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09F0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02BDB7" w14:textId="21A045F5"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50952"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B361BB" w14:textId="05DEC523"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9460F"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C1827E" w14:textId="113FFACB"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7FBD5"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44EEF9" w14:textId="74296980"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0A31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CCB07E" w14:textId="7CDFB464"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BD294"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EA3488" w14:textId="209B5292"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E2B29"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FA90FF" w14:textId="20CCED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95CF4"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8FE013" w14:textId="3F1F6ECA"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5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3EDCC"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16B473" w14:textId="43E5AFCC"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59E09"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5C754A" w14:textId="5FB69B40"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31</w:t>
            </w:r>
          </w:p>
        </w:tc>
      </w:tr>
      <w:tr w:rsidR="00A82FB9" w14:paraId="04CE29C3" w14:textId="77777777" w:rsidTr="00465E80">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CCF34"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5B065"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CD680"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6DEC1A" w14:textId="5E014FD3"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78819"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FCFB3A" w14:textId="1CA888AB"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EB93C"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55127B" w14:textId="4E3D7F38"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2D0CC"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011354" w14:textId="5E850155"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F429A"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BAD38E" w14:textId="73C153D9"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2BE9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674036" w14:textId="2D184A5A"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733C8"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2A432B" w14:textId="01BB73CC"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F955A"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F1512C" w14:textId="70BEC140"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3D6A8"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0EC46B" w14:textId="33EA0B8F"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23176"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80479E" w14:textId="5D96016B"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86AB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33B5B2" w14:textId="7B6EC63B"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8</w:t>
            </w:r>
          </w:p>
        </w:tc>
      </w:tr>
      <w:tr w:rsidR="00A82FB9" w14:paraId="4C5264D7" w14:textId="77777777" w:rsidTr="00465E80">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4C4E0"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1B79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C089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B39887" w14:textId="736030F5"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F21B9"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ED9644" w14:textId="088FD899"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A834C"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7BD739" w14:textId="28466754"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C6CAA"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E19020" w14:textId="2F910494"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2D15A"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06263C" w14:textId="5ABAB1E1"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5C303"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46FD31" w14:textId="17E93970"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C15FF"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949F44" w14:textId="0F561AE6"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EE66C"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CA743A" w14:textId="610897FA"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9E1B6"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B4DAB5" w14:textId="34CA2E10"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7388F"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818185" w14:textId="5EC15DAE"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28E4F"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2A141D" w14:textId="63B7B96C"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7</w:t>
            </w:r>
          </w:p>
        </w:tc>
      </w:tr>
      <w:tr w:rsidR="00A82FB9" w14:paraId="66083A4D" w14:textId="77777777" w:rsidTr="00465E80">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F370D0"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3B93D6"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A33C07"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A42B6BB" w14:textId="4C432901"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68E3C6"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EF6F37B" w14:textId="11751C35"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E77347"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43E2A1D" w14:textId="2FF6CF25"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E23A4E"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4E3B3C6" w14:textId="69696E6A"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745745"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044CF94" w14:textId="4746DCEE"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DC2E9E"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BF532AC" w14:textId="694D2FE3"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A5D111"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C52582F" w14:textId="7552AF76"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0DE934"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6B83979" w14:textId="21BB4909"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8198AB"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ACABD6D" w14:textId="4B55EFBB"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8.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D1C841"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0FC2E4B" w14:textId="3B33C70F"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88D46E"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D4A4A11" w14:textId="1A5144F8"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3.3</w:t>
            </w:r>
          </w:p>
        </w:tc>
      </w:tr>
      <w:tr w:rsidR="00A82FB9" w14:paraId="05DFC032" w14:textId="77777777" w:rsidTr="00465E80">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B18ACA"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dministrative and Support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65A07"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86E92"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96C16F" w14:textId="4788EAE6"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7BCD5"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63F45E" w14:textId="54C7E0B0"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2B4C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FF2A03" w14:textId="2A7578D0"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B9380"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566A3F" w14:textId="0CBDD1BF"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6B713"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1A129F" w14:textId="04966849"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91283"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5800A3" w14:textId="51330C21"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D26E9"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6A8D3D" w14:textId="002244C5"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5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939C6"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EA27E4" w14:textId="28ED915F"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909D5"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CAE61B" w14:textId="3ADAC38F"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5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A565B"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FFA28B" w14:textId="4C686509"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BA542"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CFAAFF" w14:textId="3ACFA4AD"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77</w:t>
            </w:r>
          </w:p>
        </w:tc>
      </w:tr>
      <w:tr w:rsidR="00A82FB9" w14:paraId="55F64191" w14:textId="77777777" w:rsidTr="00465E80">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D038B"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DF358"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D3695"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B3D423" w14:textId="6AA843BB"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8.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E1823"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50ACE3" w14:textId="1303AC10"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5.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566D2"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463E68" w14:textId="77A88A24"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5.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51DDB"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E740FD" w14:textId="69243BD0"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4E90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5B7C97" w14:textId="192B797C"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793A9"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7875F7" w14:textId="2E6520B6"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247B8"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962029" w14:textId="3DB4F9A1"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5.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C6EDB"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15AD9B" w14:textId="3CEEBEB5"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1C6A2"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1E1EF3" w14:textId="758D0AA1"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631E9"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5851E" w14:textId="5BF8FB43"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0C90F"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BE1346" w14:textId="4AED5EBC"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5</w:t>
            </w:r>
          </w:p>
        </w:tc>
      </w:tr>
      <w:tr w:rsidR="00A82FB9" w14:paraId="7FFBC2AE" w14:textId="77777777" w:rsidTr="00465E80">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E290C"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9953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F23E0"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2FEC43" w14:textId="543B5664"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7C6C5"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E133C8" w14:textId="0EEC996A"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C4CA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66A4EC" w14:textId="17C88B54"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1D95C"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8C805A" w14:textId="2E1799F1"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4E60B"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9A1CAD" w14:textId="33E05008"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AC2E2"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232E1E" w14:textId="78A4ADF8"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D22D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1D97BF" w14:textId="62D97AF1"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362D7"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038DAD" w14:textId="2E16ED63"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EE8D7"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172A6B" w14:textId="3EDDBFD8"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3449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2BFCC0" w14:textId="79CC0FE1"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C10B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691FF4" w14:textId="0F581CA1"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2</w:t>
            </w:r>
          </w:p>
        </w:tc>
      </w:tr>
      <w:tr w:rsidR="00A82FB9" w14:paraId="018757AA" w14:textId="77777777" w:rsidTr="00465E80">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6894E7"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256052"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ED141D"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D296CB6" w14:textId="036E2508"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3C433B"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7EC025A" w14:textId="25C62272"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32152"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2C20C8C" w14:textId="0395DFEC"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6834D2"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DBF2D97" w14:textId="5A79844C"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44B067"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8304240" w14:textId="3F6B0F69"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6A5B20"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136DE93" w14:textId="60B30AB6"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05824C"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B646FBC" w14:textId="4C4E5587"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1F35C6"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35EA26D" w14:textId="409DBB51"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8A23F7"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E9271A8" w14:textId="5C1596F6"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9.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1EF2F9"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55C3C76" w14:textId="248A2313"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88340A"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A412DD1" w14:textId="424F0728"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8.7</w:t>
            </w:r>
          </w:p>
        </w:tc>
      </w:tr>
      <w:tr w:rsidR="00A82FB9" w14:paraId="394E2A18" w14:textId="77777777" w:rsidTr="00465E80">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3AB2BB"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Public Administration and Safety</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77C97"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364D4"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5FE6CB" w14:textId="338F4A32"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5C20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92516E" w14:textId="3D2425F6"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AA13C"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183E16" w14:textId="27BC2260"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289D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3DD6C4" w14:textId="02D537F9"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4EDC0"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01C2B4" w14:textId="093AF415"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75912"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40CDBF" w14:textId="4FAEDFA1"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1F9CB"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78BFAD" w14:textId="7433FE0C"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E555F"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FDEB5D" w14:textId="7E27EFC8"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B1E10"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FD0607" w14:textId="434D3EDF"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3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D3FEB"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E9DA23" w14:textId="62705EF3"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23A4B"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633752" w14:textId="6CD26BFC"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25</w:t>
            </w:r>
          </w:p>
        </w:tc>
      </w:tr>
      <w:tr w:rsidR="00A82FB9" w14:paraId="6C0F92AD" w14:textId="77777777" w:rsidTr="00465E80">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1A46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BBF8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08BC5"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2ECE99" w14:textId="1B1E330A"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888B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62AD9B" w14:textId="2ED13133"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AB8DA"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8236C0" w14:textId="777F74D8"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B2D08"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7B581C" w14:textId="48D0EF33"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FF998"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472ABD" w14:textId="35B2814D"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F6B6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091B79" w14:textId="02C5F2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FD9DC"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058BC9" w14:textId="09A602AE"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0871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DA8A57" w14:textId="5D26D84C"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A0C7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BDEBED" w14:textId="0571D33F"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0DF1A"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4BD9E3" w14:textId="0BF78252"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2B39B"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E1087D" w14:textId="5F85964F"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5</w:t>
            </w:r>
          </w:p>
        </w:tc>
      </w:tr>
      <w:tr w:rsidR="00A82FB9" w14:paraId="69165389" w14:textId="77777777" w:rsidTr="00465E80">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AED03"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350C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F919A"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A1A594" w14:textId="7098B60F"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9E713"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02823E" w14:textId="2A593B69"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B6329"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27DF2E" w14:textId="6FB2769B"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9C5E6"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19C864" w14:textId="127543A9"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99B3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35571D" w14:textId="1C173F3E"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BD937"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A8D91D" w14:textId="7EF383F0"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E07FA"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A4BE83" w14:textId="40C18B7A"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D865F"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88E218" w14:textId="3644B334"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6AF06"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856035" w14:textId="7AC1D061"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8A1C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F4196E" w14:textId="314F48CD"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05046"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9479EC" w14:textId="22E446F8"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9</w:t>
            </w:r>
          </w:p>
        </w:tc>
      </w:tr>
      <w:tr w:rsidR="00A82FB9" w14:paraId="663D5F3B" w14:textId="77777777" w:rsidTr="00465E80">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8F91D4"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DA2A70"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9ADBEA"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1F34F96" w14:textId="2D8D5CD4"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4.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411472"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1BA2312" w14:textId="3C48E25E"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E03239"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FF36F86" w14:textId="2C7D0721"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8.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0A5813"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CE19610" w14:textId="37B1637E"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46B064"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3E9B83A" w14:textId="42E1DFF3"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4D8958"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19AF3FA" w14:textId="5F197DAE"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8E6CBA"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62EDEA2B" w14:textId="5C109EFC"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4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3D6DB7"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BA6F1D4" w14:textId="049B9255"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981E85"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CD7993F" w14:textId="786417CA"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14.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1F0A48"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FDA6ADD" w14:textId="49A89F1D"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4259C2"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17A272B" w14:textId="2A834BA5"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12.9</w:t>
            </w:r>
          </w:p>
        </w:tc>
      </w:tr>
      <w:tr w:rsidR="00A82FB9" w14:paraId="2BAE7760" w14:textId="77777777" w:rsidTr="00465E80">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7B46A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Education and Training</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1736B"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59D0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26B2A5" w14:textId="232F02C4"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0433F"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40C9E4" w14:textId="532104F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8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DE8FF"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306F2F" w14:textId="5387495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60AF5"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46" w14:textId="2B429BFC"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7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C0734"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9D2983" w14:textId="6E59507B"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E5557"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2CC0C6" w14:textId="6FF777EA"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C416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96AFBD" w14:textId="04B01752"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9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0C7E4"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6154AF" w14:textId="5F498272"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ABC2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100FCE" w14:textId="32F198A5"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5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B5F86"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CC841A" w14:textId="64ECEFAD"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4ACF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9D540F" w14:textId="09F9D196"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529</w:t>
            </w:r>
          </w:p>
        </w:tc>
      </w:tr>
      <w:tr w:rsidR="00A82FB9" w14:paraId="70D1BAA6" w14:textId="77777777" w:rsidTr="00465E80">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672F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6614C"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F9772"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81CD67" w14:textId="5D89D332"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1ABDB"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1AB651" w14:textId="34C8693F"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11F62"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ADEA43" w14:textId="08156BF8"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0E954"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03FEF3" w14:textId="3566E9C4"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89C67"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74EA06" w14:textId="73716B6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28A0C"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B6CC19" w14:textId="03C047F1"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0977A"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7FE63C" w14:textId="727B5C3C"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04723"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A60485" w14:textId="221E38C4"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8576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0EED34" w14:textId="7979B9F2"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EC06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18FBF4" w14:textId="70B3BF5F"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677C3"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AD4F8E" w14:textId="4FEA1666"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8</w:t>
            </w:r>
          </w:p>
        </w:tc>
      </w:tr>
      <w:tr w:rsidR="00A82FB9" w14:paraId="3C504F18" w14:textId="77777777" w:rsidTr="00465E80">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257C3"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D9C25"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C1C25"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D09613" w14:textId="0B7815A3"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A408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2B3F67" w14:textId="077A76D9"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C5EFC"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44BA18" w14:textId="38DBC902"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40EA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D3C229" w14:textId="4822C82A"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C8B64"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0C55C5" w14:textId="61323DD6"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32342"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AC79C2" w14:textId="0294ACD1"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7FF1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90DEC1" w14:textId="018E5386"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E791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3761AF" w14:textId="7C747983"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B4E9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F3C748" w14:textId="4DDF681B"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104B9"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8F18E1" w14:textId="3AC1A58F"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A4A4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BF6347" w14:textId="626A15A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7</w:t>
            </w:r>
          </w:p>
        </w:tc>
      </w:tr>
      <w:tr w:rsidR="00A82FB9" w14:paraId="173C9375" w14:textId="77777777" w:rsidTr="00465E80">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F71D50"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2C7ED8"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0B1D2E"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96B392A" w14:textId="18E2B3FB"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7CD6BB"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D466893" w14:textId="002E17F6"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7.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26A26E"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231F877" w14:textId="62BB293E"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15CCA8"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69590113" w14:textId="7965C36E"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78.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8B3103"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4E40446" w14:textId="5F7B187A"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4.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84D681"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526146B" w14:textId="1CB66D40"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7.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EA0286"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C6F8441" w14:textId="4C26FA8B"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68.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318694"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004DB39" w14:textId="1B668D47"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7.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5ACC21"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756178F" w14:textId="0EA9C2EE"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48.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D28F4E"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4D092AE" w14:textId="31F93724"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97F40E"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07A8492" w14:textId="1ACD9644"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76.1</w:t>
            </w:r>
          </w:p>
        </w:tc>
      </w:tr>
      <w:tr w:rsidR="00A82FB9" w14:paraId="36101AE4" w14:textId="77777777" w:rsidTr="00465E80">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F1AEBF"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Health Care and Social Assistance</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9948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4C3C9"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E7B256" w14:textId="4C1F6CA4"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16F8C"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1133AF" w14:textId="0359E388"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5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8BB15"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2DEDDE" w14:textId="412A0F5B"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B444C"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48121F" w14:textId="50073A70"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BE224"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4F3F5E" w14:textId="1066E314"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7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ECD24"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50CFAC" w14:textId="1D89E0E2"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5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BBB0C"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8392BA" w14:textId="0E668F8D"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5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0BB77"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44B287" w14:textId="4846ABD8"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6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1A6E8"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ECDF29" w14:textId="21A7E640"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9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9E94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B84521" w14:textId="40C531E6"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0DD20"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70022B" w14:textId="5C0A6613"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869</w:t>
            </w:r>
          </w:p>
        </w:tc>
      </w:tr>
      <w:tr w:rsidR="00A82FB9" w14:paraId="6680006E" w14:textId="77777777" w:rsidTr="00465E80">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46CA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82120"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B8ACA"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5829C6" w14:textId="6C979BDA"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741DC"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B65FDA" w14:textId="2A7A7D80"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7FA40"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982ABD" w14:textId="059BFC1D"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C650F"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ADC678" w14:textId="4059AEAF"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3B127"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CFEA8D" w14:textId="5622392D"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604B5"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CF534A" w14:textId="4D850429"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B3F48"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77A1AC" w14:textId="0F9DC621"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20845"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840F2A" w14:textId="5A3B4925"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69EC4"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459D3F" w14:textId="4138EB29"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E3DC7"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849E22" w14:textId="68182BE1"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369F3"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F462D3" w14:textId="15FAC9A9"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9</w:t>
            </w:r>
          </w:p>
        </w:tc>
      </w:tr>
      <w:tr w:rsidR="00A82FB9" w14:paraId="3E7C0635" w14:textId="77777777" w:rsidTr="00465E80">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D7C9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26827"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2873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A959A2" w14:textId="0F42F6F4"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09F5A"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4E1124" w14:textId="382D55FA"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47CEC"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696AB0" w14:textId="4C23A725"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EAC9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9F0D38" w14:textId="4B8F3ACD"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AEF5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4BC553" w14:textId="79F8550D"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DE54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B0E23A" w14:textId="02FD6C5E"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3AF54"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C9DE7D" w14:textId="32C6926B"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94B5C"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7CDC1E" w14:textId="2F71FBD1"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5409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5CBF72" w14:textId="3FA2496E"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94E48"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AD0025" w14:textId="0258431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B32B5"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050420" w14:textId="51171B4E"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8</w:t>
            </w:r>
          </w:p>
        </w:tc>
      </w:tr>
      <w:tr w:rsidR="00A82FB9" w14:paraId="15F3D86C" w14:textId="77777777" w:rsidTr="00465E80">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06FD24"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2A1869"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F72ED0"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CCBC404" w14:textId="1708B2C1"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2BC138"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9A04D40" w14:textId="3E482D80"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50.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C043CD"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BF5E81D" w14:textId="0ED022A4"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7.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D675CE"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5722E70" w14:textId="50CFB266"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6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6C46EC"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CE9831B" w14:textId="46E3CE88"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4.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578591"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9ABCE97" w14:textId="4F3312F6"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213233"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78FA2F8" w14:textId="06EBCFB7"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75.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6BF922"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5415C8E" w14:textId="42D63F91"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0.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8866D7"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6DE02E0" w14:textId="4FE7CA04"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01.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210AC3"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4A6CE4E" w14:textId="0F126F7F"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455CA6"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6005619" w14:textId="7E7F610A"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544.0</w:t>
            </w:r>
          </w:p>
        </w:tc>
      </w:tr>
      <w:tr w:rsidR="00A82FB9" w14:paraId="1F3F76CD" w14:textId="77777777" w:rsidTr="00465E80">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C26AD2"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Arts and Recreation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8CDFC"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31244"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F08CC0" w14:textId="43BE4DDC"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4779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7DC862" w14:textId="72066934"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D253B"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0A02CE" w14:textId="61CDAC24"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A5F6A"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CB69C2" w14:textId="4AFBCA6C"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501E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45FCBE" w14:textId="2C770628"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DBCFF"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485069" w14:textId="756B45C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1BAD0"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A8A258" w14:textId="1F8C65D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6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8C936"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FBDBC9" w14:textId="305171D2"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B7D39"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6FA6F6" w14:textId="0A3DD91E"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1</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4E822"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2A461B" w14:textId="514C2013"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046EA"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3D2EF7" w14:textId="77BAB770"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36</w:t>
            </w:r>
          </w:p>
        </w:tc>
      </w:tr>
      <w:tr w:rsidR="00A82FB9" w14:paraId="0824074D" w14:textId="77777777" w:rsidTr="00465E80">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D4B5F"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15E7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2DF97"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987933" w14:textId="76BDD02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E6F18"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A8D631" w14:textId="7AFEEAB2"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DF3EA"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F310E1" w14:textId="2A51D49F"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B5C68"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74E55D" w14:textId="38916322"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FE3B2"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1F055F" w14:textId="6D3402B2"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DE1F5"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7242AE" w14:textId="2F60CF0B"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4DC6A"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3881C3" w14:textId="682BB215"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3</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6D29B"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5A6A11" w14:textId="3F885E74"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3B4EB"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604B53" w14:textId="01BF0954"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69296"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A23965" w14:textId="70774793"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0944F"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C67283" w14:textId="511C38CD"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5</w:t>
            </w:r>
          </w:p>
        </w:tc>
      </w:tr>
      <w:tr w:rsidR="00A82FB9" w14:paraId="000F3254" w14:textId="77777777" w:rsidTr="00465E80">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8C440"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DBCB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CAC4B"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FA727E" w14:textId="6AE76333"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71CEB"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ED58B6" w14:textId="207EA3C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102F9"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8C07E3" w14:textId="20568EB0"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76C0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97225B" w14:textId="3C94D749"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DB52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EC816D" w14:textId="7F586284"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E09B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387B04" w14:textId="2FF39444"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41CC0"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5FB27E" w14:textId="6F5BCCAF"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F3CD9"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DE5010" w14:textId="6D9C67D2"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239C6"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5F311A" w14:textId="18D57C30"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B99EC"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7CC6A7" w14:textId="2B01C7F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DDF4B"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CC0600" w14:textId="42BBE6B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6</w:t>
            </w:r>
          </w:p>
        </w:tc>
      </w:tr>
      <w:tr w:rsidR="00A82FB9" w14:paraId="73FA3C7E" w14:textId="77777777" w:rsidTr="00465E80">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0A6B99"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CEB76E"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5FDF30"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E02014F" w14:textId="49D57F42"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F941D7"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E5F9E9C" w14:textId="355DDF89"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9.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54A7C7"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BB566B7" w14:textId="33ACAEE2"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326A1F"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E1E19D3" w14:textId="3513CD62"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5.6</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D1A970"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D5E1C34" w14:textId="7CC86BE5"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6CF406"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4DA4AD8" w14:textId="2E8BC22E"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9</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7610F1"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D74CA8A" w14:textId="2FC8357C"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7.8</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8AD391"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CE34DCD" w14:textId="2447E1C5"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2C6926"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DCA88B5" w14:textId="5109F868"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EB608B"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9E397B3" w14:textId="7E61286B"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3F9AC0"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22080CE" w14:textId="3D8ED6F1"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8.2</w:t>
            </w:r>
          </w:p>
        </w:tc>
      </w:tr>
      <w:tr w:rsidR="00A82FB9" w14:paraId="5053D623" w14:textId="77777777" w:rsidTr="00465E80">
        <w:trPr>
          <w:jc w:val="center"/>
        </w:trPr>
        <w:tc>
          <w:tcPr>
            <w:tcW w:w="215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EFAFEC"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t>Other Servic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CDE34"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55932"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DB80A5" w14:textId="1E7FD7D4"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31D98"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F34063" w14:textId="6D55673B"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9EC95"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F5E911" w14:textId="02BDEFBE"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B225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60620E" w14:textId="53BAF57A"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2</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E8AC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3DD584" w14:textId="2FE01978"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52D20"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110E59" w14:textId="42A53182"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05190"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25C412" w14:textId="2EB89CB5"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5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FE0AC"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BB0352" w14:textId="74AD0D6B"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B3CA7"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D2A0AB" w14:textId="068B9CC1"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5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A9D55"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229E38" w14:textId="70587AF8"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CAA1A"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B68688" w14:textId="2BD8BAF0"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37</w:t>
            </w:r>
          </w:p>
        </w:tc>
      </w:tr>
      <w:tr w:rsidR="00A82FB9" w14:paraId="5D94BFE8" w14:textId="77777777" w:rsidTr="00465E80">
        <w:trPr>
          <w:jc w:val="center"/>
        </w:trPr>
        <w:tc>
          <w:tcPr>
            <w:tcW w:w="215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AE88A"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7B838"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31E20"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D78D0A" w14:textId="2987931E"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A8330"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979802" w14:textId="006621D2"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F812F"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FBB6AD" w14:textId="4BA3051E"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BD313"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FD8400" w14:textId="46683119"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DD6D4"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E77342" w14:textId="433DCC03"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D8890"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ACD121" w14:textId="5669170D"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FD08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4EC5D2" w14:textId="7B608A3E"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7E4C6"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E077D0" w14:textId="2DE8AD52"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15862"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8857C9" w14:textId="35094BF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65A0"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F3A064" w14:textId="0D725DBB"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CE588"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DE7E00" w14:textId="3488456E"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6</w:t>
            </w:r>
          </w:p>
        </w:tc>
      </w:tr>
      <w:tr w:rsidR="00A82FB9" w14:paraId="4C522321" w14:textId="77777777" w:rsidTr="00465E80">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3156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9D0E3"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F6996"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426027" w14:textId="5123BB1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FAF00"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999680" w14:textId="692C319B"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F7DF3"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FF97C3" w14:textId="48083979"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DEE6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60BC98" w14:textId="26305583"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FC365"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67F207" w14:textId="34C86A81"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CC599"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F523E5" w14:textId="18A62ADC"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EF390"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82C052" w14:textId="41A45918"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8B79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473534" w14:textId="524DE88C"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102A8"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5F96B1" w14:textId="40B410E2"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4A57F"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EDBE85" w14:textId="7782761E"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2D5CC"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C0D903" w14:textId="6ADC684C"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0</w:t>
            </w:r>
          </w:p>
        </w:tc>
      </w:tr>
      <w:tr w:rsidR="00A82FB9" w14:paraId="4B7F4A2A" w14:textId="77777777" w:rsidTr="00465E80">
        <w:trPr>
          <w:jc w:val="center"/>
        </w:trPr>
        <w:tc>
          <w:tcPr>
            <w:tcW w:w="215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1A7711"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5684FE"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38D87E"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69D639E7" w14:textId="62CD4F59"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1</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7854D8"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55BBAF5" w14:textId="5F77E99D"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2036B3"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DDF47DE" w14:textId="7E91C52C"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2</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D4FD7E"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B0DAF8D" w14:textId="274D5CBB"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4</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1499D4"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C5E192F" w14:textId="07AAA16C"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5</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F8D846"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58DB1BF" w14:textId="39C70B4B"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E8CEB2"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94E4220" w14:textId="58FACF33"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6.7</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4BC00F"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713D1CB" w14:textId="11DF20D3"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644A7D"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88A6CE8" w14:textId="56F872E2"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8.3</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80F5C5"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B615936" w14:textId="62FA5D06"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0</w:t>
            </w:r>
          </w:p>
        </w:tc>
        <w:tc>
          <w:tcPr>
            <w:tcW w:w="5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A853DE"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4A65108" w14:textId="249A158F"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6.9</w:t>
            </w:r>
          </w:p>
        </w:tc>
      </w:tr>
      <w:tr w:rsidR="00A82FB9" w14:paraId="2921E2B0" w14:textId="77777777" w:rsidTr="00465E80">
        <w:trPr>
          <w:jc w:val="center"/>
        </w:trPr>
        <w:tc>
          <w:tcPr>
            <w:tcW w:w="2154" w:type="dxa"/>
            <w:vMerge w:val="restart"/>
            <w:tcBorders>
              <w:top w:val="single" w:sz="8" w:space="0" w:color="666666"/>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4D182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Pr>
                <w:rFonts w:ascii="Aptos" w:eastAsia="Aptos" w:hAnsi="Aptos" w:cs="Aptos"/>
                <w:b/>
                <w:color w:val="000000"/>
                <w:sz w:val="18"/>
                <w:szCs w:val="18"/>
              </w:rPr>
              <w:lastRenderedPageBreak/>
              <w:t>All Industrie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57E45"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greements</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9E3BA"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D21510" w14:textId="7969FC0B"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35</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ECD05"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8C1A39" w14:textId="164A2040"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047</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6DBA4"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B501BE" w14:textId="3946309B"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3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07D5C"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A61A20" w14:textId="5DEB391D"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793</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50015"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212A42" w14:textId="37FF5572"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59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ED1F6"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A995BF" w14:textId="24092021"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2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28FE2"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B6C697" w14:textId="28EBBD6E"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979</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D6180"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C252BF" w14:textId="37FAE996"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016</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D752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B343AF" w14:textId="145C3E91"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268</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88278"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F1ECAB" w14:textId="39CFA066"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w:t>
            </w:r>
          </w:p>
        </w:tc>
        <w:tc>
          <w:tcPr>
            <w:tcW w:w="5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12301"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78B0C2" w14:textId="4639E2CB"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1,302</w:t>
            </w:r>
          </w:p>
        </w:tc>
      </w:tr>
      <w:tr w:rsidR="00A82FB9" w14:paraId="178545A7" w14:textId="77777777" w:rsidTr="00465E80">
        <w:trPr>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2361C"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27E2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AAWI (%)</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F726C"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A54631" w14:textId="71F735B8"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29F0B"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1C294A" w14:textId="34C40686"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8A984"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3BF82E" w14:textId="54C37B74"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CE4A4"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CC1895" w14:textId="23FAFCCE"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7DE07"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6D7A79" w14:textId="597DCC81"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2</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05C2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DD43F2" w14:textId="0D224A56"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8</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4A90E"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564796" w14:textId="76CEFFFF"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54CF7"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6662CA" w14:textId="2FDFFC68"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6</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8CF06"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5B0BBF" w14:textId="31D8FAD2"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9</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E6DCF"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278CB8" w14:textId="6D492E23"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E45AF"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D4386A" w14:textId="35BE696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8</w:t>
            </w:r>
          </w:p>
        </w:tc>
      </w:tr>
      <w:tr w:rsidR="00A82FB9" w14:paraId="6FC16317" w14:textId="77777777" w:rsidTr="00465E80">
        <w:trPr>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DD6FB"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D47A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Duration (yrs.)</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3B8A7"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7F9B5B" w14:textId="33D4BA46"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7F734"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537D8D" w14:textId="5F3B2343"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46723"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F5662F" w14:textId="6A64067A"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1</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DE2F4"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D88839" w14:textId="6EC13A8F"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EEDE4"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290EFB" w14:textId="4A1B65C0"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7</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09424"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B00491" w14:textId="778A8F7E"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4</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C0032"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906FFA" w14:textId="7E3FCE12"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4C6B9"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E89F8B" w14:textId="3EE2DE40"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D6666"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8E14CC" w14:textId="6C1B2254"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0</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0A35D"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7E4AD" w14:textId="2B7BE0B0"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5</w:t>
            </w:r>
          </w:p>
        </w:tc>
        <w:tc>
          <w:tcPr>
            <w:tcW w:w="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C9C08" w14:textId="77777777" w:rsidR="00A82FB9" w:rsidRDefault="00A82FB9" w:rsidP="00A82FB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9AE148" w14:textId="64DE5E38" w:rsidR="00A82FB9" w:rsidRDefault="00A82FB9" w:rsidP="00A82FB9">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0</w:t>
            </w:r>
          </w:p>
        </w:tc>
      </w:tr>
      <w:tr w:rsidR="00A82FB9" w14:paraId="3E95AEA5" w14:textId="77777777" w:rsidTr="00465E80">
        <w:trPr>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0364AF"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3A8D2D"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Pr>
                <w:rFonts w:ascii="Aptos" w:eastAsia="Aptos" w:hAnsi="Aptos" w:cs="Aptos"/>
                <w:b/>
                <w:color w:val="000000"/>
                <w:sz w:val="18"/>
                <w:szCs w:val="18"/>
              </w:rPr>
              <w:t>Employees ('00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46DE00"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8BF79FF" w14:textId="02FACE99"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43.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B7F6DD"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0866436" w14:textId="7AC4A058"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32.2</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BF430F"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A7C6F51" w14:textId="1A596165"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2.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C73A3D"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011F866" w14:textId="05F063FB"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59.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732A68"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92ED151" w14:textId="181B5E61"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64.7</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20DBE1"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BA01D34" w14:textId="19AFD534"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37.0</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8D4541"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A6C812" w14:textId="70D1933B"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748.3</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564550"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BADE1AE" w14:textId="20750722"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09.5</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B7C554"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D19D766" w14:textId="6800DAC3"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1,284.8</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691A27"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21D298D" w14:textId="4A679009"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0.3</w:t>
            </w:r>
          </w:p>
        </w:tc>
        <w:tc>
          <w:tcPr>
            <w:tcW w:w="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CFE8D5" w14:textId="77777777" w:rsidR="00A82FB9" w:rsidRDefault="00A82FB9" w:rsidP="00A82FB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A23E85B" w14:textId="41D18753" w:rsidR="00A82FB9" w:rsidRDefault="00A82FB9" w:rsidP="00A82FB9">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Pr>
                <w:rFonts w:ascii="Calibri" w:hAnsi="Calibri" w:cs="Calibri"/>
                <w:sz w:val="20"/>
                <w:szCs w:val="20"/>
              </w:rPr>
              <w:t>2,801.3</w:t>
            </w:r>
          </w:p>
        </w:tc>
      </w:tr>
    </w:tbl>
    <w:p w14:paraId="0F59C3A4" w14:textId="322F2B02" w:rsidR="00AB0A8C" w:rsidRDefault="00AE47E5">
      <w:pPr>
        <w:pBdr>
          <w:top w:val="none" w:sz="0" w:space="0" w:color="000000"/>
          <w:left w:val="none" w:sz="0" w:space="0" w:color="000000"/>
          <w:bottom w:val="none" w:sz="0" w:space="0" w:color="000000"/>
          <w:right w:val="none" w:sz="0" w:space="0" w:color="000000"/>
        </w:pBdr>
        <w:spacing w:after="240"/>
      </w:pPr>
      <w:r>
        <w:rPr>
          <w:rFonts w:ascii="Aptos" w:eastAsia="Aptos" w:hAnsi="Aptos" w:cs="Aptos"/>
          <w:b/>
          <w:color w:val="000000"/>
          <w:sz w:val="20"/>
          <w:szCs w:val="20"/>
        </w:rPr>
        <w:t>Source</w:t>
      </w:r>
      <w:r w:rsidR="007639BC">
        <w:rPr>
          <w:rFonts w:ascii="Aptos" w:eastAsia="Aptos" w:hAnsi="Aptos" w:cs="Aptos"/>
          <w:b/>
          <w:color w:val="000000"/>
          <w:sz w:val="20"/>
          <w:szCs w:val="20"/>
        </w:rPr>
        <w:t xml:space="preserve">: </w:t>
      </w:r>
      <w:r w:rsidR="007639BC">
        <w:rPr>
          <w:rFonts w:ascii="Aptos" w:eastAsia="Aptos" w:hAnsi="Aptos" w:cs="Aptos"/>
          <w:color w:val="000000"/>
          <w:sz w:val="20"/>
          <w:szCs w:val="20"/>
        </w:rPr>
        <w:t>Department of Employment and Workplace Relations, Workplace Agreements Database.</w:t>
      </w:r>
    </w:p>
    <w:p w14:paraId="01B319F0" w14:textId="77777777" w:rsidR="00AB0A8C" w:rsidRDefault="007639BC">
      <w:pPr>
        <w:pBdr>
          <w:top w:val="none" w:sz="0" w:space="0" w:color="000000"/>
          <w:left w:val="none" w:sz="0" w:space="0" w:color="000000"/>
          <w:bottom w:val="none" w:sz="0" w:space="0" w:color="000000"/>
          <w:right w:val="none" w:sz="0" w:space="0" w:color="000000"/>
        </w:pBdr>
        <w:spacing w:before="120" w:after="0"/>
      </w:pPr>
      <w:r>
        <w:rPr>
          <w:rFonts w:ascii="Aptos" w:eastAsia="Aptos" w:hAnsi="Aptos" w:cs="Aptos"/>
          <w:b/>
          <w:color w:val="000000"/>
          <w:sz w:val="22"/>
          <w:szCs w:val="22"/>
        </w:rPr>
        <w:t>Notes:</w:t>
      </w:r>
    </w:p>
    <w:p w14:paraId="69F8BBE1" w14:textId="5BAA3492" w:rsidR="00AB0A8C" w:rsidRPr="00F862F5" w:rsidRDefault="007639BC" w:rsidP="00BD6A47">
      <w:pPr>
        <w:pStyle w:val="ListParagraph"/>
        <w:numPr>
          <w:ilvl w:val="0"/>
          <w:numId w:val="26"/>
        </w:numPr>
        <w:pBdr>
          <w:top w:val="none" w:sz="0" w:space="0" w:color="000000"/>
          <w:left w:val="none" w:sz="0" w:space="0" w:color="000000"/>
          <w:bottom w:val="none" w:sz="0" w:space="0" w:color="000000"/>
          <w:right w:val="none" w:sz="0" w:space="0" w:color="000000"/>
        </w:pBdr>
        <w:spacing w:after="0"/>
      </w:pPr>
      <w:r w:rsidRPr="00F862F5">
        <w:rPr>
          <w:rFonts w:ascii="Aptos" w:eastAsia="Aptos" w:hAnsi="Aptos" w:cs="Aptos"/>
          <w:i/>
          <w:sz w:val="20"/>
          <w:szCs w:val="20"/>
        </w:rPr>
        <w:t>AAWI = Average Annualised Wage Increase per employee.</w:t>
      </w:r>
    </w:p>
    <w:p w14:paraId="064C9DBA" w14:textId="2939F27B" w:rsidR="00AB0A8C" w:rsidRPr="00F862F5" w:rsidRDefault="007639BC" w:rsidP="00BD6A47">
      <w:pPr>
        <w:pStyle w:val="ListParagraph"/>
        <w:numPr>
          <w:ilvl w:val="0"/>
          <w:numId w:val="26"/>
        </w:numPr>
        <w:pBdr>
          <w:top w:val="none" w:sz="0" w:space="0" w:color="000000"/>
          <w:left w:val="none" w:sz="0" w:space="0" w:color="000000"/>
          <w:bottom w:val="none" w:sz="0" w:space="0" w:color="000000"/>
          <w:right w:val="none" w:sz="0" w:space="0" w:color="000000"/>
        </w:pBdr>
        <w:spacing w:after="0"/>
      </w:pPr>
      <w:r w:rsidRPr="00F862F5">
        <w:rPr>
          <w:rFonts w:ascii="Aptos" w:eastAsia="Aptos" w:hAnsi="Aptos" w:cs="Aptos"/>
          <w:i/>
          <w:sz w:val="20"/>
          <w:szCs w:val="20"/>
        </w:rPr>
        <w:t>Agreement and employee estimates are for all federal wage agreements in the period, while estimates of AAWI per employee are based on quantifiable wage agreements.</w:t>
      </w:r>
    </w:p>
    <w:p w14:paraId="444BAD21" w14:textId="39CC5DA0" w:rsidR="00AB0A8C" w:rsidRPr="00F862F5" w:rsidRDefault="007639BC" w:rsidP="00BD6A47">
      <w:pPr>
        <w:pStyle w:val="ListParagraph"/>
        <w:numPr>
          <w:ilvl w:val="0"/>
          <w:numId w:val="26"/>
        </w:numPr>
        <w:pBdr>
          <w:top w:val="none" w:sz="0" w:space="0" w:color="000000"/>
          <w:left w:val="none" w:sz="0" w:space="0" w:color="000000"/>
          <w:bottom w:val="none" w:sz="0" w:space="0" w:color="000000"/>
          <w:right w:val="none" w:sz="0" w:space="0" w:color="000000"/>
        </w:pBdr>
        <w:spacing w:after="0"/>
      </w:pPr>
      <w:r w:rsidRPr="00F862F5">
        <w:rPr>
          <w:rFonts w:ascii="Aptos" w:eastAsia="Aptos" w:hAnsi="Aptos" w:cs="Aptos"/>
          <w:i/>
          <w:sz w:val="20"/>
          <w:szCs w:val="20"/>
        </w:rPr>
        <w:t>The Manufacturing category has been disaggregated into Metals and non-Metals industries.</w:t>
      </w:r>
    </w:p>
    <w:p w14:paraId="263DAC8C" w14:textId="1084AA04" w:rsidR="00AB0A8C" w:rsidRPr="00F862F5" w:rsidRDefault="007639BC" w:rsidP="00BD6A47">
      <w:pPr>
        <w:pStyle w:val="ListParagraph"/>
        <w:numPr>
          <w:ilvl w:val="0"/>
          <w:numId w:val="26"/>
        </w:numPr>
        <w:pBdr>
          <w:top w:val="none" w:sz="0" w:space="0" w:color="000000"/>
          <w:left w:val="none" w:sz="0" w:space="0" w:color="000000"/>
          <w:bottom w:val="none" w:sz="0" w:space="0" w:color="000000"/>
          <w:right w:val="none" w:sz="0" w:space="0" w:color="000000"/>
        </w:pBdr>
        <w:spacing w:after="0"/>
      </w:pPr>
      <w:r w:rsidRPr="00F862F5">
        <w:rPr>
          <w:rFonts w:ascii="Aptos" w:eastAsia="Aptos" w:hAnsi="Aptos" w:cs="Aptos"/>
          <w:i/>
          <w:sz w:val="20"/>
          <w:szCs w:val="20"/>
        </w:rPr>
        <w:t xml:space="preserve">* Where asterisk occurs, there are no quantifiable agreements in this </w:t>
      </w:r>
      <w:proofErr w:type="gramStart"/>
      <w:r w:rsidRPr="00F862F5">
        <w:rPr>
          <w:rFonts w:ascii="Aptos" w:eastAsia="Aptos" w:hAnsi="Aptos" w:cs="Aptos"/>
          <w:i/>
          <w:sz w:val="20"/>
          <w:szCs w:val="20"/>
        </w:rPr>
        <w:t>quarter</w:t>
      </w:r>
      <w:proofErr w:type="gramEnd"/>
      <w:r w:rsidRPr="00F862F5">
        <w:rPr>
          <w:rFonts w:ascii="Aptos" w:eastAsia="Aptos" w:hAnsi="Aptos" w:cs="Aptos"/>
          <w:i/>
          <w:sz w:val="20"/>
          <w:szCs w:val="20"/>
        </w:rPr>
        <w:t xml:space="preserve"> so no AAWI is calculable.</w:t>
      </w:r>
    </w:p>
    <w:p w14:paraId="27113D5E" w14:textId="78F2AED2" w:rsidR="00AB0A8C" w:rsidRPr="00F862F5" w:rsidRDefault="007639BC" w:rsidP="00BD6A47">
      <w:pPr>
        <w:pStyle w:val="ListParagraph"/>
        <w:numPr>
          <w:ilvl w:val="0"/>
          <w:numId w:val="26"/>
        </w:numPr>
        <w:pBdr>
          <w:top w:val="none" w:sz="0" w:space="0" w:color="000000"/>
          <w:left w:val="none" w:sz="0" w:space="0" w:color="000000"/>
          <w:bottom w:val="none" w:sz="0" w:space="0" w:color="000000"/>
          <w:right w:val="none" w:sz="0" w:space="0" w:color="000000"/>
        </w:pBdr>
        <w:spacing w:after="0"/>
      </w:pPr>
      <w:r w:rsidRPr="00F862F5">
        <w:rPr>
          <w:rFonts w:ascii="Aptos" w:eastAsia="Aptos" w:hAnsi="Aptos" w:cs="Aptos"/>
          <w:i/>
          <w:sz w:val="20"/>
          <w:szCs w:val="20"/>
        </w:rPr>
        <w:t xml:space="preserve">All estimates are rounded and are subject to revision. Revisions have been made </w:t>
      </w:r>
      <w:proofErr w:type="gramStart"/>
      <w:r w:rsidRPr="00F862F5">
        <w:rPr>
          <w:rFonts w:ascii="Aptos" w:eastAsia="Aptos" w:hAnsi="Aptos" w:cs="Aptos"/>
          <w:i/>
          <w:sz w:val="20"/>
          <w:szCs w:val="20"/>
        </w:rPr>
        <w:t>to</w:t>
      </w:r>
      <w:proofErr w:type="gramEnd"/>
      <w:r w:rsidRPr="00F862F5">
        <w:rPr>
          <w:rFonts w:ascii="Aptos" w:eastAsia="Aptos" w:hAnsi="Aptos" w:cs="Aptos"/>
          <w:i/>
          <w:sz w:val="20"/>
          <w:szCs w:val="20"/>
        </w:rPr>
        <w:t xml:space="preserve"> historical series.</w:t>
      </w:r>
    </w:p>
    <w:p w14:paraId="5C9758A0" w14:textId="49F3B143"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2"/>
          <w:szCs w:val="22"/>
        </w:rPr>
        <w:t xml:space="preserve">How to read: </w:t>
      </w:r>
      <w:r>
        <w:rPr>
          <w:rFonts w:ascii="Aptos" w:eastAsia="Aptos" w:hAnsi="Aptos" w:cs="Aptos"/>
          <w:i/>
          <w:color w:val="000000"/>
          <w:sz w:val="22"/>
          <w:szCs w:val="22"/>
        </w:rPr>
        <w:t xml:space="preserve">Of the 122 Agriculture, Forestry and Fishing agreements current as </w:t>
      </w:r>
      <w:proofErr w:type="gramStart"/>
      <w:r>
        <w:rPr>
          <w:rFonts w:ascii="Aptos" w:eastAsia="Aptos" w:hAnsi="Aptos" w:cs="Aptos"/>
          <w:i/>
          <w:color w:val="000000"/>
          <w:sz w:val="22"/>
          <w:szCs w:val="22"/>
        </w:rPr>
        <w:t>at</w:t>
      </w:r>
      <w:proofErr w:type="gramEnd"/>
      <w:r>
        <w:rPr>
          <w:rFonts w:ascii="Aptos" w:eastAsia="Aptos" w:hAnsi="Aptos" w:cs="Aptos"/>
          <w:i/>
          <w:color w:val="000000"/>
          <w:sz w:val="22"/>
          <w:szCs w:val="22"/>
        </w:rPr>
        <w:t xml:space="preserve"> 30 June 2025, 28 operate solely in New South Wales. These 28 agreements cover 2,400 employees, with an AAWI of </w:t>
      </w:r>
      <w:r w:rsidR="003F26CA">
        <w:rPr>
          <w:rFonts w:ascii="Aptos" w:eastAsia="Aptos" w:hAnsi="Aptos" w:cs="Aptos"/>
          <w:i/>
          <w:color w:val="000000"/>
          <w:sz w:val="22"/>
          <w:szCs w:val="22"/>
        </w:rPr>
        <w:t>3.7</w:t>
      </w:r>
      <w:r>
        <w:rPr>
          <w:rFonts w:ascii="Aptos" w:eastAsia="Aptos" w:hAnsi="Aptos" w:cs="Aptos"/>
          <w:i/>
          <w:color w:val="000000"/>
          <w:sz w:val="22"/>
          <w:szCs w:val="22"/>
        </w:rPr>
        <w:t>% and an average duration of 2.6 years.</w:t>
      </w:r>
    </w:p>
    <w:p w14:paraId="352FD2C9" w14:textId="77777777" w:rsidR="00AB0A8C" w:rsidRDefault="00AB0A8C">
      <w:pPr>
        <w:sectPr w:rsidR="00AB0A8C">
          <w:type w:val="continuous"/>
          <w:pgSz w:w="16838" w:h="11906" w:orient="landscape"/>
          <w:pgMar w:top="1008" w:right="1152" w:bottom="1008" w:left="1152" w:header="720" w:footer="720" w:gutter="0"/>
          <w:cols w:space="720"/>
        </w:sectPr>
      </w:pPr>
    </w:p>
    <w:p w14:paraId="06B628A3" w14:textId="77777777" w:rsidR="00AB0A8C" w:rsidRDefault="007639BC">
      <w:pPr>
        <w:pBdr>
          <w:top w:val="none" w:sz="0" w:space="0" w:color="000000"/>
          <w:left w:val="none" w:sz="0" w:space="0" w:color="000000"/>
          <w:bottom w:val="none" w:sz="0" w:space="0" w:color="000000"/>
          <w:right w:val="none" w:sz="0" w:space="0" w:color="000000"/>
        </w:pBdr>
        <w:spacing w:after="240"/>
        <w:jc w:val="center"/>
      </w:pPr>
      <w:r>
        <w:rPr>
          <w:rFonts w:ascii="Aptos" w:eastAsia="Aptos" w:hAnsi="Aptos" w:cs="Aptos"/>
          <w:b/>
          <w:color w:val="000000"/>
          <w:sz w:val="36"/>
          <w:szCs w:val="36"/>
        </w:rPr>
        <w:lastRenderedPageBreak/>
        <w:t>Trends in Federal Enterprise Bargaining Report</w:t>
      </w:r>
    </w:p>
    <w:p w14:paraId="1541B0DC"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The Workplace Agreements Database</w:t>
      </w:r>
    </w:p>
    <w:p w14:paraId="142AB1E1"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Data presented in the </w:t>
      </w:r>
      <w:r>
        <w:rPr>
          <w:rFonts w:ascii="Aptos" w:eastAsia="Aptos" w:hAnsi="Aptos" w:cs="Aptos"/>
          <w:i/>
          <w:color w:val="000000"/>
          <w:sz w:val="22"/>
          <w:szCs w:val="22"/>
        </w:rPr>
        <w:t xml:space="preserve">Trends in Federal Enterprise Bargaining </w:t>
      </w:r>
      <w:r>
        <w:rPr>
          <w:rFonts w:ascii="Aptos" w:eastAsia="Aptos" w:hAnsi="Aptos" w:cs="Aptos"/>
          <w:color w:val="000000"/>
          <w:sz w:val="22"/>
          <w:szCs w:val="22"/>
        </w:rPr>
        <w:t>report (Trends) are drawn from the Workplace Agreements Database (WAD), which is maintained by the Office of the Chief Economist in the Department of Employment and Workplace Relations. The WAD contains information on all known federal enterprise agreements that have operated since the introduction of the Enterprise Bargaining Principle in October 1991 and that have been subsequently provided to the Department. The WAD covers general details (such as sector, ANZSIC, duration, employees covered), wage details (quantum and timing of increases) and a range of employment conditions.</w:t>
      </w:r>
    </w:p>
    <w:p w14:paraId="44F6C2EE"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Agreements included in the WAD</w:t>
      </w:r>
    </w:p>
    <w:p w14:paraId="49A0F529"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The following agreements are included in the WAD and thus in Trends:</w:t>
      </w:r>
    </w:p>
    <w:p w14:paraId="2FDF99AC" w14:textId="77777777" w:rsidR="00AB0A8C" w:rsidRDefault="007639BC" w:rsidP="00BD6A47">
      <w:pPr>
        <w:pStyle w:val="ListParagraph"/>
        <w:numPr>
          <w:ilvl w:val="0"/>
          <w:numId w:val="27"/>
        </w:numPr>
        <w:pBdr>
          <w:top w:val="none" w:sz="0" w:space="0" w:color="000000"/>
          <w:left w:val="none" w:sz="0" w:space="0" w:color="000000"/>
          <w:bottom w:val="none" w:sz="0" w:space="0" w:color="000000"/>
          <w:right w:val="none" w:sz="0" w:space="0" w:color="000000"/>
        </w:pBdr>
        <w:spacing w:before="120" w:after="240"/>
        <w:ind w:left="714" w:hanging="357"/>
        <w:contextualSpacing w:val="0"/>
      </w:pPr>
      <w:r w:rsidRPr="00F862F5">
        <w:rPr>
          <w:rFonts w:ascii="Aptos" w:eastAsia="Aptos" w:hAnsi="Aptos" w:cs="Aptos"/>
          <w:color w:val="000000"/>
          <w:sz w:val="22"/>
          <w:szCs w:val="22"/>
        </w:rPr>
        <w:t xml:space="preserve">For agreements made under the </w:t>
      </w:r>
      <w:r w:rsidRPr="00F862F5">
        <w:rPr>
          <w:rFonts w:ascii="Aptos" w:eastAsia="Aptos" w:hAnsi="Aptos" w:cs="Aptos"/>
          <w:i/>
          <w:color w:val="000000"/>
          <w:sz w:val="22"/>
          <w:szCs w:val="22"/>
        </w:rPr>
        <w:t xml:space="preserve">Fair Work Act 2009 </w:t>
      </w:r>
      <w:r w:rsidRPr="00F862F5">
        <w:rPr>
          <w:rFonts w:ascii="Aptos" w:eastAsia="Aptos" w:hAnsi="Aptos" w:cs="Aptos"/>
          <w:color w:val="000000"/>
          <w:sz w:val="22"/>
          <w:szCs w:val="22"/>
        </w:rPr>
        <w:t xml:space="preserve">or before the Work Choices amendments to the </w:t>
      </w:r>
      <w:r w:rsidRPr="00F862F5">
        <w:rPr>
          <w:rFonts w:ascii="Aptos" w:eastAsia="Aptos" w:hAnsi="Aptos" w:cs="Aptos"/>
          <w:i/>
          <w:color w:val="000000"/>
          <w:sz w:val="22"/>
          <w:szCs w:val="22"/>
        </w:rPr>
        <w:t xml:space="preserve">Workplace Relations Act 1996 </w:t>
      </w:r>
      <w:r w:rsidRPr="00F862F5">
        <w:rPr>
          <w:rFonts w:ascii="Aptos" w:eastAsia="Aptos" w:hAnsi="Aptos" w:cs="Aptos"/>
          <w:color w:val="000000"/>
          <w:sz w:val="22"/>
          <w:szCs w:val="22"/>
        </w:rPr>
        <w:t>(WR Act), those that have been certified by the Australian Industrial Relations Commission (AIRC) or approved by the Fair Work Commission (FWC).</w:t>
      </w:r>
    </w:p>
    <w:p w14:paraId="3017225E" w14:textId="77777777" w:rsidR="00AB0A8C" w:rsidRDefault="007639BC" w:rsidP="00BD6A47">
      <w:pPr>
        <w:pStyle w:val="ListParagraph"/>
        <w:numPr>
          <w:ilvl w:val="0"/>
          <w:numId w:val="27"/>
        </w:numPr>
        <w:pBdr>
          <w:top w:val="none" w:sz="0" w:space="0" w:color="000000"/>
          <w:left w:val="none" w:sz="0" w:space="0" w:color="000000"/>
          <w:bottom w:val="none" w:sz="0" w:space="0" w:color="000000"/>
          <w:right w:val="none" w:sz="0" w:space="0" w:color="000000"/>
        </w:pBdr>
        <w:spacing w:before="120" w:after="240"/>
        <w:ind w:left="714" w:hanging="357"/>
        <w:contextualSpacing w:val="0"/>
      </w:pPr>
      <w:r w:rsidRPr="00F862F5">
        <w:rPr>
          <w:rFonts w:ascii="Aptos" w:eastAsia="Aptos" w:hAnsi="Aptos" w:cs="Aptos"/>
          <w:color w:val="000000"/>
          <w:sz w:val="22"/>
          <w:szCs w:val="22"/>
        </w:rPr>
        <w:t>For agreements made under the Work Choices amendments but before the introduction of the Fairness Test, those that were lodged with the Office of the Employment Advocate (OEA).</w:t>
      </w:r>
    </w:p>
    <w:p w14:paraId="028E438C" w14:textId="77777777" w:rsidR="00AB0A8C" w:rsidRDefault="007639BC" w:rsidP="00BD6A47">
      <w:pPr>
        <w:pStyle w:val="ListParagraph"/>
        <w:numPr>
          <w:ilvl w:val="0"/>
          <w:numId w:val="27"/>
        </w:numPr>
        <w:pBdr>
          <w:top w:val="none" w:sz="0" w:space="0" w:color="000000"/>
          <w:left w:val="none" w:sz="0" w:space="0" w:color="000000"/>
          <w:bottom w:val="none" w:sz="0" w:space="0" w:color="000000"/>
          <w:right w:val="none" w:sz="0" w:space="0" w:color="000000"/>
        </w:pBdr>
        <w:spacing w:before="120" w:after="240"/>
        <w:ind w:left="714" w:hanging="357"/>
        <w:contextualSpacing w:val="0"/>
      </w:pPr>
      <w:r w:rsidRPr="00F862F5">
        <w:rPr>
          <w:rFonts w:ascii="Aptos" w:eastAsia="Aptos" w:hAnsi="Aptos" w:cs="Aptos"/>
          <w:color w:val="000000"/>
          <w:sz w:val="22"/>
          <w:szCs w:val="22"/>
        </w:rPr>
        <w:t>For agreements made under the fairness test, those that were lodged with the Workplace Authority. However, agreements were subsequently deleted and do not appear in the data if they ceased to operate because they did not pass the fairness test.</w:t>
      </w:r>
    </w:p>
    <w:p w14:paraId="26C20BB5" w14:textId="77777777" w:rsidR="00AB0A8C" w:rsidRDefault="007639BC" w:rsidP="00BD6A47">
      <w:pPr>
        <w:pStyle w:val="ListParagraph"/>
        <w:numPr>
          <w:ilvl w:val="0"/>
          <w:numId w:val="27"/>
        </w:numPr>
        <w:pBdr>
          <w:top w:val="none" w:sz="0" w:space="0" w:color="000000"/>
          <w:left w:val="none" w:sz="0" w:space="0" w:color="000000"/>
          <w:bottom w:val="none" w:sz="0" w:space="0" w:color="000000"/>
          <w:right w:val="none" w:sz="0" w:space="0" w:color="000000"/>
        </w:pBdr>
        <w:spacing w:before="120" w:after="240"/>
        <w:ind w:left="714" w:hanging="357"/>
        <w:contextualSpacing w:val="0"/>
      </w:pPr>
      <w:r w:rsidRPr="00F862F5">
        <w:rPr>
          <w:rFonts w:ascii="Aptos" w:eastAsia="Aptos" w:hAnsi="Aptos" w:cs="Aptos"/>
          <w:color w:val="000000"/>
          <w:sz w:val="22"/>
          <w:szCs w:val="22"/>
        </w:rPr>
        <w:t>For agreements made under the Transition to Forward with Fairness amendments to the WR Act, union collective and employee collective agreements that were approved by the Workplace Authority. Union Greenfields and employer Greenfields were included when they were lodged but were deleted if they ceased to operate because they did not pass the no-disadvantage test.</w:t>
      </w:r>
    </w:p>
    <w:p w14:paraId="48A67B1B"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Wider context for Trends data</w:t>
      </w:r>
    </w:p>
    <w:p w14:paraId="35CD9FE3"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About one third of all employees in the Australian </w:t>
      </w:r>
      <w:proofErr w:type="spellStart"/>
      <w:r>
        <w:rPr>
          <w:rFonts w:ascii="Aptos" w:eastAsia="Aptos" w:hAnsi="Aptos" w:cs="Aptos"/>
          <w:color w:val="000000"/>
          <w:sz w:val="22"/>
          <w:szCs w:val="22"/>
        </w:rPr>
        <w:t>labour</w:t>
      </w:r>
      <w:proofErr w:type="spellEnd"/>
      <w:r>
        <w:rPr>
          <w:rFonts w:ascii="Aptos" w:eastAsia="Aptos" w:hAnsi="Aptos" w:cs="Aptos"/>
          <w:color w:val="000000"/>
          <w:sz w:val="22"/>
          <w:szCs w:val="22"/>
        </w:rPr>
        <w:t xml:space="preserve"> market (as measured by the ABS 2023 </w:t>
      </w:r>
      <w:hyperlink r:id="rId24">
        <w:r w:rsidR="00AB0A8C">
          <w:rPr>
            <w:rFonts w:ascii="Aptos" w:eastAsia="Aptos" w:hAnsi="Aptos" w:cs="Aptos"/>
            <w:color w:val="165788"/>
            <w:sz w:val="22"/>
            <w:szCs w:val="22"/>
            <w:u w:val="single"/>
          </w:rPr>
          <w:t xml:space="preserve">Employee Earnings and Hours </w:t>
        </w:r>
      </w:hyperlink>
      <w:r>
        <w:rPr>
          <w:rFonts w:ascii="Aptos" w:eastAsia="Aptos" w:hAnsi="Aptos" w:cs="Aptos"/>
          <w:color w:val="000000"/>
          <w:sz w:val="22"/>
          <w:szCs w:val="22"/>
        </w:rPr>
        <w:t>survey) are covered by federal enterprise agreements. The table below shows the growth in coverage by federally registered agreements.</w:t>
      </w:r>
    </w:p>
    <w:p w14:paraId="4DED8E2F" w14:textId="77777777" w:rsidR="0007547C" w:rsidRDefault="0007547C">
      <w:pPr>
        <w:rPr>
          <w:rFonts w:ascii="Aptos" w:eastAsia="Aptos" w:hAnsi="Aptos" w:cs="Aptos"/>
          <w:b/>
          <w:color w:val="000000"/>
          <w:sz w:val="28"/>
          <w:szCs w:val="28"/>
        </w:rPr>
      </w:pPr>
      <w:r>
        <w:rPr>
          <w:rFonts w:ascii="Aptos" w:eastAsia="Aptos" w:hAnsi="Aptos" w:cs="Aptos"/>
          <w:b/>
          <w:color w:val="000000"/>
          <w:sz w:val="28"/>
          <w:szCs w:val="28"/>
        </w:rPr>
        <w:br w:type="page"/>
      </w:r>
    </w:p>
    <w:p w14:paraId="2C7BA294" w14:textId="2BDCBA8D"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lastRenderedPageBreak/>
        <w:t>Technical Notes Table - Instrument providing rates of pay for all employees, 2014-2023</w:t>
      </w:r>
    </w:p>
    <w:tbl>
      <w:tblPr>
        <w:tblW w:w="0" w:type="auto"/>
        <w:jc w:val="center"/>
        <w:tblLayout w:type="fixed"/>
        <w:tblLook w:val="0420" w:firstRow="1" w:lastRow="0" w:firstColumn="0" w:lastColumn="0" w:noHBand="0" w:noVBand="1"/>
      </w:tblPr>
      <w:tblGrid>
        <w:gridCol w:w="3572"/>
        <w:gridCol w:w="1191"/>
        <w:gridCol w:w="1191"/>
        <w:gridCol w:w="1191"/>
        <w:gridCol w:w="1191"/>
        <w:gridCol w:w="1191"/>
      </w:tblGrid>
      <w:tr w:rsidR="00AB0A8C" w14:paraId="47E5F67F" w14:textId="77777777">
        <w:trPr>
          <w:tblHeader/>
          <w:jc w:val="center"/>
        </w:trPr>
        <w:tc>
          <w:tcPr>
            <w:tcW w:w="3572"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E18DCD0"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FFFFFF"/>
                <w:sz w:val="20"/>
                <w:szCs w:val="20"/>
              </w:rPr>
            </w:pPr>
            <w:r>
              <w:rPr>
                <w:rFonts w:ascii="Arial" w:eastAsia="Arial" w:hAnsi="Arial" w:cs="Arial"/>
                <w:b/>
                <w:color w:val="FFFFFF"/>
                <w:sz w:val="20"/>
                <w:szCs w:val="20"/>
              </w:rPr>
              <w:t>Instrument providing rate of pay</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ADBD142"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FFFFFF"/>
                <w:sz w:val="20"/>
                <w:szCs w:val="20"/>
              </w:rPr>
            </w:pPr>
            <w:r>
              <w:rPr>
                <w:rFonts w:ascii="Arial" w:eastAsia="Arial" w:hAnsi="Arial" w:cs="Arial"/>
                <w:b/>
                <w:color w:val="FFFFFF"/>
                <w:sz w:val="20"/>
                <w:szCs w:val="20"/>
              </w:rPr>
              <w:t>2014 (%)</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DF7A593"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FFFFFF"/>
                <w:sz w:val="20"/>
                <w:szCs w:val="20"/>
              </w:rPr>
            </w:pPr>
            <w:r>
              <w:rPr>
                <w:rFonts w:ascii="Arial" w:eastAsia="Arial" w:hAnsi="Arial" w:cs="Arial"/>
                <w:b/>
                <w:color w:val="FFFFFF"/>
                <w:sz w:val="20"/>
                <w:szCs w:val="20"/>
              </w:rPr>
              <w:t>2016 (%)</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097AEA7"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FFFFFF"/>
                <w:sz w:val="20"/>
                <w:szCs w:val="20"/>
              </w:rPr>
            </w:pPr>
            <w:r>
              <w:rPr>
                <w:rFonts w:ascii="Arial" w:eastAsia="Arial" w:hAnsi="Arial" w:cs="Arial"/>
                <w:b/>
                <w:color w:val="FFFFFF"/>
                <w:sz w:val="20"/>
                <w:szCs w:val="20"/>
              </w:rPr>
              <w:t>2018 (%)</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61403A1"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FFFFFF"/>
                <w:sz w:val="20"/>
                <w:szCs w:val="20"/>
              </w:rPr>
            </w:pPr>
            <w:r>
              <w:rPr>
                <w:rFonts w:ascii="Arial" w:eastAsia="Arial" w:hAnsi="Arial" w:cs="Arial"/>
                <w:b/>
                <w:color w:val="FFFFFF"/>
                <w:sz w:val="20"/>
                <w:szCs w:val="20"/>
              </w:rPr>
              <w:t>2021 (%)</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8DBEB7E"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FFFFFF"/>
                <w:sz w:val="20"/>
                <w:szCs w:val="20"/>
              </w:rPr>
            </w:pPr>
            <w:r>
              <w:rPr>
                <w:rFonts w:ascii="Arial" w:eastAsia="Arial" w:hAnsi="Arial" w:cs="Arial"/>
                <w:b/>
                <w:color w:val="FFFFFF"/>
                <w:sz w:val="20"/>
                <w:szCs w:val="20"/>
              </w:rPr>
              <w:t>2023 (%)</w:t>
            </w:r>
          </w:p>
        </w:tc>
      </w:tr>
      <w:tr w:rsidR="00AB0A8C" w14:paraId="689BDAC1" w14:textId="77777777">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E490A"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6"/>
                <w:szCs w:val="16"/>
              </w:rPr>
            </w:pPr>
            <w:r>
              <w:rPr>
                <w:rFonts w:ascii="Arial" w:eastAsia="Arial" w:hAnsi="Arial" w:cs="Arial"/>
                <w:b/>
                <w:color w:val="000000"/>
                <w:sz w:val="16"/>
                <w:szCs w:val="16"/>
              </w:rPr>
              <w:t>Award</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4FBD7"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18.8</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E66F0"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20.6</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FB42B"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21.0</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FAB31"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23</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73AE9"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23.2</w:t>
            </w:r>
          </w:p>
        </w:tc>
      </w:tr>
      <w:tr w:rsidR="00AB0A8C" w14:paraId="56668A32" w14:textId="77777777">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3FD59"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6"/>
                <w:szCs w:val="16"/>
              </w:rPr>
            </w:pPr>
            <w:r>
              <w:rPr>
                <w:rFonts w:ascii="Arial" w:eastAsia="Arial" w:hAnsi="Arial" w:cs="Arial"/>
                <w:b/>
                <w:color w:val="000000"/>
                <w:sz w:val="16"/>
                <w:szCs w:val="16"/>
              </w:rPr>
              <w:t>Collective Agreement (Federally Registered)</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B1401"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32.6</w:t>
            </w:r>
          </w:p>
        </w:tc>
        <w:tc>
          <w:tcPr>
            <w:tcW w:w="1191"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B2794"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 xml:space="preserve">38.5 (across all collective </w:t>
            </w:r>
            <w:proofErr w:type="gramStart"/>
            <w:r>
              <w:rPr>
                <w:rFonts w:ascii="Arial" w:eastAsia="Arial" w:hAnsi="Arial" w:cs="Arial"/>
                <w:color w:val="000000"/>
                <w:sz w:val="16"/>
                <w:szCs w:val="16"/>
              </w:rPr>
              <w:t>agreements)*</w:t>
            </w:r>
            <w:proofErr w:type="gramEnd"/>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A41F7"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30.4</w:t>
            </w:r>
          </w:p>
        </w:tc>
        <w:tc>
          <w:tcPr>
            <w:tcW w:w="1191"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17B79"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 xml:space="preserve">35.1 (across all collective </w:t>
            </w:r>
            <w:proofErr w:type="gramStart"/>
            <w:r>
              <w:rPr>
                <w:rFonts w:ascii="Arial" w:eastAsia="Arial" w:hAnsi="Arial" w:cs="Arial"/>
                <w:color w:val="000000"/>
                <w:sz w:val="16"/>
                <w:szCs w:val="16"/>
              </w:rPr>
              <w:t>agreements)*</w:t>
            </w:r>
            <w:proofErr w:type="gramEnd"/>
          </w:p>
        </w:tc>
        <w:tc>
          <w:tcPr>
            <w:tcW w:w="1191"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A8329"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 xml:space="preserve">34.0 (across all collective </w:t>
            </w:r>
            <w:proofErr w:type="gramStart"/>
            <w:r>
              <w:rPr>
                <w:rFonts w:ascii="Arial" w:eastAsia="Arial" w:hAnsi="Arial" w:cs="Arial"/>
                <w:color w:val="000000"/>
                <w:sz w:val="16"/>
                <w:szCs w:val="16"/>
              </w:rPr>
              <w:t>agreements)*</w:t>
            </w:r>
            <w:proofErr w:type="gramEnd"/>
          </w:p>
        </w:tc>
      </w:tr>
      <w:tr w:rsidR="00AB0A8C" w14:paraId="71BA1413" w14:textId="77777777">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072E3"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6"/>
                <w:szCs w:val="16"/>
              </w:rPr>
            </w:pPr>
            <w:r>
              <w:rPr>
                <w:rFonts w:ascii="Arial" w:eastAsia="Arial" w:hAnsi="Arial" w:cs="Arial"/>
                <w:b/>
                <w:color w:val="000000"/>
                <w:sz w:val="16"/>
                <w:szCs w:val="16"/>
              </w:rPr>
              <w:t>Collective Agreement (State Registered)</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43651"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8.6</w:t>
            </w: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4C90B" w14:textId="77777777" w:rsidR="00AB0A8C" w:rsidRDefault="00AB0A8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1A282"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7.4</w:t>
            </w: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42434" w14:textId="77777777" w:rsidR="00AB0A8C" w:rsidRDefault="00AB0A8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DA399" w14:textId="77777777" w:rsidR="00AB0A8C" w:rsidRDefault="00AB0A8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p>
        </w:tc>
      </w:tr>
      <w:tr w:rsidR="00AB0A8C" w14:paraId="1ACDD9F3" w14:textId="77777777">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10189"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6"/>
                <w:szCs w:val="16"/>
              </w:rPr>
            </w:pPr>
            <w:r>
              <w:rPr>
                <w:rFonts w:ascii="Arial" w:eastAsia="Arial" w:hAnsi="Arial" w:cs="Arial"/>
                <w:b/>
                <w:color w:val="000000"/>
                <w:sz w:val="16"/>
                <w:szCs w:val="16"/>
              </w:rPr>
              <w:t>Collective Agreement (Unregistered)</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49625"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0.2</w:t>
            </w: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0FE2E" w14:textId="77777777" w:rsidR="00AB0A8C" w:rsidRDefault="00AB0A8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40466"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0.0</w:t>
            </w: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9A727" w14:textId="77777777" w:rsidR="00AB0A8C" w:rsidRDefault="00AB0A8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E64CD" w14:textId="77777777" w:rsidR="00AB0A8C" w:rsidRDefault="00AB0A8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p>
        </w:tc>
      </w:tr>
      <w:tr w:rsidR="00AB0A8C" w14:paraId="2DCC4DA8" w14:textId="77777777">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F1212"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6"/>
                <w:szCs w:val="16"/>
              </w:rPr>
            </w:pPr>
            <w:r>
              <w:rPr>
                <w:rFonts w:ascii="Arial" w:eastAsia="Arial" w:hAnsi="Arial" w:cs="Arial"/>
                <w:b/>
                <w:color w:val="000000"/>
                <w:sz w:val="16"/>
                <w:szCs w:val="16"/>
              </w:rPr>
              <w:t>Individual Agreement such as common law contracts or over-award payments (Registered and unregistered</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531BA"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36.4</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189B5"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37.3</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CB621"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37.3</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3CD82"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37.8</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FAC93"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38.7</w:t>
            </w:r>
          </w:p>
        </w:tc>
      </w:tr>
      <w:tr w:rsidR="00AB0A8C" w14:paraId="2B06BF40" w14:textId="77777777">
        <w:trPr>
          <w:jc w:val="center"/>
        </w:trPr>
        <w:tc>
          <w:tcPr>
            <w:tcW w:w="357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CC0019"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6"/>
                <w:szCs w:val="16"/>
              </w:rPr>
            </w:pPr>
            <w:r>
              <w:rPr>
                <w:rFonts w:ascii="Arial" w:eastAsia="Arial" w:hAnsi="Arial" w:cs="Arial"/>
                <w:b/>
                <w:color w:val="000000"/>
                <w:sz w:val="16"/>
                <w:szCs w:val="16"/>
              </w:rPr>
              <w:t>Owner/managers of incorporated enterprises</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2C7F4B"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3.4</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1C53A2"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3.6</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C16390"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3.8</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1572F1"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4.1</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E7431F"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4.1</w:t>
            </w:r>
          </w:p>
        </w:tc>
      </w:tr>
    </w:tbl>
    <w:p w14:paraId="3CE3BC90" w14:textId="77777777" w:rsidR="00AB0A8C" w:rsidRDefault="007639BC">
      <w:pPr>
        <w:pBdr>
          <w:top w:val="none" w:sz="0" w:space="0" w:color="000000"/>
          <w:left w:val="none" w:sz="0" w:space="0" w:color="000000"/>
          <w:bottom w:val="none" w:sz="0" w:space="0" w:color="000000"/>
          <w:right w:val="none" w:sz="0" w:space="0" w:color="000000"/>
        </w:pBdr>
        <w:spacing w:after="0"/>
      </w:pPr>
      <w:r>
        <w:rPr>
          <w:rFonts w:ascii="Aptos" w:eastAsia="Aptos" w:hAnsi="Aptos" w:cs="Aptos"/>
          <w:b/>
          <w:color w:val="000000"/>
          <w:sz w:val="20"/>
          <w:szCs w:val="20"/>
        </w:rPr>
        <w:t xml:space="preserve">Source: </w:t>
      </w:r>
      <w:r>
        <w:rPr>
          <w:rFonts w:ascii="Aptos" w:eastAsia="Aptos" w:hAnsi="Aptos" w:cs="Aptos"/>
          <w:color w:val="000000"/>
          <w:sz w:val="20"/>
          <w:szCs w:val="20"/>
        </w:rPr>
        <w:t xml:space="preserve">ABS, </w:t>
      </w:r>
      <w:r>
        <w:rPr>
          <w:rFonts w:ascii="Aptos" w:eastAsia="Aptos" w:hAnsi="Aptos" w:cs="Aptos"/>
          <w:i/>
          <w:color w:val="000000"/>
          <w:sz w:val="20"/>
          <w:szCs w:val="20"/>
        </w:rPr>
        <w:t xml:space="preserve">Employee Earnings and Hours </w:t>
      </w:r>
      <w:r>
        <w:rPr>
          <w:rFonts w:ascii="Aptos" w:eastAsia="Aptos" w:hAnsi="Aptos" w:cs="Aptos"/>
          <w:color w:val="000000"/>
          <w:sz w:val="20"/>
          <w:szCs w:val="20"/>
        </w:rPr>
        <w:t>(May 2014, May 2016, May 2018, May 2021 and May 2023), unpublished data, including revised data for the 2016 Award and all Collective Agreement categories released at the time of the 2018 data – all employees.</w:t>
      </w:r>
    </w:p>
    <w:p w14:paraId="07C5B0A4"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0"/>
          <w:szCs w:val="20"/>
        </w:rPr>
        <w:t xml:space="preserve">* For 2016, a comparable breakdown of the Collective Agreement category is not available. In 2018, </w:t>
      </w:r>
      <w:proofErr w:type="gramStart"/>
      <w:r>
        <w:rPr>
          <w:rFonts w:ascii="Aptos" w:eastAsia="Aptos" w:hAnsi="Aptos" w:cs="Aptos"/>
          <w:color w:val="000000"/>
          <w:sz w:val="20"/>
          <w:szCs w:val="20"/>
        </w:rPr>
        <w:t>the ABS</w:t>
      </w:r>
      <w:proofErr w:type="gramEnd"/>
      <w:r>
        <w:rPr>
          <w:rFonts w:ascii="Aptos" w:eastAsia="Aptos" w:hAnsi="Aptos" w:cs="Aptos"/>
          <w:color w:val="000000"/>
          <w:sz w:val="20"/>
          <w:szCs w:val="20"/>
        </w:rPr>
        <w:t xml:space="preserve"> undertook a methodology change in how they consider pay setting mechanisms. The ABS provided indicative comparable estimates for 2016 (calculated using the 2018 methodology) at the higher level for the different methods of setting pay, however, more detailed breakdowns are not available. Detailed breakdowns for 2021 and 2023 data are not available.</w:t>
      </w:r>
    </w:p>
    <w:p w14:paraId="46162C44" w14:textId="77777777" w:rsidR="00AB0A8C" w:rsidRDefault="007639BC">
      <w:pPr>
        <w:pBdr>
          <w:top w:val="none" w:sz="0" w:space="0" w:color="000000"/>
          <w:left w:val="none" w:sz="0" w:space="0" w:color="000000"/>
          <w:bottom w:val="none" w:sz="0" w:space="0" w:color="000000"/>
          <w:right w:val="none" w:sz="0" w:space="0" w:color="000000"/>
        </w:pBdr>
        <w:spacing w:after="0"/>
      </w:pPr>
      <w:r>
        <w:rPr>
          <w:rFonts w:ascii="Aptos" w:eastAsia="Aptos" w:hAnsi="Aptos" w:cs="Aptos"/>
          <w:b/>
          <w:color w:val="000000"/>
          <w:sz w:val="20"/>
          <w:szCs w:val="20"/>
        </w:rPr>
        <w:t>Notes:</w:t>
      </w:r>
    </w:p>
    <w:p w14:paraId="5BACF861" w14:textId="77777777" w:rsidR="00AB0A8C" w:rsidRDefault="007639BC" w:rsidP="00BD6A47">
      <w:pPr>
        <w:pStyle w:val="ListParagraph"/>
        <w:numPr>
          <w:ilvl w:val="0"/>
          <w:numId w:val="28"/>
        </w:numPr>
        <w:pBdr>
          <w:top w:val="none" w:sz="0" w:space="0" w:color="000000"/>
          <w:left w:val="none" w:sz="0" w:space="0" w:color="000000"/>
          <w:bottom w:val="none" w:sz="0" w:space="0" w:color="000000"/>
          <w:right w:val="none" w:sz="0" w:space="0" w:color="000000"/>
        </w:pBdr>
        <w:spacing w:after="0"/>
      </w:pPr>
      <w:r w:rsidRPr="00F862F5">
        <w:rPr>
          <w:rFonts w:ascii="Aptos" w:eastAsia="Aptos" w:hAnsi="Aptos" w:cs="Aptos"/>
          <w:color w:val="000000"/>
          <w:sz w:val="20"/>
          <w:szCs w:val="20"/>
        </w:rPr>
        <w:t xml:space="preserve">This table is not intended to be </w:t>
      </w:r>
      <w:proofErr w:type="spellStart"/>
      <w:r w:rsidRPr="00F862F5">
        <w:rPr>
          <w:rFonts w:ascii="Aptos" w:eastAsia="Aptos" w:hAnsi="Aptos" w:cs="Aptos"/>
          <w:color w:val="000000"/>
          <w:sz w:val="20"/>
          <w:szCs w:val="20"/>
        </w:rPr>
        <w:t>analysed</w:t>
      </w:r>
      <w:proofErr w:type="spellEnd"/>
      <w:r w:rsidRPr="00F862F5">
        <w:rPr>
          <w:rFonts w:ascii="Aptos" w:eastAsia="Aptos" w:hAnsi="Aptos" w:cs="Aptos"/>
          <w:color w:val="000000"/>
          <w:sz w:val="20"/>
          <w:szCs w:val="20"/>
        </w:rPr>
        <w:t xml:space="preserve"> as a time series. Figures are extracted from published and unpublished ABS, </w:t>
      </w:r>
      <w:r w:rsidRPr="00F862F5">
        <w:rPr>
          <w:rFonts w:ascii="Aptos" w:eastAsia="Aptos" w:hAnsi="Aptos" w:cs="Aptos"/>
          <w:i/>
          <w:color w:val="000000"/>
          <w:sz w:val="20"/>
          <w:szCs w:val="20"/>
        </w:rPr>
        <w:t>Employee Earnings and Hours</w:t>
      </w:r>
      <w:r w:rsidRPr="00F862F5">
        <w:rPr>
          <w:rFonts w:ascii="Aptos" w:eastAsia="Aptos" w:hAnsi="Aptos" w:cs="Aptos"/>
          <w:color w:val="000000"/>
          <w:sz w:val="20"/>
          <w:szCs w:val="20"/>
        </w:rPr>
        <w:t>. Disaggregation of revised 2016 data is not available.</w:t>
      </w:r>
    </w:p>
    <w:p w14:paraId="15C18C9D" w14:textId="77777777" w:rsidR="00AB0A8C" w:rsidRDefault="007639BC" w:rsidP="00BD6A47">
      <w:pPr>
        <w:pStyle w:val="ListParagraph"/>
        <w:numPr>
          <w:ilvl w:val="0"/>
          <w:numId w:val="28"/>
        </w:numPr>
        <w:pBdr>
          <w:top w:val="none" w:sz="0" w:space="0" w:color="000000"/>
          <w:left w:val="none" w:sz="0" w:space="0" w:color="000000"/>
          <w:bottom w:val="none" w:sz="0" w:space="0" w:color="000000"/>
          <w:right w:val="none" w:sz="0" w:space="0" w:color="000000"/>
        </w:pBdr>
        <w:spacing w:after="0"/>
      </w:pPr>
      <w:r w:rsidRPr="00F862F5">
        <w:rPr>
          <w:rFonts w:ascii="Aptos" w:eastAsia="Aptos" w:hAnsi="Aptos" w:cs="Aptos"/>
          <w:color w:val="000000"/>
          <w:sz w:val="20"/>
          <w:szCs w:val="20"/>
        </w:rPr>
        <w:t xml:space="preserve">This table includes managerial-level employees. This accounts for all differences between this table and tables published in previous Trends reports. The ABS classifies employees in the individual arrangement category if they have their pay set by an individual common law contract or arrangement, </w:t>
      </w:r>
      <w:proofErr w:type="gramStart"/>
      <w:r w:rsidRPr="00F862F5">
        <w:rPr>
          <w:rFonts w:ascii="Aptos" w:eastAsia="Aptos" w:hAnsi="Aptos" w:cs="Aptos"/>
          <w:color w:val="000000"/>
          <w:sz w:val="20"/>
          <w:szCs w:val="20"/>
        </w:rPr>
        <w:t>whether or not</w:t>
      </w:r>
      <w:proofErr w:type="gramEnd"/>
      <w:r w:rsidRPr="00F862F5">
        <w:rPr>
          <w:rFonts w:ascii="Aptos" w:eastAsia="Aptos" w:hAnsi="Aptos" w:cs="Aptos"/>
          <w:color w:val="000000"/>
          <w:sz w:val="20"/>
          <w:szCs w:val="20"/>
        </w:rPr>
        <w:t xml:space="preserve"> written, including where employees receive over-award payments.</w:t>
      </w:r>
    </w:p>
    <w:p w14:paraId="3D3C21AD"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Presentation of Trends in Federal Enterprise Bargaining data</w:t>
      </w:r>
    </w:p>
    <w:p w14:paraId="46E4BDFE"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A typical row of data in Trends appears as follows:</w:t>
      </w:r>
    </w:p>
    <w:tbl>
      <w:tblPr>
        <w:tblW w:w="0" w:type="auto"/>
        <w:jc w:val="center"/>
        <w:tblLayout w:type="fixed"/>
        <w:tblLook w:val="0420" w:firstRow="1" w:lastRow="0" w:firstColumn="0" w:lastColumn="0" w:noHBand="0" w:noVBand="1"/>
      </w:tblPr>
      <w:tblGrid>
        <w:gridCol w:w="2268"/>
        <w:gridCol w:w="6803"/>
      </w:tblGrid>
      <w:tr w:rsidR="00AB0A8C" w14:paraId="00EEBEA2" w14:textId="77777777">
        <w:trPr>
          <w:tblHeader/>
          <w:jc w:val="center"/>
        </w:trPr>
        <w:tc>
          <w:tcPr>
            <w:tcW w:w="2268"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0599270"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b/>
                <w:color w:val="FFFFFF"/>
                <w:sz w:val="22"/>
                <w:szCs w:val="22"/>
              </w:rPr>
            </w:pPr>
            <w:r>
              <w:rPr>
                <w:rFonts w:ascii="Aptos" w:eastAsia="Aptos" w:hAnsi="Aptos" w:cs="Aptos"/>
                <w:b/>
                <w:color w:val="FFFFFF"/>
                <w:sz w:val="22"/>
                <w:szCs w:val="22"/>
              </w:rPr>
              <w:t>Field</w:t>
            </w:r>
          </w:p>
        </w:tc>
        <w:tc>
          <w:tcPr>
            <w:tcW w:w="680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753B260"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b/>
                <w:color w:val="FFFFFF"/>
                <w:sz w:val="22"/>
                <w:szCs w:val="22"/>
              </w:rPr>
            </w:pPr>
            <w:r>
              <w:rPr>
                <w:rFonts w:ascii="Aptos" w:eastAsia="Aptos" w:hAnsi="Aptos" w:cs="Aptos"/>
                <w:b/>
                <w:color w:val="FFFFFF"/>
                <w:sz w:val="22"/>
                <w:szCs w:val="22"/>
              </w:rPr>
              <w:t>Description</w:t>
            </w:r>
          </w:p>
        </w:tc>
      </w:tr>
      <w:tr w:rsidR="00AB0A8C" w14:paraId="57702428" w14:textId="77777777">
        <w:trPr>
          <w:jc w:val="center"/>
        </w:trPr>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3F157"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0"/>
                <w:szCs w:val="20"/>
              </w:rPr>
            </w:pPr>
            <w:r>
              <w:rPr>
                <w:rFonts w:ascii="Aptos" w:eastAsia="Aptos" w:hAnsi="Aptos" w:cs="Aptos"/>
                <w:color w:val="000000"/>
                <w:sz w:val="20"/>
                <w:szCs w:val="20"/>
              </w:rPr>
              <w:t>All Industries</w:t>
            </w:r>
          </w:p>
        </w:tc>
        <w:tc>
          <w:tcPr>
            <w:tcW w:w="68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E820E"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0"/>
                <w:szCs w:val="20"/>
              </w:rPr>
            </w:pPr>
            <w:r>
              <w:rPr>
                <w:rFonts w:ascii="Aptos" w:eastAsia="Aptos" w:hAnsi="Aptos" w:cs="Aptos"/>
                <w:color w:val="000000"/>
                <w:sz w:val="20"/>
                <w:szCs w:val="20"/>
              </w:rPr>
              <w:t>Total number of agreements for a given quarter</w:t>
            </w:r>
          </w:p>
        </w:tc>
      </w:tr>
      <w:tr w:rsidR="00AB0A8C" w14:paraId="4FED9C81" w14:textId="77777777">
        <w:trPr>
          <w:jc w:val="center"/>
        </w:trPr>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800E8"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0"/>
                <w:szCs w:val="20"/>
              </w:rPr>
            </w:pPr>
            <w:r>
              <w:rPr>
                <w:rFonts w:ascii="Aptos" w:eastAsia="Aptos" w:hAnsi="Aptos" w:cs="Aptos"/>
                <w:color w:val="000000"/>
                <w:sz w:val="20"/>
                <w:szCs w:val="20"/>
              </w:rPr>
              <w:t>AAWI (%)</w:t>
            </w:r>
          </w:p>
        </w:tc>
        <w:tc>
          <w:tcPr>
            <w:tcW w:w="68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766C0"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0"/>
                <w:szCs w:val="20"/>
              </w:rPr>
            </w:pPr>
            <w:r>
              <w:rPr>
                <w:rFonts w:ascii="Aptos" w:eastAsia="Aptos" w:hAnsi="Aptos" w:cs="Aptos"/>
                <w:color w:val="000000"/>
                <w:sz w:val="20"/>
                <w:szCs w:val="20"/>
              </w:rPr>
              <w:t>Average Annualised Wage Increase for the quarter</w:t>
            </w:r>
          </w:p>
        </w:tc>
      </w:tr>
      <w:tr w:rsidR="00AB0A8C" w14:paraId="4CED2951" w14:textId="77777777">
        <w:trPr>
          <w:jc w:val="center"/>
        </w:trPr>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9E903"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0"/>
                <w:szCs w:val="20"/>
              </w:rPr>
            </w:pPr>
            <w:r>
              <w:rPr>
                <w:rFonts w:ascii="Aptos" w:eastAsia="Aptos" w:hAnsi="Aptos" w:cs="Aptos"/>
                <w:color w:val="000000"/>
                <w:sz w:val="20"/>
                <w:szCs w:val="20"/>
              </w:rPr>
              <w:t>Duration (yrs.)</w:t>
            </w:r>
          </w:p>
        </w:tc>
        <w:tc>
          <w:tcPr>
            <w:tcW w:w="68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D045C"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0"/>
                <w:szCs w:val="20"/>
              </w:rPr>
            </w:pPr>
            <w:r>
              <w:rPr>
                <w:rFonts w:ascii="Aptos" w:eastAsia="Aptos" w:hAnsi="Aptos" w:cs="Aptos"/>
                <w:color w:val="000000"/>
                <w:sz w:val="20"/>
                <w:szCs w:val="20"/>
              </w:rPr>
              <w:t>Average formal duration per employee for the quarter</w:t>
            </w:r>
          </w:p>
        </w:tc>
      </w:tr>
      <w:tr w:rsidR="00AB0A8C" w14:paraId="7C0B88C6" w14:textId="77777777">
        <w:trPr>
          <w:jc w:val="center"/>
        </w:trPr>
        <w:tc>
          <w:tcPr>
            <w:tcW w:w="226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56F7D8"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0"/>
                <w:szCs w:val="20"/>
              </w:rPr>
            </w:pPr>
            <w:r>
              <w:rPr>
                <w:rFonts w:ascii="Aptos" w:eastAsia="Aptos" w:hAnsi="Aptos" w:cs="Aptos"/>
                <w:color w:val="000000"/>
                <w:sz w:val="20"/>
                <w:szCs w:val="20"/>
              </w:rPr>
              <w:t>Employees ('000)</w:t>
            </w:r>
          </w:p>
        </w:tc>
        <w:tc>
          <w:tcPr>
            <w:tcW w:w="680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6EF721"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0"/>
                <w:szCs w:val="20"/>
              </w:rPr>
            </w:pPr>
            <w:r>
              <w:rPr>
                <w:rFonts w:ascii="Aptos" w:eastAsia="Aptos" w:hAnsi="Aptos" w:cs="Aptos"/>
                <w:color w:val="000000"/>
                <w:sz w:val="20"/>
                <w:szCs w:val="20"/>
              </w:rPr>
              <w:t>Estimated total number of employees covered by the number of agreements in the first row</w:t>
            </w:r>
          </w:p>
        </w:tc>
      </w:tr>
    </w:tbl>
    <w:p w14:paraId="618B0153"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0"/>
          <w:szCs w:val="20"/>
        </w:rPr>
        <w:t xml:space="preserve">Note: </w:t>
      </w:r>
      <w:r>
        <w:rPr>
          <w:rFonts w:ascii="Aptos" w:eastAsia="Aptos" w:hAnsi="Aptos" w:cs="Aptos"/>
          <w:color w:val="000000"/>
          <w:sz w:val="20"/>
          <w:szCs w:val="20"/>
        </w:rPr>
        <w:t xml:space="preserve">Not all agreements contain quantifiable wage increases </w:t>
      </w:r>
      <w:proofErr w:type="gramStart"/>
      <w:r>
        <w:rPr>
          <w:rFonts w:ascii="Aptos" w:eastAsia="Aptos" w:hAnsi="Aptos" w:cs="Aptos"/>
          <w:color w:val="000000"/>
          <w:sz w:val="20"/>
          <w:szCs w:val="20"/>
        </w:rPr>
        <w:t>and in most cases</w:t>
      </w:r>
      <w:proofErr w:type="gramEnd"/>
      <w:r>
        <w:rPr>
          <w:rFonts w:ascii="Aptos" w:eastAsia="Aptos" w:hAnsi="Aptos" w:cs="Aptos"/>
          <w:color w:val="000000"/>
          <w:sz w:val="20"/>
          <w:szCs w:val="20"/>
        </w:rPr>
        <w:t xml:space="preserve"> the AAWI is not derived from the total number of agreements shown in the first row or the total number of employees shown in the fourth </w:t>
      </w:r>
      <w:r>
        <w:rPr>
          <w:rFonts w:ascii="Aptos" w:eastAsia="Aptos" w:hAnsi="Aptos" w:cs="Aptos"/>
          <w:color w:val="000000"/>
          <w:sz w:val="20"/>
          <w:szCs w:val="20"/>
        </w:rPr>
        <w:lastRenderedPageBreak/>
        <w:t xml:space="preserve">row. A more detailed explanation of why this is the case is provided below under </w:t>
      </w:r>
      <w:r>
        <w:rPr>
          <w:rFonts w:ascii="Aptos" w:eastAsia="Aptos" w:hAnsi="Aptos" w:cs="Aptos"/>
          <w:b/>
          <w:color w:val="000000"/>
          <w:sz w:val="20"/>
          <w:szCs w:val="20"/>
        </w:rPr>
        <w:t>Average Annualised Wage Increases.</w:t>
      </w:r>
    </w:p>
    <w:p w14:paraId="2CBEAE7C"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Employee coverage</w:t>
      </w:r>
    </w:p>
    <w:p w14:paraId="2A38A304"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Information on the number of employees covered by an agreement is drawn from the information provided to the FWC (Fair Work Commission), the Workplace Authority or the AIRC (Australian Industrial Relations Commission) by the employer who lodges the agreement.</w:t>
      </w:r>
    </w:p>
    <w:p w14:paraId="59D28D5E"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In the Trends data, the number of employees covered by agreements is presented as an estimated figure, as employee coverage figures are not always provided when an agreement is lodged.</w:t>
      </w:r>
    </w:p>
    <w:p w14:paraId="7D8642D6"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Where an agreement’s employee coverage is not known and the agreement replaces an earlier agreement where employee coverage is known, the employee coverage of the earlier agreement is used. For those agreements still lacking employee coverage a ‘modified mean’ is used to estimate employee coverage. The modified </w:t>
      </w:r>
      <w:proofErr w:type="gramStart"/>
      <w:r>
        <w:rPr>
          <w:rFonts w:ascii="Aptos" w:eastAsia="Aptos" w:hAnsi="Aptos" w:cs="Aptos"/>
          <w:color w:val="000000"/>
          <w:sz w:val="22"/>
          <w:szCs w:val="22"/>
        </w:rPr>
        <w:t>mean</w:t>
      </w:r>
      <w:proofErr w:type="gramEnd"/>
      <w:r>
        <w:rPr>
          <w:rFonts w:ascii="Aptos" w:eastAsia="Aptos" w:hAnsi="Aptos" w:cs="Aptos"/>
          <w:color w:val="000000"/>
          <w:sz w:val="22"/>
          <w:szCs w:val="22"/>
        </w:rPr>
        <w:t xml:space="preserve"> is generated for each industry group by current </w:t>
      </w:r>
      <w:proofErr w:type="gramStart"/>
      <w:r>
        <w:rPr>
          <w:rFonts w:ascii="Aptos" w:eastAsia="Aptos" w:hAnsi="Aptos" w:cs="Aptos"/>
          <w:color w:val="000000"/>
          <w:sz w:val="22"/>
          <w:szCs w:val="22"/>
        </w:rPr>
        <w:t>quarter</w:t>
      </w:r>
      <w:proofErr w:type="gramEnd"/>
      <w:r>
        <w:rPr>
          <w:rFonts w:ascii="Aptos" w:eastAsia="Aptos" w:hAnsi="Aptos" w:cs="Aptos"/>
          <w:color w:val="000000"/>
          <w:sz w:val="22"/>
          <w:szCs w:val="22"/>
        </w:rPr>
        <w:t xml:space="preserve"> removing the largest 5% and smallest 5% of agreements and then calculating the </w:t>
      </w:r>
      <w:proofErr w:type="gramStart"/>
      <w:r>
        <w:rPr>
          <w:rFonts w:ascii="Aptos" w:eastAsia="Aptos" w:hAnsi="Aptos" w:cs="Aptos"/>
          <w:color w:val="000000"/>
          <w:sz w:val="22"/>
          <w:szCs w:val="22"/>
        </w:rPr>
        <w:t>mean</w:t>
      </w:r>
      <w:proofErr w:type="gramEnd"/>
      <w:r>
        <w:rPr>
          <w:rFonts w:ascii="Aptos" w:eastAsia="Aptos" w:hAnsi="Aptos" w:cs="Aptos"/>
          <w:color w:val="000000"/>
          <w:sz w:val="22"/>
          <w:szCs w:val="22"/>
        </w:rPr>
        <w:t xml:space="preserve"> of the remainder.</w:t>
      </w:r>
    </w:p>
    <w:p w14:paraId="22BEF6F7"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As the number of employees covered by an enterprise agreement frequently changes during the life of an agreement due to workforce fluctuations, the total number of employees covered is not necessarily indicative of the total current coverage of enterprise agreements.</w:t>
      </w:r>
    </w:p>
    <w:p w14:paraId="131538E0" w14:textId="224376DD" w:rsidR="00AB0A8C" w:rsidRDefault="00CF1513">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br/>
        <w:t>Duration of agreements</w:t>
      </w:r>
    </w:p>
    <w:p w14:paraId="3033A65E"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2"/>
          <w:szCs w:val="22"/>
        </w:rPr>
        <w:t xml:space="preserve">'Formal duration' </w:t>
      </w:r>
      <w:r>
        <w:rPr>
          <w:rFonts w:ascii="Aptos" w:eastAsia="Aptos" w:hAnsi="Aptos" w:cs="Aptos"/>
          <w:color w:val="000000"/>
          <w:sz w:val="22"/>
          <w:szCs w:val="22"/>
        </w:rPr>
        <w:t>is defined as the period from certification to expiry in years.</w:t>
      </w:r>
    </w:p>
    <w:p w14:paraId="48823871"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The </w:t>
      </w:r>
      <w:r>
        <w:rPr>
          <w:rFonts w:ascii="Aptos" w:eastAsia="Aptos" w:hAnsi="Aptos" w:cs="Aptos"/>
          <w:b/>
          <w:color w:val="000000"/>
          <w:sz w:val="22"/>
          <w:szCs w:val="22"/>
        </w:rPr>
        <w:t xml:space="preserve">effective duration' </w:t>
      </w:r>
      <w:r>
        <w:rPr>
          <w:rFonts w:ascii="Aptos" w:eastAsia="Aptos" w:hAnsi="Aptos" w:cs="Aptos"/>
          <w:color w:val="000000"/>
          <w:sz w:val="22"/>
          <w:szCs w:val="22"/>
        </w:rPr>
        <w:t>of each agreement is used to calculate the AAWI rather than formal duration (that is, the period from certification to expiry). The effective duration of a wage agreement is the difference in years between: certification, commencement or the date of the first wage increase (whichever is earliest); and the expiry date or the date of the last wage increase (whichever is latest) or termination date (where applicable and only if prior to the later of either the expiry date or the date of the last wage increase). Those few agreements with a formal duration of less than one year are deemed to have an effective duration of 12 months.</w:t>
      </w:r>
    </w:p>
    <w:p w14:paraId="46BC2E27"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Though the effective duration is used for AAWI calculations, where duration is mentioned in the tables of the Trends report, the ‘formal duration’ of the relevant agreements is used.</w:t>
      </w:r>
    </w:p>
    <w:p w14:paraId="3C43659C"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Average Annualised Wage Increases</w:t>
      </w:r>
    </w:p>
    <w:p w14:paraId="009DEA8B"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Estimates of average wage increases are calculated for those federal enterprise agreements that provide quantifiable wage increases over the life of the agreement. Enterprise agreements for which average percentage wage increases </w:t>
      </w:r>
      <w:proofErr w:type="gramStart"/>
      <w:r>
        <w:rPr>
          <w:rFonts w:ascii="Aptos" w:eastAsia="Aptos" w:hAnsi="Aptos" w:cs="Aptos"/>
          <w:color w:val="000000"/>
          <w:sz w:val="22"/>
          <w:szCs w:val="22"/>
        </w:rPr>
        <w:t>cannot not</w:t>
      </w:r>
      <w:proofErr w:type="gramEnd"/>
      <w:r>
        <w:rPr>
          <w:rFonts w:ascii="Aptos" w:eastAsia="Aptos" w:hAnsi="Aptos" w:cs="Aptos"/>
          <w:color w:val="000000"/>
          <w:sz w:val="22"/>
          <w:szCs w:val="22"/>
        </w:rPr>
        <w:t xml:space="preserve"> be quantified (e.g. those with inconsistent increases) are excluded from these estimates. </w:t>
      </w:r>
    </w:p>
    <w:p w14:paraId="453B73F1"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lastRenderedPageBreak/>
        <w:t xml:space="preserve">AAWI data examines only increases to the base rate of pay and does not </w:t>
      </w:r>
      <w:proofErr w:type="gramStart"/>
      <w:r>
        <w:rPr>
          <w:rFonts w:ascii="Aptos" w:eastAsia="Aptos" w:hAnsi="Aptos" w:cs="Aptos"/>
          <w:color w:val="000000"/>
          <w:sz w:val="22"/>
          <w:szCs w:val="22"/>
        </w:rPr>
        <w:t>take into account</w:t>
      </w:r>
      <w:proofErr w:type="gramEnd"/>
      <w:r>
        <w:rPr>
          <w:rFonts w:ascii="Aptos" w:eastAsia="Aptos" w:hAnsi="Aptos" w:cs="Aptos"/>
          <w:color w:val="000000"/>
          <w:sz w:val="22"/>
          <w:szCs w:val="22"/>
        </w:rPr>
        <w:t xml:space="preserve"> allowances and bonus payments that are paid separately to the base wage. The ABS produces a more comprehensive dataset on total </w:t>
      </w:r>
      <w:proofErr w:type="spellStart"/>
      <w:r>
        <w:rPr>
          <w:rFonts w:ascii="Aptos" w:eastAsia="Aptos" w:hAnsi="Aptos" w:cs="Aptos"/>
          <w:color w:val="000000"/>
          <w:sz w:val="22"/>
          <w:szCs w:val="22"/>
        </w:rPr>
        <w:t>labour</w:t>
      </w:r>
      <w:proofErr w:type="spellEnd"/>
      <w:r>
        <w:rPr>
          <w:rFonts w:ascii="Aptos" w:eastAsia="Aptos" w:hAnsi="Aptos" w:cs="Aptos"/>
          <w:color w:val="000000"/>
          <w:sz w:val="22"/>
          <w:szCs w:val="22"/>
        </w:rPr>
        <w:t xml:space="preserve"> costs (</w:t>
      </w:r>
      <w:hyperlink r:id="rId25">
        <w:r w:rsidR="00AB0A8C">
          <w:rPr>
            <w:rFonts w:ascii="Aptos" w:eastAsia="Aptos" w:hAnsi="Aptos" w:cs="Aptos"/>
            <w:color w:val="165788"/>
            <w:sz w:val="22"/>
            <w:szCs w:val="22"/>
            <w:u w:val="single"/>
          </w:rPr>
          <w:t>Wages Price Index</w:t>
        </w:r>
      </w:hyperlink>
      <w:r>
        <w:rPr>
          <w:rFonts w:ascii="Aptos" w:eastAsia="Aptos" w:hAnsi="Aptos" w:cs="Aptos"/>
          <w:color w:val="000000"/>
          <w:sz w:val="22"/>
          <w:szCs w:val="22"/>
        </w:rPr>
        <w:t>).</w:t>
      </w:r>
    </w:p>
    <w:p w14:paraId="14DBCD28"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For agreements with quantifiable wage increases, the average </w:t>
      </w:r>
      <w:proofErr w:type="spellStart"/>
      <w:r>
        <w:rPr>
          <w:rFonts w:ascii="Aptos" w:eastAsia="Aptos" w:hAnsi="Aptos" w:cs="Aptos"/>
          <w:color w:val="000000"/>
          <w:sz w:val="22"/>
          <w:szCs w:val="22"/>
        </w:rPr>
        <w:t>annualised</w:t>
      </w:r>
      <w:proofErr w:type="spellEnd"/>
      <w:r>
        <w:rPr>
          <w:rFonts w:ascii="Aptos" w:eastAsia="Aptos" w:hAnsi="Aptos" w:cs="Aptos"/>
          <w:color w:val="000000"/>
          <w:sz w:val="22"/>
          <w:szCs w:val="22"/>
        </w:rPr>
        <w:t xml:space="preserve"> wage increase (AAWI) per agreement is calculated using the following formula:</w:t>
      </w:r>
    </w:p>
    <w:p w14:paraId="4F5A25FC" w14:textId="77777777" w:rsidR="00AB0A8C" w:rsidRDefault="007639BC" w:rsidP="00F862F5">
      <w:pPr>
        <w:pStyle w:val="FirstParagraph"/>
        <w:pBdr>
          <w:top w:val="single" w:sz="4" w:space="1" w:color="auto"/>
          <w:left w:val="single" w:sz="4" w:space="1" w:color="auto"/>
          <w:bottom w:val="single" w:sz="4" w:space="1" w:color="auto"/>
          <w:right w:val="single" w:sz="4" w:space="1" w:color="auto"/>
        </w:pBdr>
      </w:pPr>
      <m:oMathPara>
        <m:oMath>
          <m:r>
            <w:rPr>
              <w:rFonts w:ascii="Cambria Math" w:hAnsi="Cambria Math"/>
            </w:rPr>
            <m:t>100</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e>
                      </m:d>
                    </m:e>
                  </m:nary>
                </m:e>
              </m:d>
            </m:e>
            <m:sup>
              <m:f>
                <m:fPr>
                  <m:ctrlPr>
                    <w:rPr>
                      <w:rFonts w:ascii="Cambria Math" w:hAnsi="Cambria Math"/>
                    </w:rPr>
                  </m:ctrlPr>
                </m:fPr>
                <m:num>
                  <m:r>
                    <w:rPr>
                      <w:rFonts w:ascii="Cambria Math" w:hAnsi="Cambria Math"/>
                    </w:rPr>
                    <m:t>1</m:t>
                  </m:r>
                </m:num>
                <m:den>
                  <m:r>
                    <w:rPr>
                      <w:rFonts w:ascii="Cambria Math" w:hAnsi="Cambria Math"/>
                    </w:rPr>
                    <m:t>d</m:t>
                  </m:r>
                </m:den>
              </m:f>
            </m:sup>
          </m:sSup>
          <m:r>
            <m:rPr>
              <m:sty m:val="p"/>
            </m:rPr>
            <w:rPr>
              <w:rFonts w:ascii="Cambria Math" w:hAnsi="Cambria Math"/>
            </w:rPr>
            <m:t>-</m:t>
          </m:r>
          <m:r>
            <w:rPr>
              <w:rFonts w:ascii="Cambria Math" w:hAnsi="Cambria Math"/>
            </w:rPr>
            <m:t>1</m:t>
          </m:r>
        </m:oMath>
      </m:oMathPara>
    </w:p>
    <w:p w14:paraId="50702610" w14:textId="77777777" w:rsidR="00AB0A8C" w:rsidRDefault="007639BC" w:rsidP="00F862F5">
      <w:pPr>
        <w:pBdr>
          <w:top w:val="single" w:sz="4" w:space="1" w:color="auto"/>
          <w:left w:val="single" w:sz="4" w:space="1" w:color="auto"/>
          <w:bottom w:val="single" w:sz="4" w:space="1" w:color="auto"/>
          <w:right w:val="single" w:sz="4" w:space="1" w:color="auto"/>
        </w:pBdr>
        <w:spacing w:after="0"/>
      </w:pPr>
      <w:proofErr w:type="spellStart"/>
      <w:r>
        <w:rPr>
          <w:rFonts w:ascii="Aptos" w:eastAsia="Aptos" w:hAnsi="Aptos" w:cs="Aptos"/>
          <w:color w:val="000000"/>
          <w:sz w:val="22"/>
          <w:szCs w:val="22"/>
        </w:rPr>
        <w:t>r</w:t>
      </w:r>
      <w:r>
        <w:rPr>
          <w:rFonts w:ascii="Aptos" w:eastAsia="Aptos" w:hAnsi="Aptos" w:cs="Aptos"/>
          <w:color w:val="000000"/>
          <w:sz w:val="22"/>
          <w:szCs w:val="22"/>
          <w:vertAlign w:val="subscript"/>
        </w:rPr>
        <w:t>i</w:t>
      </w:r>
      <w:proofErr w:type="spellEnd"/>
      <w:r>
        <w:rPr>
          <w:rFonts w:ascii="Aptos" w:eastAsia="Aptos" w:hAnsi="Aptos" w:cs="Aptos"/>
          <w:color w:val="000000"/>
          <w:sz w:val="22"/>
          <w:szCs w:val="22"/>
        </w:rPr>
        <w:t xml:space="preserve"> = % increases of the </w:t>
      </w:r>
      <w:proofErr w:type="spellStart"/>
      <w:r>
        <w:rPr>
          <w:rFonts w:ascii="Aptos" w:eastAsia="Aptos" w:hAnsi="Aptos" w:cs="Aptos"/>
          <w:i/>
          <w:color w:val="000000"/>
          <w:sz w:val="22"/>
          <w:szCs w:val="22"/>
        </w:rPr>
        <w:t>i</w:t>
      </w:r>
      <w:r>
        <w:rPr>
          <w:rFonts w:ascii="Aptos" w:eastAsia="Aptos" w:hAnsi="Aptos" w:cs="Aptos"/>
          <w:color w:val="000000"/>
          <w:sz w:val="22"/>
          <w:szCs w:val="22"/>
          <w:vertAlign w:val="superscript"/>
        </w:rPr>
        <w:t>th</w:t>
      </w:r>
      <w:proofErr w:type="spellEnd"/>
      <w:r>
        <w:rPr>
          <w:rFonts w:ascii="Aptos" w:eastAsia="Aptos" w:hAnsi="Aptos" w:cs="Aptos"/>
          <w:color w:val="000000"/>
          <w:sz w:val="22"/>
          <w:szCs w:val="22"/>
        </w:rPr>
        <w:t xml:space="preserve"> time*</w:t>
      </w:r>
    </w:p>
    <w:p w14:paraId="797114C4" w14:textId="77777777" w:rsidR="00AB0A8C" w:rsidRDefault="007639BC" w:rsidP="00F862F5">
      <w:pPr>
        <w:pBdr>
          <w:top w:val="single" w:sz="4" w:space="1" w:color="auto"/>
          <w:left w:val="single" w:sz="4" w:space="1" w:color="auto"/>
          <w:bottom w:val="single" w:sz="4" w:space="1" w:color="auto"/>
          <w:right w:val="single" w:sz="4" w:space="1" w:color="auto"/>
        </w:pBdr>
        <w:spacing w:after="0"/>
      </w:pPr>
      <w:r>
        <w:rPr>
          <w:rFonts w:ascii="Aptos" w:eastAsia="Aptos" w:hAnsi="Aptos" w:cs="Aptos"/>
          <w:color w:val="000000"/>
          <w:sz w:val="22"/>
          <w:szCs w:val="22"/>
        </w:rPr>
        <w:t>N = the number of increases over the life of the agreement</w:t>
      </w:r>
    </w:p>
    <w:p w14:paraId="0236A50F" w14:textId="77777777" w:rsidR="00AB0A8C" w:rsidRDefault="007639BC" w:rsidP="00F862F5">
      <w:pPr>
        <w:pBdr>
          <w:top w:val="single" w:sz="4" w:space="1" w:color="auto"/>
          <w:left w:val="single" w:sz="4" w:space="1" w:color="auto"/>
          <w:bottom w:val="single" w:sz="4" w:space="1" w:color="auto"/>
          <w:right w:val="single" w:sz="4" w:space="1" w:color="auto"/>
        </w:pBdr>
        <w:spacing w:after="0"/>
      </w:pPr>
      <w:r>
        <w:rPr>
          <w:rFonts w:ascii="Aptos" w:eastAsia="Aptos" w:hAnsi="Aptos" w:cs="Aptos"/>
          <w:color w:val="000000"/>
          <w:sz w:val="22"/>
          <w:szCs w:val="22"/>
        </w:rPr>
        <w:t>d = the effective duration of the agreement in years</w:t>
      </w:r>
    </w:p>
    <w:p w14:paraId="0566DBB0" w14:textId="77777777" w:rsidR="00AB0A8C" w:rsidRDefault="007639BC" w:rsidP="00F862F5">
      <w:pPr>
        <w:pBdr>
          <w:top w:val="single" w:sz="4" w:space="1" w:color="auto"/>
          <w:left w:val="single" w:sz="4" w:space="1" w:color="auto"/>
          <w:bottom w:val="single" w:sz="4" w:space="1" w:color="auto"/>
          <w:right w:val="single" w:sz="4" w:space="1" w:color="auto"/>
        </w:pBdr>
        <w:spacing w:after="0"/>
      </w:pPr>
      <w:r>
        <w:rPr>
          <w:rFonts w:ascii="Aptos" w:eastAsia="Aptos" w:hAnsi="Aptos" w:cs="Aptos"/>
          <w:color w:val="000000"/>
          <w:sz w:val="20"/>
          <w:szCs w:val="20"/>
        </w:rPr>
        <w:t xml:space="preserve">*Flat dollar increases are converted to a percentage using average weekly ordinary time earnings (AWOTE) drawn from </w:t>
      </w:r>
      <w:hyperlink r:id="rId26">
        <w:r w:rsidR="00AB0A8C">
          <w:rPr>
            <w:rFonts w:ascii="Aptos" w:eastAsia="Aptos" w:hAnsi="Aptos" w:cs="Aptos"/>
            <w:color w:val="165788"/>
            <w:sz w:val="20"/>
            <w:szCs w:val="20"/>
            <w:u w:val="single"/>
          </w:rPr>
          <w:t>ABS, Average Weekly Earnings, Australia</w:t>
        </w:r>
      </w:hyperlink>
      <w:r>
        <w:rPr>
          <w:rFonts w:ascii="Aptos" w:eastAsia="Aptos" w:hAnsi="Aptos" w:cs="Aptos"/>
          <w:color w:val="000000"/>
          <w:sz w:val="20"/>
          <w:szCs w:val="20"/>
        </w:rPr>
        <w:t xml:space="preserve"> for the relevant ANZSIC industry division and quarter.</w:t>
      </w:r>
    </w:p>
    <w:p w14:paraId="56069AFF"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AAWI per agreement provides only a simple unweighted average and tends to overstate the average wage increase received by employees. For this reason, Trends reports the AAWI per employee, which is calculated by </w:t>
      </w:r>
      <w:proofErr w:type="gramStart"/>
      <w:r>
        <w:rPr>
          <w:rFonts w:ascii="Aptos" w:eastAsia="Aptos" w:hAnsi="Aptos" w:cs="Aptos"/>
          <w:color w:val="000000"/>
          <w:sz w:val="22"/>
          <w:szCs w:val="22"/>
        </w:rPr>
        <w:t>weighting</w:t>
      </w:r>
      <w:proofErr w:type="gramEnd"/>
      <w:r>
        <w:rPr>
          <w:rFonts w:ascii="Aptos" w:eastAsia="Aptos" w:hAnsi="Aptos" w:cs="Aptos"/>
          <w:color w:val="000000"/>
          <w:sz w:val="22"/>
          <w:szCs w:val="22"/>
        </w:rPr>
        <w:t xml:space="preserve"> AAWI per agreement by the number of employees covered by that agreement.</w:t>
      </w:r>
    </w:p>
    <w:p w14:paraId="567511FA"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The ‘all current wage’ estimates are the AAWI per employee for all quantifiable federal wage agreements that are current on the last day of the quarter. Current agreements are those agreements that have been approved and have commenced, but have not been terminated, have not nominally expired and have not been replaced at a given point in time. An agreement is deemed to be current on its nominal expiry date.</w:t>
      </w:r>
    </w:p>
    <w:p w14:paraId="643F7D35"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Estimates of AAWI generally exclude increases paid in the form of conditional performance pay, one-off bonuses, profit sharing or share acquisition, as these data cannot readily be either quantified or </w:t>
      </w:r>
      <w:proofErr w:type="spellStart"/>
      <w:r>
        <w:rPr>
          <w:rFonts w:ascii="Aptos" w:eastAsia="Aptos" w:hAnsi="Aptos" w:cs="Aptos"/>
          <w:color w:val="000000"/>
          <w:sz w:val="22"/>
          <w:szCs w:val="22"/>
        </w:rPr>
        <w:t>annualised</w:t>
      </w:r>
      <w:proofErr w:type="spellEnd"/>
      <w:r>
        <w:rPr>
          <w:rFonts w:ascii="Aptos" w:eastAsia="Aptos" w:hAnsi="Aptos" w:cs="Aptos"/>
          <w:color w:val="000000"/>
          <w:sz w:val="22"/>
          <w:szCs w:val="22"/>
        </w:rPr>
        <w:t>.</w:t>
      </w:r>
    </w:p>
    <w:p w14:paraId="72B34ED7"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Australian and New Zealand Standard Industrial Classification (ANZSIC)</w:t>
      </w:r>
    </w:p>
    <w:p w14:paraId="63E48038"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From the September </w:t>
      </w:r>
      <w:proofErr w:type="gramStart"/>
      <w:r>
        <w:rPr>
          <w:rFonts w:ascii="Aptos" w:eastAsia="Aptos" w:hAnsi="Aptos" w:cs="Aptos"/>
          <w:color w:val="000000"/>
          <w:sz w:val="22"/>
          <w:szCs w:val="22"/>
        </w:rPr>
        <w:t>quarter</w:t>
      </w:r>
      <w:proofErr w:type="gramEnd"/>
      <w:r>
        <w:rPr>
          <w:rFonts w:ascii="Aptos" w:eastAsia="Aptos" w:hAnsi="Aptos" w:cs="Aptos"/>
          <w:color w:val="000000"/>
          <w:sz w:val="22"/>
          <w:szCs w:val="22"/>
        </w:rPr>
        <w:t xml:space="preserve"> 2009 the Trends report uses ANZSIC 2006 divisions for data presented by industry, while previous releases used ANZSIC 1993 divisions.  This change followed the use of ANZSIC 2006 divisions in the August 2009 Average Weekly Earnings survey released by the ABS, from which data about AWOTE are drawn for use in calculating AAWIs.</w:t>
      </w:r>
    </w:p>
    <w:p w14:paraId="5017D6C2"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From the September quarter 2009, historical industry data contained in the Trends report have also been produced using ANZSIC 2006 divisions. </w:t>
      </w:r>
    </w:p>
    <w:p w14:paraId="3D96B854"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Union coverage</w:t>
      </w:r>
    </w:p>
    <w:p w14:paraId="5A2A3EEA"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Care should be taken when </w:t>
      </w:r>
      <w:proofErr w:type="spellStart"/>
      <w:r>
        <w:rPr>
          <w:rFonts w:ascii="Aptos" w:eastAsia="Aptos" w:hAnsi="Aptos" w:cs="Aptos"/>
          <w:color w:val="000000"/>
          <w:sz w:val="22"/>
          <w:szCs w:val="22"/>
        </w:rPr>
        <w:t>analysing</w:t>
      </w:r>
      <w:proofErr w:type="spellEnd"/>
      <w:r>
        <w:rPr>
          <w:rFonts w:ascii="Aptos" w:eastAsia="Aptos" w:hAnsi="Aptos" w:cs="Aptos"/>
          <w:color w:val="000000"/>
          <w:sz w:val="22"/>
          <w:szCs w:val="22"/>
        </w:rPr>
        <w:t xml:space="preserve"> data in Tables 13 and 14</w:t>
      </w:r>
      <w:proofErr w:type="gramStart"/>
      <w:r>
        <w:rPr>
          <w:rFonts w:ascii="Aptos" w:eastAsia="Aptos" w:hAnsi="Aptos" w:cs="Aptos"/>
          <w:color w:val="000000"/>
          <w:sz w:val="22"/>
          <w:szCs w:val="22"/>
        </w:rPr>
        <w:t>, in</w:t>
      </w:r>
      <w:proofErr w:type="gramEnd"/>
      <w:r>
        <w:rPr>
          <w:rFonts w:ascii="Aptos" w:eastAsia="Aptos" w:hAnsi="Aptos" w:cs="Aptos"/>
          <w:color w:val="000000"/>
          <w:sz w:val="22"/>
          <w:szCs w:val="22"/>
        </w:rPr>
        <w:t xml:space="preserve"> comparing agreements that cover a union and those that do not.</w:t>
      </w:r>
    </w:p>
    <w:p w14:paraId="21BC6D07"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Data about unions covered by agreements made under the </w:t>
      </w:r>
      <w:r>
        <w:rPr>
          <w:rFonts w:ascii="Aptos" w:eastAsia="Aptos" w:hAnsi="Aptos" w:cs="Aptos"/>
          <w:i/>
          <w:color w:val="000000"/>
          <w:sz w:val="22"/>
          <w:szCs w:val="22"/>
        </w:rPr>
        <w:t xml:space="preserve">Fair Work Act 2009 </w:t>
      </w:r>
      <w:r>
        <w:rPr>
          <w:rFonts w:ascii="Aptos" w:eastAsia="Aptos" w:hAnsi="Aptos" w:cs="Aptos"/>
          <w:color w:val="000000"/>
          <w:sz w:val="22"/>
          <w:szCs w:val="22"/>
        </w:rPr>
        <w:t xml:space="preserve">may not provide an accurate reflection of union involvement in bargaining for agreements. Under the </w:t>
      </w:r>
      <w:r>
        <w:rPr>
          <w:rFonts w:ascii="Aptos" w:eastAsia="Aptos" w:hAnsi="Aptos" w:cs="Aptos"/>
          <w:i/>
          <w:color w:val="000000"/>
          <w:sz w:val="22"/>
          <w:szCs w:val="22"/>
        </w:rPr>
        <w:t xml:space="preserve">Fair Work Act </w:t>
      </w:r>
      <w:r>
        <w:rPr>
          <w:rFonts w:ascii="Aptos" w:eastAsia="Aptos" w:hAnsi="Aptos" w:cs="Aptos"/>
          <w:i/>
          <w:color w:val="000000"/>
          <w:sz w:val="22"/>
          <w:szCs w:val="22"/>
        </w:rPr>
        <w:lastRenderedPageBreak/>
        <w:t xml:space="preserve">2009 </w:t>
      </w:r>
      <w:r>
        <w:rPr>
          <w:rFonts w:ascii="Aptos" w:eastAsia="Aptos" w:hAnsi="Aptos" w:cs="Aptos"/>
          <w:color w:val="000000"/>
          <w:sz w:val="22"/>
          <w:szCs w:val="22"/>
        </w:rPr>
        <w:t>it is possible for a union to have been involved in bargaining for an agreement and then not be covered by the approved agreement. It is also possible for a union to be covered by an agreement because they were a bargaining representative, even if they did not take an active role in the negotiations.</w:t>
      </w:r>
    </w:p>
    <w:p w14:paraId="54AF6D19"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Further, data about non-Greenfields agreements made under the </w:t>
      </w:r>
      <w:r>
        <w:rPr>
          <w:rFonts w:ascii="Aptos" w:eastAsia="Aptos" w:hAnsi="Aptos" w:cs="Aptos"/>
          <w:i/>
          <w:color w:val="000000"/>
          <w:sz w:val="22"/>
          <w:szCs w:val="22"/>
        </w:rPr>
        <w:t xml:space="preserve">Fair Work Act 2009 </w:t>
      </w:r>
      <w:r>
        <w:rPr>
          <w:rFonts w:ascii="Aptos" w:eastAsia="Aptos" w:hAnsi="Aptos" w:cs="Aptos"/>
          <w:color w:val="000000"/>
          <w:sz w:val="22"/>
          <w:szCs w:val="22"/>
        </w:rPr>
        <w:t xml:space="preserve">that cover a union cannot be directly compared with data about union collective agreements or s.170LJ agreements made under the </w:t>
      </w:r>
      <w:r>
        <w:rPr>
          <w:rFonts w:ascii="Aptos" w:eastAsia="Aptos" w:hAnsi="Aptos" w:cs="Aptos"/>
          <w:i/>
          <w:color w:val="000000"/>
          <w:sz w:val="22"/>
          <w:szCs w:val="22"/>
        </w:rPr>
        <w:t>Workplace Relations Act 1996</w:t>
      </w:r>
      <w:r>
        <w:rPr>
          <w:rFonts w:ascii="Aptos" w:eastAsia="Aptos" w:hAnsi="Aptos" w:cs="Aptos"/>
          <w:color w:val="000000"/>
          <w:sz w:val="22"/>
          <w:szCs w:val="22"/>
        </w:rPr>
        <w:t xml:space="preserve">, which had to be made with a union. While a union may be a bargaining representative, there is no imperative under the </w:t>
      </w:r>
      <w:r>
        <w:rPr>
          <w:rFonts w:ascii="Aptos" w:eastAsia="Aptos" w:hAnsi="Aptos" w:cs="Aptos"/>
          <w:i/>
          <w:color w:val="000000"/>
          <w:sz w:val="22"/>
          <w:szCs w:val="22"/>
        </w:rPr>
        <w:t xml:space="preserve">Fair Work Act 2009 </w:t>
      </w:r>
      <w:r>
        <w:rPr>
          <w:rFonts w:ascii="Aptos" w:eastAsia="Aptos" w:hAnsi="Aptos" w:cs="Aptos"/>
          <w:color w:val="000000"/>
          <w:sz w:val="22"/>
          <w:szCs w:val="22"/>
        </w:rPr>
        <w:t>for agreements (other than Greenfields agreements) to be made with a union.</w:t>
      </w:r>
    </w:p>
    <w:p w14:paraId="68F943D4"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Non-quantifiable wage increases</w:t>
      </w:r>
    </w:p>
    <w:p w14:paraId="3DABFD7F"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Wage increases are only recorded in the WAD if the same percentage wage increase that applies to all employees covered by the agreement can be quantified. There are many reasons why wage increases provided for in federal enterprise agreements may not be </w:t>
      </w:r>
      <w:proofErr w:type="gramStart"/>
      <w:r>
        <w:rPr>
          <w:rFonts w:ascii="Aptos" w:eastAsia="Aptos" w:hAnsi="Aptos" w:cs="Aptos"/>
          <w:color w:val="000000"/>
          <w:sz w:val="22"/>
          <w:szCs w:val="22"/>
        </w:rPr>
        <w:t>quantifiable</w:t>
      </w:r>
      <w:proofErr w:type="gramEnd"/>
      <w:r>
        <w:rPr>
          <w:rFonts w:ascii="Aptos" w:eastAsia="Aptos" w:hAnsi="Aptos" w:cs="Aptos"/>
          <w:color w:val="000000"/>
          <w:sz w:val="22"/>
          <w:szCs w:val="22"/>
        </w:rPr>
        <w:t>. The list of reasons recorded in the WAD about why wage increases cannot be quantified are shown in the following table.</w:t>
      </w:r>
    </w:p>
    <w:tbl>
      <w:tblPr>
        <w:tblW w:w="0" w:type="auto"/>
        <w:jc w:val="center"/>
        <w:tblLayout w:type="fixed"/>
        <w:tblLook w:val="0420" w:firstRow="1" w:lastRow="0" w:firstColumn="0" w:lastColumn="0" w:noHBand="0" w:noVBand="1"/>
      </w:tblPr>
      <w:tblGrid>
        <w:gridCol w:w="2835"/>
        <w:gridCol w:w="6236"/>
      </w:tblGrid>
      <w:tr w:rsidR="00AB0A8C" w14:paraId="1A851590" w14:textId="77777777">
        <w:trPr>
          <w:tblHeader/>
          <w:jc w:val="center"/>
        </w:trPr>
        <w:tc>
          <w:tcPr>
            <w:tcW w:w="2835" w:type="dxa"/>
            <w:tcBorders>
              <w:top w:val="none" w:sz="0" w:space="0" w:color="000000"/>
              <w:left w:val="none" w:sz="0" w:space="0" w:color="000000"/>
              <w:bottom w:val="none" w:sz="0" w:space="0" w:color="000000"/>
              <w:right w:val="single" w:sz="8" w:space="0" w:color="000000"/>
            </w:tcBorders>
            <w:shd w:val="clear" w:color="auto" w:fill="000000"/>
            <w:tcMar>
              <w:top w:w="0" w:type="dxa"/>
              <w:left w:w="0" w:type="dxa"/>
              <w:bottom w:w="0" w:type="dxa"/>
              <w:right w:w="0" w:type="dxa"/>
            </w:tcMar>
            <w:vAlign w:val="center"/>
          </w:tcPr>
          <w:p w14:paraId="0A28D70B"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b/>
                <w:color w:val="FFFFFF"/>
                <w:sz w:val="22"/>
                <w:szCs w:val="22"/>
              </w:rPr>
            </w:pPr>
            <w:r>
              <w:rPr>
                <w:rFonts w:ascii="Aptos" w:eastAsia="Aptos" w:hAnsi="Aptos" w:cs="Aptos"/>
                <w:b/>
                <w:color w:val="FFFFFF"/>
                <w:sz w:val="22"/>
                <w:szCs w:val="22"/>
              </w:rPr>
              <w:t>Reason</w:t>
            </w:r>
          </w:p>
        </w:tc>
        <w:tc>
          <w:tcPr>
            <w:tcW w:w="6236" w:type="dxa"/>
            <w:tcBorders>
              <w:top w:val="none" w:sz="0" w:space="0" w:color="000000"/>
              <w:left w:val="single" w:sz="8"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BCE75AB"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b/>
                <w:color w:val="FFFFFF"/>
                <w:sz w:val="22"/>
                <w:szCs w:val="22"/>
              </w:rPr>
            </w:pPr>
            <w:r>
              <w:rPr>
                <w:rFonts w:ascii="Aptos" w:eastAsia="Aptos" w:hAnsi="Aptos" w:cs="Aptos"/>
                <w:b/>
                <w:color w:val="FFFFFF"/>
                <w:sz w:val="22"/>
                <w:szCs w:val="22"/>
              </w:rPr>
              <w:t>Definition</w:t>
            </w:r>
          </w:p>
        </w:tc>
      </w:tr>
      <w:tr w:rsidR="00AB0A8C" w14:paraId="326B8A63" w14:textId="77777777">
        <w:trPr>
          <w:jc w:val="center"/>
        </w:trPr>
        <w:tc>
          <w:tcPr>
            <w:tcW w:w="2835" w:type="dxa"/>
            <w:tcBorders>
              <w:top w:val="none" w:sz="0"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98F320"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2"/>
                <w:szCs w:val="22"/>
              </w:rPr>
            </w:pPr>
            <w:r>
              <w:rPr>
                <w:rFonts w:ascii="Aptos" w:eastAsia="Aptos" w:hAnsi="Aptos" w:cs="Aptos"/>
                <w:color w:val="000000"/>
                <w:sz w:val="22"/>
                <w:szCs w:val="22"/>
              </w:rPr>
              <w:t>Inconsistent increase</w:t>
            </w:r>
          </w:p>
        </w:tc>
        <w:tc>
          <w:tcPr>
            <w:tcW w:w="6236" w:type="dxa"/>
            <w:tcBorders>
              <w:top w:val="none" w:sz="0" w:space="0" w:color="000000"/>
              <w:left w:val="single" w:sz="8"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B40D35"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2"/>
                <w:szCs w:val="22"/>
              </w:rPr>
            </w:pPr>
            <w:r>
              <w:rPr>
                <w:rFonts w:ascii="Aptos" w:eastAsia="Aptos" w:hAnsi="Aptos" w:cs="Aptos"/>
                <w:color w:val="000000"/>
                <w:sz w:val="22"/>
                <w:szCs w:val="22"/>
              </w:rPr>
              <w:t>Percentage wage increases vary between classifications in the agreement.</w:t>
            </w:r>
          </w:p>
        </w:tc>
      </w:tr>
      <w:tr w:rsidR="00AB0A8C" w14:paraId="664BE119" w14:textId="77777777">
        <w:trPr>
          <w:jc w:val="center"/>
        </w:trPr>
        <w:tc>
          <w:tcPr>
            <w:tcW w:w="2835" w:type="dxa"/>
            <w:tcBorders>
              <w:top w:val="single" w:sz="8"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A8D387"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2"/>
                <w:szCs w:val="22"/>
              </w:rPr>
            </w:pPr>
            <w:r>
              <w:rPr>
                <w:rFonts w:ascii="Aptos" w:eastAsia="Aptos" w:hAnsi="Aptos" w:cs="Aptos"/>
                <w:color w:val="000000"/>
                <w:sz w:val="22"/>
                <w:szCs w:val="22"/>
              </w:rPr>
              <w:t>Performance linked</w:t>
            </w:r>
          </w:p>
        </w:tc>
        <w:tc>
          <w:tcPr>
            <w:tcW w:w="6236" w:type="dxa"/>
            <w:tcBorders>
              <w:top w:val="single" w:sz="8" w:space="0" w:color="000000"/>
              <w:left w:val="single" w:sz="8"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C7BA8A"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2"/>
                <w:szCs w:val="22"/>
              </w:rPr>
            </w:pPr>
            <w:r>
              <w:rPr>
                <w:rFonts w:ascii="Aptos" w:eastAsia="Aptos" w:hAnsi="Aptos" w:cs="Aptos"/>
                <w:color w:val="000000"/>
                <w:sz w:val="22"/>
                <w:szCs w:val="22"/>
              </w:rPr>
              <w:t xml:space="preserve">Wage increases are </w:t>
            </w:r>
            <w:proofErr w:type="gramStart"/>
            <w:r>
              <w:rPr>
                <w:rFonts w:ascii="Aptos" w:eastAsia="Aptos" w:hAnsi="Aptos" w:cs="Aptos"/>
                <w:color w:val="000000"/>
                <w:sz w:val="22"/>
                <w:szCs w:val="22"/>
              </w:rPr>
              <w:t>awarded</w:t>
            </w:r>
            <w:proofErr w:type="gramEnd"/>
            <w:r>
              <w:rPr>
                <w:rFonts w:ascii="Aptos" w:eastAsia="Aptos" w:hAnsi="Aptos" w:cs="Aptos"/>
                <w:color w:val="000000"/>
                <w:sz w:val="22"/>
                <w:szCs w:val="22"/>
              </w:rPr>
              <w:t xml:space="preserve"> only if certain productivity improvements are made, or wage increases are dependent upon individual or company performance.</w:t>
            </w:r>
          </w:p>
        </w:tc>
      </w:tr>
      <w:tr w:rsidR="00AB0A8C" w14:paraId="1A5FF3DD" w14:textId="77777777">
        <w:trPr>
          <w:jc w:val="center"/>
        </w:trPr>
        <w:tc>
          <w:tcPr>
            <w:tcW w:w="2835" w:type="dxa"/>
            <w:tcBorders>
              <w:top w:val="single" w:sz="8"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07794B"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2"/>
                <w:szCs w:val="22"/>
              </w:rPr>
            </w:pPr>
            <w:r>
              <w:rPr>
                <w:rFonts w:ascii="Aptos" w:eastAsia="Aptos" w:hAnsi="Aptos" w:cs="Aptos"/>
                <w:color w:val="000000"/>
                <w:sz w:val="22"/>
                <w:szCs w:val="22"/>
              </w:rPr>
              <w:t>Linked to CPI</w:t>
            </w:r>
          </w:p>
        </w:tc>
        <w:tc>
          <w:tcPr>
            <w:tcW w:w="6236" w:type="dxa"/>
            <w:tcBorders>
              <w:top w:val="single" w:sz="8" w:space="0" w:color="000000"/>
              <w:left w:val="single" w:sz="8"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C4EA5F"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2"/>
                <w:szCs w:val="22"/>
              </w:rPr>
            </w:pPr>
            <w:r>
              <w:rPr>
                <w:rFonts w:ascii="Aptos" w:eastAsia="Aptos" w:hAnsi="Aptos" w:cs="Aptos"/>
                <w:color w:val="000000"/>
                <w:sz w:val="22"/>
                <w:szCs w:val="22"/>
              </w:rPr>
              <w:t>Wage increases in the agreement are linked to future CPI movements and cannot be quantified at the time of calculating the AAWIs in this report.</w:t>
            </w:r>
          </w:p>
        </w:tc>
      </w:tr>
      <w:tr w:rsidR="00AB0A8C" w14:paraId="711572C2" w14:textId="77777777">
        <w:trPr>
          <w:jc w:val="center"/>
        </w:trPr>
        <w:tc>
          <w:tcPr>
            <w:tcW w:w="2835" w:type="dxa"/>
            <w:tcBorders>
              <w:top w:val="single" w:sz="8"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1B2559"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2"/>
                <w:szCs w:val="22"/>
              </w:rPr>
            </w:pPr>
            <w:r>
              <w:rPr>
                <w:rFonts w:ascii="Aptos" w:eastAsia="Aptos" w:hAnsi="Aptos" w:cs="Aptos"/>
                <w:color w:val="000000"/>
                <w:sz w:val="22"/>
                <w:szCs w:val="22"/>
              </w:rPr>
              <w:t>Linked to minimum wages</w:t>
            </w:r>
          </w:p>
        </w:tc>
        <w:tc>
          <w:tcPr>
            <w:tcW w:w="6236" w:type="dxa"/>
            <w:tcBorders>
              <w:top w:val="single" w:sz="8" w:space="0" w:color="000000"/>
              <w:left w:val="single" w:sz="8"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74ACC9"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2"/>
                <w:szCs w:val="22"/>
              </w:rPr>
            </w:pPr>
            <w:r>
              <w:rPr>
                <w:rFonts w:ascii="Aptos" w:eastAsia="Aptos" w:hAnsi="Aptos" w:cs="Aptos"/>
                <w:color w:val="000000"/>
                <w:sz w:val="22"/>
                <w:szCs w:val="22"/>
              </w:rPr>
              <w:t>Wage increases in the agreement are linked to future minimum wage or award wage increase decisions and cannot be quantified at the time of calculating the AAWIs in this report.</w:t>
            </w:r>
          </w:p>
        </w:tc>
      </w:tr>
      <w:tr w:rsidR="00AB0A8C" w14:paraId="13E55DF7" w14:textId="77777777">
        <w:trPr>
          <w:jc w:val="center"/>
        </w:trPr>
        <w:tc>
          <w:tcPr>
            <w:tcW w:w="2835" w:type="dxa"/>
            <w:tcBorders>
              <w:top w:val="single" w:sz="8"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E07137"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2"/>
                <w:szCs w:val="22"/>
              </w:rPr>
            </w:pPr>
            <w:r>
              <w:rPr>
                <w:rFonts w:ascii="Aptos" w:eastAsia="Aptos" w:hAnsi="Aptos" w:cs="Aptos"/>
                <w:color w:val="000000"/>
                <w:sz w:val="22"/>
                <w:szCs w:val="22"/>
              </w:rPr>
              <w:t>Other reason</w:t>
            </w:r>
          </w:p>
        </w:tc>
        <w:tc>
          <w:tcPr>
            <w:tcW w:w="6236" w:type="dxa"/>
            <w:tcBorders>
              <w:top w:val="single" w:sz="8" w:space="0" w:color="000000"/>
              <w:left w:val="single" w:sz="8"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6424D1" w14:textId="77777777" w:rsidR="00AB0A8C" w:rsidRDefault="007639BC">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2"/>
                <w:szCs w:val="22"/>
              </w:rPr>
            </w:pPr>
            <w:r>
              <w:rPr>
                <w:rFonts w:ascii="Aptos" w:eastAsia="Aptos" w:hAnsi="Aptos" w:cs="Aptos"/>
                <w:color w:val="000000"/>
                <w:sz w:val="22"/>
                <w:szCs w:val="22"/>
              </w:rPr>
              <w:t>Wage increases cannot be quantified due to a reason not elsewhere classified.</w:t>
            </w:r>
          </w:p>
        </w:tc>
      </w:tr>
    </w:tbl>
    <w:p w14:paraId="61527FC1" w14:textId="1133B875" w:rsidR="00AB0A8C" w:rsidRDefault="00CF1513">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br/>
        <w:t>Types of enterprise agreement</w:t>
      </w:r>
    </w:p>
    <w:p w14:paraId="34FC03B4"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Tables 5, 6 and 12a and 12b in Trends include information about enterprise agreements broken down by the type of agreement, as determined by the relevant legislation. The following list shows the types of enterprise agreements available under the legislation included in this report.</w:t>
      </w:r>
    </w:p>
    <w:p w14:paraId="4326DC25"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Types of enterprise agreements made under the </w:t>
      </w:r>
      <w:r>
        <w:rPr>
          <w:rFonts w:ascii="Aptos" w:eastAsia="Aptos" w:hAnsi="Aptos" w:cs="Aptos"/>
          <w:i/>
          <w:color w:val="000000"/>
          <w:sz w:val="22"/>
          <w:szCs w:val="22"/>
        </w:rPr>
        <w:t>Fair Work Act 2009:</w:t>
      </w:r>
    </w:p>
    <w:p w14:paraId="379F40C1" w14:textId="77777777" w:rsidR="00AB0A8C" w:rsidRDefault="007639BC" w:rsidP="00BD6A47">
      <w:pPr>
        <w:pStyle w:val="ListParagraph"/>
        <w:numPr>
          <w:ilvl w:val="1"/>
          <w:numId w:val="29"/>
        </w:numPr>
        <w:pBdr>
          <w:top w:val="none" w:sz="0" w:space="0" w:color="000000"/>
          <w:left w:val="none" w:sz="0" w:space="0" w:color="000000"/>
          <w:bottom w:val="none" w:sz="0" w:space="0" w:color="000000"/>
          <w:right w:val="none" w:sz="0" w:space="0" w:color="000000"/>
        </w:pBdr>
        <w:spacing w:before="120" w:after="240"/>
      </w:pPr>
      <w:r w:rsidRPr="00F862F5">
        <w:rPr>
          <w:rFonts w:ascii="Aptos" w:eastAsia="Aptos" w:hAnsi="Aptos" w:cs="Aptos"/>
          <w:color w:val="000000"/>
          <w:sz w:val="22"/>
          <w:szCs w:val="22"/>
        </w:rPr>
        <w:lastRenderedPageBreak/>
        <w:t>single enterprise non-Greenfields</w:t>
      </w:r>
    </w:p>
    <w:p w14:paraId="738400A1" w14:textId="77777777" w:rsidR="00AB0A8C" w:rsidRDefault="007639BC" w:rsidP="00BD6A47">
      <w:pPr>
        <w:pStyle w:val="ListParagraph"/>
        <w:numPr>
          <w:ilvl w:val="1"/>
          <w:numId w:val="29"/>
        </w:numPr>
        <w:pBdr>
          <w:top w:val="none" w:sz="0" w:space="0" w:color="000000"/>
          <w:left w:val="none" w:sz="0" w:space="0" w:color="000000"/>
          <w:bottom w:val="none" w:sz="0" w:space="0" w:color="000000"/>
          <w:right w:val="none" w:sz="0" w:space="0" w:color="000000"/>
        </w:pBdr>
        <w:spacing w:before="120" w:after="240"/>
      </w:pPr>
      <w:r w:rsidRPr="00F862F5">
        <w:rPr>
          <w:rFonts w:ascii="Aptos" w:eastAsia="Aptos" w:hAnsi="Aptos" w:cs="Aptos"/>
          <w:color w:val="000000"/>
          <w:sz w:val="22"/>
          <w:szCs w:val="22"/>
        </w:rPr>
        <w:t>single enterprise Greenfields</w:t>
      </w:r>
    </w:p>
    <w:p w14:paraId="2A191C7F" w14:textId="77777777" w:rsidR="00AB0A8C" w:rsidRDefault="007639BC" w:rsidP="00BD6A47">
      <w:pPr>
        <w:pStyle w:val="ListParagraph"/>
        <w:numPr>
          <w:ilvl w:val="1"/>
          <w:numId w:val="29"/>
        </w:numPr>
        <w:pBdr>
          <w:top w:val="none" w:sz="0" w:space="0" w:color="000000"/>
          <w:left w:val="none" w:sz="0" w:space="0" w:color="000000"/>
          <w:bottom w:val="none" w:sz="0" w:space="0" w:color="000000"/>
          <w:right w:val="none" w:sz="0" w:space="0" w:color="000000"/>
        </w:pBdr>
        <w:spacing w:before="120" w:after="240"/>
      </w:pPr>
      <w:r w:rsidRPr="00F862F5">
        <w:rPr>
          <w:rFonts w:ascii="Aptos" w:eastAsia="Aptos" w:hAnsi="Aptos" w:cs="Aptos"/>
          <w:color w:val="000000"/>
          <w:sz w:val="22"/>
          <w:szCs w:val="22"/>
        </w:rPr>
        <w:t>multi-enterprise non-Greenfields</w:t>
      </w:r>
    </w:p>
    <w:p w14:paraId="2A5C9AD7" w14:textId="63C1B61A" w:rsidR="00AB0A8C" w:rsidRDefault="007639BC" w:rsidP="00BD6A47">
      <w:pPr>
        <w:pStyle w:val="ListParagraph"/>
        <w:numPr>
          <w:ilvl w:val="1"/>
          <w:numId w:val="29"/>
        </w:numPr>
        <w:pBdr>
          <w:top w:val="none" w:sz="0" w:space="0" w:color="000000"/>
          <w:left w:val="none" w:sz="0" w:space="0" w:color="000000"/>
          <w:bottom w:val="none" w:sz="0" w:space="0" w:color="000000"/>
          <w:right w:val="none" w:sz="0" w:space="0" w:color="000000"/>
        </w:pBdr>
        <w:spacing w:before="120" w:after="240"/>
      </w:pPr>
      <w:r w:rsidRPr="00F862F5">
        <w:rPr>
          <w:rFonts w:ascii="Aptos" w:eastAsia="Aptos" w:hAnsi="Aptos" w:cs="Aptos"/>
          <w:color w:val="000000"/>
          <w:sz w:val="22"/>
          <w:szCs w:val="22"/>
        </w:rPr>
        <w:t>multi-enterprise Greenfields</w:t>
      </w:r>
    </w:p>
    <w:p w14:paraId="3DAD0598"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Under section 172 of the Fair Work Act 2009 the primary division between types of agreements is whether they cover </w:t>
      </w:r>
      <w:proofErr w:type="gramStart"/>
      <w:r>
        <w:rPr>
          <w:rFonts w:ascii="Aptos" w:eastAsia="Aptos" w:hAnsi="Aptos" w:cs="Aptos"/>
          <w:color w:val="000000"/>
          <w:sz w:val="22"/>
          <w:szCs w:val="22"/>
        </w:rPr>
        <w:t>a single</w:t>
      </w:r>
      <w:proofErr w:type="gramEnd"/>
      <w:r>
        <w:rPr>
          <w:rFonts w:ascii="Aptos" w:eastAsia="Aptos" w:hAnsi="Aptos" w:cs="Aptos"/>
          <w:color w:val="000000"/>
          <w:sz w:val="22"/>
          <w:szCs w:val="22"/>
        </w:rPr>
        <w:t xml:space="preserve"> or multiple enterprises. The secondary division under the Fair Work Act 2009 is </w:t>
      </w:r>
      <w:proofErr w:type="gramStart"/>
      <w:r>
        <w:rPr>
          <w:rFonts w:ascii="Aptos" w:eastAsia="Aptos" w:hAnsi="Aptos" w:cs="Aptos"/>
          <w:color w:val="000000"/>
          <w:sz w:val="22"/>
          <w:szCs w:val="22"/>
        </w:rPr>
        <w:t>whether or not</w:t>
      </w:r>
      <w:proofErr w:type="gramEnd"/>
      <w:r>
        <w:rPr>
          <w:rFonts w:ascii="Aptos" w:eastAsia="Aptos" w:hAnsi="Aptos" w:cs="Aptos"/>
          <w:color w:val="000000"/>
          <w:sz w:val="22"/>
          <w:szCs w:val="22"/>
        </w:rPr>
        <w:t xml:space="preserve"> the agreement is a Greenfields agreement, that is, it is made to cover a genuine new enterprise or an undertaking for which no </w:t>
      </w:r>
      <w:proofErr w:type="gramStart"/>
      <w:r>
        <w:rPr>
          <w:rFonts w:ascii="Aptos" w:eastAsia="Aptos" w:hAnsi="Aptos" w:cs="Aptos"/>
          <w:color w:val="000000"/>
          <w:sz w:val="22"/>
          <w:szCs w:val="22"/>
        </w:rPr>
        <w:t>persons</w:t>
      </w:r>
      <w:proofErr w:type="gramEnd"/>
      <w:r>
        <w:rPr>
          <w:rFonts w:ascii="Aptos" w:eastAsia="Aptos" w:hAnsi="Aptos" w:cs="Aptos"/>
          <w:color w:val="000000"/>
          <w:sz w:val="22"/>
          <w:szCs w:val="22"/>
        </w:rPr>
        <w:t xml:space="preserve"> have yet been employed who will be covered by the agreement.</w:t>
      </w:r>
    </w:p>
    <w:p w14:paraId="31BC69BE"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b/>
          <w:color w:val="000000"/>
          <w:sz w:val="28"/>
          <w:szCs w:val="28"/>
        </w:rPr>
        <w:t>Recent methodological change</w:t>
      </w:r>
    </w:p>
    <w:p w14:paraId="2431697A"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Pre-reform Agreements were approved under the </w:t>
      </w:r>
      <w:r>
        <w:rPr>
          <w:rFonts w:ascii="Aptos" w:eastAsia="Aptos" w:hAnsi="Aptos" w:cs="Aptos"/>
          <w:i/>
          <w:color w:val="000000"/>
          <w:sz w:val="22"/>
          <w:szCs w:val="22"/>
        </w:rPr>
        <w:t>Workplace Relations Act 1996</w:t>
      </w:r>
      <w:r>
        <w:rPr>
          <w:rFonts w:ascii="Aptos" w:eastAsia="Aptos" w:hAnsi="Aptos" w:cs="Aptos"/>
          <w:color w:val="000000"/>
          <w:sz w:val="22"/>
          <w:szCs w:val="22"/>
        </w:rPr>
        <w:t xml:space="preserve">, before the </w:t>
      </w:r>
      <w:r>
        <w:rPr>
          <w:rFonts w:ascii="Aptos" w:eastAsia="Aptos" w:hAnsi="Aptos" w:cs="Aptos"/>
          <w:i/>
          <w:color w:val="000000"/>
          <w:sz w:val="22"/>
          <w:szCs w:val="22"/>
        </w:rPr>
        <w:t>Fair Work Act 2009.</w:t>
      </w:r>
      <w:r>
        <w:rPr>
          <w:rFonts w:ascii="Aptos" w:eastAsia="Aptos" w:hAnsi="Aptos" w:cs="Aptos"/>
          <w:color w:val="000000"/>
          <w:sz w:val="22"/>
          <w:szCs w:val="22"/>
        </w:rPr>
        <w:t>Pre-reform agreement types appearing in this report (Table 6) include:</w:t>
      </w:r>
    </w:p>
    <w:p w14:paraId="503D6763" w14:textId="77777777" w:rsidR="00AB0A8C" w:rsidRDefault="007639BC" w:rsidP="00BD6A47">
      <w:pPr>
        <w:pStyle w:val="ListParagraph"/>
        <w:numPr>
          <w:ilvl w:val="1"/>
          <w:numId w:val="30"/>
        </w:numPr>
        <w:pBdr>
          <w:top w:val="none" w:sz="0" w:space="0" w:color="000000"/>
          <w:left w:val="none" w:sz="0" w:space="0" w:color="000000"/>
          <w:bottom w:val="none" w:sz="0" w:space="0" w:color="000000"/>
          <w:right w:val="none" w:sz="0" w:space="0" w:color="000000"/>
        </w:pBdr>
        <w:spacing w:before="120" w:after="240"/>
      </w:pPr>
      <w:r w:rsidRPr="00F862F5">
        <w:rPr>
          <w:rFonts w:ascii="Aptos" w:eastAsia="Aptos" w:hAnsi="Aptos" w:cs="Aptos"/>
          <w:color w:val="000000"/>
          <w:sz w:val="22"/>
          <w:szCs w:val="22"/>
        </w:rPr>
        <w:t>Union Collective Agreements</w:t>
      </w:r>
    </w:p>
    <w:p w14:paraId="5EB413FC" w14:textId="77777777" w:rsidR="00AB0A8C" w:rsidRDefault="007639BC" w:rsidP="00BD6A47">
      <w:pPr>
        <w:pStyle w:val="ListParagraph"/>
        <w:numPr>
          <w:ilvl w:val="1"/>
          <w:numId w:val="30"/>
        </w:numPr>
        <w:pBdr>
          <w:top w:val="none" w:sz="0" w:space="0" w:color="000000"/>
          <w:left w:val="none" w:sz="0" w:space="0" w:color="000000"/>
          <w:bottom w:val="none" w:sz="0" w:space="0" w:color="000000"/>
          <w:right w:val="none" w:sz="0" w:space="0" w:color="000000"/>
        </w:pBdr>
        <w:spacing w:before="120" w:after="240"/>
      </w:pPr>
      <w:r w:rsidRPr="00F862F5">
        <w:rPr>
          <w:rFonts w:ascii="Aptos" w:eastAsia="Aptos" w:hAnsi="Aptos" w:cs="Aptos"/>
          <w:color w:val="000000"/>
          <w:sz w:val="22"/>
          <w:szCs w:val="22"/>
        </w:rPr>
        <w:t>Employee Collective Agreements</w:t>
      </w:r>
    </w:p>
    <w:p w14:paraId="3D6F8E47" w14:textId="77777777" w:rsidR="00AB0A8C" w:rsidRDefault="007639BC" w:rsidP="00BD6A47">
      <w:pPr>
        <w:pStyle w:val="ListParagraph"/>
        <w:numPr>
          <w:ilvl w:val="1"/>
          <w:numId w:val="30"/>
        </w:numPr>
        <w:pBdr>
          <w:top w:val="none" w:sz="0" w:space="0" w:color="000000"/>
          <w:left w:val="none" w:sz="0" w:space="0" w:color="000000"/>
          <w:bottom w:val="none" w:sz="0" w:space="0" w:color="000000"/>
          <w:right w:val="none" w:sz="0" w:space="0" w:color="000000"/>
        </w:pBdr>
        <w:spacing w:before="120" w:after="240"/>
      </w:pPr>
      <w:r w:rsidRPr="00F862F5">
        <w:rPr>
          <w:rFonts w:ascii="Aptos" w:eastAsia="Aptos" w:hAnsi="Aptos" w:cs="Aptos"/>
          <w:color w:val="000000"/>
          <w:sz w:val="22"/>
          <w:szCs w:val="22"/>
        </w:rPr>
        <w:t>Employer Greenfield Agreements</w:t>
      </w:r>
    </w:p>
    <w:p w14:paraId="784C2F2B" w14:textId="77777777" w:rsidR="00AB0A8C" w:rsidRDefault="007639BC">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On application to the Fair Work Commission, the default period for Pre-reform Agreements can be extended, meaning that </w:t>
      </w:r>
      <w:hyperlink r:id="rId27">
        <w:r w:rsidR="00AB0A8C">
          <w:rPr>
            <w:rFonts w:ascii="Aptos" w:eastAsia="Aptos" w:hAnsi="Aptos" w:cs="Aptos"/>
            <w:color w:val="165788"/>
            <w:sz w:val="22"/>
            <w:szCs w:val="22"/>
            <w:u w:val="single"/>
          </w:rPr>
          <w:t>extended agreements</w:t>
        </w:r>
      </w:hyperlink>
      <w:r>
        <w:rPr>
          <w:rFonts w:ascii="Aptos" w:eastAsia="Aptos" w:hAnsi="Aptos" w:cs="Aptos"/>
          <w:color w:val="000000"/>
          <w:sz w:val="22"/>
          <w:szCs w:val="22"/>
        </w:rPr>
        <w:t xml:space="preserve"> did not sunset and continue to operate on and after 7 December 2023.</w:t>
      </w:r>
    </w:p>
    <w:p w14:paraId="04200213" w14:textId="42223543" w:rsidR="00A369D8" w:rsidRDefault="007639BC" w:rsidP="006B228E">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These agreements appeared for the first time in the December 2023 Trends in Federal Enterprise Bargaining report. They are considered current and will affect historical data.</w:t>
      </w:r>
    </w:p>
    <w:sectPr w:rsidR="00A369D8">
      <w:footerReference w:type="even" r:id="rId28"/>
      <w:footerReference w:type="default" r:id="rId29"/>
      <w:type w:val="continuous"/>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21512F" w14:textId="77777777" w:rsidR="0040401E" w:rsidRDefault="0040401E">
      <w:pPr>
        <w:spacing w:after="0"/>
      </w:pPr>
      <w:r>
        <w:separator/>
      </w:r>
    </w:p>
  </w:endnote>
  <w:endnote w:type="continuationSeparator" w:id="0">
    <w:p w14:paraId="58B98369" w14:textId="77777777" w:rsidR="0040401E" w:rsidRDefault="004040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01433314"/>
      <w:docPartObj>
        <w:docPartGallery w:val="Page Numbers (Bottom of Page)"/>
        <w:docPartUnique/>
      </w:docPartObj>
    </w:sdtPr>
    <w:sdtEndPr/>
    <w:sdtContent>
      <w:p w14:paraId="724EAD82" w14:textId="77777777" w:rsidR="009642A7" w:rsidRPr="003F63AA" w:rsidRDefault="009642A7">
        <w:pPr>
          <w:pStyle w:val="Footer"/>
          <w:jc w:val="center"/>
        </w:pPr>
        <w:r w:rsidRPr="003F63AA">
          <w:fldChar w:fldCharType="begin"/>
        </w:r>
        <w:r w:rsidRPr="003F63AA">
          <w:instrText xml:space="preserve"> PAGE   \* MERGEFORMAT </w:instrText>
        </w:r>
        <w:r w:rsidRPr="003F63AA">
          <w:fldChar w:fldCharType="separate"/>
        </w:r>
        <w:r w:rsidRPr="003F63AA">
          <w:t>2</w:t>
        </w:r>
        <w:r w:rsidRPr="003F63AA">
          <w:fldChar w:fldCharType="end"/>
        </w:r>
      </w:p>
    </w:sdtContent>
  </w:sdt>
  <w:p w14:paraId="4F634F8F" w14:textId="77777777" w:rsidR="009642A7" w:rsidRPr="003F63AA" w:rsidRDefault="009642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EndPr>
      <w:rPr>
        <w:rStyle w:val="PageNumber"/>
      </w:rPr>
    </w:sdtEndPr>
    <w:sdtContent>
      <w:p w14:paraId="43259F41" w14:textId="77777777" w:rsidR="00953C36" w:rsidRDefault="007639B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55B4879" w14:textId="77777777" w:rsidR="00953C36" w:rsidRDefault="00953C36">
    <w:pPr>
      <w:pStyle w:val="Foote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EndPr>
      <w:rPr>
        <w:rStyle w:val="PageNumber"/>
      </w:rPr>
    </w:sdtEndPr>
    <w:sdtContent>
      <w:p w14:paraId="6ADEF031" w14:textId="77777777" w:rsidR="00953C36" w:rsidRDefault="007639B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5B16F35" w14:textId="77777777" w:rsidR="00953C36" w:rsidRDefault="00953C36">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8CCDD4" w14:textId="77777777" w:rsidR="0040401E" w:rsidRDefault="0040401E">
      <w:pPr>
        <w:spacing w:after="0"/>
      </w:pPr>
      <w:r>
        <w:separator/>
      </w:r>
    </w:p>
  </w:footnote>
  <w:footnote w:type="continuationSeparator" w:id="0">
    <w:p w14:paraId="0A3A2043" w14:textId="77777777" w:rsidR="0040401E" w:rsidRDefault="0040401E">
      <w:pPr>
        <w:spacing w:after="0"/>
      </w:pPr>
      <w:r>
        <w:continuationSeparator/>
      </w:r>
    </w:p>
  </w:footnote>
  <w:footnote w:id="1">
    <w:p w14:paraId="4EBEF9DF" w14:textId="3F662B88" w:rsidR="006B27F5" w:rsidRPr="006B27F5" w:rsidRDefault="006B27F5">
      <w:pPr>
        <w:pStyle w:val="FootnoteText"/>
        <w:rPr>
          <w:lang w:val="en-AU"/>
        </w:rPr>
      </w:pPr>
      <w:r w:rsidRPr="006B27F5">
        <w:rPr>
          <w:rStyle w:val="FootnoteReference"/>
        </w:rPr>
        <w:footnoteRef/>
      </w:r>
      <w:r w:rsidRPr="006B27F5">
        <w:t xml:space="preserve"> </w:t>
      </w:r>
      <w:r w:rsidRPr="006B27F5">
        <w:rPr>
          <w:rFonts w:ascii="Aptos" w:eastAsia="Aptos" w:hAnsi="Aptos" w:cs="Aptos"/>
          <w:sz w:val="20"/>
          <w:szCs w:val="20"/>
        </w:rPr>
        <w:t>See Note 1 at the end of this summary for more details.</w:t>
      </w:r>
    </w:p>
  </w:footnote>
  <w:footnote w:id="2">
    <w:p w14:paraId="059FC978" w14:textId="66376556" w:rsidR="006B27F5" w:rsidRPr="006B27F5" w:rsidRDefault="006B27F5">
      <w:pPr>
        <w:pStyle w:val="FootnoteText"/>
        <w:rPr>
          <w:lang w:val="en-AU"/>
        </w:rPr>
      </w:pPr>
      <w:r w:rsidRPr="006B27F5">
        <w:rPr>
          <w:rStyle w:val="FootnoteReference"/>
        </w:rPr>
        <w:footnoteRef/>
      </w:r>
      <w:r w:rsidRPr="006B27F5">
        <w:t xml:space="preserve"> </w:t>
      </w:r>
      <w:r w:rsidRPr="006B27F5">
        <w:rPr>
          <w:rFonts w:ascii="Aptos" w:eastAsia="Aptos" w:hAnsi="Aptos" w:cs="Aptos"/>
          <w:sz w:val="20"/>
          <w:szCs w:val="20"/>
        </w:rPr>
        <w:t>An agreement is considered quantifiable if it contains wage increases that are consistent for all employees and are known at the time the agreement was made. Common reasons an agreement may not be quantifiable include the following: periodic reviews of wages with no guarantee of an increase; inconsistent wage increases for different groups of employees; or linking the wage adjustments to other factors, such as movements in the Consumer Price Index or federal minimum wage. More information on non-quantifiable agreements can be found in Section 10 of this summary. See Note 2 (on non-quantifiable agreements) at the end of this summary for more details.</w:t>
      </w:r>
    </w:p>
  </w:footnote>
  <w:footnote w:id="3">
    <w:p w14:paraId="3B013FA0" w14:textId="257F4EE2" w:rsidR="006B27F5" w:rsidRPr="006B27F5" w:rsidRDefault="006B27F5">
      <w:pPr>
        <w:pStyle w:val="FootnoteText"/>
        <w:rPr>
          <w:lang w:val="en-AU"/>
        </w:rPr>
      </w:pPr>
      <w:r w:rsidRPr="006B27F5">
        <w:rPr>
          <w:rStyle w:val="FootnoteReference"/>
        </w:rPr>
        <w:footnoteRef/>
      </w:r>
      <w:r w:rsidRPr="006B27F5">
        <w:t xml:space="preserve"> </w:t>
      </w:r>
      <w:r w:rsidRPr="006B27F5">
        <w:rPr>
          <w:rFonts w:ascii="Aptos" w:eastAsia="Aptos" w:hAnsi="Aptos" w:cs="Aptos"/>
          <w:sz w:val="20"/>
          <w:szCs w:val="20"/>
        </w:rPr>
        <w:t xml:space="preserve">Australian Bureau of Statistics (ABC), </w:t>
      </w:r>
      <w:r w:rsidRPr="006B27F5">
        <w:rPr>
          <w:rFonts w:ascii="Aptos" w:eastAsia="Aptos" w:hAnsi="Aptos" w:cs="Aptos"/>
          <w:i/>
          <w:sz w:val="20"/>
          <w:szCs w:val="20"/>
        </w:rPr>
        <w:t>Employee Earnings and Hours</w:t>
      </w:r>
      <w:r w:rsidRPr="006B27F5">
        <w:rPr>
          <w:rFonts w:ascii="Aptos" w:eastAsia="Aptos" w:hAnsi="Aptos" w:cs="Aptos"/>
          <w:sz w:val="20"/>
          <w:szCs w:val="20"/>
        </w:rPr>
        <w:t>, Australia, May 2023. Detailed breakdowns by state- and federal-registered agreements for the May 2023 data are not available.</w:t>
      </w:r>
    </w:p>
  </w:footnote>
  <w:footnote w:id="4">
    <w:p w14:paraId="090BA219" w14:textId="28458205" w:rsidR="00AF72EF" w:rsidRPr="00AF72EF" w:rsidRDefault="00AF72EF">
      <w:pPr>
        <w:pStyle w:val="FootnoteText"/>
        <w:rPr>
          <w:rFonts w:ascii="Aptos" w:hAnsi="Aptos"/>
          <w:lang w:val="en-AU"/>
        </w:rPr>
      </w:pPr>
      <w:r w:rsidRPr="00AF72EF">
        <w:rPr>
          <w:rStyle w:val="FootnoteReference"/>
          <w:rFonts w:ascii="Aptos" w:hAnsi="Aptos"/>
        </w:rPr>
        <w:footnoteRef/>
      </w:r>
      <w:r w:rsidRPr="00AF72EF">
        <w:rPr>
          <w:rFonts w:ascii="Aptos" w:hAnsi="Aptos"/>
        </w:rPr>
        <w:t xml:space="preserve"> </w:t>
      </w:r>
      <w:r w:rsidRPr="00AF72EF">
        <w:rPr>
          <w:rFonts w:ascii="Aptos" w:eastAsia="Aptos" w:hAnsi="Aptos" w:cs="Aptos"/>
          <w:sz w:val="20"/>
          <w:szCs w:val="20"/>
        </w:rPr>
        <w:t>See Note 4 for more detail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A873A1"/>
    <w:multiLevelType w:val="hybridMultilevel"/>
    <w:tmpl w:val="E2AEE45E"/>
    <w:lvl w:ilvl="0" w:tplc="8C3C731A">
      <w:start w:val="1"/>
      <w:numFmt w:val="decimal"/>
      <w:lvlText w:val="%1."/>
      <w:lvlJc w:val="left"/>
      <w:pPr>
        <w:ind w:left="720" w:hanging="360"/>
      </w:pPr>
      <w:rPr>
        <w:rFonts w:ascii="Aptos" w:eastAsia="Aptos" w:hAnsi="Aptos" w:cs="Aptos" w:hint="default"/>
        <w:i/>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421269C"/>
    <w:multiLevelType w:val="hybridMultilevel"/>
    <w:tmpl w:val="D5E664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F706ED"/>
    <w:multiLevelType w:val="hybridMultilevel"/>
    <w:tmpl w:val="48EAAE64"/>
    <w:lvl w:ilvl="0" w:tplc="58E843C0">
      <w:start w:val="1"/>
      <w:numFmt w:val="decimal"/>
      <w:lvlText w:val="%1."/>
      <w:lvlJc w:val="left"/>
      <w:pPr>
        <w:ind w:left="720" w:hanging="360"/>
      </w:pPr>
      <w:rPr>
        <w:rFonts w:ascii="Aptos" w:eastAsia="Aptos" w:hAnsi="Aptos" w:cs="Aptos" w:hint="default"/>
        <w:i/>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7E9271A"/>
    <w:multiLevelType w:val="hybridMultilevel"/>
    <w:tmpl w:val="36361D7E"/>
    <w:lvl w:ilvl="0" w:tplc="FFFFFFFF">
      <w:start w:val="1"/>
      <w:numFmt w:val="decimal"/>
      <w:lvlText w:val="%1."/>
      <w:lvlJc w:val="left"/>
      <w:pPr>
        <w:ind w:left="720" w:hanging="360"/>
      </w:pPr>
      <w:rPr>
        <w:rFonts w:ascii="Aptos" w:hAnsi="Aptos" w:hint="default"/>
        <w:sz w:val="22"/>
        <w:szCs w:val="22"/>
      </w:rPr>
    </w:lvl>
    <w:lvl w:ilvl="1" w:tplc="10DE7590">
      <w:start w:val="1"/>
      <w:numFmt w:val="bullet"/>
      <w:lvlText w:val=""/>
      <w:lvlJc w:val="left"/>
      <w:pPr>
        <w:ind w:left="1440" w:hanging="363"/>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0857DA7"/>
    <w:multiLevelType w:val="hybridMultilevel"/>
    <w:tmpl w:val="C1EADDB2"/>
    <w:lvl w:ilvl="0" w:tplc="8C3C731A">
      <w:start w:val="1"/>
      <w:numFmt w:val="decimal"/>
      <w:lvlText w:val="%1."/>
      <w:lvlJc w:val="left"/>
      <w:pPr>
        <w:ind w:left="720" w:hanging="360"/>
      </w:pPr>
      <w:rPr>
        <w:rFonts w:ascii="Aptos" w:eastAsia="Aptos" w:hAnsi="Aptos" w:cs="Aptos" w:hint="default"/>
        <w:i/>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84B2D6B"/>
    <w:multiLevelType w:val="hybridMultilevel"/>
    <w:tmpl w:val="62F613CE"/>
    <w:lvl w:ilvl="0" w:tplc="58E843C0">
      <w:start w:val="1"/>
      <w:numFmt w:val="decimal"/>
      <w:lvlText w:val="%1."/>
      <w:lvlJc w:val="left"/>
      <w:pPr>
        <w:ind w:left="720" w:hanging="360"/>
      </w:pPr>
      <w:rPr>
        <w:rFonts w:ascii="Aptos" w:eastAsia="Aptos" w:hAnsi="Aptos" w:cs="Aptos" w:hint="default"/>
        <w:i/>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B9F5B19"/>
    <w:multiLevelType w:val="hybridMultilevel"/>
    <w:tmpl w:val="E07234B4"/>
    <w:lvl w:ilvl="0" w:tplc="41BC5D04">
      <w:start w:val="1"/>
      <w:numFmt w:val="decimal"/>
      <w:lvlText w:val="%1."/>
      <w:lvlJc w:val="left"/>
      <w:pPr>
        <w:ind w:left="720" w:hanging="360"/>
      </w:pPr>
      <w:rPr>
        <w:rFonts w:ascii="Aptos" w:eastAsia="Aptos" w:hAnsi="Aptos" w:cs="Aptos" w:hint="default"/>
        <w:i/>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3B305A0"/>
    <w:multiLevelType w:val="hybridMultilevel"/>
    <w:tmpl w:val="B94C316E"/>
    <w:lvl w:ilvl="0" w:tplc="58E843C0">
      <w:start w:val="1"/>
      <w:numFmt w:val="decimal"/>
      <w:lvlText w:val="%1."/>
      <w:lvlJc w:val="left"/>
      <w:pPr>
        <w:ind w:left="720" w:hanging="360"/>
      </w:pPr>
      <w:rPr>
        <w:rFonts w:ascii="Aptos" w:eastAsia="Aptos" w:hAnsi="Aptos" w:cs="Aptos" w:hint="default"/>
        <w:i/>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71F7021"/>
    <w:multiLevelType w:val="hybridMultilevel"/>
    <w:tmpl w:val="B366E43C"/>
    <w:lvl w:ilvl="0" w:tplc="58E843C0">
      <w:start w:val="1"/>
      <w:numFmt w:val="decimal"/>
      <w:lvlText w:val="%1."/>
      <w:lvlJc w:val="left"/>
      <w:pPr>
        <w:ind w:left="720" w:hanging="360"/>
      </w:pPr>
      <w:rPr>
        <w:rFonts w:ascii="Aptos" w:eastAsia="Aptos" w:hAnsi="Aptos" w:cs="Aptos" w:hint="default"/>
        <w:i/>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DFF16F6"/>
    <w:multiLevelType w:val="hybridMultilevel"/>
    <w:tmpl w:val="75407EB8"/>
    <w:lvl w:ilvl="0" w:tplc="8C3C731A">
      <w:start w:val="1"/>
      <w:numFmt w:val="decimal"/>
      <w:lvlText w:val="%1."/>
      <w:lvlJc w:val="left"/>
      <w:pPr>
        <w:ind w:left="720" w:hanging="360"/>
      </w:pPr>
      <w:rPr>
        <w:rFonts w:ascii="Aptos" w:eastAsia="Aptos" w:hAnsi="Aptos" w:cs="Aptos" w:hint="default"/>
        <w:i/>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E9B7289"/>
    <w:multiLevelType w:val="hybridMultilevel"/>
    <w:tmpl w:val="6DFA8A54"/>
    <w:lvl w:ilvl="0" w:tplc="FFFFFFFF">
      <w:start w:val="1"/>
      <w:numFmt w:val="decimal"/>
      <w:lvlText w:val="%1."/>
      <w:lvlJc w:val="left"/>
      <w:pPr>
        <w:ind w:left="720" w:hanging="360"/>
      </w:pPr>
      <w:rPr>
        <w:rFonts w:ascii="Aptos" w:hAnsi="Aptos" w:hint="default"/>
        <w:sz w:val="22"/>
        <w:szCs w:val="22"/>
      </w:rPr>
    </w:lvl>
    <w:lvl w:ilvl="1" w:tplc="D8CEF60E">
      <w:start w:val="1"/>
      <w:numFmt w:val="bullet"/>
      <w:lvlText w:val=""/>
      <w:lvlJc w:val="left"/>
      <w:pPr>
        <w:ind w:left="703" w:hanging="346"/>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0DD1F73"/>
    <w:multiLevelType w:val="hybridMultilevel"/>
    <w:tmpl w:val="7EA29430"/>
    <w:lvl w:ilvl="0" w:tplc="679C4D82">
      <w:start w:val="1"/>
      <w:numFmt w:val="decimal"/>
      <w:lvlText w:val="%1."/>
      <w:lvlJc w:val="left"/>
      <w:pPr>
        <w:ind w:left="720" w:hanging="360"/>
      </w:pPr>
      <w:rPr>
        <w:rFonts w:ascii="Aptos" w:eastAsia="Aptos" w:hAnsi="Aptos" w:cs="Aptos" w:hint="default"/>
        <w:i w:val="0"/>
        <w:iCs/>
        <w:sz w:val="20"/>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83F610C"/>
    <w:multiLevelType w:val="hybridMultilevel"/>
    <w:tmpl w:val="ACB8A0B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90E52B0"/>
    <w:multiLevelType w:val="hybridMultilevel"/>
    <w:tmpl w:val="9AF2B1C6"/>
    <w:lvl w:ilvl="0" w:tplc="8C3C731A">
      <w:start w:val="1"/>
      <w:numFmt w:val="decimal"/>
      <w:lvlText w:val="%1."/>
      <w:lvlJc w:val="left"/>
      <w:pPr>
        <w:ind w:left="720" w:hanging="360"/>
      </w:pPr>
      <w:rPr>
        <w:rFonts w:ascii="Aptos" w:eastAsia="Aptos" w:hAnsi="Aptos" w:cs="Aptos" w:hint="default"/>
        <w:i/>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07A14DC"/>
    <w:multiLevelType w:val="hybridMultilevel"/>
    <w:tmpl w:val="3594EC5E"/>
    <w:lvl w:ilvl="0" w:tplc="58E843C0">
      <w:start w:val="1"/>
      <w:numFmt w:val="decimal"/>
      <w:lvlText w:val="%1."/>
      <w:lvlJc w:val="left"/>
      <w:pPr>
        <w:ind w:left="720" w:hanging="360"/>
      </w:pPr>
      <w:rPr>
        <w:rFonts w:ascii="Aptos" w:eastAsia="Aptos" w:hAnsi="Aptos" w:cs="Aptos" w:hint="default"/>
        <w:i/>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11C6792"/>
    <w:multiLevelType w:val="hybridMultilevel"/>
    <w:tmpl w:val="912CBD00"/>
    <w:lvl w:ilvl="0" w:tplc="407C240E">
      <w:start w:val="1"/>
      <w:numFmt w:val="decimal"/>
      <w:lvlText w:val="%1."/>
      <w:lvlJc w:val="left"/>
      <w:pPr>
        <w:ind w:left="720" w:hanging="360"/>
      </w:pPr>
      <w:rPr>
        <w:rFonts w:ascii="Aptos" w:eastAsia="Aptos" w:hAnsi="Aptos" w:cs="Aptos" w:hint="default"/>
        <w:i w:val="0"/>
        <w:iCs/>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1486D7A"/>
    <w:multiLevelType w:val="hybridMultilevel"/>
    <w:tmpl w:val="24FC352E"/>
    <w:lvl w:ilvl="0" w:tplc="FFFFFFFF">
      <w:start w:val="1"/>
      <w:numFmt w:val="bullet"/>
      <w:lvlText w:val=""/>
      <w:lvlJc w:val="left"/>
      <w:pPr>
        <w:ind w:left="1083" w:hanging="363"/>
      </w:pPr>
      <w:rPr>
        <w:rFonts w:ascii="Symbol" w:hAnsi="Symbol" w:hint="default"/>
      </w:rPr>
    </w:lvl>
    <w:lvl w:ilvl="1" w:tplc="819242EA">
      <w:start w:val="1"/>
      <w:numFmt w:val="bullet"/>
      <w:lvlText w:val=""/>
      <w:lvlJc w:val="left"/>
      <w:pPr>
        <w:ind w:left="703" w:hanging="346"/>
      </w:pPr>
      <w:rPr>
        <w:rFonts w:ascii="Symbol" w:hAnsi="Symbol" w:hint="default"/>
      </w:rPr>
    </w:lvl>
    <w:lvl w:ilvl="2" w:tplc="FFFFFFFF" w:tentative="1">
      <w:start w:val="1"/>
      <w:numFmt w:val="bullet"/>
      <w:lvlText w:val=""/>
      <w:lvlJc w:val="left"/>
      <w:pPr>
        <w:ind w:left="1803" w:hanging="360"/>
      </w:pPr>
      <w:rPr>
        <w:rFonts w:ascii="Wingdings" w:hAnsi="Wingdings" w:hint="default"/>
      </w:rPr>
    </w:lvl>
    <w:lvl w:ilvl="3" w:tplc="FFFFFFFF" w:tentative="1">
      <w:start w:val="1"/>
      <w:numFmt w:val="bullet"/>
      <w:lvlText w:val=""/>
      <w:lvlJc w:val="left"/>
      <w:pPr>
        <w:ind w:left="2523" w:hanging="360"/>
      </w:pPr>
      <w:rPr>
        <w:rFonts w:ascii="Symbol" w:hAnsi="Symbol" w:hint="default"/>
      </w:rPr>
    </w:lvl>
    <w:lvl w:ilvl="4" w:tplc="FFFFFFFF" w:tentative="1">
      <w:start w:val="1"/>
      <w:numFmt w:val="bullet"/>
      <w:lvlText w:val="o"/>
      <w:lvlJc w:val="left"/>
      <w:pPr>
        <w:ind w:left="3243" w:hanging="360"/>
      </w:pPr>
      <w:rPr>
        <w:rFonts w:ascii="Courier New" w:hAnsi="Courier New" w:cs="Courier New" w:hint="default"/>
      </w:rPr>
    </w:lvl>
    <w:lvl w:ilvl="5" w:tplc="FFFFFFFF" w:tentative="1">
      <w:start w:val="1"/>
      <w:numFmt w:val="bullet"/>
      <w:lvlText w:val=""/>
      <w:lvlJc w:val="left"/>
      <w:pPr>
        <w:ind w:left="3963" w:hanging="360"/>
      </w:pPr>
      <w:rPr>
        <w:rFonts w:ascii="Wingdings" w:hAnsi="Wingdings" w:hint="default"/>
      </w:rPr>
    </w:lvl>
    <w:lvl w:ilvl="6" w:tplc="FFFFFFFF" w:tentative="1">
      <w:start w:val="1"/>
      <w:numFmt w:val="bullet"/>
      <w:lvlText w:val=""/>
      <w:lvlJc w:val="left"/>
      <w:pPr>
        <w:ind w:left="4683" w:hanging="360"/>
      </w:pPr>
      <w:rPr>
        <w:rFonts w:ascii="Symbol" w:hAnsi="Symbol" w:hint="default"/>
      </w:rPr>
    </w:lvl>
    <w:lvl w:ilvl="7" w:tplc="FFFFFFFF" w:tentative="1">
      <w:start w:val="1"/>
      <w:numFmt w:val="bullet"/>
      <w:lvlText w:val="o"/>
      <w:lvlJc w:val="left"/>
      <w:pPr>
        <w:ind w:left="5403" w:hanging="360"/>
      </w:pPr>
      <w:rPr>
        <w:rFonts w:ascii="Courier New" w:hAnsi="Courier New" w:cs="Courier New" w:hint="default"/>
      </w:rPr>
    </w:lvl>
    <w:lvl w:ilvl="8" w:tplc="FFFFFFFF" w:tentative="1">
      <w:start w:val="1"/>
      <w:numFmt w:val="bullet"/>
      <w:lvlText w:val=""/>
      <w:lvlJc w:val="left"/>
      <w:pPr>
        <w:ind w:left="6123" w:hanging="360"/>
      </w:pPr>
      <w:rPr>
        <w:rFonts w:ascii="Wingdings" w:hAnsi="Wingdings" w:hint="default"/>
      </w:rPr>
    </w:lvl>
  </w:abstractNum>
  <w:abstractNum w:abstractNumId="19" w15:restartNumberingAfterBreak="0">
    <w:nsid w:val="583412DB"/>
    <w:multiLevelType w:val="hybridMultilevel"/>
    <w:tmpl w:val="B62ADA50"/>
    <w:lvl w:ilvl="0" w:tplc="8C3C731A">
      <w:start w:val="1"/>
      <w:numFmt w:val="decimal"/>
      <w:lvlText w:val="%1."/>
      <w:lvlJc w:val="left"/>
      <w:pPr>
        <w:ind w:left="720" w:hanging="360"/>
      </w:pPr>
      <w:rPr>
        <w:rFonts w:ascii="Aptos" w:eastAsia="Aptos" w:hAnsi="Aptos" w:cs="Aptos" w:hint="default"/>
        <w:i/>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1024DC0"/>
    <w:multiLevelType w:val="hybridMultilevel"/>
    <w:tmpl w:val="56185148"/>
    <w:lvl w:ilvl="0" w:tplc="8C3C731A">
      <w:start w:val="1"/>
      <w:numFmt w:val="decimal"/>
      <w:lvlText w:val="%1."/>
      <w:lvlJc w:val="left"/>
      <w:pPr>
        <w:ind w:left="720" w:hanging="360"/>
      </w:pPr>
      <w:rPr>
        <w:rFonts w:ascii="Aptos" w:eastAsia="Aptos" w:hAnsi="Aptos" w:cs="Aptos" w:hint="default"/>
        <w:i/>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5066F5E"/>
    <w:multiLevelType w:val="hybridMultilevel"/>
    <w:tmpl w:val="F6B04F8A"/>
    <w:lvl w:ilvl="0" w:tplc="58E843C0">
      <w:start w:val="1"/>
      <w:numFmt w:val="decimal"/>
      <w:lvlText w:val="%1."/>
      <w:lvlJc w:val="left"/>
      <w:pPr>
        <w:ind w:left="720" w:hanging="360"/>
      </w:pPr>
      <w:rPr>
        <w:rFonts w:ascii="Aptos" w:eastAsia="Aptos" w:hAnsi="Aptos" w:cs="Aptos" w:hint="default"/>
        <w:i/>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8EF6CA0"/>
    <w:multiLevelType w:val="hybridMultilevel"/>
    <w:tmpl w:val="30C68238"/>
    <w:lvl w:ilvl="0" w:tplc="14EE5C08">
      <w:start w:val="1"/>
      <w:numFmt w:val="decimal"/>
      <w:lvlText w:val="%1."/>
      <w:lvlJc w:val="left"/>
      <w:pPr>
        <w:ind w:left="720" w:hanging="360"/>
      </w:pPr>
      <w:rPr>
        <w:rFonts w:ascii="Aptos" w:hAnsi="Aptos" w:hint="default"/>
        <w:sz w:val="22"/>
        <w:szCs w:val="22"/>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2B8587B"/>
    <w:multiLevelType w:val="hybridMultilevel"/>
    <w:tmpl w:val="2FFC676E"/>
    <w:lvl w:ilvl="0" w:tplc="8C3C731A">
      <w:start w:val="1"/>
      <w:numFmt w:val="decimal"/>
      <w:lvlText w:val="%1."/>
      <w:lvlJc w:val="left"/>
      <w:pPr>
        <w:ind w:left="720" w:hanging="360"/>
      </w:pPr>
      <w:rPr>
        <w:rFonts w:ascii="Aptos" w:eastAsia="Aptos" w:hAnsi="Aptos" w:cs="Aptos" w:hint="default"/>
        <w:i/>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3E024B2"/>
    <w:multiLevelType w:val="hybridMultilevel"/>
    <w:tmpl w:val="FAD206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5B44DD7"/>
    <w:multiLevelType w:val="hybridMultilevel"/>
    <w:tmpl w:val="AA62F7C6"/>
    <w:lvl w:ilvl="0" w:tplc="079AFA98">
      <w:start w:val="1"/>
      <w:numFmt w:val="decimal"/>
      <w:lvlText w:val="%1."/>
      <w:lvlJc w:val="left"/>
      <w:pPr>
        <w:ind w:left="720" w:hanging="360"/>
      </w:pPr>
      <w:rPr>
        <w:rFonts w:ascii="Aptos" w:hAnsi="Aptos" w:hint="default"/>
        <w:sz w:val="20"/>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7" w15:restartNumberingAfterBreak="0">
    <w:nsid w:val="790043B9"/>
    <w:multiLevelType w:val="hybridMultilevel"/>
    <w:tmpl w:val="43266BBC"/>
    <w:lvl w:ilvl="0" w:tplc="8C3C731A">
      <w:start w:val="1"/>
      <w:numFmt w:val="decimal"/>
      <w:lvlText w:val="%1."/>
      <w:lvlJc w:val="left"/>
      <w:pPr>
        <w:ind w:left="720" w:hanging="360"/>
      </w:pPr>
      <w:rPr>
        <w:rFonts w:ascii="Aptos" w:eastAsia="Aptos" w:hAnsi="Aptos" w:cs="Aptos" w:hint="default"/>
        <w:i/>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79935456"/>
    <w:multiLevelType w:val="hybridMultilevel"/>
    <w:tmpl w:val="F244DBCA"/>
    <w:lvl w:ilvl="0" w:tplc="8C3C731A">
      <w:start w:val="1"/>
      <w:numFmt w:val="decimal"/>
      <w:lvlText w:val="%1."/>
      <w:lvlJc w:val="left"/>
      <w:pPr>
        <w:ind w:left="720" w:hanging="360"/>
      </w:pPr>
      <w:rPr>
        <w:rFonts w:ascii="Aptos" w:eastAsia="Aptos" w:hAnsi="Aptos" w:cs="Aptos" w:hint="default"/>
        <w:i/>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F5D78D6"/>
    <w:multiLevelType w:val="hybridMultilevel"/>
    <w:tmpl w:val="3FB09990"/>
    <w:lvl w:ilvl="0" w:tplc="FFFFFFFF">
      <w:start w:val="1"/>
      <w:numFmt w:val="decimal"/>
      <w:lvlText w:val="%1."/>
      <w:lvlJc w:val="left"/>
      <w:pPr>
        <w:ind w:left="720" w:hanging="360"/>
      </w:pPr>
      <w:rPr>
        <w:rFonts w:ascii="Aptos" w:hAnsi="Aptos" w:hint="default"/>
        <w:sz w:val="22"/>
        <w:szCs w:val="22"/>
      </w:rPr>
    </w:lvl>
    <w:lvl w:ilvl="1" w:tplc="4D005AB0">
      <w:start w:val="1"/>
      <w:numFmt w:val="bullet"/>
      <w:lvlText w:val=""/>
      <w:lvlJc w:val="left"/>
      <w:pPr>
        <w:ind w:left="1440" w:hanging="363"/>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539315709">
    <w:abstractNumId w:val="26"/>
  </w:num>
  <w:num w:numId="2" w16cid:durableId="1375154319">
    <w:abstractNumId w:val="7"/>
  </w:num>
  <w:num w:numId="3" w16cid:durableId="489449184">
    <w:abstractNumId w:val="8"/>
  </w:num>
  <w:num w:numId="4" w16cid:durableId="383870345">
    <w:abstractNumId w:val="24"/>
  </w:num>
  <w:num w:numId="5" w16cid:durableId="1504197895">
    <w:abstractNumId w:val="1"/>
  </w:num>
  <w:num w:numId="6" w16cid:durableId="1725832772">
    <w:abstractNumId w:val="14"/>
  </w:num>
  <w:num w:numId="7" w16cid:durableId="1675835501">
    <w:abstractNumId w:val="25"/>
  </w:num>
  <w:num w:numId="8" w16cid:durableId="1434476742">
    <w:abstractNumId w:val="22"/>
  </w:num>
  <w:num w:numId="9" w16cid:durableId="1998992004">
    <w:abstractNumId w:val="29"/>
  </w:num>
  <w:num w:numId="10" w16cid:durableId="1412198287">
    <w:abstractNumId w:val="3"/>
  </w:num>
  <w:num w:numId="11" w16cid:durableId="355271021">
    <w:abstractNumId w:val="6"/>
  </w:num>
  <w:num w:numId="12" w16cid:durableId="951592330">
    <w:abstractNumId w:val="27"/>
  </w:num>
  <w:num w:numId="13" w16cid:durableId="437334272">
    <w:abstractNumId w:val="28"/>
  </w:num>
  <w:num w:numId="14" w16cid:durableId="135533535">
    <w:abstractNumId w:val="23"/>
  </w:num>
  <w:num w:numId="15" w16cid:durableId="142506745">
    <w:abstractNumId w:val="0"/>
  </w:num>
  <w:num w:numId="16" w16cid:durableId="973603998">
    <w:abstractNumId w:val="19"/>
  </w:num>
  <w:num w:numId="17" w16cid:durableId="47073670">
    <w:abstractNumId w:val="4"/>
  </w:num>
  <w:num w:numId="18" w16cid:durableId="1409958851">
    <w:abstractNumId w:val="15"/>
  </w:num>
  <w:num w:numId="19" w16cid:durableId="620915573">
    <w:abstractNumId w:val="11"/>
  </w:num>
  <w:num w:numId="20" w16cid:durableId="1970626036">
    <w:abstractNumId w:val="20"/>
  </w:num>
  <w:num w:numId="21" w16cid:durableId="1907449546">
    <w:abstractNumId w:val="5"/>
  </w:num>
  <w:num w:numId="22" w16cid:durableId="1545288676">
    <w:abstractNumId w:val="10"/>
  </w:num>
  <w:num w:numId="23" w16cid:durableId="207938">
    <w:abstractNumId w:val="2"/>
  </w:num>
  <w:num w:numId="24" w16cid:durableId="1552645322">
    <w:abstractNumId w:val="16"/>
  </w:num>
  <w:num w:numId="25" w16cid:durableId="2049141389">
    <w:abstractNumId w:val="21"/>
  </w:num>
  <w:num w:numId="26" w16cid:durableId="1261915369">
    <w:abstractNumId w:val="9"/>
  </w:num>
  <w:num w:numId="27" w16cid:durableId="198857291">
    <w:abstractNumId w:val="17"/>
  </w:num>
  <w:num w:numId="28" w16cid:durableId="1618297821">
    <w:abstractNumId w:val="13"/>
  </w:num>
  <w:num w:numId="29" w16cid:durableId="899754608">
    <w:abstractNumId w:val="12"/>
  </w:num>
  <w:num w:numId="30" w16cid:durableId="1091126556">
    <w:abstractNumId w:val="18"/>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B0A8C"/>
    <w:rsid w:val="00016FDA"/>
    <w:rsid w:val="00037A99"/>
    <w:rsid w:val="00046514"/>
    <w:rsid w:val="00062217"/>
    <w:rsid w:val="0007547C"/>
    <w:rsid w:val="000910AD"/>
    <w:rsid w:val="000941D1"/>
    <w:rsid w:val="00096335"/>
    <w:rsid w:val="000D52F0"/>
    <w:rsid w:val="000E0BB1"/>
    <w:rsid w:val="0010423D"/>
    <w:rsid w:val="00104D29"/>
    <w:rsid w:val="00111A64"/>
    <w:rsid w:val="001153C1"/>
    <w:rsid w:val="00151C69"/>
    <w:rsid w:val="001E70EE"/>
    <w:rsid w:val="00215ADE"/>
    <w:rsid w:val="00215BD3"/>
    <w:rsid w:val="0022428A"/>
    <w:rsid w:val="00252F78"/>
    <w:rsid w:val="00263264"/>
    <w:rsid w:val="00264CB6"/>
    <w:rsid w:val="00283509"/>
    <w:rsid w:val="00291AFD"/>
    <w:rsid w:val="002939E4"/>
    <w:rsid w:val="00297A6E"/>
    <w:rsid w:val="002A20F0"/>
    <w:rsid w:val="002A4205"/>
    <w:rsid w:val="00302594"/>
    <w:rsid w:val="00344E50"/>
    <w:rsid w:val="003541D4"/>
    <w:rsid w:val="00355E4F"/>
    <w:rsid w:val="00376C4E"/>
    <w:rsid w:val="003B0830"/>
    <w:rsid w:val="003F26CA"/>
    <w:rsid w:val="003F3FCC"/>
    <w:rsid w:val="0040401E"/>
    <w:rsid w:val="00446502"/>
    <w:rsid w:val="00451D21"/>
    <w:rsid w:val="00454FEC"/>
    <w:rsid w:val="004621E8"/>
    <w:rsid w:val="00463849"/>
    <w:rsid w:val="00464A4D"/>
    <w:rsid w:val="00493F82"/>
    <w:rsid w:val="004A3185"/>
    <w:rsid w:val="004C38B1"/>
    <w:rsid w:val="004C6226"/>
    <w:rsid w:val="004D1466"/>
    <w:rsid w:val="004D22CE"/>
    <w:rsid w:val="004D547D"/>
    <w:rsid w:val="004E0E2E"/>
    <w:rsid w:val="004F39DF"/>
    <w:rsid w:val="00501353"/>
    <w:rsid w:val="00524E17"/>
    <w:rsid w:val="00543DFB"/>
    <w:rsid w:val="0056710D"/>
    <w:rsid w:val="00574398"/>
    <w:rsid w:val="005A6DB9"/>
    <w:rsid w:val="005A7A32"/>
    <w:rsid w:val="005D47B7"/>
    <w:rsid w:val="005F026D"/>
    <w:rsid w:val="005F0EDB"/>
    <w:rsid w:val="00606B58"/>
    <w:rsid w:val="006202FF"/>
    <w:rsid w:val="00620E98"/>
    <w:rsid w:val="00631B2C"/>
    <w:rsid w:val="00633CE2"/>
    <w:rsid w:val="00647206"/>
    <w:rsid w:val="00653EA0"/>
    <w:rsid w:val="006735C9"/>
    <w:rsid w:val="006962BE"/>
    <w:rsid w:val="006A5E57"/>
    <w:rsid w:val="006B228E"/>
    <w:rsid w:val="006B27F5"/>
    <w:rsid w:val="006B5AF0"/>
    <w:rsid w:val="006D039C"/>
    <w:rsid w:val="006E1E33"/>
    <w:rsid w:val="006E31CF"/>
    <w:rsid w:val="007029FD"/>
    <w:rsid w:val="0072368D"/>
    <w:rsid w:val="00727EBC"/>
    <w:rsid w:val="007551FF"/>
    <w:rsid w:val="007639BC"/>
    <w:rsid w:val="00784C21"/>
    <w:rsid w:val="0078727A"/>
    <w:rsid w:val="00793CE6"/>
    <w:rsid w:val="00795E9E"/>
    <w:rsid w:val="007B5D16"/>
    <w:rsid w:val="007C243C"/>
    <w:rsid w:val="008331D1"/>
    <w:rsid w:val="00833FAD"/>
    <w:rsid w:val="008577CB"/>
    <w:rsid w:val="008675C0"/>
    <w:rsid w:val="008946EA"/>
    <w:rsid w:val="008B563A"/>
    <w:rsid w:val="008B7E79"/>
    <w:rsid w:val="008D3891"/>
    <w:rsid w:val="008F3C07"/>
    <w:rsid w:val="0090088A"/>
    <w:rsid w:val="00953C36"/>
    <w:rsid w:val="009608D9"/>
    <w:rsid w:val="009642A7"/>
    <w:rsid w:val="009642DB"/>
    <w:rsid w:val="0097543E"/>
    <w:rsid w:val="009771DA"/>
    <w:rsid w:val="00982E59"/>
    <w:rsid w:val="00996C7F"/>
    <w:rsid w:val="009A0B17"/>
    <w:rsid w:val="009B4D5D"/>
    <w:rsid w:val="00A364F4"/>
    <w:rsid w:val="00A369D8"/>
    <w:rsid w:val="00A5514E"/>
    <w:rsid w:val="00A73A7C"/>
    <w:rsid w:val="00A77CBA"/>
    <w:rsid w:val="00A82605"/>
    <w:rsid w:val="00A82A20"/>
    <w:rsid w:val="00A82FB9"/>
    <w:rsid w:val="00A925B3"/>
    <w:rsid w:val="00A976C0"/>
    <w:rsid w:val="00AA6902"/>
    <w:rsid w:val="00AB0A8C"/>
    <w:rsid w:val="00AD43F9"/>
    <w:rsid w:val="00AD7FA3"/>
    <w:rsid w:val="00AE47E5"/>
    <w:rsid w:val="00AF03E2"/>
    <w:rsid w:val="00AF72EF"/>
    <w:rsid w:val="00B2559A"/>
    <w:rsid w:val="00B41000"/>
    <w:rsid w:val="00B558A3"/>
    <w:rsid w:val="00BA10BC"/>
    <w:rsid w:val="00BC0EA3"/>
    <w:rsid w:val="00BD6A47"/>
    <w:rsid w:val="00BD6BAC"/>
    <w:rsid w:val="00BE6414"/>
    <w:rsid w:val="00C41F61"/>
    <w:rsid w:val="00C61F13"/>
    <w:rsid w:val="00C71189"/>
    <w:rsid w:val="00C96EAD"/>
    <w:rsid w:val="00CB3CC0"/>
    <w:rsid w:val="00CC0E20"/>
    <w:rsid w:val="00CD59B4"/>
    <w:rsid w:val="00CE7A50"/>
    <w:rsid w:val="00CF1513"/>
    <w:rsid w:val="00D0600D"/>
    <w:rsid w:val="00D5587C"/>
    <w:rsid w:val="00D640F3"/>
    <w:rsid w:val="00D80E64"/>
    <w:rsid w:val="00DD1B10"/>
    <w:rsid w:val="00DE48ED"/>
    <w:rsid w:val="00E1589D"/>
    <w:rsid w:val="00E31969"/>
    <w:rsid w:val="00E31FA9"/>
    <w:rsid w:val="00E33B91"/>
    <w:rsid w:val="00E34450"/>
    <w:rsid w:val="00E363CD"/>
    <w:rsid w:val="00E518A2"/>
    <w:rsid w:val="00E62986"/>
    <w:rsid w:val="00E6339D"/>
    <w:rsid w:val="00EB16A2"/>
    <w:rsid w:val="00ED3288"/>
    <w:rsid w:val="00EE258E"/>
    <w:rsid w:val="00EE7591"/>
    <w:rsid w:val="00EF7FDD"/>
    <w:rsid w:val="00F42540"/>
    <w:rsid w:val="00F5154C"/>
    <w:rsid w:val="00F81A09"/>
    <w:rsid w:val="00F862F5"/>
    <w:rsid w:val="00F90F15"/>
    <w:rsid w:val="00FC0D82"/>
    <w:rsid w:val="00FC35AC"/>
    <w:rsid w:val="00FF2AB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A65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1"/>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1"/>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1"/>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1"/>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1"/>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1"/>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1"/>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1"/>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1"/>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A33FE1"/>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33FE1"/>
    <w:pPr>
      <w:jc w:val="center"/>
    </w:pPr>
  </w:style>
  <w:style w:type="paragraph" w:customStyle="1" w:styleId="ImageCaption">
    <w:name w:val="Image Caption"/>
    <w:basedOn w:val="Caption"/>
    <w:rsid w:val="00A33FE1"/>
    <w:pPr>
      <w:widowControl w:val="0"/>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rsid w:val="00A33FE1"/>
    <w:pPr>
      <w:keepNext w:val="0"/>
      <w:keepLines w:val="0"/>
      <w:widowControl w:val="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
      </w:numPr>
    </w:pPr>
  </w:style>
  <w:style w:type="numbering" w:customStyle="1" w:styleId="Defaultol">
    <w:name w:val="Default ol"/>
    <w:basedOn w:val="NoList"/>
    <w:uiPriority w:val="99"/>
    <w:rsid w:val="005E0C3D"/>
    <w:pPr>
      <w:numPr>
        <w:numId w:val="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8F5902"/>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b/>
      <w:color w:val="CE5C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b/>
      <w:color w:val="204A87"/>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204A87"/>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character" w:styleId="CommentReference">
    <w:name w:val="annotation reference"/>
    <w:basedOn w:val="DefaultParagraphFont"/>
    <w:semiHidden/>
    <w:unhideWhenUsed/>
    <w:rsid w:val="00AD7FA3"/>
    <w:rPr>
      <w:sz w:val="16"/>
      <w:szCs w:val="16"/>
    </w:rPr>
  </w:style>
  <w:style w:type="paragraph" w:styleId="CommentText">
    <w:name w:val="annotation text"/>
    <w:basedOn w:val="Normal"/>
    <w:link w:val="CommentTextChar"/>
    <w:unhideWhenUsed/>
    <w:rsid w:val="00AD7FA3"/>
    <w:rPr>
      <w:sz w:val="20"/>
      <w:szCs w:val="20"/>
    </w:rPr>
  </w:style>
  <w:style w:type="character" w:customStyle="1" w:styleId="CommentTextChar">
    <w:name w:val="Comment Text Char"/>
    <w:basedOn w:val="DefaultParagraphFont"/>
    <w:link w:val="CommentText"/>
    <w:rsid w:val="00AD7FA3"/>
    <w:rPr>
      <w:sz w:val="20"/>
      <w:szCs w:val="20"/>
    </w:rPr>
  </w:style>
  <w:style w:type="paragraph" w:styleId="CommentSubject">
    <w:name w:val="annotation subject"/>
    <w:basedOn w:val="CommentText"/>
    <w:next w:val="CommentText"/>
    <w:link w:val="CommentSubjectChar"/>
    <w:semiHidden/>
    <w:unhideWhenUsed/>
    <w:rsid w:val="00AD7FA3"/>
    <w:rPr>
      <w:b/>
      <w:bCs/>
    </w:rPr>
  </w:style>
  <w:style w:type="character" w:customStyle="1" w:styleId="CommentSubjectChar">
    <w:name w:val="Comment Subject Char"/>
    <w:basedOn w:val="CommentTextChar"/>
    <w:link w:val="CommentSubject"/>
    <w:semiHidden/>
    <w:rsid w:val="00AD7FA3"/>
    <w:rPr>
      <w:b/>
      <w:bCs/>
      <w:sz w:val="20"/>
      <w:szCs w:val="20"/>
    </w:rPr>
  </w:style>
  <w:style w:type="paragraph" w:styleId="Revision">
    <w:name w:val="Revision"/>
    <w:hidden/>
    <w:semiHidden/>
    <w:rsid w:val="00524E17"/>
    <w:pPr>
      <w:spacing w:after="0"/>
    </w:pPr>
  </w:style>
  <w:style w:type="character" w:styleId="Mention">
    <w:name w:val="Mention"/>
    <w:basedOn w:val="DefaultParagraphFont"/>
    <w:uiPriority w:val="99"/>
    <w:unhideWhenUsed/>
    <w:rsid w:val="009771D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image" Target="media/image7.png"/><Relationship Id="rId26" Type="http://schemas.openxmlformats.org/officeDocument/2006/relationships/hyperlink" Target="https://www.abs.gov.au/statistics/labour/earnings-and-work-hours/average-weekly-earnings-australia/latest-release" TargetMode="Externa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yperlink" Target="https://creativecommons.org/licenses/by/4.0/legalcode" TargetMode="External"/><Relationship Id="rId17" Type="http://schemas.openxmlformats.org/officeDocument/2006/relationships/image" Target="media/image6.png"/><Relationship Id="rId25" Type="http://schemas.openxmlformats.org/officeDocument/2006/relationships/hyperlink" Target="https://www.abs.gov.au/statistics/economy/price-indexes-and-inflation/wage-price-index-australia/latest-release"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4.0/" TargetMode="External"/><Relationship Id="rId24" Type="http://schemas.openxmlformats.org/officeDocument/2006/relationships/hyperlink" Target="https://www.abs.gov.au/statistics/labour/earnings-and-working-conditions/employee-earnings-and-hours-australia/latest-release"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hyperlink" Target="mailto:EBTrends@dewr.gov.au" TargetMode="External"/><Relationship Id="rId22" Type="http://schemas.openxmlformats.org/officeDocument/2006/relationships/image" Target="media/image11.png"/><Relationship Id="rId27" Type="http://schemas.openxmlformats.org/officeDocument/2006/relationships/hyperlink" Target="https://www.fwc.gov.au/agreements-awards/enterprise-agreements/sunsetting-pre-2010-agreements/zombie-agreements-extended"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893AEA-7574-4427-8340-1FCD0C762E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8</Pages>
  <Words>15965</Words>
  <Characters>91002</Characters>
  <Application>Microsoft Office Word</Application>
  <DocSecurity>0</DocSecurity>
  <Lines>758</Lines>
  <Paragraphs>2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754</CharactersWithSpaces>
  <SharedDoc>false</SharedDoc>
  <HLinks>
    <vt:vector size="138" baseType="variant">
      <vt:variant>
        <vt:i4>4390930</vt:i4>
      </vt:variant>
      <vt:variant>
        <vt:i4>66</vt:i4>
      </vt:variant>
      <vt:variant>
        <vt:i4>0</vt:i4>
      </vt:variant>
      <vt:variant>
        <vt:i4>5</vt:i4>
      </vt:variant>
      <vt:variant>
        <vt:lpwstr>https://www.fwc.gov.au/agreements-awards/enterprise-agreements/sunsetting-pre-2010-agreements/zombie-agreements-extended</vt:lpwstr>
      </vt:variant>
      <vt:variant>
        <vt:lpwstr/>
      </vt:variant>
      <vt:variant>
        <vt:i4>720921</vt:i4>
      </vt:variant>
      <vt:variant>
        <vt:i4>63</vt:i4>
      </vt:variant>
      <vt:variant>
        <vt:i4>0</vt:i4>
      </vt:variant>
      <vt:variant>
        <vt:i4>5</vt:i4>
      </vt:variant>
      <vt:variant>
        <vt:lpwstr>https://www.abs.gov.au/statistics/labour/earnings-and-work-hours/average-weekly-earnings-australia/latest-release</vt:lpwstr>
      </vt:variant>
      <vt:variant>
        <vt:lpwstr/>
      </vt:variant>
      <vt:variant>
        <vt:i4>6488160</vt:i4>
      </vt:variant>
      <vt:variant>
        <vt:i4>60</vt:i4>
      </vt:variant>
      <vt:variant>
        <vt:i4>0</vt:i4>
      </vt:variant>
      <vt:variant>
        <vt:i4>5</vt:i4>
      </vt:variant>
      <vt:variant>
        <vt:lpwstr>https://www.abs.gov.au/statistics/economy/price-indexes-and-inflation/wage-price-index-australia/latest-release</vt:lpwstr>
      </vt:variant>
      <vt:variant>
        <vt:lpwstr/>
      </vt:variant>
      <vt:variant>
        <vt:i4>5177363</vt:i4>
      </vt:variant>
      <vt:variant>
        <vt:i4>57</vt:i4>
      </vt:variant>
      <vt:variant>
        <vt:i4>0</vt:i4>
      </vt:variant>
      <vt:variant>
        <vt:i4>5</vt:i4>
      </vt:variant>
      <vt:variant>
        <vt:lpwstr>https://www.abs.gov.au/statistics/labour/earnings-and-working-conditions/employee-earnings-and-hours-australia/latest-release</vt:lpwstr>
      </vt:variant>
      <vt:variant>
        <vt:lpwstr/>
      </vt:variant>
      <vt:variant>
        <vt:i4>5570619</vt:i4>
      </vt:variant>
      <vt:variant>
        <vt:i4>54</vt:i4>
      </vt:variant>
      <vt:variant>
        <vt:i4>0</vt:i4>
      </vt:variant>
      <vt:variant>
        <vt:i4>5</vt:i4>
      </vt:variant>
      <vt:variant>
        <vt:lpwstr>mailto:EBTrends@dewr.gov.au</vt:lpwstr>
      </vt:variant>
      <vt:variant>
        <vt:lpwstr/>
      </vt:variant>
      <vt:variant>
        <vt:i4>3080305</vt:i4>
      </vt:variant>
      <vt:variant>
        <vt:i4>51</vt:i4>
      </vt:variant>
      <vt:variant>
        <vt:i4>0</vt:i4>
      </vt:variant>
      <vt:variant>
        <vt:i4>5</vt:i4>
      </vt:variant>
      <vt:variant>
        <vt:lpwstr>https://www.dewr.gov.au/enterprise-agreements-data/trends-federal-enterprise-bargaining</vt:lpwstr>
      </vt:variant>
      <vt:variant>
        <vt:lpwstr/>
      </vt:variant>
      <vt:variant>
        <vt:i4>1703995</vt:i4>
      </vt:variant>
      <vt:variant>
        <vt:i4>48</vt:i4>
      </vt:variant>
      <vt:variant>
        <vt:i4>0</vt:i4>
      </vt:variant>
      <vt:variant>
        <vt:i4>5</vt:i4>
      </vt:variant>
      <vt:variant>
        <vt:lpwstr/>
      </vt:variant>
      <vt:variant>
        <vt:lpwstr>_Toc153798075</vt:lpwstr>
      </vt:variant>
      <vt:variant>
        <vt:i4>1703995</vt:i4>
      </vt:variant>
      <vt:variant>
        <vt:i4>45</vt:i4>
      </vt:variant>
      <vt:variant>
        <vt:i4>0</vt:i4>
      </vt:variant>
      <vt:variant>
        <vt:i4>5</vt:i4>
      </vt:variant>
      <vt:variant>
        <vt:lpwstr/>
      </vt:variant>
      <vt:variant>
        <vt:lpwstr>_Toc153798074</vt:lpwstr>
      </vt:variant>
      <vt:variant>
        <vt:i4>1703995</vt:i4>
      </vt:variant>
      <vt:variant>
        <vt:i4>42</vt:i4>
      </vt:variant>
      <vt:variant>
        <vt:i4>0</vt:i4>
      </vt:variant>
      <vt:variant>
        <vt:i4>5</vt:i4>
      </vt:variant>
      <vt:variant>
        <vt:lpwstr/>
      </vt:variant>
      <vt:variant>
        <vt:lpwstr>_Toc153798073</vt:lpwstr>
      </vt:variant>
      <vt:variant>
        <vt:i4>1703995</vt:i4>
      </vt:variant>
      <vt:variant>
        <vt:i4>39</vt:i4>
      </vt:variant>
      <vt:variant>
        <vt:i4>0</vt:i4>
      </vt:variant>
      <vt:variant>
        <vt:i4>5</vt:i4>
      </vt:variant>
      <vt:variant>
        <vt:lpwstr/>
      </vt:variant>
      <vt:variant>
        <vt:lpwstr>_Toc153798072</vt:lpwstr>
      </vt:variant>
      <vt:variant>
        <vt:i4>1703995</vt:i4>
      </vt:variant>
      <vt:variant>
        <vt:i4>36</vt:i4>
      </vt:variant>
      <vt:variant>
        <vt:i4>0</vt:i4>
      </vt:variant>
      <vt:variant>
        <vt:i4>5</vt:i4>
      </vt:variant>
      <vt:variant>
        <vt:lpwstr/>
      </vt:variant>
      <vt:variant>
        <vt:lpwstr>_Toc153798071</vt:lpwstr>
      </vt:variant>
      <vt:variant>
        <vt:i4>1703995</vt:i4>
      </vt:variant>
      <vt:variant>
        <vt:i4>33</vt:i4>
      </vt:variant>
      <vt:variant>
        <vt:i4>0</vt:i4>
      </vt:variant>
      <vt:variant>
        <vt:i4>5</vt:i4>
      </vt:variant>
      <vt:variant>
        <vt:lpwstr/>
      </vt:variant>
      <vt:variant>
        <vt:lpwstr>_Toc153798070</vt:lpwstr>
      </vt:variant>
      <vt:variant>
        <vt:i4>1769531</vt:i4>
      </vt:variant>
      <vt:variant>
        <vt:i4>30</vt:i4>
      </vt:variant>
      <vt:variant>
        <vt:i4>0</vt:i4>
      </vt:variant>
      <vt:variant>
        <vt:i4>5</vt:i4>
      </vt:variant>
      <vt:variant>
        <vt:lpwstr/>
      </vt:variant>
      <vt:variant>
        <vt:lpwstr>_Toc153798063</vt:lpwstr>
      </vt:variant>
      <vt:variant>
        <vt:i4>1769531</vt:i4>
      </vt:variant>
      <vt:variant>
        <vt:i4>27</vt:i4>
      </vt:variant>
      <vt:variant>
        <vt:i4>0</vt:i4>
      </vt:variant>
      <vt:variant>
        <vt:i4>5</vt:i4>
      </vt:variant>
      <vt:variant>
        <vt:lpwstr/>
      </vt:variant>
      <vt:variant>
        <vt:lpwstr>_Toc153798062</vt:lpwstr>
      </vt:variant>
      <vt:variant>
        <vt:i4>1769531</vt:i4>
      </vt:variant>
      <vt:variant>
        <vt:i4>24</vt:i4>
      </vt:variant>
      <vt:variant>
        <vt:i4>0</vt:i4>
      </vt:variant>
      <vt:variant>
        <vt:i4>5</vt:i4>
      </vt:variant>
      <vt:variant>
        <vt:lpwstr/>
      </vt:variant>
      <vt:variant>
        <vt:lpwstr>_Toc153798061</vt:lpwstr>
      </vt:variant>
      <vt:variant>
        <vt:i4>1769531</vt:i4>
      </vt:variant>
      <vt:variant>
        <vt:i4>21</vt:i4>
      </vt:variant>
      <vt:variant>
        <vt:i4>0</vt:i4>
      </vt:variant>
      <vt:variant>
        <vt:i4>5</vt:i4>
      </vt:variant>
      <vt:variant>
        <vt:lpwstr/>
      </vt:variant>
      <vt:variant>
        <vt:lpwstr>_Toc153798060</vt:lpwstr>
      </vt:variant>
      <vt:variant>
        <vt:i4>1572923</vt:i4>
      </vt:variant>
      <vt:variant>
        <vt:i4>18</vt:i4>
      </vt:variant>
      <vt:variant>
        <vt:i4>0</vt:i4>
      </vt:variant>
      <vt:variant>
        <vt:i4>5</vt:i4>
      </vt:variant>
      <vt:variant>
        <vt:lpwstr/>
      </vt:variant>
      <vt:variant>
        <vt:lpwstr>_Toc153798059</vt:lpwstr>
      </vt:variant>
      <vt:variant>
        <vt:i4>1572923</vt:i4>
      </vt:variant>
      <vt:variant>
        <vt:i4>15</vt:i4>
      </vt:variant>
      <vt:variant>
        <vt:i4>0</vt:i4>
      </vt:variant>
      <vt:variant>
        <vt:i4>5</vt:i4>
      </vt:variant>
      <vt:variant>
        <vt:lpwstr/>
      </vt:variant>
      <vt:variant>
        <vt:lpwstr>_Toc153798058</vt:lpwstr>
      </vt:variant>
      <vt:variant>
        <vt:i4>1572923</vt:i4>
      </vt:variant>
      <vt:variant>
        <vt:i4>12</vt:i4>
      </vt:variant>
      <vt:variant>
        <vt:i4>0</vt:i4>
      </vt:variant>
      <vt:variant>
        <vt:i4>5</vt:i4>
      </vt:variant>
      <vt:variant>
        <vt:lpwstr/>
      </vt:variant>
      <vt:variant>
        <vt:lpwstr>_Toc153798057</vt:lpwstr>
      </vt:variant>
      <vt:variant>
        <vt:i4>1572923</vt:i4>
      </vt:variant>
      <vt:variant>
        <vt:i4>9</vt:i4>
      </vt:variant>
      <vt:variant>
        <vt:i4>0</vt:i4>
      </vt:variant>
      <vt:variant>
        <vt:i4>5</vt:i4>
      </vt:variant>
      <vt:variant>
        <vt:lpwstr/>
      </vt:variant>
      <vt:variant>
        <vt:lpwstr>_Toc153798056</vt:lpwstr>
      </vt:variant>
      <vt:variant>
        <vt:i4>1572923</vt:i4>
      </vt:variant>
      <vt:variant>
        <vt:i4>6</vt:i4>
      </vt:variant>
      <vt:variant>
        <vt:i4>0</vt:i4>
      </vt:variant>
      <vt:variant>
        <vt:i4>5</vt:i4>
      </vt:variant>
      <vt:variant>
        <vt:lpwstr/>
      </vt:variant>
      <vt:variant>
        <vt:lpwstr>_Toc153798055</vt:lpwstr>
      </vt:variant>
      <vt:variant>
        <vt:i4>5373952</vt:i4>
      </vt:variant>
      <vt:variant>
        <vt:i4>3</vt:i4>
      </vt:variant>
      <vt:variant>
        <vt:i4>0</vt:i4>
      </vt:variant>
      <vt:variant>
        <vt:i4>5</vt:i4>
      </vt:variant>
      <vt:variant>
        <vt:lpwstr>https://creativecommons.org/licenses/by/4.0/legalcode</vt:lpwstr>
      </vt:variant>
      <vt:variant>
        <vt:lpwstr/>
      </vt:variant>
      <vt:variant>
        <vt:i4>5308424</vt:i4>
      </vt:variant>
      <vt:variant>
        <vt:i4>0</vt:i4>
      </vt:variant>
      <vt:variant>
        <vt:i4>0</vt:i4>
      </vt:variant>
      <vt:variant>
        <vt:i4>5</vt:i4>
      </vt:variant>
      <vt:variant>
        <vt:lpwstr>https://creativecommons.org/licenses/by/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nds in Federal Enterprise Bargaining – June quarter 2025</dc:title>
  <dc:subject/>
  <dc:creator/>
  <cp:keywords/>
  <cp:lastModifiedBy/>
  <cp:revision>1</cp:revision>
  <dcterms:created xsi:type="dcterms:W3CDTF">2025-09-23T05:13:00Z</dcterms:created>
  <dcterms:modified xsi:type="dcterms:W3CDTF">2025-09-23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9d889eb-932f-4752-8739-64d25806ef64_Enabled">
    <vt:lpwstr>true</vt:lpwstr>
  </property>
  <property fmtid="{D5CDD505-2E9C-101B-9397-08002B2CF9AE}" pid="3" name="MSIP_Label_79d889eb-932f-4752-8739-64d25806ef64_SetDate">
    <vt:lpwstr>2025-09-23T05:13:51Z</vt:lpwstr>
  </property>
  <property fmtid="{D5CDD505-2E9C-101B-9397-08002B2CF9AE}" pid="4" name="MSIP_Label_79d889eb-932f-4752-8739-64d25806ef64_Method">
    <vt:lpwstr>Privileged</vt:lpwstr>
  </property>
  <property fmtid="{D5CDD505-2E9C-101B-9397-08002B2CF9AE}" pid="5" name="MSIP_Label_79d889eb-932f-4752-8739-64d25806ef64_Name">
    <vt:lpwstr>79d889eb-932f-4752-8739-64d25806ef64</vt:lpwstr>
  </property>
  <property fmtid="{D5CDD505-2E9C-101B-9397-08002B2CF9AE}" pid="6" name="MSIP_Label_79d889eb-932f-4752-8739-64d25806ef64_SiteId">
    <vt:lpwstr>dd0cfd15-4558-4b12-8bad-ea26984fc417</vt:lpwstr>
  </property>
  <property fmtid="{D5CDD505-2E9C-101B-9397-08002B2CF9AE}" pid="7" name="MSIP_Label_79d889eb-932f-4752-8739-64d25806ef64_ActionId">
    <vt:lpwstr>62666e40-b7f9-4f93-bfa1-4710e711fb8c</vt:lpwstr>
  </property>
  <property fmtid="{D5CDD505-2E9C-101B-9397-08002B2CF9AE}" pid="8" name="MSIP_Label_79d889eb-932f-4752-8739-64d25806ef64_ContentBits">
    <vt:lpwstr>0</vt:lpwstr>
  </property>
  <property fmtid="{D5CDD505-2E9C-101B-9397-08002B2CF9AE}" pid="9" name="MSIP_Label_79d889eb-932f-4752-8739-64d25806ef64_Tag">
    <vt:lpwstr>10, 0, 1, 1</vt:lpwstr>
  </property>
</Properties>
</file>